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A3C669" w14:textId="77777777" w:rsidR="00CD2A25" w:rsidRDefault="00CD2A25" w:rsidP="00CD2A25">
      <w:pPr>
        <w:spacing w:before="120"/>
        <w:contextualSpacing/>
        <w:jc w:val="center"/>
        <w:rPr>
          <w:rFonts w:ascii="Arial Narrow" w:hAnsi="Arial Narrow"/>
          <w:b/>
          <w:sz w:val="28"/>
          <w:szCs w:val="28"/>
        </w:rPr>
      </w:pPr>
      <w:r w:rsidRPr="007B6BF8">
        <w:rPr>
          <w:rFonts w:ascii="Arial Narrow" w:hAnsi="Arial Narrow"/>
          <w:b/>
          <w:sz w:val="28"/>
          <w:szCs w:val="28"/>
        </w:rPr>
        <w:t>Shenandoah First Unite</w:t>
      </w:r>
      <w:r>
        <w:rPr>
          <w:rFonts w:ascii="Arial Narrow" w:hAnsi="Arial Narrow"/>
          <w:b/>
          <w:sz w:val="28"/>
          <w:szCs w:val="28"/>
        </w:rPr>
        <w:t>d Me</w:t>
      </w:r>
      <w:r w:rsidRPr="007B6BF8">
        <w:rPr>
          <w:rFonts w:ascii="Arial Narrow" w:hAnsi="Arial Narrow"/>
          <w:b/>
          <w:sz w:val="28"/>
          <w:szCs w:val="28"/>
        </w:rPr>
        <w:t>thodist Church</w:t>
      </w:r>
    </w:p>
    <w:p w14:paraId="30FF57A1" w14:textId="45D5C8ED" w:rsidR="00CD2A25" w:rsidRPr="00DC004B" w:rsidRDefault="00233F11" w:rsidP="00CD2A25">
      <w:pPr>
        <w:spacing w:line="0" w:lineRule="atLeast"/>
        <w:jc w:val="center"/>
        <w:rPr>
          <w:b/>
          <w:sz w:val="24"/>
        </w:rPr>
      </w:pPr>
      <w:r>
        <w:rPr>
          <w:b/>
          <w:sz w:val="24"/>
        </w:rPr>
        <w:t xml:space="preserve">October </w:t>
      </w:r>
      <w:r w:rsidR="006437EF">
        <w:rPr>
          <w:b/>
          <w:sz w:val="24"/>
        </w:rPr>
        <w:t>26</w:t>
      </w:r>
      <w:r w:rsidR="00F62D67">
        <w:rPr>
          <w:b/>
          <w:sz w:val="24"/>
        </w:rPr>
        <w:t>, 2025</w:t>
      </w:r>
    </w:p>
    <w:p w14:paraId="4ED178C7" w14:textId="74D6A0AD" w:rsidR="00CD2A25" w:rsidRDefault="006437EF" w:rsidP="00CD2A25">
      <w:pPr>
        <w:spacing w:line="0" w:lineRule="atLeast"/>
        <w:jc w:val="center"/>
        <w:rPr>
          <w:b/>
          <w:sz w:val="24"/>
        </w:rPr>
      </w:pPr>
      <w:r>
        <w:rPr>
          <w:b/>
          <w:sz w:val="24"/>
        </w:rPr>
        <w:t>20</w:t>
      </w:r>
      <w:r w:rsidR="00597BDE" w:rsidRPr="00597BDE">
        <w:rPr>
          <w:b/>
          <w:sz w:val="24"/>
          <w:vertAlign w:val="superscript"/>
        </w:rPr>
        <w:t>th</w:t>
      </w:r>
      <w:r w:rsidR="00597BDE">
        <w:rPr>
          <w:b/>
          <w:sz w:val="24"/>
        </w:rPr>
        <w:t xml:space="preserve"> Sunday</w:t>
      </w:r>
      <w:r w:rsidR="00F3276A">
        <w:rPr>
          <w:b/>
          <w:sz w:val="24"/>
        </w:rPr>
        <w:t xml:space="preserve"> after Pentecost</w:t>
      </w:r>
    </w:p>
    <w:p w14:paraId="3F42C571" w14:textId="68000DE1" w:rsidR="00BC5533" w:rsidRDefault="00BC5533" w:rsidP="00BC5533">
      <w:pPr>
        <w:spacing w:line="0" w:lineRule="atLeast"/>
        <w:jc w:val="center"/>
        <w:rPr>
          <w:b/>
          <w:sz w:val="24"/>
        </w:rPr>
      </w:pPr>
    </w:p>
    <w:p w14:paraId="7F9D497A" w14:textId="15EB0F8E" w:rsidR="00BC5533" w:rsidRDefault="006437EF" w:rsidP="00BC5533">
      <w:pPr>
        <w:spacing w:line="0" w:lineRule="atLeast"/>
        <w:jc w:val="center"/>
        <w:rPr>
          <w:sz w:val="24"/>
        </w:rPr>
      </w:pPr>
      <w:r>
        <w:rPr>
          <w:noProof/>
          <w:sz w:val="24"/>
        </w:rPr>
        <w:drawing>
          <wp:inline distT="0" distB="0" distL="0" distR="0" wp14:anchorId="75C08B05" wp14:editId="3EA8507C">
            <wp:extent cx="4480560" cy="2520315"/>
            <wp:effectExtent l="0" t="0" r="0" b="0"/>
            <wp:docPr id="1104209011" name="Picture 2" descr="A close 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209011" name="Picture 2" descr="A close up of a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80560" cy="2520315"/>
                    </a:xfrm>
                    <a:prstGeom prst="rect">
                      <a:avLst/>
                    </a:prstGeom>
                  </pic:spPr>
                </pic:pic>
              </a:graphicData>
            </a:graphic>
          </wp:inline>
        </w:drawing>
      </w:r>
    </w:p>
    <w:p w14:paraId="5018CDD2" w14:textId="77777777" w:rsidR="00BC5533" w:rsidRDefault="00BC5533" w:rsidP="00BC5533">
      <w:pPr>
        <w:rPr>
          <w:sz w:val="24"/>
        </w:rPr>
      </w:pPr>
    </w:p>
    <w:p w14:paraId="629CDEE8" w14:textId="77777777" w:rsidR="00BC5533" w:rsidRPr="00D65569" w:rsidRDefault="00BC5533" w:rsidP="00BC5533">
      <w:pPr>
        <w:rPr>
          <w:rFonts w:ascii="Arial Narrow" w:hAnsi="Arial Narrow" w:cstheme="minorHAnsi"/>
          <w:sz w:val="28"/>
          <w:szCs w:val="28"/>
        </w:rPr>
      </w:pPr>
      <w:r w:rsidRPr="00D65569">
        <w:rPr>
          <w:rFonts w:ascii="Arial Narrow" w:hAnsi="Arial Narrow" w:cstheme="minorHAnsi"/>
          <w:sz w:val="28"/>
          <w:szCs w:val="28"/>
        </w:rPr>
        <w:t>We are glad you’re with us today. Thank you for joining us in this celebration of God’s love for you. We pray this time will uplift you in your spiritual walk, and you will feel God’s presence here today in this place. May you always find us to be a church faithful to God and ready to help you in your walk with Jesus Christ.</w:t>
      </w:r>
    </w:p>
    <w:p w14:paraId="37206085" w14:textId="77777777" w:rsidR="00BC5533" w:rsidRPr="00D65569" w:rsidRDefault="00BC5533" w:rsidP="00BC5533">
      <w:pPr>
        <w:rPr>
          <w:rFonts w:ascii="Arial Narrow" w:hAnsi="Arial Narrow" w:cstheme="minorHAnsi"/>
          <w:sz w:val="28"/>
          <w:szCs w:val="28"/>
        </w:rPr>
      </w:pPr>
    </w:p>
    <w:p w14:paraId="702399EB" w14:textId="77777777" w:rsidR="00BC5533" w:rsidRPr="00D65569" w:rsidRDefault="00BC5533" w:rsidP="00BC5533">
      <w:pPr>
        <w:rPr>
          <w:rFonts w:ascii="Arial Narrow" w:hAnsi="Arial Narrow" w:cstheme="minorHAnsi"/>
          <w:sz w:val="28"/>
          <w:szCs w:val="28"/>
        </w:rPr>
      </w:pPr>
      <w:r w:rsidRPr="00D65569">
        <w:rPr>
          <w:rFonts w:ascii="Arial Narrow" w:hAnsi="Arial Narrow" w:cstheme="minorHAnsi"/>
          <w:sz w:val="28"/>
          <w:szCs w:val="28"/>
        </w:rPr>
        <w:t>If you are new or returning after a long absence, please fill out one of the welcome cards in the pew or our One Church app so that we can make our Next Connection with you. We wear name tags to help make those connections. Want one? Contact the office by phone or email. NOTICE: We live stream our worship service with video.</w:t>
      </w:r>
    </w:p>
    <w:p w14:paraId="20D4B0C7" w14:textId="4388B195" w:rsidR="00BC5533" w:rsidRPr="008741EB" w:rsidRDefault="000A7232" w:rsidP="00BC5533">
      <w:pPr>
        <w:pStyle w:val="BodyText"/>
        <w:rPr>
          <w:rFonts w:asciiTheme="minorHAnsi" w:hAnsiTheme="minorHAnsi" w:cstheme="minorHAnsi"/>
          <w:bCs/>
          <w:i/>
          <w:iCs/>
          <w:color w:val="000000" w:themeColor="text1"/>
          <w:sz w:val="24"/>
          <w:szCs w:val="24"/>
          <w:lang w:val="en-US"/>
        </w:rPr>
      </w:pPr>
      <w:r>
        <w:rPr>
          <w:noProof/>
        </w:rPr>
        <mc:AlternateContent>
          <mc:Choice Requires="wps">
            <w:drawing>
              <wp:anchor distT="0" distB="0" distL="114300" distR="114300" simplePos="0" relativeHeight="251659264" behindDoc="0" locked="0" layoutInCell="1" allowOverlap="1" wp14:anchorId="5BA02B88" wp14:editId="24E067AF">
                <wp:simplePos x="0" y="0"/>
                <wp:positionH relativeFrom="margin">
                  <wp:align>left</wp:align>
                </wp:positionH>
                <wp:positionV relativeFrom="paragraph">
                  <wp:posOffset>111368</wp:posOffset>
                </wp:positionV>
                <wp:extent cx="4214446" cy="7327"/>
                <wp:effectExtent l="0" t="0" r="34290" b="31115"/>
                <wp:wrapNone/>
                <wp:docPr id="43715789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214446" cy="7327"/>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AD5D83"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75pt" to="331.8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" strokecolor="black [3200]" strokeweight="1.5pt">
                <v:stroke joinstyle="miter"/>
                <o:lock v:ext="edit" shapetype="f"/>
                <w10:wrap anchorx="margin"/>
              </v:line>
            </w:pict>
          </mc:Fallback>
        </mc:AlternateContent>
      </w:r>
    </w:p>
    <w:p w14:paraId="1A8E850F" w14:textId="77777777" w:rsidR="00BC5533" w:rsidRPr="00D65569" w:rsidRDefault="00BC5533" w:rsidP="00BC5533">
      <w:pPr>
        <w:pStyle w:val="BodyText"/>
        <w:rPr>
          <w:rFonts w:ascii="Arial Narrow" w:hAnsi="Arial Narrow" w:cstheme="minorHAnsi"/>
          <w:bCs/>
          <w:i/>
          <w:iCs/>
          <w:color w:val="000000" w:themeColor="text1"/>
          <w:sz w:val="28"/>
          <w:szCs w:val="28"/>
          <w:lang w:val="en-US"/>
        </w:rPr>
      </w:pPr>
      <w:r w:rsidRPr="00D65569">
        <w:rPr>
          <w:rFonts w:ascii="Arial Narrow" w:hAnsi="Arial Narrow" w:cstheme="minorHAnsi"/>
          <w:sz w:val="28"/>
          <w:szCs w:val="28"/>
        </w:rPr>
        <w:t xml:space="preserve">The lyrics to all the songs and the congregational responses will </w:t>
      </w:r>
      <w:r>
        <w:rPr>
          <w:rFonts w:ascii="Arial Narrow" w:hAnsi="Arial Narrow" w:cstheme="minorHAnsi"/>
          <w:sz w:val="28"/>
          <w:szCs w:val="28"/>
        </w:rPr>
        <w:t>be</w:t>
      </w:r>
      <w:r w:rsidRPr="00D65569">
        <w:rPr>
          <w:rFonts w:ascii="Arial Narrow" w:hAnsi="Arial Narrow" w:cstheme="minorHAnsi"/>
          <w:sz w:val="28"/>
          <w:szCs w:val="28"/>
        </w:rPr>
        <w:t xml:space="preserve"> on our screens. The * indicates standing, if able.</w:t>
      </w:r>
    </w:p>
    <w:p w14:paraId="46977B71" w14:textId="5F29E85F" w:rsidR="00FE0015" w:rsidRDefault="005E2EA5" w:rsidP="00BC5533">
      <w:pPr>
        <w:pStyle w:val="BodyText"/>
        <w:rPr>
          <w:rFonts w:ascii="Arial Narrow" w:hAnsi="Arial Narrow"/>
          <w:i/>
          <w:iCs/>
          <w:color w:val="000000" w:themeColor="text1"/>
          <w:sz w:val="28"/>
          <w:szCs w:val="28"/>
          <w:lang w:val="en-US"/>
        </w:rPr>
      </w:pPr>
      <w:r>
        <w:rPr>
          <w:rFonts w:ascii="Arial Narrow" w:hAnsi="Arial Narrow"/>
          <w:i/>
          <w:iCs/>
          <w:color w:val="000000" w:themeColor="text1"/>
          <w:sz w:val="28"/>
          <w:szCs w:val="28"/>
          <w:lang w:val="en-US"/>
        </w:rPr>
        <w:t xml:space="preserve">Our </w:t>
      </w:r>
      <w:r w:rsidR="00BC5533" w:rsidRPr="00D65569">
        <w:rPr>
          <w:rFonts w:ascii="Arial Narrow" w:hAnsi="Arial Narrow"/>
          <w:i/>
          <w:iCs/>
          <w:color w:val="000000" w:themeColor="text1"/>
          <w:sz w:val="28"/>
          <w:szCs w:val="28"/>
          <w:lang w:val="en-US"/>
        </w:rPr>
        <w:t>Vision:</w:t>
      </w:r>
      <w:r w:rsidR="00BC5533" w:rsidRPr="00D65569">
        <w:rPr>
          <w:rFonts w:ascii="Arial Narrow" w:hAnsi="Arial Narrow"/>
          <w:color w:val="000000" w:themeColor="text1"/>
          <w:sz w:val="28"/>
          <w:szCs w:val="28"/>
          <w:lang w:val="en-US"/>
        </w:rPr>
        <w:t xml:space="preserve"> </w:t>
      </w:r>
      <w:r w:rsidR="00BC5533" w:rsidRPr="00D65569">
        <w:rPr>
          <w:rFonts w:ascii="Arial Narrow" w:hAnsi="Arial Narrow"/>
          <w:i/>
          <w:iCs/>
          <w:color w:val="000000" w:themeColor="text1"/>
          <w:sz w:val="28"/>
          <w:szCs w:val="28"/>
          <w:lang w:val="en-US"/>
        </w:rPr>
        <w:t>“</w:t>
      </w:r>
      <w:r w:rsidR="00A05D0B" w:rsidRPr="00A05D0B">
        <w:rPr>
          <w:rFonts w:ascii="Arial Narrow" w:hAnsi="Arial Narrow"/>
          <w:b/>
          <w:bCs/>
          <w:i/>
          <w:iCs/>
          <w:color w:val="000000" w:themeColor="text1"/>
          <w:sz w:val="28"/>
          <w:szCs w:val="28"/>
          <w:lang w:val="en-US"/>
        </w:rPr>
        <w:t>Growing</w:t>
      </w:r>
      <w:r w:rsidR="00A05D0B">
        <w:rPr>
          <w:rFonts w:ascii="Arial Narrow" w:hAnsi="Arial Narrow"/>
          <w:i/>
          <w:iCs/>
          <w:color w:val="000000" w:themeColor="text1"/>
          <w:sz w:val="28"/>
          <w:szCs w:val="28"/>
          <w:lang w:val="en-US"/>
        </w:rPr>
        <w:t xml:space="preserve"> as disciples of Jesus while </w:t>
      </w:r>
      <w:r w:rsidR="00A05D0B" w:rsidRPr="008D48E1">
        <w:rPr>
          <w:rFonts w:ascii="Arial Narrow" w:hAnsi="Arial Narrow"/>
          <w:b/>
          <w:bCs/>
          <w:i/>
          <w:iCs/>
          <w:sz w:val="28"/>
          <w:szCs w:val="28"/>
          <w:lang w:val="en-US"/>
        </w:rPr>
        <w:t>connecting</w:t>
      </w:r>
      <w:r w:rsidR="00A05D0B">
        <w:rPr>
          <w:rFonts w:ascii="Arial Narrow" w:hAnsi="Arial Narrow"/>
          <w:i/>
          <w:iCs/>
          <w:color w:val="000000" w:themeColor="text1"/>
          <w:sz w:val="28"/>
          <w:szCs w:val="28"/>
          <w:lang w:val="en-US"/>
        </w:rPr>
        <w:t xml:space="preserve"> with others and </w:t>
      </w:r>
      <w:r w:rsidR="00A05D0B" w:rsidRPr="00A05D0B">
        <w:rPr>
          <w:rFonts w:ascii="Arial Narrow" w:hAnsi="Arial Narrow"/>
          <w:b/>
          <w:bCs/>
          <w:i/>
          <w:iCs/>
          <w:color w:val="000000" w:themeColor="text1"/>
          <w:sz w:val="28"/>
          <w:szCs w:val="28"/>
          <w:lang w:val="en-US"/>
        </w:rPr>
        <w:t>serving</w:t>
      </w:r>
      <w:r w:rsidR="00A05D0B">
        <w:rPr>
          <w:rFonts w:ascii="Arial Narrow" w:hAnsi="Arial Narrow"/>
          <w:i/>
          <w:iCs/>
          <w:color w:val="000000" w:themeColor="text1"/>
          <w:sz w:val="28"/>
          <w:szCs w:val="28"/>
          <w:lang w:val="en-US"/>
        </w:rPr>
        <w:t xml:space="preserve"> our community.</w:t>
      </w:r>
    </w:p>
    <w:p w14:paraId="0640F2EC" w14:textId="77777777" w:rsidR="00A05D0B" w:rsidRPr="00BC5533" w:rsidRDefault="00A05D0B" w:rsidP="00BC5533">
      <w:pPr>
        <w:pStyle w:val="BodyText"/>
        <w:rPr>
          <w:rFonts w:ascii="Arial Narrow" w:hAnsi="Arial Narrow"/>
          <w:bCs/>
          <w:i/>
          <w:iCs/>
          <w:color w:val="000000" w:themeColor="text1"/>
          <w:sz w:val="28"/>
          <w:szCs w:val="28"/>
          <w:lang w:val="en-US"/>
        </w:rPr>
      </w:pPr>
    </w:p>
    <w:p w14:paraId="337DA9FF" w14:textId="7F008DD8" w:rsidR="00491CD1" w:rsidRDefault="00CD2A25" w:rsidP="00230039">
      <w:pPr>
        <w:spacing w:line="0" w:lineRule="atLeast"/>
        <w:jc w:val="center"/>
        <w:rPr>
          <w:b/>
          <w:sz w:val="24"/>
        </w:rPr>
      </w:pPr>
      <w:r>
        <w:rPr>
          <w:b/>
          <w:sz w:val="24"/>
        </w:rPr>
        <w:lastRenderedPageBreak/>
        <w:t>Sunday Worship Service</w:t>
      </w:r>
      <w:r>
        <w:rPr>
          <w:b/>
          <w:sz w:val="24"/>
        </w:rPr>
        <w:br/>
      </w:r>
      <w:r w:rsidR="00233F11">
        <w:rPr>
          <w:b/>
          <w:sz w:val="24"/>
        </w:rPr>
        <w:t xml:space="preserve">October </w:t>
      </w:r>
      <w:r w:rsidR="006437EF">
        <w:rPr>
          <w:b/>
          <w:sz w:val="24"/>
        </w:rPr>
        <w:t>26</w:t>
      </w:r>
      <w:r w:rsidR="0088495C">
        <w:rPr>
          <w:b/>
          <w:sz w:val="24"/>
        </w:rPr>
        <w:t>, 2025</w:t>
      </w:r>
    </w:p>
    <w:p w14:paraId="375AF250" w14:textId="012F3F46" w:rsidR="002762DB" w:rsidRDefault="006437EF" w:rsidP="002762DB">
      <w:pPr>
        <w:spacing w:line="0" w:lineRule="atLeast"/>
        <w:jc w:val="center"/>
        <w:rPr>
          <w:b/>
          <w:sz w:val="24"/>
        </w:rPr>
      </w:pPr>
      <w:r>
        <w:rPr>
          <w:b/>
          <w:sz w:val="24"/>
        </w:rPr>
        <w:t>20</w:t>
      </w:r>
      <w:r w:rsidR="00196E1D" w:rsidRPr="00196E1D">
        <w:rPr>
          <w:b/>
          <w:sz w:val="24"/>
          <w:vertAlign w:val="superscript"/>
        </w:rPr>
        <w:t>th</w:t>
      </w:r>
      <w:r w:rsidR="00F3276A">
        <w:rPr>
          <w:b/>
          <w:sz w:val="24"/>
        </w:rPr>
        <w:t xml:space="preserve"> Sunday after Pentecost</w:t>
      </w:r>
    </w:p>
    <w:p w14:paraId="27FCF874" w14:textId="370EAC13" w:rsidR="00491CD1" w:rsidRPr="00D17E71" w:rsidRDefault="00491CD1" w:rsidP="00AC782A">
      <w:pPr>
        <w:spacing w:line="0" w:lineRule="atLeast"/>
        <w:jc w:val="center"/>
        <w:rPr>
          <w:b/>
          <w:sz w:val="24"/>
        </w:rPr>
      </w:pPr>
    </w:p>
    <w:p w14:paraId="15A9A5B9" w14:textId="77777777" w:rsidR="0088495C" w:rsidRPr="000E3890" w:rsidRDefault="0088495C" w:rsidP="0088495C">
      <w:pPr>
        <w:ind w:left="-90"/>
        <w:rPr>
          <w:b/>
          <w:sz w:val="24"/>
        </w:rPr>
      </w:pPr>
      <w:r w:rsidRPr="000E3890">
        <w:rPr>
          <w:b/>
          <w:sz w:val="24"/>
        </w:rPr>
        <w:t>Order of Worship</w:t>
      </w:r>
    </w:p>
    <w:tbl>
      <w:tblPr>
        <w:tblStyle w:val="TableGrid"/>
        <w:tblW w:w="7481" w:type="dxa"/>
        <w:tblInd w:w="-90" w:type="dxa"/>
        <w:tblLook w:val="04A0" w:firstRow="1" w:lastRow="0" w:firstColumn="1" w:lastColumn="0" w:noHBand="0" w:noVBand="1"/>
      </w:tblPr>
      <w:tblGrid>
        <w:gridCol w:w="654"/>
        <w:gridCol w:w="4386"/>
        <w:gridCol w:w="2340"/>
        <w:gridCol w:w="101"/>
      </w:tblGrid>
      <w:tr w:rsidR="0088495C" w14:paraId="3D7EA6B7" w14:textId="77777777" w:rsidTr="003C1E43">
        <w:trPr>
          <w:trHeight w:val="359"/>
        </w:trPr>
        <w:tc>
          <w:tcPr>
            <w:tcW w:w="7481" w:type="dxa"/>
            <w:gridSpan w:val="4"/>
            <w:tcBorders>
              <w:top w:val="nil"/>
              <w:left w:val="nil"/>
              <w:bottom w:val="nil"/>
              <w:right w:val="nil"/>
            </w:tcBorders>
          </w:tcPr>
          <w:p w14:paraId="54D654C3" w14:textId="1C178E92" w:rsidR="0088495C" w:rsidRDefault="00EB26C1" w:rsidP="00EC6C39">
            <w:pPr>
              <w:spacing w:after="240"/>
              <w:ind w:left="-104"/>
              <w:rPr>
                <w:b/>
                <w:bCs/>
                <w:sz w:val="24"/>
              </w:rPr>
            </w:pPr>
            <w:r>
              <w:rPr>
                <w:b/>
                <w:sz w:val="24"/>
              </w:rPr>
              <w:t>*</w:t>
            </w:r>
            <w:r w:rsidR="0088495C" w:rsidRPr="000E3890">
              <w:rPr>
                <w:b/>
                <w:sz w:val="24"/>
              </w:rPr>
              <w:t>PRELUDE - LIGHTING the CANDLES</w:t>
            </w:r>
            <w:r w:rsidR="0088495C">
              <w:rPr>
                <w:b/>
                <w:sz w:val="24"/>
              </w:rPr>
              <w:t xml:space="preserve">                  </w:t>
            </w:r>
            <w:r w:rsidR="0088495C">
              <w:rPr>
                <w:b/>
                <w:sz w:val="24"/>
              </w:rPr>
              <w:br/>
            </w:r>
            <w:r w:rsidR="0088495C">
              <w:rPr>
                <w:b/>
                <w:sz w:val="24"/>
              </w:rPr>
              <w:br/>
            </w:r>
            <w:r w:rsidR="0088495C">
              <w:rPr>
                <w:b/>
                <w:bCs/>
                <w:sz w:val="24"/>
              </w:rPr>
              <w:t xml:space="preserve">*Call to Worship                                                                                                                                      </w:t>
            </w:r>
          </w:p>
        </w:tc>
      </w:tr>
      <w:tr w:rsidR="0088495C" w14:paraId="4A815DB8" w14:textId="77777777" w:rsidTr="003C1E43">
        <w:trPr>
          <w:gridAfter w:val="1"/>
          <w:wAfter w:w="101" w:type="dxa"/>
        </w:trPr>
        <w:tc>
          <w:tcPr>
            <w:tcW w:w="654" w:type="dxa"/>
            <w:tcBorders>
              <w:top w:val="nil"/>
              <w:left w:val="nil"/>
              <w:bottom w:val="nil"/>
              <w:right w:val="nil"/>
            </w:tcBorders>
          </w:tcPr>
          <w:p w14:paraId="3ECE8735" w14:textId="77777777" w:rsidR="0088495C" w:rsidRDefault="0088495C">
            <w:pPr>
              <w:spacing w:after="240"/>
              <w:ind w:left="-136"/>
              <w:rPr>
                <w:b/>
                <w:bCs/>
                <w:sz w:val="24"/>
              </w:rPr>
            </w:pPr>
            <w:r>
              <w:rPr>
                <w:b/>
                <w:bCs/>
                <w:sz w:val="24"/>
              </w:rPr>
              <w:t>*Sing</w:t>
            </w:r>
          </w:p>
        </w:tc>
        <w:tc>
          <w:tcPr>
            <w:tcW w:w="4386" w:type="dxa"/>
            <w:tcBorders>
              <w:top w:val="nil"/>
              <w:left w:val="nil"/>
              <w:bottom w:val="nil"/>
              <w:right w:val="nil"/>
            </w:tcBorders>
          </w:tcPr>
          <w:p w14:paraId="1425D619" w14:textId="42A92C98" w:rsidR="0088495C" w:rsidRDefault="0088495C" w:rsidP="00EC6C39">
            <w:pPr>
              <w:spacing w:after="240"/>
              <w:ind w:left="1038"/>
              <w:rPr>
                <w:b/>
                <w:bCs/>
                <w:sz w:val="24"/>
              </w:rPr>
            </w:pPr>
            <w:r>
              <w:rPr>
                <w:b/>
                <w:bCs/>
                <w:sz w:val="24"/>
              </w:rPr>
              <w:t>“</w:t>
            </w:r>
            <w:r w:rsidR="00EC6C39">
              <w:rPr>
                <w:b/>
                <w:bCs/>
                <w:sz w:val="24"/>
              </w:rPr>
              <w:t>O Spirit of the Living God</w:t>
            </w:r>
            <w:r w:rsidR="00A438B2">
              <w:rPr>
                <w:b/>
                <w:bCs/>
                <w:sz w:val="24"/>
              </w:rPr>
              <w:t>”</w:t>
            </w:r>
          </w:p>
        </w:tc>
        <w:tc>
          <w:tcPr>
            <w:tcW w:w="2340" w:type="dxa"/>
            <w:tcBorders>
              <w:top w:val="nil"/>
              <w:left w:val="nil"/>
              <w:bottom w:val="nil"/>
              <w:right w:val="nil"/>
            </w:tcBorders>
          </w:tcPr>
          <w:p w14:paraId="0A932865" w14:textId="52DBB82C" w:rsidR="0088495C" w:rsidRDefault="00B60D3B" w:rsidP="003C1E43">
            <w:pPr>
              <w:spacing w:after="240"/>
              <w:ind w:left="246" w:right="-12"/>
              <w:jc w:val="right"/>
              <w:rPr>
                <w:b/>
                <w:bCs/>
                <w:sz w:val="24"/>
              </w:rPr>
            </w:pPr>
            <w:r>
              <w:rPr>
                <w:b/>
                <w:bCs/>
                <w:sz w:val="24"/>
              </w:rPr>
              <w:t>#</w:t>
            </w:r>
            <w:r w:rsidR="00EC6C39">
              <w:rPr>
                <w:b/>
                <w:bCs/>
                <w:sz w:val="24"/>
              </w:rPr>
              <w:t>539</w:t>
            </w:r>
            <w:r w:rsidR="00F3795D">
              <w:rPr>
                <w:b/>
                <w:bCs/>
                <w:sz w:val="24"/>
              </w:rPr>
              <w:t xml:space="preserve"> </w:t>
            </w:r>
            <w:r w:rsidR="0088495C">
              <w:rPr>
                <w:b/>
                <w:bCs/>
                <w:sz w:val="24"/>
              </w:rPr>
              <w:t>(</w:t>
            </w:r>
            <w:r>
              <w:rPr>
                <w:b/>
                <w:bCs/>
                <w:sz w:val="24"/>
              </w:rPr>
              <w:t>Hymnal</w:t>
            </w:r>
            <w:r w:rsidR="0088495C">
              <w:rPr>
                <w:b/>
                <w:bCs/>
                <w:sz w:val="24"/>
              </w:rPr>
              <w:t>)</w:t>
            </w:r>
          </w:p>
        </w:tc>
      </w:tr>
    </w:tbl>
    <w:p w14:paraId="7E626C75" w14:textId="77777777" w:rsidR="002D7D60" w:rsidRDefault="0088495C" w:rsidP="007D3ABD">
      <w:pPr>
        <w:spacing w:after="240"/>
        <w:ind w:left="-90" w:right="-144"/>
        <w:rPr>
          <w:b/>
          <w:bCs/>
          <w:sz w:val="24"/>
        </w:rPr>
      </w:pPr>
      <w:r w:rsidRPr="00454A5D">
        <w:rPr>
          <w:b/>
          <w:bCs/>
          <w:sz w:val="24"/>
        </w:rPr>
        <w:t>*Prayer of Invocation</w:t>
      </w:r>
    </w:p>
    <w:p w14:paraId="69ECC939" w14:textId="11E4AFA5" w:rsidR="0088495C" w:rsidRDefault="0088495C" w:rsidP="00426EFF">
      <w:pPr>
        <w:spacing w:after="240"/>
        <w:ind w:left="-90" w:right="-144"/>
        <w:rPr>
          <w:b/>
          <w:sz w:val="24"/>
        </w:rPr>
      </w:pPr>
      <w:r>
        <w:rPr>
          <w:b/>
          <w:sz w:val="24"/>
        </w:rPr>
        <w:t>*</w:t>
      </w:r>
      <w:r w:rsidRPr="00454A5D">
        <w:rPr>
          <w:b/>
          <w:sz w:val="24"/>
        </w:rPr>
        <w:t>Welcome &amp; Announcements</w:t>
      </w:r>
      <w:r>
        <w:rPr>
          <w:b/>
          <w:sz w:val="24"/>
        </w:rPr>
        <w:t xml:space="preserve">  </w:t>
      </w:r>
    </w:p>
    <w:tbl>
      <w:tblPr>
        <w:tblStyle w:val="TableGrid"/>
        <w:tblW w:w="72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465"/>
        <w:gridCol w:w="243"/>
        <w:gridCol w:w="2951"/>
        <w:gridCol w:w="818"/>
        <w:gridCol w:w="1595"/>
      </w:tblGrid>
      <w:tr w:rsidR="00EB26C1" w14:paraId="414064F6" w14:textId="77777777" w:rsidTr="00C40B5E">
        <w:tc>
          <w:tcPr>
            <w:tcW w:w="1218" w:type="dxa"/>
          </w:tcPr>
          <w:p w14:paraId="3A4E3231" w14:textId="32D941E7" w:rsidR="00EB26C1" w:rsidRDefault="00EB26C1" w:rsidP="00BD4095">
            <w:pPr>
              <w:spacing w:after="240"/>
              <w:ind w:left="-111" w:right="-738"/>
              <w:rPr>
                <w:b/>
                <w:sz w:val="24"/>
              </w:rPr>
            </w:pPr>
            <w:r>
              <w:rPr>
                <w:b/>
                <w:sz w:val="24"/>
              </w:rPr>
              <w:t>*Sing</w:t>
            </w:r>
          </w:p>
        </w:tc>
        <w:tc>
          <w:tcPr>
            <w:tcW w:w="4474" w:type="dxa"/>
            <w:gridSpan w:val="4"/>
          </w:tcPr>
          <w:p w14:paraId="64E851D3" w14:textId="6CB8B89C" w:rsidR="00EB26C1" w:rsidRDefault="00EB26C1" w:rsidP="00DD1922">
            <w:pPr>
              <w:spacing w:after="240"/>
              <w:ind w:left="-516" w:right="-612"/>
              <w:jc w:val="center"/>
              <w:rPr>
                <w:b/>
                <w:sz w:val="24"/>
              </w:rPr>
            </w:pPr>
            <w:r>
              <w:rPr>
                <w:b/>
                <w:sz w:val="24"/>
              </w:rPr>
              <w:t>“</w:t>
            </w:r>
            <w:r w:rsidR="00EC6C39">
              <w:rPr>
                <w:b/>
                <w:sz w:val="24"/>
              </w:rPr>
              <w:t>Beautiful Things</w:t>
            </w:r>
            <w:r w:rsidR="00B66155">
              <w:rPr>
                <w:b/>
                <w:sz w:val="24"/>
              </w:rPr>
              <w:t>”</w:t>
            </w:r>
          </w:p>
        </w:tc>
        <w:tc>
          <w:tcPr>
            <w:tcW w:w="1595" w:type="dxa"/>
          </w:tcPr>
          <w:p w14:paraId="3F97E531" w14:textId="2346C4D3" w:rsidR="00BF2B1C" w:rsidRDefault="00717B3D" w:rsidP="003C1E43">
            <w:pPr>
              <w:spacing w:after="240"/>
              <w:ind w:left="432" w:right="-378" w:hanging="141"/>
              <w:rPr>
                <w:b/>
                <w:sz w:val="24"/>
              </w:rPr>
            </w:pPr>
            <w:r>
              <w:rPr>
                <w:b/>
                <w:sz w:val="24"/>
              </w:rPr>
              <w:t xml:space="preserve"> </w:t>
            </w:r>
            <w:r w:rsidR="00C727F3">
              <w:rPr>
                <w:b/>
                <w:sz w:val="24"/>
              </w:rPr>
              <w:t xml:space="preserve"> </w:t>
            </w:r>
            <w:r w:rsidR="00DD1922">
              <w:rPr>
                <w:b/>
                <w:sz w:val="24"/>
              </w:rPr>
              <w:t>(</w:t>
            </w:r>
            <w:r w:rsidR="00B64C87">
              <w:rPr>
                <w:b/>
                <w:sz w:val="24"/>
              </w:rPr>
              <w:t>Screens</w:t>
            </w:r>
            <w:r w:rsidR="00EB26C1">
              <w:rPr>
                <w:b/>
                <w:sz w:val="24"/>
              </w:rPr>
              <w:t>)</w:t>
            </w:r>
          </w:p>
        </w:tc>
      </w:tr>
      <w:tr w:rsidR="00902947" w14:paraId="073AF01C" w14:textId="77777777" w:rsidTr="00C40B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83" w:type="dxa"/>
            <w:gridSpan w:val="2"/>
            <w:tcBorders>
              <w:top w:val="nil"/>
              <w:left w:val="nil"/>
              <w:bottom w:val="nil"/>
              <w:right w:val="nil"/>
            </w:tcBorders>
          </w:tcPr>
          <w:p w14:paraId="47A64CCF" w14:textId="734CE3D1" w:rsidR="00902947" w:rsidRDefault="00230413" w:rsidP="00902947">
            <w:pPr>
              <w:spacing w:after="240"/>
              <w:ind w:left="-114" w:right="-54"/>
              <w:rPr>
                <w:b/>
                <w:bCs/>
                <w:color w:val="000000" w:themeColor="text1"/>
                <w:sz w:val="24"/>
              </w:rPr>
            </w:pPr>
            <w:r>
              <w:rPr>
                <w:b/>
                <w:bCs/>
                <w:color w:val="000000" w:themeColor="text1"/>
                <w:sz w:val="24"/>
              </w:rPr>
              <w:t>Choir/Offering</w:t>
            </w:r>
          </w:p>
        </w:tc>
        <w:tc>
          <w:tcPr>
            <w:tcW w:w="4012" w:type="dxa"/>
            <w:gridSpan w:val="3"/>
            <w:tcBorders>
              <w:top w:val="nil"/>
              <w:left w:val="nil"/>
              <w:bottom w:val="nil"/>
              <w:right w:val="nil"/>
            </w:tcBorders>
          </w:tcPr>
          <w:p w14:paraId="51DD81A2" w14:textId="4123BA8D" w:rsidR="00902947" w:rsidRDefault="00C57D86" w:rsidP="00EC6C39">
            <w:pPr>
              <w:spacing w:after="240"/>
              <w:ind w:left="-255" w:right="-534"/>
              <w:rPr>
                <w:b/>
                <w:bCs/>
                <w:color w:val="000000" w:themeColor="text1"/>
                <w:sz w:val="24"/>
              </w:rPr>
            </w:pPr>
            <w:r>
              <w:rPr>
                <w:b/>
                <w:bCs/>
                <w:color w:val="000000" w:themeColor="text1"/>
                <w:sz w:val="24"/>
              </w:rPr>
              <w:t xml:space="preserve">        </w:t>
            </w:r>
            <w:r w:rsidR="00E460DB">
              <w:rPr>
                <w:b/>
                <w:bCs/>
                <w:color w:val="000000" w:themeColor="text1"/>
                <w:sz w:val="24"/>
              </w:rPr>
              <w:t xml:space="preserve">        </w:t>
            </w:r>
            <w:r>
              <w:rPr>
                <w:b/>
                <w:bCs/>
                <w:color w:val="000000" w:themeColor="text1"/>
                <w:sz w:val="24"/>
              </w:rPr>
              <w:t xml:space="preserve"> </w:t>
            </w:r>
            <w:r w:rsidR="00F315D6">
              <w:rPr>
                <w:b/>
                <w:bCs/>
                <w:color w:val="000000" w:themeColor="text1"/>
                <w:sz w:val="24"/>
              </w:rPr>
              <w:t>“</w:t>
            </w:r>
            <w:r w:rsidR="00EC6C39">
              <w:rPr>
                <w:b/>
                <w:bCs/>
                <w:color w:val="000000" w:themeColor="text1"/>
                <w:sz w:val="24"/>
              </w:rPr>
              <w:t>Home on the Rock</w:t>
            </w:r>
            <w:r w:rsidR="00C727F3">
              <w:rPr>
                <w:b/>
                <w:bCs/>
                <w:color w:val="000000" w:themeColor="text1"/>
                <w:sz w:val="24"/>
              </w:rPr>
              <w:t>”</w:t>
            </w:r>
          </w:p>
        </w:tc>
        <w:tc>
          <w:tcPr>
            <w:tcW w:w="1595" w:type="dxa"/>
            <w:tcBorders>
              <w:top w:val="nil"/>
              <w:left w:val="nil"/>
              <w:bottom w:val="nil"/>
              <w:right w:val="nil"/>
            </w:tcBorders>
          </w:tcPr>
          <w:p w14:paraId="39C2F4ED" w14:textId="064FCB9D" w:rsidR="00902947" w:rsidRDefault="00902947" w:rsidP="00902947">
            <w:pPr>
              <w:spacing w:after="240"/>
              <w:ind w:left="-294" w:right="-102"/>
              <w:jc w:val="right"/>
              <w:rPr>
                <w:b/>
                <w:bCs/>
                <w:color w:val="000000" w:themeColor="text1"/>
                <w:sz w:val="24"/>
              </w:rPr>
            </w:pPr>
          </w:p>
        </w:tc>
      </w:tr>
      <w:tr w:rsidR="00902947" w14:paraId="0A84BB7C" w14:textId="77777777" w:rsidTr="00C40B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26" w:type="dxa"/>
            <w:gridSpan w:val="3"/>
            <w:tcBorders>
              <w:top w:val="nil"/>
              <w:left w:val="nil"/>
              <w:bottom w:val="nil"/>
              <w:right w:val="nil"/>
            </w:tcBorders>
          </w:tcPr>
          <w:p w14:paraId="66E9E644" w14:textId="328A7FA6" w:rsidR="00902947" w:rsidRDefault="00902947" w:rsidP="00902947">
            <w:pPr>
              <w:spacing w:after="240"/>
              <w:ind w:left="-114" w:right="-54"/>
              <w:rPr>
                <w:b/>
                <w:bCs/>
                <w:color w:val="000000" w:themeColor="text1"/>
                <w:sz w:val="24"/>
              </w:rPr>
            </w:pPr>
            <w:r>
              <w:rPr>
                <w:b/>
                <w:bCs/>
                <w:color w:val="000000" w:themeColor="text1"/>
                <w:sz w:val="24"/>
              </w:rPr>
              <w:t>Offering &amp; Response</w:t>
            </w:r>
          </w:p>
        </w:tc>
        <w:tc>
          <w:tcPr>
            <w:tcW w:w="2951" w:type="dxa"/>
            <w:tcBorders>
              <w:top w:val="nil"/>
              <w:left w:val="nil"/>
              <w:bottom w:val="nil"/>
              <w:right w:val="nil"/>
            </w:tcBorders>
          </w:tcPr>
          <w:p w14:paraId="36339998" w14:textId="7F0FBDA3" w:rsidR="00902947" w:rsidRDefault="00902947" w:rsidP="00C80052">
            <w:pPr>
              <w:spacing w:after="240"/>
              <w:ind w:left="636" w:right="-54"/>
              <w:rPr>
                <w:b/>
                <w:bCs/>
                <w:color w:val="000000" w:themeColor="text1"/>
                <w:sz w:val="24"/>
              </w:rPr>
            </w:pPr>
            <w:r>
              <w:rPr>
                <w:b/>
                <w:bCs/>
                <w:color w:val="000000" w:themeColor="text1"/>
                <w:sz w:val="24"/>
              </w:rPr>
              <w:t>“Doxology”</w:t>
            </w:r>
          </w:p>
        </w:tc>
        <w:tc>
          <w:tcPr>
            <w:tcW w:w="2410" w:type="dxa"/>
            <w:gridSpan w:val="2"/>
            <w:tcBorders>
              <w:top w:val="nil"/>
              <w:left w:val="nil"/>
              <w:bottom w:val="nil"/>
              <w:right w:val="nil"/>
            </w:tcBorders>
          </w:tcPr>
          <w:p w14:paraId="74981C5B" w14:textId="2661E470" w:rsidR="00902947" w:rsidRDefault="00902947" w:rsidP="00977151">
            <w:pPr>
              <w:spacing w:after="240"/>
              <w:ind w:right="-90"/>
              <w:jc w:val="right"/>
              <w:rPr>
                <w:b/>
                <w:bCs/>
                <w:color w:val="000000" w:themeColor="text1"/>
                <w:sz w:val="24"/>
              </w:rPr>
            </w:pPr>
            <w:r>
              <w:rPr>
                <w:b/>
                <w:bCs/>
                <w:color w:val="000000" w:themeColor="text1"/>
                <w:sz w:val="24"/>
              </w:rPr>
              <w:t>#95 (Hymnal)</w:t>
            </w:r>
          </w:p>
        </w:tc>
      </w:tr>
    </w:tbl>
    <w:p w14:paraId="5229CB31" w14:textId="7A55AA64" w:rsidR="00BD4095" w:rsidRDefault="00BD4095" w:rsidP="00A60975">
      <w:pPr>
        <w:spacing w:after="240"/>
        <w:ind w:left="-90" w:right="-54"/>
        <w:rPr>
          <w:b/>
          <w:bCs/>
          <w:color w:val="000000" w:themeColor="text1"/>
          <w:sz w:val="24"/>
        </w:rPr>
      </w:pPr>
      <w:r>
        <w:rPr>
          <w:b/>
          <w:bCs/>
          <w:color w:val="000000" w:themeColor="text1"/>
          <w:sz w:val="24"/>
        </w:rPr>
        <w:t>Children’s Message</w:t>
      </w:r>
    </w:p>
    <w:p w14:paraId="34948C9B" w14:textId="586BB966" w:rsidR="00BD4095" w:rsidRPr="00BD4095" w:rsidRDefault="00BD4095" w:rsidP="008D3754">
      <w:pPr>
        <w:spacing w:after="240"/>
        <w:ind w:left="-90"/>
        <w:rPr>
          <w:b/>
          <w:bCs/>
          <w:color w:val="000000" w:themeColor="text1"/>
          <w:sz w:val="24"/>
        </w:rPr>
      </w:pPr>
      <w:r>
        <w:rPr>
          <w:b/>
          <w:bCs/>
          <w:color w:val="000000" w:themeColor="text1"/>
          <w:sz w:val="24"/>
        </w:rPr>
        <w:t>Prayers of the People-Joys &amp; Concerns</w:t>
      </w:r>
      <w:r>
        <w:rPr>
          <w:b/>
          <w:bCs/>
          <w:color w:val="000000" w:themeColor="text1"/>
          <w:sz w:val="24"/>
        </w:rPr>
        <w:br/>
      </w:r>
      <w:r>
        <w:rPr>
          <w:color w:val="000000" w:themeColor="text1"/>
          <w:sz w:val="24"/>
        </w:rPr>
        <w:t xml:space="preserve">L: Lord in your Mercy </w:t>
      </w:r>
      <w:r>
        <w:rPr>
          <w:b/>
          <w:bCs/>
          <w:color w:val="000000" w:themeColor="text1"/>
          <w:sz w:val="24"/>
        </w:rPr>
        <w:t>P: Hear our prayer</w:t>
      </w:r>
      <w:r>
        <w:rPr>
          <w:b/>
          <w:bCs/>
          <w:color w:val="000000" w:themeColor="text1"/>
          <w:sz w:val="24"/>
        </w:rPr>
        <w:br/>
        <w:t>The Lord’s Prayer</w:t>
      </w:r>
    </w:p>
    <w:p w14:paraId="4C24E0F7" w14:textId="1BE9570E" w:rsidR="00F12731" w:rsidRDefault="00F12731" w:rsidP="008D3754">
      <w:pPr>
        <w:spacing w:after="240"/>
        <w:ind w:left="-90"/>
        <w:rPr>
          <w:b/>
          <w:bCs/>
          <w:color w:val="000000" w:themeColor="text1"/>
          <w:sz w:val="24"/>
        </w:rPr>
      </w:pPr>
      <w:r w:rsidRPr="00F12731">
        <w:rPr>
          <w:b/>
          <w:bCs/>
          <w:color w:val="000000" w:themeColor="text1"/>
          <w:sz w:val="24"/>
        </w:rPr>
        <w:t>Scripture</w:t>
      </w:r>
      <w:r>
        <w:rPr>
          <w:b/>
          <w:bCs/>
          <w:color w:val="000000" w:themeColor="text1"/>
          <w:sz w:val="24"/>
        </w:rPr>
        <w:t xml:space="preserve">                 </w:t>
      </w:r>
      <w:r w:rsidR="00777FE3">
        <w:rPr>
          <w:b/>
          <w:bCs/>
          <w:color w:val="000000" w:themeColor="text1"/>
          <w:sz w:val="24"/>
        </w:rPr>
        <w:t xml:space="preserve">             </w:t>
      </w:r>
      <w:r w:rsidR="00B64C87">
        <w:rPr>
          <w:b/>
          <w:bCs/>
          <w:color w:val="000000" w:themeColor="text1"/>
          <w:sz w:val="24"/>
        </w:rPr>
        <w:t xml:space="preserve">Isaiah </w:t>
      </w:r>
      <w:r w:rsidR="002F0B1C">
        <w:rPr>
          <w:b/>
          <w:bCs/>
          <w:color w:val="000000" w:themeColor="text1"/>
          <w:sz w:val="24"/>
        </w:rPr>
        <w:t>32:12-20</w:t>
      </w:r>
    </w:p>
    <w:tbl>
      <w:tblPr>
        <w:tblStyle w:val="TableGrid"/>
        <w:tblW w:w="756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3960"/>
        <w:gridCol w:w="519"/>
        <w:gridCol w:w="1821"/>
        <w:gridCol w:w="270"/>
      </w:tblGrid>
      <w:tr w:rsidR="00FD2723" w14:paraId="2F7038EF" w14:textId="77777777" w:rsidTr="00722716">
        <w:tc>
          <w:tcPr>
            <w:tcW w:w="990" w:type="dxa"/>
          </w:tcPr>
          <w:p w14:paraId="3DC33C67" w14:textId="2FE41BF2" w:rsidR="00FD2723" w:rsidRDefault="00FD2723" w:rsidP="00FD2723">
            <w:pPr>
              <w:spacing w:after="240"/>
              <w:ind w:left="-114"/>
              <w:rPr>
                <w:b/>
                <w:bCs/>
                <w:color w:val="000000" w:themeColor="text1"/>
                <w:sz w:val="24"/>
              </w:rPr>
            </w:pPr>
            <w:r>
              <w:rPr>
                <w:b/>
                <w:bCs/>
                <w:color w:val="000000" w:themeColor="text1"/>
                <w:sz w:val="24"/>
              </w:rPr>
              <w:t>Message</w:t>
            </w:r>
          </w:p>
        </w:tc>
        <w:tc>
          <w:tcPr>
            <w:tcW w:w="3960" w:type="dxa"/>
          </w:tcPr>
          <w:p w14:paraId="05F0FE7C" w14:textId="01C61741" w:rsidR="00FD2723" w:rsidRDefault="00A438B2" w:rsidP="00C727F3">
            <w:pPr>
              <w:spacing w:after="240"/>
              <w:ind w:left="-288" w:right="-168"/>
              <w:jc w:val="center"/>
              <w:rPr>
                <w:b/>
                <w:bCs/>
                <w:color w:val="000000" w:themeColor="text1"/>
                <w:sz w:val="24"/>
              </w:rPr>
            </w:pPr>
            <w:r>
              <w:rPr>
                <w:b/>
                <w:bCs/>
                <w:color w:val="000000" w:themeColor="text1"/>
                <w:sz w:val="24"/>
              </w:rPr>
              <w:t>“</w:t>
            </w:r>
            <w:r w:rsidR="00583ABF">
              <w:rPr>
                <w:b/>
                <w:bCs/>
                <w:color w:val="000000" w:themeColor="text1"/>
                <w:sz w:val="24"/>
              </w:rPr>
              <w:t>Reimagining the Desert as Fruitful</w:t>
            </w:r>
            <w:r w:rsidR="00A22DE4">
              <w:rPr>
                <w:b/>
                <w:bCs/>
                <w:color w:val="000000" w:themeColor="text1"/>
                <w:sz w:val="24"/>
              </w:rPr>
              <w:t>”</w:t>
            </w:r>
          </w:p>
        </w:tc>
        <w:tc>
          <w:tcPr>
            <w:tcW w:w="2610" w:type="dxa"/>
            <w:gridSpan w:val="3"/>
          </w:tcPr>
          <w:p w14:paraId="095F7DF8" w14:textId="06EE3401" w:rsidR="00FD2723" w:rsidRDefault="007F2871" w:rsidP="003C1E43">
            <w:pPr>
              <w:spacing w:after="240"/>
              <w:ind w:right="168"/>
              <w:jc w:val="right"/>
              <w:rPr>
                <w:b/>
                <w:bCs/>
                <w:color w:val="000000" w:themeColor="text1"/>
                <w:sz w:val="24"/>
              </w:rPr>
            </w:pPr>
            <w:r>
              <w:rPr>
                <w:b/>
                <w:bCs/>
                <w:color w:val="000000" w:themeColor="text1"/>
                <w:sz w:val="24"/>
              </w:rPr>
              <w:t>Pastor David Clark</w:t>
            </w:r>
          </w:p>
        </w:tc>
      </w:tr>
      <w:tr w:rsidR="00BC6758" w14:paraId="387CD0F8" w14:textId="77777777" w:rsidTr="00722716">
        <w:trPr>
          <w:gridAfter w:val="1"/>
          <w:wAfter w:w="270" w:type="dxa"/>
        </w:trPr>
        <w:tc>
          <w:tcPr>
            <w:tcW w:w="990" w:type="dxa"/>
          </w:tcPr>
          <w:p w14:paraId="46F1B871" w14:textId="518160C0" w:rsidR="00BC6758" w:rsidRDefault="00BC6758" w:rsidP="00BC6758">
            <w:pPr>
              <w:spacing w:after="240"/>
              <w:ind w:left="-110"/>
              <w:rPr>
                <w:b/>
                <w:bCs/>
                <w:color w:val="000000" w:themeColor="text1"/>
                <w:sz w:val="24"/>
              </w:rPr>
            </w:pPr>
            <w:r>
              <w:rPr>
                <w:b/>
                <w:bCs/>
                <w:color w:val="000000" w:themeColor="text1"/>
                <w:sz w:val="24"/>
              </w:rPr>
              <w:t>*Sing</w:t>
            </w:r>
          </w:p>
        </w:tc>
        <w:tc>
          <w:tcPr>
            <w:tcW w:w="4479" w:type="dxa"/>
            <w:gridSpan w:val="2"/>
          </w:tcPr>
          <w:p w14:paraId="423DA443" w14:textId="5C1BD169" w:rsidR="00BC6758" w:rsidRDefault="00BC6758" w:rsidP="00BC6758">
            <w:pPr>
              <w:spacing w:after="240"/>
              <w:jc w:val="center"/>
              <w:rPr>
                <w:b/>
                <w:bCs/>
                <w:color w:val="000000" w:themeColor="text1"/>
                <w:sz w:val="24"/>
              </w:rPr>
            </w:pPr>
            <w:r>
              <w:rPr>
                <w:b/>
                <w:bCs/>
                <w:color w:val="000000" w:themeColor="text1"/>
                <w:sz w:val="24"/>
              </w:rPr>
              <w:t>“</w:t>
            </w:r>
            <w:r w:rsidR="00EC6C39">
              <w:rPr>
                <w:b/>
                <w:bCs/>
                <w:color w:val="000000" w:themeColor="text1"/>
                <w:sz w:val="24"/>
              </w:rPr>
              <w:t>Breathe on Me, Breath of God</w:t>
            </w:r>
            <w:r>
              <w:rPr>
                <w:b/>
                <w:bCs/>
                <w:color w:val="000000" w:themeColor="text1"/>
                <w:sz w:val="24"/>
              </w:rPr>
              <w:t>”</w:t>
            </w:r>
          </w:p>
        </w:tc>
        <w:tc>
          <w:tcPr>
            <w:tcW w:w="1821" w:type="dxa"/>
          </w:tcPr>
          <w:p w14:paraId="51D376AE" w14:textId="53EB8B7F" w:rsidR="00BC6758" w:rsidRDefault="00BC6758" w:rsidP="00BC6758">
            <w:pPr>
              <w:spacing w:after="240"/>
              <w:ind w:right="-100"/>
              <w:jc w:val="right"/>
              <w:rPr>
                <w:b/>
                <w:bCs/>
                <w:color w:val="000000" w:themeColor="text1"/>
                <w:sz w:val="24"/>
              </w:rPr>
            </w:pPr>
            <w:r>
              <w:rPr>
                <w:b/>
                <w:bCs/>
                <w:color w:val="000000" w:themeColor="text1"/>
                <w:sz w:val="24"/>
              </w:rPr>
              <w:t>#</w:t>
            </w:r>
            <w:r w:rsidR="00B64C87">
              <w:rPr>
                <w:b/>
                <w:bCs/>
                <w:color w:val="000000" w:themeColor="text1"/>
                <w:sz w:val="24"/>
              </w:rPr>
              <w:t>4</w:t>
            </w:r>
            <w:r w:rsidR="00EC6C39">
              <w:rPr>
                <w:b/>
                <w:bCs/>
                <w:color w:val="000000" w:themeColor="text1"/>
                <w:sz w:val="24"/>
              </w:rPr>
              <w:t>20</w:t>
            </w:r>
            <w:r>
              <w:rPr>
                <w:b/>
                <w:bCs/>
                <w:color w:val="000000" w:themeColor="text1"/>
                <w:sz w:val="24"/>
              </w:rPr>
              <w:t xml:space="preserve"> (</w:t>
            </w:r>
            <w:r w:rsidR="00B64C87">
              <w:rPr>
                <w:b/>
                <w:bCs/>
                <w:color w:val="000000" w:themeColor="text1"/>
                <w:sz w:val="24"/>
              </w:rPr>
              <w:t>Hymnal</w:t>
            </w:r>
            <w:r>
              <w:rPr>
                <w:b/>
                <w:bCs/>
                <w:color w:val="000000" w:themeColor="text1"/>
                <w:sz w:val="24"/>
              </w:rPr>
              <w:t>)</w:t>
            </w:r>
          </w:p>
        </w:tc>
      </w:tr>
    </w:tbl>
    <w:p w14:paraId="7401BF0D" w14:textId="279BF930" w:rsidR="008D3754" w:rsidRPr="00B55209" w:rsidRDefault="008D3754" w:rsidP="008D3754">
      <w:pPr>
        <w:spacing w:after="240"/>
        <w:ind w:left="-90"/>
        <w:rPr>
          <w:b/>
          <w:bCs/>
          <w:color w:val="000000" w:themeColor="text1"/>
          <w:sz w:val="24"/>
        </w:rPr>
      </w:pPr>
      <w:r w:rsidRPr="008D3754">
        <w:rPr>
          <w:rFonts w:ascii="Arial Narrow" w:hAnsi="Arial Narrow"/>
          <w:b/>
          <w:bCs/>
          <w:color w:val="000000" w:themeColor="text1"/>
          <w:sz w:val="24"/>
        </w:rPr>
        <w:t>*</w:t>
      </w:r>
      <w:r w:rsidRPr="00B55209">
        <w:rPr>
          <w:b/>
          <w:bCs/>
          <w:color w:val="000000" w:themeColor="text1"/>
          <w:sz w:val="24"/>
        </w:rPr>
        <w:t>Benediction</w:t>
      </w:r>
    </w:p>
    <w:tbl>
      <w:tblPr>
        <w:tblStyle w:val="TableGrid"/>
        <w:tblW w:w="73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4145"/>
        <w:gridCol w:w="1800"/>
      </w:tblGrid>
      <w:tr w:rsidR="00C70B0E" w:rsidRPr="00B55209" w14:paraId="0E67A4B7" w14:textId="77777777" w:rsidTr="00A438B2">
        <w:tc>
          <w:tcPr>
            <w:tcW w:w="1440" w:type="dxa"/>
          </w:tcPr>
          <w:p w14:paraId="3FE38D36" w14:textId="1CB183EB" w:rsidR="008D3754" w:rsidRPr="00B55209" w:rsidRDefault="008D3754" w:rsidP="008D3754">
            <w:pPr>
              <w:spacing w:after="240"/>
              <w:ind w:left="-203"/>
              <w:rPr>
                <w:b/>
                <w:bCs/>
                <w:color w:val="000000" w:themeColor="text1"/>
                <w:sz w:val="24"/>
              </w:rPr>
            </w:pPr>
            <w:r w:rsidRPr="00B55209">
              <w:rPr>
                <w:b/>
                <w:bCs/>
                <w:color w:val="000000" w:themeColor="text1"/>
                <w:sz w:val="24"/>
              </w:rPr>
              <w:t>**</w:t>
            </w:r>
            <w:r w:rsidR="006F64F0">
              <w:rPr>
                <w:b/>
                <w:bCs/>
                <w:color w:val="000000" w:themeColor="text1"/>
                <w:sz w:val="24"/>
              </w:rPr>
              <w:t>Recessional</w:t>
            </w:r>
          </w:p>
        </w:tc>
        <w:tc>
          <w:tcPr>
            <w:tcW w:w="4145" w:type="dxa"/>
          </w:tcPr>
          <w:p w14:paraId="17AD1F8F" w14:textId="3E9F50B4" w:rsidR="008D3754" w:rsidRPr="00B55209" w:rsidRDefault="000E17E5" w:rsidP="001B240F">
            <w:pPr>
              <w:spacing w:after="240"/>
              <w:ind w:left="-102"/>
              <w:jc w:val="center"/>
              <w:rPr>
                <w:b/>
                <w:bCs/>
                <w:color w:val="000000" w:themeColor="text1"/>
                <w:sz w:val="24"/>
              </w:rPr>
            </w:pPr>
            <w:r>
              <w:rPr>
                <w:b/>
                <w:bCs/>
                <w:color w:val="000000" w:themeColor="text1"/>
                <w:sz w:val="24"/>
              </w:rPr>
              <w:t>“</w:t>
            </w:r>
            <w:r w:rsidR="00C727F3">
              <w:rPr>
                <w:b/>
                <w:bCs/>
                <w:color w:val="000000" w:themeColor="text1"/>
                <w:sz w:val="24"/>
              </w:rPr>
              <w:t>Change My Heart, O God</w:t>
            </w:r>
            <w:r w:rsidR="00C70B0E" w:rsidRPr="00B55209">
              <w:rPr>
                <w:b/>
                <w:bCs/>
                <w:color w:val="000000" w:themeColor="text1"/>
                <w:sz w:val="24"/>
              </w:rPr>
              <w:t>”</w:t>
            </w:r>
          </w:p>
        </w:tc>
        <w:tc>
          <w:tcPr>
            <w:tcW w:w="1800" w:type="dxa"/>
          </w:tcPr>
          <w:p w14:paraId="67A05EF4" w14:textId="625F2AB3" w:rsidR="008D3754" w:rsidRPr="00B55209" w:rsidRDefault="00C70B0E" w:rsidP="001B240F">
            <w:pPr>
              <w:spacing w:after="240"/>
              <w:ind w:left="-203" w:right="-22"/>
              <w:jc w:val="right"/>
              <w:rPr>
                <w:b/>
                <w:bCs/>
                <w:color w:val="000000" w:themeColor="text1"/>
                <w:sz w:val="24"/>
              </w:rPr>
            </w:pPr>
            <w:r w:rsidRPr="00B55209">
              <w:rPr>
                <w:b/>
                <w:bCs/>
                <w:color w:val="000000" w:themeColor="text1"/>
                <w:sz w:val="24"/>
              </w:rPr>
              <w:t>#</w:t>
            </w:r>
            <w:r w:rsidR="00C727F3">
              <w:rPr>
                <w:b/>
                <w:bCs/>
                <w:color w:val="000000" w:themeColor="text1"/>
                <w:sz w:val="24"/>
              </w:rPr>
              <w:t>2152</w:t>
            </w:r>
            <w:r w:rsidR="00A67F92">
              <w:rPr>
                <w:b/>
                <w:bCs/>
                <w:color w:val="000000" w:themeColor="text1"/>
                <w:sz w:val="24"/>
              </w:rPr>
              <w:t xml:space="preserve"> </w:t>
            </w:r>
            <w:r w:rsidRPr="00B55209">
              <w:rPr>
                <w:b/>
                <w:bCs/>
                <w:color w:val="000000" w:themeColor="text1"/>
                <w:sz w:val="24"/>
              </w:rPr>
              <w:t>(</w:t>
            </w:r>
            <w:r w:rsidR="00C727F3">
              <w:rPr>
                <w:b/>
                <w:bCs/>
                <w:color w:val="000000" w:themeColor="text1"/>
                <w:sz w:val="24"/>
              </w:rPr>
              <w:t>Black</w:t>
            </w:r>
            <w:r w:rsidRPr="00B55209">
              <w:rPr>
                <w:b/>
                <w:bCs/>
                <w:color w:val="000000" w:themeColor="text1"/>
                <w:sz w:val="24"/>
              </w:rPr>
              <w:t>)</w:t>
            </w:r>
          </w:p>
        </w:tc>
      </w:tr>
    </w:tbl>
    <w:p w14:paraId="3798869F" w14:textId="77777777" w:rsidR="0048017B" w:rsidRDefault="005D4341" w:rsidP="00DA7DCD">
      <w:pPr>
        <w:spacing w:after="240"/>
        <w:rPr>
          <w:rFonts w:ascii="Arial Narrow" w:hAnsi="Arial Narrow"/>
          <w:i/>
          <w:iCs/>
          <w:sz w:val="28"/>
          <w:szCs w:val="28"/>
        </w:rPr>
      </w:pPr>
      <w:r w:rsidRPr="00B02B17">
        <w:rPr>
          <w:rFonts w:ascii="Geng Rimba" w:hAnsi="Geng Rimba"/>
          <w:b/>
          <w:bCs/>
          <w:i/>
          <w:iCs/>
          <w:sz w:val="28"/>
          <w:szCs w:val="28"/>
        </w:rPr>
        <w:t xml:space="preserve">** </w:t>
      </w:r>
      <w:r w:rsidRPr="00B02B17">
        <w:rPr>
          <w:rFonts w:ascii="Arial Narrow" w:hAnsi="Arial Narrow"/>
          <w:i/>
          <w:iCs/>
          <w:sz w:val="28"/>
          <w:szCs w:val="28"/>
        </w:rPr>
        <w:t xml:space="preserve">Join us after service downstairs in </w:t>
      </w:r>
      <w:r w:rsidR="007F2EDC" w:rsidRPr="00B02B17">
        <w:rPr>
          <w:rFonts w:ascii="Arial Narrow" w:hAnsi="Arial Narrow"/>
          <w:i/>
          <w:iCs/>
          <w:sz w:val="28"/>
          <w:szCs w:val="28"/>
        </w:rPr>
        <w:t>the Fellowship</w:t>
      </w:r>
      <w:r w:rsidR="001F74CC" w:rsidRPr="00B02B17">
        <w:rPr>
          <w:rFonts w:ascii="Arial Narrow" w:hAnsi="Arial Narrow"/>
          <w:i/>
          <w:iCs/>
          <w:sz w:val="28"/>
          <w:szCs w:val="28"/>
        </w:rPr>
        <w:t xml:space="preserve"> Hall</w:t>
      </w:r>
      <w:r w:rsidRPr="00B02B17">
        <w:rPr>
          <w:rFonts w:ascii="Arial Narrow" w:hAnsi="Arial Narrow"/>
          <w:i/>
          <w:iCs/>
          <w:sz w:val="28"/>
          <w:szCs w:val="28"/>
        </w:rPr>
        <w:t xml:space="preserve"> for coffee, </w:t>
      </w:r>
      <w:r w:rsidR="004D4CB6" w:rsidRPr="00B02B17">
        <w:rPr>
          <w:rFonts w:ascii="Arial Narrow" w:hAnsi="Arial Narrow"/>
          <w:i/>
          <w:iCs/>
          <w:sz w:val="28"/>
          <w:szCs w:val="28"/>
        </w:rPr>
        <w:t>refreshments</w:t>
      </w:r>
      <w:r w:rsidRPr="00B02B17">
        <w:rPr>
          <w:rFonts w:ascii="Arial Narrow" w:hAnsi="Arial Narrow"/>
          <w:i/>
          <w:iCs/>
          <w:sz w:val="28"/>
          <w:szCs w:val="28"/>
        </w:rPr>
        <w:t>, and Fellowship.</w:t>
      </w:r>
    </w:p>
    <w:p w14:paraId="22F3EA37" w14:textId="77777777" w:rsidR="0048017B" w:rsidRDefault="0048017B" w:rsidP="00DA7DCD">
      <w:pPr>
        <w:spacing w:after="240"/>
        <w:rPr>
          <w:rFonts w:ascii="Arial Narrow" w:hAnsi="Arial Narrow"/>
          <w:i/>
          <w:iCs/>
          <w:sz w:val="28"/>
          <w:szCs w:val="28"/>
        </w:rPr>
      </w:pPr>
    </w:p>
    <w:p w14:paraId="63E0C764" w14:textId="71714F16" w:rsidR="003C2EBC" w:rsidRPr="0048017B" w:rsidRDefault="00CD2A25" w:rsidP="00DA7DCD">
      <w:pPr>
        <w:spacing w:after="240"/>
        <w:rPr>
          <w:rFonts w:ascii="Arial Narrow" w:hAnsi="Arial Narrow"/>
          <w:i/>
          <w:iCs/>
          <w:sz w:val="28"/>
          <w:szCs w:val="28"/>
        </w:rPr>
      </w:pPr>
      <w:r w:rsidRPr="009D4714">
        <w:rPr>
          <w:rFonts w:ascii="Arial Narrow" w:hAnsi="Arial Narrow"/>
          <w:b/>
          <w:bCs/>
          <w:color w:val="000000" w:themeColor="text1"/>
          <w:sz w:val="24"/>
          <w:u w:val="single"/>
        </w:rPr>
        <w:lastRenderedPageBreak/>
        <w:t>Birthdays &amp; Anniversaries this wee</w:t>
      </w:r>
      <w:r>
        <w:rPr>
          <w:rFonts w:ascii="Arial Narrow" w:hAnsi="Arial Narrow"/>
          <w:b/>
          <w:bCs/>
          <w:color w:val="000000" w:themeColor="text1"/>
          <w:sz w:val="24"/>
          <w:u w:val="single"/>
        </w:rPr>
        <w:t>k</w:t>
      </w:r>
      <w:r w:rsidR="008B3B24">
        <w:rPr>
          <w:rStyle w:val="Hyperlink"/>
          <w:rFonts w:ascii="Arial Narrow" w:hAnsi="Arial Narrow"/>
          <w:color w:val="auto"/>
          <w:sz w:val="24"/>
          <w:u w:val="none"/>
        </w:rPr>
        <w:br/>
      </w:r>
      <w:r w:rsidR="006437EF">
        <w:rPr>
          <w:rStyle w:val="Hyperlink"/>
          <w:rFonts w:ascii="Arial Narrow" w:hAnsi="Arial Narrow"/>
          <w:color w:val="auto"/>
          <w:sz w:val="24"/>
          <w:u w:val="none"/>
        </w:rPr>
        <w:t>30</w:t>
      </w:r>
      <w:r w:rsidR="006437EF" w:rsidRPr="006437EF">
        <w:rPr>
          <w:rStyle w:val="Hyperlink"/>
          <w:rFonts w:ascii="Arial Narrow" w:hAnsi="Arial Narrow"/>
          <w:color w:val="auto"/>
          <w:sz w:val="24"/>
          <w:u w:val="none"/>
          <w:vertAlign w:val="superscript"/>
        </w:rPr>
        <w:t>th</w:t>
      </w:r>
      <w:r w:rsidR="006437EF">
        <w:rPr>
          <w:rStyle w:val="Hyperlink"/>
          <w:rFonts w:ascii="Arial Narrow" w:hAnsi="Arial Narrow"/>
          <w:color w:val="auto"/>
          <w:sz w:val="24"/>
          <w:u w:val="none"/>
        </w:rPr>
        <w:t xml:space="preserve"> – Jodi Anderzhon, Gary Milstead</w:t>
      </w:r>
      <w:r w:rsidR="006437EF">
        <w:rPr>
          <w:rStyle w:val="Hyperlink"/>
          <w:rFonts w:ascii="Arial Narrow" w:hAnsi="Arial Narrow"/>
          <w:color w:val="auto"/>
          <w:sz w:val="24"/>
          <w:u w:val="none"/>
        </w:rPr>
        <w:br/>
      </w:r>
      <w:r w:rsidR="000A77EF" w:rsidRPr="00B64C87">
        <w:rPr>
          <w:rStyle w:val="Hyperlink"/>
          <w:rFonts w:ascii="Arial Narrow" w:hAnsi="Arial Narrow"/>
          <w:color w:val="auto"/>
          <w:sz w:val="24"/>
          <w:u w:val="none"/>
        </w:rPr>
        <w:t xml:space="preserve">                           </w:t>
      </w:r>
      <w:r w:rsidR="008B3B24">
        <w:rPr>
          <w:rFonts w:ascii="Arial Narrow" w:hAnsi="Arial Narrow"/>
          <w:b/>
          <w:bCs/>
          <w:color w:val="000000" w:themeColor="text1"/>
          <w:sz w:val="24"/>
          <w:u w:val="single"/>
        </w:rPr>
        <w:br/>
      </w:r>
      <w:r>
        <w:rPr>
          <w:rFonts w:ascii="Arial Narrow" w:hAnsi="Arial Narrow"/>
          <w:b/>
          <w:bCs/>
          <w:color w:val="000000" w:themeColor="text1"/>
          <w:sz w:val="24"/>
          <w:u w:val="single"/>
        </w:rPr>
        <w:t>Announcements &amp; O</w:t>
      </w:r>
      <w:r w:rsidRPr="00F13571">
        <w:rPr>
          <w:rFonts w:ascii="Arial Narrow" w:hAnsi="Arial Narrow"/>
          <w:b/>
          <w:bCs/>
          <w:color w:val="000000" w:themeColor="text1"/>
          <w:sz w:val="24"/>
          <w:u w:val="single"/>
        </w:rPr>
        <w:t xml:space="preserve">pportunities to </w:t>
      </w:r>
      <w:r w:rsidR="0063409C" w:rsidRPr="00F13571">
        <w:rPr>
          <w:rFonts w:ascii="Arial Narrow" w:hAnsi="Arial Narrow"/>
          <w:b/>
          <w:bCs/>
          <w:color w:val="000000" w:themeColor="text1"/>
          <w:sz w:val="24"/>
          <w:u w:val="single"/>
        </w:rPr>
        <w:t>Serve</w:t>
      </w:r>
    </w:p>
    <w:p w14:paraId="2A4569D1" w14:textId="4359F99E" w:rsidR="0048017B" w:rsidRDefault="0048017B" w:rsidP="00192C36">
      <w:pPr>
        <w:pStyle w:val="BodyText"/>
        <w:rPr>
          <w:rFonts w:ascii="Arial Narrow" w:hAnsi="Arial Narrow"/>
          <w:color w:val="000000" w:themeColor="text1"/>
          <w:sz w:val="24"/>
        </w:rPr>
      </w:pPr>
      <w:r>
        <w:rPr>
          <w:rFonts w:ascii="Arial Narrow" w:hAnsi="Arial Narrow"/>
          <w:b/>
          <w:bCs/>
          <w:color w:val="000000" w:themeColor="text1"/>
          <w:sz w:val="24"/>
        </w:rPr>
        <w:t>Office Closed</w:t>
      </w:r>
      <w:r>
        <w:rPr>
          <w:rFonts w:ascii="Arial Narrow" w:hAnsi="Arial Narrow"/>
          <w:color w:val="000000" w:themeColor="text1"/>
          <w:sz w:val="24"/>
        </w:rPr>
        <w:t xml:space="preserve"> – Tuesday at 11:00-1:00</w:t>
      </w:r>
    </w:p>
    <w:p w14:paraId="78EFC10E" w14:textId="55289993" w:rsidR="0048017B" w:rsidRPr="0048017B" w:rsidRDefault="0048017B" w:rsidP="00192C36">
      <w:pPr>
        <w:pStyle w:val="BodyText"/>
        <w:rPr>
          <w:rFonts w:ascii="Arial Narrow" w:hAnsi="Arial Narrow"/>
          <w:color w:val="000000" w:themeColor="text1"/>
          <w:sz w:val="24"/>
        </w:rPr>
      </w:pPr>
      <w:r>
        <w:rPr>
          <w:rFonts w:ascii="Arial Narrow" w:hAnsi="Arial Narrow"/>
          <w:b/>
          <w:bCs/>
          <w:color w:val="000000" w:themeColor="text1"/>
          <w:sz w:val="24"/>
        </w:rPr>
        <w:t>Church Doors</w:t>
      </w:r>
      <w:r>
        <w:rPr>
          <w:rFonts w:ascii="Arial Narrow" w:hAnsi="Arial Narrow"/>
          <w:color w:val="000000" w:themeColor="text1"/>
          <w:sz w:val="24"/>
        </w:rPr>
        <w:t xml:space="preserve"> – all doors will be locked within this next week after the Ring doorbell is installed. You will need to ring, and Jeff will let you in the building. The doors will be unlocked for special events like mat making and bible study.</w:t>
      </w:r>
    </w:p>
    <w:p w14:paraId="715EEBCA" w14:textId="49FDD79C" w:rsidR="001A7FD1" w:rsidRDefault="001A7FD1" w:rsidP="00192C36">
      <w:pPr>
        <w:pStyle w:val="BodyText"/>
        <w:rPr>
          <w:rFonts w:ascii="Arial Narrow" w:hAnsi="Arial Narrow"/>
          <w:color w:val="000000" w:themeColor="text1"/>
          <w:sz w:val="24"/>
        </w:rPr>
      </w:pPr>
      <w:r>
        <w:rPr>
          <w:rFonts w:ascii="Arial Narrow" w:hAnsi="Arial Narrow"/>
          <w:b/>
          <w:bCs/>
          <w:color w:val="000000" w:themeColor="text1"/>
          <w:sz w:val="24"/>
        </w:rPr>
        <w:t>Cookies/Treats</w:t>
      </w:r>
      <w:r>
        <w:rPr>
          <w:rFonts w:ascii="Arial Narrow" w:hAnsi="Arial Narrow"/>
          <w:color w:val="000000" w:themeColor="text1"/>
          <w:sz w:val="24"/>
        </w:rPr>
        <w:t xml:space="preserve"> – are needed for fellowship time after service each week and right now running low. If anyone could help to replenish cookies/treats it would be appreciated. There is also a sign-up book downstairs if you would like to volunteer to oversee fellowship time on a particular Sunday.</w:t>
      </w:r>
    </w:p>
    <w:p w14:paraId="2B70EA6B" w14:textId="477E4579" w:rsidR="00024A00" w:rsidRPr="00024A00" w:rsidRDefault="00024A00" w:rsidP="00192C36">
      <w:pPr>
        <w:pStyle w:val="BodyText"/>
        <w:rPr>
          <w:rFonts w:ascii="Arial Narrow" w:hAnsi="Arial Narrow"/>
          <w:color w:val="000000" w:themeColor="text1"/>
          <w:sz w:val="24"/>
        </w:rPr>
      </w:pPr>
      <w:r>
        <w:rPr>
          <w:rFonts w:ascii="Arial Narrow" w:hAnsi="Arial Narrow"/>
          <w:b/>
          <w:bCs/>
          <w:color w:val="000000" w:themeColor="text1"/>
          <w:sz w:val="24"/>
        </w:rPr>
        <w:t>Southwest Charge Conference</w:t>
      </w:r>
      <w:r>
        <w:rPr>
          <w:rFonts w:ascii="Arial Narrow" w:hAnsi="Arial Narrow"/>
          <w:color w:val="000000" w:themeColor="text1"/>
          <w:sz w:val="24"/>
        </w:rPr>
        <w:t xml:space="preserve"> – Sunday, November 2</w:t>
      </w:r>
      <w:r w:rsidRPr="00024A00">
        <w:rPr>
          <w:rFonts w:ascii="Arial Narrow" w:hAnsi="Arial Narrow"/>
          <w:color w:val="000000" w:themeColor="text1"/>
          <w:sz w:val="24"/>
          <w:vertAlign w:val="superscript"/>
        </w:rPr>
        <w:t>nd</w:t>
      </w:r>
      <w:r>
        <w:rPr>
          <w:rFonts w:ascii="Arial Narrow" w:hAnsi="Arial Narrow"/>
          <w:color w:val="000000" w:themeColor="text1"/>
          <w:sz w:val="24"/>
        </w:rPr>
        <w:t xml:space="preserve"> from 2-4 pm, Sidney United Faith, Sidney, IA.</w:t>
      </w:r>
    </w:p>
    <w:p w14:paraId="107FE6E4" w14:textId="0A942BBF" w:rsidR="00900E29" w:rsidRDefault="008E0880" w:rsidP="00192C36">
      <w:pPr>
        <w:pStyle w:val="BodyText"/>
        <w:rPr>
          <w:rFonts w:ascii="Arial Narrow" w:hAnsi="Arial Narrow"/>
          <w:color w:val="000000" w:themeColor="text1"/>
          <w:sz w:val="24"/>
        </w:rPr>
      </w:pPr>
      <w:r>
        <w:rPr>
          <w:rFonts w:ascii="Arial Narrow" w:hAnsi="Arial Narrow"/>
          <w:b/>
          <w:bCs/>
          <w:color w:val="000000" w:themeColor="text1"/>
          <w:sz w:val="24"/>
        </w:rPr>
        <w:t>PK-6</w:t>
      </w:r>
      <w:r w:rsidR="009F316B">
        <w:rPr>
          <w:rFonts w:ascii="Arial Narrow" w:hAnsi="Arial Narrow"/>
          <w:b/>
          <w:bCs/>
          <w:color w:val="000000" w:themeColor="text1"/>
          <w:sz w:val="24"/>
        </w:rPr>
        <w:t xml:space="preserve"> &amp; Jr/Sr High </w:t>
      </w:r>
      <w:r w:rsidR="00900E29">
        <w:rPr>
          <w:rFonts w:ascii="Arial Narrow" w:hAnsi="Arial Narrow"/>
          <w:b/>
          <w:bCs/>
          <w:color w:val="000000" w:themeColor="text1"/>
          <w:sz w:val="24"/>
        </w:rPr>
        <w:t xml:space="preserve">Sunday School </w:t>
      </w:r>
      <w:r w:rsidR="00900E29">
        <w:rPr>
          <w:rFonts w:ascii="Arial Narrow" w:hAnsi="Arial Narrow"/>
          <w:color w:val="000000" w:themeColor="text1"/>
          <w:sz w:val="24"/>
        </w:rPr>
        <w:t>–</w:t>
      </w:r>
      <w:r w:rsidR="008B338D">
        <w:rPr>
          <w:rFonts w:ascii="Arial Narrow" w:hAnsi="Arial Narrow"/>
          <w:color w:val="000000" w:themeColor="text1"/>
          <w:sz w:val="24"/>
        </w:rPr>
        <w:t xml:space="preserve"> </w:t>
      </w:r>
      <w:r w:rsidR="009F316B">
        <w:rPr>
          <w:rFonts w:ascii="Arial Narrow" w:hAnsi="Arial Narrow"/>
          <w:color w:val="000000" w:themeColor="text1"/>
          <w:sz w:val="24"/>
        </w:rPr>
        <w:t>PK-6 after the children’s message and Jr/Sr High at 10:30 a.m.</w:t>
      </w:r>
    </w:p>
    <w:p w14:paraId="49487F94" w14:textId="5B94A8B6" w:rsidR="008E0880" w:rsidRDefault="008E0880" w:rsidP="00192C36">
      <w:pPr>
        <w:pStyle w:val="BodyText"/>
        <w:rPr>
          <w:rFonts w:ascii="Arial Narrow" w:hAnsi="Arial Narrow"/>
          <w:color w:val="000000" w:themeColor="text1"/>
          <w:sz w:val="24"/>
        </w:rPr>
      </w:pPr>
      <w:r>
        <w:rPr>
          <w:rFonts w:ascii="Arial Narrow" w:hAnsi="Arial Narrow"/>
          <w:b/>
          <w:bCs/>
          <w:color w:val="000000" w:themeColor="text1"/>
          <w:sz w:val="24"/>
        </w:rPr>
        <w:t>Bible Study with Pastor David</w:t>
      </w:r>
      <w:r>
        <w:rPr>
          <w:rFonts w:ascii="Arial Narrow" w:hAnsi="Arial Narrow"/>
          <w:color w:val="000000" w:themeColor="text1"/>
          <w:sz w:val="24"/>
        </w:rPr>
        <w:t xml:space="preserve"> –</w:t>
      </w:r>
      <w:r w:rsidR="00F122FD">
        <w:rPr>
          <w:rFonts w:ascii="Arial Narrow" w:hAnsi="Arial Narrow"/>
          <w:color w:val="000000" w:themeColor="text1"/>
          <w:sz w:val="24"/>
        </w:rPr>
        <w:t>Wednesday</w:t>
      </w:r>
      <w:r w:rsidR="00A116B2">
        <w:rPr>
          <w:rFonts w:ascii="Arial Narrow" w:hAnsi="Arial Narrow"/>
          <w:color w:val="000000" w:themeColor="text1"/>
          <w:sz w:val="24"/>
        </w:rPr>
        <w:t>s</w:t>
      </w:r>
      <w:r w:rsidR="00F122FD">
        <w:rPr>
          <w:rFonts w:ascii="Arial Narrow" w:hAnsi="Arial Narrow"/>
          <w:color w:val="000000" w:themeColor="text1"/>
          <w:sz w:val="24"/>
        </w:rPr>
        <w:t xml:space="preserve"> at 11:00 a.m. </w:t>
      </w:r>
    </w:p>
    <w:p w14:paraId="65F8A56B" w14:textId="6AC4CF47" w:rsidR="008B338D" w:rsidRDefault="008B338D" w:rsidP="00192C36">
      <w:pPr>
        <w:pStyle w:val="BodyText"/>
        <w:rPr>
          <w:rFonts w:ascii="Arial Narrow" w:hAnsi="Arial Narrow" w:cs="Arial"/>
          <w:color w:val="222222"/>
          <w:sz w:val="24"/>
          <w:szCs w:val="24"/>
          <w:shd w:val="clear" w:color="auto" w:fill="FFFFFF"/>
        </w:rPr>
      </w:pPr>
      <w:r>
        <w:rPr>
          <w:rFonts w:ascii="Arial Narrow" w:hAnsi="Arial Narrow" w:cs="Arial"/>
          <w:b/>
          <w:bCs/>
          <w:color w:val="222222"/>
          <w:sz w:val="24"/>
          <w:szCs w:val="24"/>
          <w:shd w:val="clear" w:color="auto" w:fill="FFFFFF"/>
        </w:rPr>
        <w:t>Chancel &amp; Bell Choirs</w:t>
      </w:r>
      <w:r>
        <w:rPr>
          <w:rFonts w:ascii="Arial Narrow" w:hAnsi="Arial Narrow" w:cs="Arial"/>
          <w:color w:val="222222"/>
          <w:sz w:val="24"/>
          <w:szCs w:val="24"/>
          <w:shd w:val="clear" w:color="auto" w:fill="FFFFFF"/>
        </w:rPr>
        <w:t xml:space="preserve"> – Wednesday</w:t>
      </w:r>
      <w:r w:rsidR="00906D6F">
        <w:rPr>
          <w:rFonts w:ascii="Arial Narrow" w:hAnsi="Arial Narrow" w:cs="Arial"/>
          <w:color w:val="222222"/>
          <w:sz w:val="24"/>
          <w:szCs w:val="24"/>
          <w:shd w:val="clear" w:color="auto" w:fill="FFFFFF"/>
        </w:rPr>
        <w:t>s-</w:t>
      </w:r>
      <w:r w:rsidR="00845DE6">
        <w:rPr>
          <w:rFonts w:ascii="Arial Narrow" w:hAnsi="Arial Narrow" w:cs="Arial"/>
          <w:color w:val="222222"/>
          <w:sz w:val="24"/>
          <w:szCs w:val="24"/>
          <w:shd w:val="clear" w:color="auto" w:fill="FFFFFF"/>
        </w:rPr>
        <w:t>bells at</w:t>
      </w:r>
      <w:r>
        <w:rPr>
          <w:rFonts w:ascii="Arial Narrow" w:hAnsi="Arial Narrow" w:cs="Arial"/>
          <w:color w:val="222222"/>
          <w:sz w:val="24"/>
          <w:szCs w:val="24"/>
          <w:shd w:val="clear" w:color="auto" w:fill="FFFFFF"/>
        </w:rPr>
        <w:t xml:space="preserve"> </w:t>
      </w:r>
      <w:r w:rsidR="00845DE6">
        <w:rPr>
          <w:rFonts w:ascii="Arial Narrow" w:hAnsi="Arial Narrow" w:cs="Arial"/>
          <w:color w:val="222222"/>
          <w:sz w:val="24"/>
          <w:szCs w:val="24"/>
          <w:shd w:val="clear" w:color="auto" w:fill="FFFFFF"/>
        </w:rPr>
        <w:t>4:30</w:t>
      </w:r>
      <w:r>
        <w:rPr>
          <w:rFonts w:ascii="Arial Narrow" w:hAnsi="Arial Narrow" w:cs="Arial"/>
          <w:color w:val="222222"/>
          <w:sz w:val="24"/>
          <w:szCs w:val="24"/>
          <w:shd w:val="clear" w:color="auto" w:fill="FFFFFF"/>
        </w:rPr>
        <w:t xml:space="preserve"> </w:t>
      </w:r>
      <w:r w:rsidR="00845DE6">
        <w:rPr>
          <w:rFonts w:ascii="Arial Narrow" w:hAnsi="Arial Narrow" w:cs="Arial"/>
          <w:color w:val="222222"/>
          <w:sz w:val="24"/>
          <w:szCs w:val="24"/>
          <w:shd w:val="clear" w:color="auto" w:fill="FFFFFF"/>
        </w:rPr>
        <w:t>p</w:t>
      </w:r>
      <w:r w:rsidR="00906D6F">
        <w:rPr>
          <w:rFonts w:ascii="Arial Narrow" w:hAnsi="Arial Narrow" w:cs="Arial"/>
          <w:color w:val="222222"/>
          <w:sz w:val="24"/>
          <w:szCs w:val="24"/>
          <w:shd w:val="clear" w:color="auto" w:fill="FFFFFF"/>
        </w:rPr>
        <w:t>m</w:t>
      </w:r>
      <w:r w:rsidR="00845DE6">
        <w:rPr>
          <w:rFonts w:ascii="Arial Narrow" w:hAnsi="Arial Narrow" w:cs="Arial"/>
          <w:color w:val="222222"/>
          <w:sz w:val="24"/>
          <w:szCs w:val="24"/>
          <w:shd w:val="clear" w:color="auto" w:fill="FFFFFF"/>
        </w:rPr>
        <w:t xml:space="preserve"> and choir at 5:30 p</w:t>
      </w:r>
      <w:r w:rsidR="00906D6F">
        <w:rPr>
          <w:rFonts w:ascii="Arial Narrow" w:hAnsi="Arial Narrow" w:cs="Arial"/>
          <w:color w:val="222222"/>
          <w:sz w:val="24"/>
          <w:szCs w:val="24"/>
          <w:shd w:val="clear" w:color="auto" w:fill="FFFFFF"/>
        </w:rPr>
        <w:t>m</w:t>
      </w:r>
    </w:p>
    <w:p w14:paraId="14C96FDC" w14:textId="1D7BF129" w:rsidR="00B02B17" w:rsidRPr="00B02B17" w:rsidRDefault="00B02B17" w:rsidP="00192C36">
      <w:pPr>
        <w:pStyle w:val="BodyText"/>
        <w:rPr>
          <w:rFonts w:ascii="Arial Narrow" w:hAnsi="Arial Narrow"/>
          <w:color w:val="000000" w:themeColor="text1"/>
          <w:sz w:val="24"/>
          <w:szCs w:val="24"/>
        </w:rPr>
      </w:pPr>
      <w:r>
        <w:rPr>
          <w:rFonts w:ascii="Arial Narrow" w:hAnsi="Arial Narrow" w:cs="Arial"/>
          <w:b/>
          <w:bCs/>
          <w:color w:val="222222"/>
          <w:sz w:val="24"/>
          <w:szCs w:val="24"/>
          <w:shd w:val="clear" w:color="auto" w:fill="FFFFFF"/>
        </w:rPr>
        <w:t>Noisy Offering</w:t>
      </w:r>
      <w:r>
        <w:rPr>
          <w:rFonts w:ascii="Arial Narrow" w:hAnsi="Arial Narrow" w:cs="Arial"/>
          <w:color w:val="222222"/>
          <w:sz w:val="24"/>
          <w:szCs w:val="24"/>
          <w:shd w:val="clear" w:color="auto" w:fill="FFFFFF"/>
        </w:rPr>
        <w:t xml:space="preserve"> – </w:t>
      </w:r>
      <w:r w:rsidR="00977151">
        <w:rPr>
          <w:rFonts w:ascii="Arial Narrow" w:hAnsi="Arial Narrow" w:cs="Arial"/>
          <w:color w:val="222222"/>
          <w:sz w:val="24"/>
          <w:szCs w:val="24"/>
          <w:shd w:val="clear" w:color="auto" w:fill="FFFFFF"/>
        </w:rPr>
        <w:t>last Sunday in</w:t>
      </w:r>
      <w:r>
        <w:rPr>
          <w:rFonts w:ascii="Arial Narrow" w:hAnsi="Arial Narrow" w:cs="Arial"/>
          <w:color w:val="222222"/>
          <w:sz w:val="24"/>
          <w:szCs w:val="24"/>
          <w:shd w:val="clear" w:color="auto" w:fill="FFFFFF"/>
        </w:rPr>
        <w:t xml:space="preserve"> </w:t>
      </w:r>
      <w:r w:rsidR="0016024A">
        <w:rPr>
          <w:rFonts w:ascii="Arial Narrow" w:hAnsi="Arial Narrow" w:cs="Arial"/>
          <w:color w:val="222222"/>
          <w:sz w:val="24"/>
          <w:szCs w:val="24"/>
          <w:shd w:val="clear" w:color="auto" w:fill="FFFFFF"/>
        </w:rPr>
        <w:t>October</w:t>
      </w:r>
      <w:r>
        <w:rPr>
          <w:rFonts w:ascii="Arial Narrow" w:hAnsi="Arial Narrow" w:cs="Arial"/>
          <w:color w:val="222222"/>
          <w:sz w:val="24"/>
          <w:szCs w:val="24"/>
          <w:shd w:val="clear" w:color="auto" w:fill="FFFFFF"/>
        </w:rPr>
        <w:t xml:space="preserve"> </w:t>
      </w:r>
      <w:r w:rsidR="00977151">
        <w:rPr>
          <w:rFonts w:ascii="Arial Narrow" w:hAnsi="Arial Narrow" w:cs="Arial"/>
          <w:color w:val="222222"/>
          <w:sz w:val="24"/>
          <w:szCs w:val="24"/>
          <w:shd w:val="clear" w:color="auto" w:fill="FFFFFF"/>
        </w:rPr>
        <w:t>for the</w:t>
      </w:r>
      <w:r>
        <w:rPr>
          <w:rFonts w:ascii="Arial Narrow" w:hAnsi="Arial Narrow" w:cs="Arial"/>
          <w:color w:val="222222"/>
          <w:sz w:val="24"/>
          <w:szCs w:val="24"/>
          <w:shd w:val="clear" w:color="auto" w:fill="FFFFFF"/>
        </w:rPr>
        <w:t xml:space="preserve"> </w:t>
      </w:r>
      <w:r w:rsidR="0016024A">
        <w:rPr>
          <w:rFonts w:ascii="Arial Narrow" w:hAnsi="Arial Narrow" w:cs="Arial"/>
          <w:color w:val="222222"/>
          <w:sz w:val="24"/>
          <w:szCs w:val="24"/>
          <w:shd w:val="clear" w:color="auto" w:fill="FFFFFF"/>
        </w:rPr>
        <w:t>Hispanic Center</w:t>
      </w:r>
      <w:r>
        <w:rPr>
          <w:rFonts w:ascii="Arial Narrow" w:hAnsi="Arial Narrow" w:cs="Arial"/>
          <w:color w:val="222222"/>
          <w:sz w:val="24"/>
          <w:szCs w:val="24"/>
          <w:shd w:val="clear" w:color="auto" w:fill="FFFFFF"/>
        </w:rPr>
        <w:t>.</w:t>
      </w:r>
    </w:p>
    <w:p w14:paraId="1F29AC34" w14:textId="7ADA2C1A" w:rsidR="000B733D" w:rsidRDefault="00CD2A25" w:rsidP="00CD2A25">
      <w:pPr>
        <w:pStyle w:val="BodyText"/>
        <w:rPr>
          <w:rFonts w:ascii="Arial Narrow" w:hAnsi="Arial Narrow"/>
          <w:color w:val="000000" w:themeColor="text1"/>
          <w:sz w:val="24"/>
        </w:rPr>
      </w:pPr>
      <w:r>
        <w:rPr>
          <w:rFonts w:ascii="Arial Narrow" w:hAnsi="Arial Narrow"/>
          <w:b/>
          <w:bCs/>
          <w:color w:val="000000" w:themeColor="text1"/>
          <w:sz w:val="24"/>
        </w:rPr>
        <w:t>Meals on Wheels</w:t>
      </w:r>
      <w:r>
        <w:rPr>
          <w:rFonts w:ascii="Arial Narrow" w:hAnsi="Arial Narrow"/>
          <w:color w:val="000000" w:themeColor="text1"/>
          <w:sz w:val="24"/>
        </w:rPr>
        <w:t xml:space="preserve"> – volunteers are needed to help with delivering meals on Thursdays. </w:t>
      </w:r>
      <w:r w:rsidR="00A8646B">
        <w:rPr>
          <w:rFonts w:ascii="Arial Narrow" w:hAnsi="Arial Narrow"/>
          <w:color w:val="000000" w:themeColor="text1"/>
          <w:sz w:val="24"/>
        </w:rPr>
        <w:t>A s</w:t>
      </w:r>
      <w:r>
        <w:rPr>
          <w:rFonts w:ascii="Arial Narrow" w:hAnsi="Arial Narrow"/>
          <w:color w:val="000000" w:themeColor="text1"/>
          <w:sz w:val="24"/>
        </w:rPr>
        <w:t>ign-up sheet is located on the counter of the Welcome Center.</w:t>
      </w:r>
      <w:r w:rsidR="004C0EB1">
        <w:rPr>
          <w:rFonts w:ascii="Arial Narrow" w:hAnsi="Arial Narrow"/>
          <w:color w:val="000000" w:themeColor="text1"/>
          <w:sz w:val="24"/>
        </w:rPr>
        <w:t xml:space="preserve"> </w:t>
      </w:r>
    </w:p>
    <w:p w14:paraId="75803745" w14:textId="68C99FF2" w:rsidR="00CF1ADE" w:rsidRDefault="00CD2A25" w:rsidP="00CF1ADE">
      <w:pPr>
        <w:pStyle w:val="BodyText"/>
        <w:rPr>
          <w:rFonts w:ascii="Arial Narrow" w:hAnsi="Arial Narrow"/>
          <w:color w:val="000000" w:themeColor="text1"/>
          <w:sz w:val="24"/>
          <w:szCs w:val="24"/>
        </w:rPr>
      </w:pPr>
      <w:r w:rsidRPr="00F13571">
        <w:rPr>
          <w:rFonts w:ascii="Arial Narrow" w:hAnsi="Arial Narrow"/>
          <w:b/>
          <w:bCs/>
          <w:color w:val="000000" w:themeColor="text1"/>
          <w:sz w:val="24"/>
          <w:szCs w:val="24"/>
        </w:rPr>
        <w:t xml:space="preserve">Fellowship Time – </w:t>
      </w:r>
      <w:r w:rsidRPr="00F13571">
        <w:rPr>
          <w:rFonts w:ascii="Arial Narrow" w:hAnsi="Arial Narrow"/>
          <w:color w:val="000000" w:themeColor="text1"/>
          <w:sz w:val="24"/>
          <w:szCs w:val="24"/>
        </w:rPr>
        <w:t>Sign-up sheet</w:t>
      </w:r>
      <w:r w:rsidR="0091761A">
        <w:rPr>
          <w:rFonts w:ascii="Arial Narrow" w:hAnsi="Arial Narrow"/>
          <w:color w:val="000000" w:themeColor="text1"/>
          <w:sz w:val="24"/>
          <w:szCs w:val="24"/>
        </w:rPr>
        <w:t>s</w:t>
      </w:r>
      <w:r w:rsidRPr="00F13571">
        <w:rPr>
          <w:rFonts w:ascii="Arial Narrow" w:hAnsi="Arial Narrow"/>
          <w:color w:val="000000" w:themeColor="text1"/>
          <w:sz w:val="24"/>
          <w:szCs w:val="24"/>
        </w:rPr>
        <w:t xml:space="preserve"> to host </w:t>
      </w:r>
      <w:r>
        <w:rPr>
          <w:rFonts w:ascii="Arial Narrow" w:hAnsi="Arial Narrow"/>
          <w:color w:val="000000" w:themeColor="text1"/>
          <w:sz w:val="24"/>
          <w:szCs w:val="24"/>
        </w:rPr>
        <w:t>&amp;</w:t>
      </w:r>
      <w:r w:rsidRPr="00F13571">
        <w:rPr>
          <w:rFonts w:ascii="Arial Narrow" w:hAnsi="Arial Narrow"/>
          <w:color w:val="000000" w:themeColor="text1"/>
          <w:sz w:val="24"/>
          <w:szCs w:val="24"/>
        </w:rPr>
        <w:t xml:space="preserve"> provide treats after service </w:t>
      </w:r>
      <w:r w:rsidR="0091761A">
        <w:rPr>
          <w:rFonts w:ascii="Arial Narrow" w:hAnsi="Arial Narrow"/>
          <w:color w:val="000000" w:themeColor="text1"/>
          <w:sz w:val="24"/>
          <w:szCs w:val="24"/>
        </w:rPr>
        <w:t>are</w:t>
      </w:r>
      <w:r w:rsidRPr="00F13571">
        <w:rPr>
          <w:rFonts w:ascii="Arial Narrow" w:hAnsi="Arial Narrow"/>
          <w:color w:val="000000" w:themeColor="text1"/>
          <w:sz w:val="24"/>
          <w:szCs w:val="24"/>
        </w:rPr>
        <w:t xml:space="preserve"> </w:t>
      </w:r>
      <w:r>
        <w:rPr>
          <w:rFonts w:ascii="Arial Narrow" w:hAnsi="Arial Narrow"/>
          <w:color w:val="000000" w:themeColor="text1"/>
          <w:sz w:val="24"/>
          <w:szCs w:val="24"/>
        </w:rPr>
        <w:t xml:space="preserve">located </w:t>
      </w:r>
      <w:r w:rsidRPr="00F13571">
        <w:rPr>
          <w:rFonts w:ascii="Arial Narrow" w:hAnsi="Arial Narrow"/>
          <w:color w:val="000000" w:themeColor="text1"/>
          <w:sz w:val="24"/>
          <w:szCs w:val="24"/>
        </w:rPr>
        <w:t>downstairs.</w:t>
      </w:r>
    </w:p>
    <w:p w14:paraId="5E1CDA63" w14:textId="21113B89" w:rsidR="00AA6242" w:rsidRPr="00AA6242" w:rsidRDefault="00934604" w:rsidP="00AA6242">
      <w:pPr>
        <w:pStyle w:val="BodyText"/>
        <w:rPr>
          <w:rFonts w:ascii="Arial Narrow" w:hAnsi="Arial Narrow"/>
          <w:noProof/>
          <w:sz w:val="24"/>
          <w:szCs w:val="24"/>
        </w:rPr>
      </w:pPr>
      <w:r w:rsidRPr="00C01506">
        <w:rPr>
          <w:rFonts w:ascii="Arial Narrow" w:hAnsi="Arial Narrow"/>
          <w:b/>
          <w:bCs/>
          <w:noProof/>
          <w:sz w:val="24"/>
        </w:rPr>
        <w:t xml:space="preserve">Food Pantry Needs for </w:t>
      </w:r>
      <w:r w:rsidR="00AA6242">
        <w:rPr>
          <w:rFonts w:ascii="Arial Narrow" w:hAnsi="Arial Narrow"/>
          <w:b/>
          <w:bCs/>
          <w:noProof/>
          <w:sz w:val="24"/>
        </w:rPr>
        <w:t>November</w:t>
      </w:r>
      <w:r w:rsidRPr="00A1002B">
        <w:rPr>
          <w:rFonts w:ascii="Arial Narrow" w:hAnsi="Arial Narrow"/>
          <w:noProof/>
          <w:sz w:val="24"/>
        </w:rPr>
        <w:t xml:space="preserve"> </w:t>
      </w:r>
      <w:r>
        <w:rPr>
          <w:rFonts w:ascii="Arial Narrow" w:hAnsi="Arial Narrow"/>
          <w:noProof/>
          <w:sz w:val="24"/>
        </w:rPr>
        <w:t>–</w:t>
      </w:r>
      <w:r w:rsidRPr="006E05AD">
        <w:rPr>
          <w:rFonts w:ascii="Arial Narrow" w:hAnsi="Arial Narrow"/>
          <w:noProof/>
          <w:sz w:val="28"/>
          <w:szCs w:val="28"/>
        </w:rPr>
        <w:t xml:space="preserve"> </w:t>
      </w:r>
      <w:r w:rsidR="00AA6242" w:rsidRPr="00AA6242">
        <w:rPr>
          <w:rFonts w:ascii="Arial Narrow" w:hAnsi="Arial Narrow"/>
          <w:noProof/>
          <w:sz w:val="24"/>
          <w:szCs w:val="24"/>
        </w:rPr>
        <w:t>Spaghetti Sauce and Pasta (any type), Chili, Chunky Style Soup, Mandarin Oranges, Green Beans, Corn, Spinach, Sauerkraut, Beets, Gravy Packets, Potato Flakes, Soda, Graham and Snack Crackers, Brownie, Cake, Muffin and Cookie Mixes, Hot Chocolate Mix, Microwave Popcorn, Dish and Laundry Soap.</w:t>
      </w:r>
    </w:p>
    <w:p w14:paraId="04D53992" w14:textId="13F2E328" w:rsidR="001B240F" w:rsidRDefault="00C56731" w:rsidP="00C73A4C">
      <w:pPr>
        <w:pStyle w:val="BodyText"/>
        <w:rPr>
          <w:rFonts w:ascii="Arial Narrow" w:hAnsi="Arial Narrow"/>
          <w:b/>
          <w:sz w:val="24"/>
        </w:rPr>
      </w:pPr>
      <w:r w:rsidRPr="005256CF">
        <w:rPr>
          <w:rFonts w:ascii="Arial Narrow" w:hAnsi="Arial Narrow"/>
          <w:b/>
          <w:sz w:val="24"/>
        </w:rPr>
        <w:t>If you’re interested in joining this church, you can do so through a Profession of Faith or by Transfer from another church.</w:t>
      </w:r>
      <w:r>
        <w:rPr>
          <w:rFonts w:ascii="Arial Narrow" w:hAnsi="Arial Narrow"/>
          <w:b/>
          <w:sz w:val="24"/>
        </w:rPr>
        <w:t xml:space="preserve"> </w:t>
      </w:r>
    </w:p>
    <w:p w14:paraId="51FA2BE5" w14:textId="36DF6645" w:rsidR="00977151" w:rsidRPr="0016024A" w:rsidRDefault="00B17FD9" w:rsidP="00171FE2">
      <w:pPr>
        <w:pStyle w:val="BodyText"/>
        <w:rPr>
          <w:rFonts w:ascii="Arial Narrow" w:hAnsi="Arial Narrow"/>
          <w:b/>
          <w:sz w:val="24"/>
        </w:rPr>
      </w:pPr>
      <w:r w:rsidRPr="0091783B">
        <w:rPr>
          <w:rFonts w:ascii="Arial Narrow" w:hAnsi="Arial Narrow"/>
          <w:b/>
          <w:sz w:val="24"/>
          <w:szCs w:val="24"/>
        </w:rPr>
        <w:t>Our church software</w:t>
      </w:r>
      <w:r w:rsidRPr="0091783B">
        <w:rPr>
          <w:rFonts w:ascii="Arial Narrow" w:hAnsi="Arial Narrow"/>
          <w:sz w:val="24"/>
          <w:szCs w:val="24"/>
        </w:rPr>
        <w:t xml:space="preserve"> is at </w:t>
      </w:r>
      <w:hyperlink r:id="rId12" w:history="1">
        <w:r w:rsidRPr="00391782">
          <w:rPr>
            <w:rStyle w:val="Hyperlink"/>
            <w:rFonts w:ascii="Arial Narrow" w:hAnsi="Arial Narrow"/>
            <w:b/>
            <w:bCs/>
            <w:color w:val="auto"/>
            <w:sz w:val="24"/>
            <w:szCs w:val="24"/>
          </w:rPr>
          <w:t>https://shenchurch.onechurchsoftware.com</w:t>
        </w:r>
      </w:hyperlink>
      <w:r w:rsidRPr="0091783B">
        <w:rPr>
          <w:rFonts w:ascii="Arial Narrow" w:hAnsi="Arial Narrow"/>
          <w:noProof/>
          <w:color w:val="000000" w:themeColor="text1"/>
          <w:sz w:val="24"/>
          <w:szCs w:val="24"/>
        </w:rPr>
        <w:t xml:space="preserve"> or you can download the One Church app on your smartphone.</w:t>
      </w:r>
    </w:p>
    <w:p w14:paraId="2E1CE39E" w14:textId="77777777" w:rsidR="0048017B" w:rsidRDefault="0048017B" w:rsidP="00171FE2">
      <w:pPr>
        <w:pStyle w:val="BodyText"/>
        <w:rPr>
          <w:rFonts w:ascii="Arial Narrow" w:hAnsi="Arial Narrow"/>
          <w:b/>
          <w:bCs/>
          <w:i/>
          <w:iCs/>
          <w:noProof/>
          <w:color w:val="000000" w:themeColor="text1"/>
          <w:sz w:val="24"/>
        </w:rPr>
      </w:pPr>
    </w:p>
    <w:p w14:paraId="63D6B881" w14:textId="026D1720" w:rsidR="00FE0B5F" w:rsidRPr="00EF4F38" w:rsidRDefault="00A93551" w:rsidP="00171FE2">
      <w:pPr>
        <w:pStyle w:val="BodyText"/>
        <w:rPr>
          <w:rFonts w:ascii="Arial Narrow" w:hAnsi="Arial Narrow"/>
          <w:noProof/>
          <w:color w:val="000000" w:themeColor="text1"/>
          <w:sz w:val="24"/>
          <w:szCs w:val="24"/>
        </w:rPr>
      </w:pPr>
      <w:r w:rsidRPr="00A96A06">
        <w:rPr>
          <w:rFonts w:ascii="Arial Narrow" w:hAnsi="Arial Narrow"/>
          <w:b/>
          <w:bCs/>
          <w:i/>
          <w:iCs/>
          <w:noProof/>
          <w:color w:val="000000" w:themeColor="text1"/>
          <w:sz w:val="24"/>
        </w:rPr>
        <w:lastRenderedPageBreak/>
        <w:t xml:space="preserve">Smile </w:t>
      </w:r>
      <w:r w:rsidRPr="00A96A06">
        <w:rPr>
          <w:rFonts w:ascii="Arial Narrow" w:hAnsi="Arial Narrow"/>
          <w:i/>
          <w:iCs/>
          <w:noProof/>
          <w:color w:val="000000" w:themeColor="text1"/>
          <w:sz w:val="24"/>
        </w:rPr>
        <w:t xml:space="preserve">– </w:t>
      </w:r>
      <w:r w:rsidRPr="00A96A06">
        <w:rPr>
          <w:rFonts w:ascii="Arial Narrow" w:hAnsi="Arial Narrow"/>
          <w:noProof/>
          <w:color w:val="000000" w:themeColor="text1"/>
          <w:sz w:val="24"/>
        </w:rPr>
        <w:t>Please note that photography &amp; video recording may be in progress while you are here, and entry into the church signifies your release &amp; consent to the possibility that your image may be used by Shenandoah First United Methodist Church for promotional purposes</w:t>
      </w:r>
      <w:r>
        <w:rPr>
          <w:rFonts w:ascii="Arial Narrow" w:hAnsi="Arial Narrow"/>
          <w:noProof/>
          <w:color w:val="000000" w:themeColor="text1"/>
          <w:sz w:val="24"/>
        </w:rPr>
        <w:t>.</w:t>
      </w:r>
    </w:p>
    <w:p w14:paraId="0006E516" w14:textId="77777777" w:rsidR="00583ABF" w:rsidRDefault="00583ABF" w:rsidP="00171FE2">
      <w:pPr>
        <w:pStyle w:val="BodyText"/>
        <w:rPr>
          <w:rFonts w:ascii="Arial Narrow" w:hAnsi="Arial Narrow"/>
          <w:b/>
          <w:bCs/>
          <w:i/>
          <w:iCs/>
          <w:sz w:val="24"/>
          <w:szCs w:val="24"/>
          <w:u w:val="single"/>
          <w:lang w:val="en-US"/>
        </w:rPr>
      </w:pPr>
    </w:p>
    <w:p w14:paraId="69E22ED6" w14:textId="5E760009" w:rsidR="009A3208" w:rsidRPr="00171FE2" w:rsidRDefault="00C73A4C" w:rsidP="00171FE2">
      <w:pPr>
        <w:pStyle w:val="BodyText"/>
        <w:rPr>
          <w:rFonts w:ascii="Arial Narrow" w:hAnsi="Arial Narrow"/>
          <w:i/>
          <w:sz w:val="24"/>
          <w:szCs w:val="24"/>
          <w:lang w:val="en-US"/>
        </w:rPr>
      </w:pPr>
      <w:r w:rsidRPr="00645E66">
        <w:rPr>
          <w:rFonts w:ascii="Arial Narrow" w:hAnsi="Arial Narrow"/>
          <w:b/>
          <w:bCs/>
          <w:i/>
          <w:iCs/>
          <w:sz w:val="24"/>
          <w:szCs w:val="24"/>
          <w:u w:val="single"/>
          <w:lang w:val="en-US"/>
        </w:rPr>
        <w:t>Praise Team</w:t>
      </w:r>
      <w:r w:rsidRPr="00F141F4">
        <w:rPr>
          <w:rFonts w:ascii="Arial Narrow" w:hAnsi="Arial Narrow"/>
          <w:b/>
          <w:bCs/>
          <w:i/>
          <w:iCs/>
          <w:sz w:val="24"/>
          <w:szCs w:val="24"/>
          <w:lang w:val="en-US"/>
        </w:rPr>
        <w:t>:</w:t>
      </w:r>
      <w:r w:rsidRPr="00F141F4">
        <w:rPr>
          <w:rFonts w:ascii="Arial Narrow" w:hAnsi="Arial Narrow"/>
          <w:i/>
          <w:iCs/>
          <w:sz w:val="24"/>
          <w:szCs w:val="24"/>
          <w:lang w:val="en-US"/>
        </w:rPr>
        <w:t xml:space="preserve"> Terry Stafford</w:t>
      </w:r>
      <w:r w:rsidRPr="00F141F4">
        <w:rPr>
          <w:rFonts w:ascii="Arial Narrow" w:hAnsi="Arial Narrow"/>
          <w:i/>
          <w:sz w:val="24"/>
          <w:szCs w:val="24"/>
          <w:lang w:val="en-US"/>
        </w:rPr>
        <w:t xml:space="preserve"> (piano),</w:t>
      </w:r>
      <w:r w:rsidRPr="00F141F4">
        <w:rPr>
          <w:rFonts w:ascii="Arial Narrow" w:hAnsi="Arial Narrow"/>
          <w:i/>
          <w:iCs/>
          <w:sz w:val="24"/>
          <w:szCs w:val="24"/>
          <w:lang w:val="en-US"/>
        </w:rPr>
        <w:t xml:space="preserve"> Linda Haldane</w:t>
      </w:r>
      <w:r w:rsidRPr="00F141F4">
        <w:rPr>
          <w:rFonts w:ascii="Arial Narrow" w:hAnsi="Arial Narrow"/>
          <w:i/>
          <w:sz w:val="24"/>
          <w:szCs w:val="24"/>
          <w:lang w:val="en-US"/>
        </w:rPr>
        <w:t xml:space="preserve"> (keyboards),</w:t>
      </w:r>
      <w:r w:rsidRPr="00F141F4">
        <w:rPr>
          <w:rFonts w:ascii="Arial Narrow" w:hAnsi="Arial Narrow"/>
          <w:i/>
          <w:iCs/>
          <w:sz w:val="24"/>
          <w:szCs w:val="24"/>
          <w:lang w:val="en-US"/>
        </w:rPr>
        <w:t xml:space="preserve"> Margaret Brady</w:t>
      </w:r>
      <w:r w:rsidRPr="00F141F4">
        <w:rPr>
          <w:rFonts w:ascii="Arial Narrow" w:hAnsi="Arial Narrow"/>
          <w:i/>
          <w:sz w:val="24"/>
          <w:szCs w:val="24"/>
          <w:lang w:val="en-US"/>
        </w:rPr>
        <w:t xml:space="preserve"> (cello),</w:t>
      </w:r>
      <w:r>
        <w:rPr>
          <w:rFonts w:ascii="Arial Narrow" w:hAnsi="Arial Narrow"/>
          <w:i/>
          <w:iCs/>
          <w:sz w:val="24"/>
          <w:szCs w:val="24"/>
          <w:lang w:val="en-US"/>
        </w:rPr>
        <w:t xml:space="preserve"> </w:t>
      </w:r>
      <w:r w:rsidRPr="00F141F4">
        <w:rPr>
          <w:rFonts w:ascii="Arial Narrow" w:hAnsi="Arial Narrow"/>
          <w:i/>
          <w:iCs/>
          <w:sz w:val="24"/>
          <w:szCs w:val="24"/>
          <w:lang w:val="en-US"/>
        </w:rPr>
        <w:t>Deb Finlay,</w:t>
      </w:r>
      <w:r>
        <w:rPr>
          <w:rFonts w:ascii="Arial Narrow" w:hAnsi="Arial Narrow"/>
          <w:i/>
          <w:iCs/>
          <w:sz w:val="24"/>
          <w:szCs w:val="24"/>
          <w:lang w:val="en-US"/>
        </w:rPr>
        <w:t xml:space="preserve"> </w:t>
      </w:r>
      <w:r w:rsidRPr="00F141F4">
        <w:rPr>
          <w:rFonts w:ascii="Arial Narrow" w:hAnsi="Arial Narrow"/>
          <w:i/>
          <w:iCs/>
          <w:sz w:val="24"/>
          <w:szCs w:val="24"/>
          <w:lang w:val="en-US"/>
        </w:rPr>
        <w:t xml:space="preserve">Jeff Hiser, </w:t>
      </w:r>
      <w:r>
        <w:rPr>
          <w:rFonts w:ascii="Arial Narrow" w:hAnsi="Arial Narrow"/>
          <w:i/>
          <w:iCs/>
          <w:sz w:val="24"/>
          <w:szCs w:val="24"/>
          <w:lang w:val="en-US"/>
        </w:rPr>
        <w:t>Pastor David</w:t>
      </w:r>
      <w:r w:rsidRPr="00F141F4">
        <w:rPr>
          <w:rFonts w:ascii="Arial Narrow" w:hAnsi="Arial Narrow"/>
          <w:i/>
          <w:sz w:val="24"/>
          <w:szCs w:val="24"/>
          <w:lang w:val="en-US"/>
        </w:rPr>
        <w:t xml:space="preserve"> (vocals)</w:t>
      </w:r>
    </w:p>
    <w:p w14:paraId="1A83B2FE" w14:textId="469C0114" w:rsidR="00CD2A25" w:rsidRPr="00F13571" w:rsidRDefault="00CD2A25" w:rsidP="00CD2A25">
      <w:pPr>
        <w:ind w:right="180"/>
        <w:jc w:val="center"/>
        <w:rPr>
          <w:rFonts w:ascii="Arial Narrow" w:hAnsi="Arial Narrow"/>
          <w:sz w:val="24"/>
        </w:rPr>
      </w:pPr>
      <w:r w:rsidRPr="00F13571">
        <w:rPr>
          <w:rFonts w:ascii="Arial Narrow" w:hAnsi="Arial Narrow"/>
          <w:b/>
          <w:sz w:val="24"/>
          <w:u w:val="single"/>
        </w:rPr>
        <w:t>Last Week’s Attendance</w:t>
      </w:r>
      <w:r>
        <w:rPr>
          <w:rFonts w:ascii="Arial Narrow" w:hAnsi="Arial Narrow"/>
          <w:b/>
          <w:sz w:val="24"/>
          <w:u w:val="single"/>
        </w:rPr>
        <w:t xml:space="preserve"> </w:t>
      </w:r>
    </w:p>
    <w:p w14:paraId="7DE1FFF2" w14:textId="39CAA4FF" w:rsidR="00552095" w:rsidRDefault="00CD2A25" w:rsidP="008F6BE1">
      <w:pPr>
        <w:spacing w:line="259" w:lineRule="auto"/>
        <w:jc w:val="center"/>
        <w:rPr>
          <w:rFonts w:ascii="Arial Narrow" w:hAnsi="Arial Narrow"/>
          <w:sz w:val="24"/>
        </w:rPr>
      </w:pPr>
      <w:r w:rsidRPr="00F13571">
        <w:rPr>
          <w:rFonts w:ascii="Arial Narrow" w:hAnsi="Arial Narrow"/>
          <w:sz w:val="24"/>
        </w:rPr>
        <w:t xml:space="preserve">In-Person Worship </w:t>
      </w:r>
      <w:r w:rsidR="00112D13" w:rsidRPr="00F13571">
        <w:rPr>
          <w:rFonts w:ascii="Arial Narrow" w:hAnsi="Arial Narrow"/>
          <w:sz w:val="24"/>
        </w:rPr>
        <w:t>–</w:t>
      </w:r>
      <w:r w:rsidR="00A04457">
        <w:rPr>
          <w:rFonts w:ascii="Arial Narrow" w:hAnsi="Arial Narrow"/>
          <w:sz w:val="24"/>
        </w:rPr>
        <w:t xml:space="preserve"> 73</w:t>
      </w:r>
      <w:r w:rsidR="00977151">
        <w:rPr>
          <w:rFonts w:ascii="Arial Narrow" w:hAnsi="Arial Narrow"/>
          <w:sz w:val="24"/>
        </w:rPr>
        <w:t xml:space="preserve"> </w:t>
      </w:r>
      <w:r w:rsidR="00BF1834">
        <w:rPr>
          <w:rFonts w:ascii="Arial Narrow" w:hAnsi="Arial Narrow"/>
          <w:sz w:val="24"/>
        </w:rPr>
        <w:t xml:space="preserve">  </w:t>
      </w:r>
      <w:r w:rsidR="00B85E0B">
        <w:rPr>
          <w:rFonts w:ascii="Arial Narrow" w:hAnsi="Arial Narrow"/>
          <w:sz w:val="24"/>
        </w:rPr>
        <w:t xml:space="preserve"> </w:t>
      </w:r>
      <w:r w:rsidRPr="00F13571">
        <w:rPr>
          <w:rFonts w:ascii="Arial Narrow" w:hAnsi="Arial Narrow"/>
          <w:sz w:val="24"/>
        </w:rPr>
        <w:t>On-Line Worship –</w:t>
      </w:r>
      <w:r>
        <w:rPr>
          <w:rFonts w:ascii="Arial Narrow" w:hAnsi="Arial Narrow"/>
          <w:sz w:val="24"/>
        </w:rPr>
        <w:t xml:space="preserve"> </w:t>
      </w:r>
      <w:r w:rsidR="00A04457">
        <w:rPr>
          <w:rFonts w:ascii="Arial Narrow" w:hAnsi="Arial Narrow"/>
          <w:sz w:val="24"/>
        </w:rPr>
        <w:t>15</w:t>
      </w:r>
    </w:p>
    <w:p w14:paraId="5E5C346A" w14:textId="2D9A8AB2" w:rsidR="00CD2A25" w:rsidRPr="00171DCD" w:rsidRDefault="00BE2951" w:rsidP="008F6BE1">
      <w:pPr>
        <w:spacing w:line="259" w:lineRule="auto"/>
        <w:jc w:val="center"/>
        <w:rPr>
          <w:rFonts w:ascii="Arial Narrow" w:hAnsi="Arial Narrow"/>
          <w:sz w:val="24"/>
        </w:rPr>
      </w:pPr>
      <w:r>
        <w:rPr>
          <w:rFonts w:ascii="Arial Narrow" w:hAnsi="Arial Narrow"/>
          <w:sz w:val="24"/>
        </w:rPr>
        <w:br/>
      </w:r>
      <w:r w:rsidR="00CD2A25" w:rsidRPr="00171DCD">
        <w:rPr>
          <w:rFonts w:ascii="Arial Narrow" w:hAnsi="Arial Narrow"/>
          <w:sz w:val="24"/>
        </w:rPr>
        <w:t>Find the latest info, including online giving, recordings of recent services, and daily devotions, at our website</w:t>
      </w:r>
      <w:r w:rsidR="00CD2A25" w:rsidRPr="00391782">
        <w:rPr>
          <w:rFonts w:ascii="Arial Narrow" w:hAnsi="Arial Narrow"/>
          <w:sz w:val="24"/>
        </w:rPr>
        <w:t xml:space="preserve">:  </w:t>
      </w:r>
      <w:hyperlink r:id="rId13" w:history="1">
        <w:r w:rsidR="00CD2A25" w:rsidRPr="00391782">
          <w:rPr>
            <w:rStyle w:val="Hyperlink"/>
            <w:rFonts w:ascii="Arial Narrow" w:hAnsi="Arial Narrow"/>
            <w:b/>
            <w:bCs/>
            <w:color w:val="auto"/>
            <w:sz w:val="24"/>
          </w:rPr>
          <w:t>https://shen.church</w:t>
        </w:r>
      </w:hyperlink>
      <w:r w:rsidR="004C0EB1" w:rsidRPr="00391782">
        <w:rPr>
          <w:rFonts w:ascii="Arial Narrow" w:hAnsi="Arial Narrow"/>
          <w:b/>
          <w:bCs/>
          <w:sz w:val="24"/>
        </w:rPr>
        <w:br/>
      </w:r>
    </w:p>
    <w:p w14:paraId="1253AA17" w14:textId="77777777" w:rsidR="00CD2A25" w:rsidRPr="00171DCD" w:rsidRDefault="00CD2A25" w:rsidP="00CD2A25">
      <w:pPr>
        <w:spacing w:line="0" w:lineRule="atLeast"/>
        <w:jc w:val="center"/>
        <w:rPr>
          <w:rFonts w:ascii="Arial Narrow" w:hAnsi="Arial Narrow"/>
          <w:sz w:val="24"/>
        </w:rPr>
      </w:pPr>
      <w:r w:rsidRPr="00171DCD">
        <w:rPr>
          <w:rFonts w:ascii="Arial Narrow" w:hAnsi="Arial Narrow"/>
          <w:sz w:val="24"/>
        </w:rPr>
        <w:t>200 Church St, PO Box 394, Shenandoah, IA 51601</w:t>
      </w:r>
    </w:p>
    <w:p w14:paraId="2EB0F731" w14:textId="053B1202" w:rsidR="00CD2A25" w:rsidRPr="00D1652F" w:rsidRDefault="00CD2A25" w:rsidP="00CD2A25">
      <w:pPr>
        <w:spacing w:line="0" w:lineRule="atLeast"/>
        <w:jc w:val="center"/>
        <w:rPr>
          <w:rStyle w:val="Hyperlink"/>
          <w:rFonts w:ascii="Arial Narrow" w:hAnsi="Arial Narrow"/>
          <w:b/>
          <w:bCs/>
          <w:sz w:val="24"/>
        </w:rPr>
      </w:pPr>
      <w:r w:rsidRPr="00171DCD">
        <w:rPr>
          <w:rFonts w:ascii="Arial Narrow" w:hAnsi="Arial Narrow"/>
          <w:sz w:val="24"/>
        </w:rPr>
        <w:t>712-246-2081</w:t>
      </w:r>
      <w:r>
        <w:rPr>
          <w:rFonts w:ascii="Arial Narrow" w:hAnsi="Arial Narrow"/>
          <w:sz w:val="24"/>
        </w:rPr>
        <w:t xml:space="preserve"> </w:t>
      </w:r>
      <w:r w:rsidRPr="00391782">
        <w:rPr>
          <w:rFonts w:ascii="Arial Narrow" w:hAnsi="Arial Narrow"/>
          <w:sz w:val="24"/>
        </w:rPr>
        <w:t xml:space="preserve">- </w:t>
      </w:r>
      <w:hyperlink r:id="rId14" w:history="1">
        <w:r w:rsidRPr="00D1652F">
          <w:rPr>
            <w:rStyle w:val="Hyperlink"/>
            <w:rFonts w:ascii="Arial Narrow" w:hAnsi="Arial Narrow"/>
            <w:b/>
            <w:bCs/>
            <w:color w:val="auto"/>
            <w:sz w:val="24"/>
          </w:rPr>
          <w:t>office@shen.church</w:t>
        </w:r>
      </w:hyperlink>
    </w:p>
    <w:p w14:paraId="5607ED8A" w14:textId="77777777" w:rsidR="00CD2A25" w:rsidRDefault="00CD2A25" w:rsidP="00CD2A25">
      <w:pPr>
        <w:jc w:val="center"/>
        <w:rPr>
          <w:rStyle w:val="Hyperlink"/>
          <w:rFonts w:ascii="Arial Narrow" w:hAnsi="Arial Narrow"/>
          <w:color w:val="auto"/>
          <w:sz w:val="24"/>
          <w:u w:val="none"/>
        </w:rPr>
      </w:pPr>
      <w:r w:rsidRPr="00171DCD">
        <w:rPr>
          <w:rFonts w:ascii="Arial Narrow" w:hAnsi="Arial Narrow"/>
          <w:b/>
          <w:sz w:val="24"/>
        </w:rPr>
        <w:t xml:space="preserve">Pastor </w:t>
      </w:r>
      <w:r>
        <w:rPr>
          <w:rFonts w:ascii="Arial Narrow" w:hAnsi="Arial Narrow"/>
          <w:b/>
          <w:sz w:val="24"/>
        </w:rPr>
        <w:t xml:space="preserve">David B. Clark - </w:t>
      </w:r>
      <w:hyperlink r:id="rId15" w:history="1">
        <w:r w:rsidRPr="00D1652F">
          <w:rPr>
            <w:rStyle w:val="Hyperlink"/>
            <w:rFonts w:ascii="Arial Narrow" w:hAnsi="Arial Narrow"/>
            <w:b/>
            <w:bCs/>
            <w:color w:val="auto"/>
            <w:sz w:val="24"/>
          </w:rPr>
          <w:t>pastordavid@shen.church</w:t>
        </w:r>
      </w:hyperlink>
      <w:r w:rsidRPr="00171DCD">
        <w:rPr>
          <w:rStyle w:val="Hyperlink"/>
          <w:rFonts w:ascii="Arial Narrow" w:hAnsi="Arial Narrow"/>
          <w:sz w:val="24"/>
          <w:u w:val="none"/>
        </w:rPr>
        <w:t xml:space="preserve"> </w:t>
      </w:r>
      <w:r>
        <w:rPr>
          <w:rStyle w:val="Hyperlink"/>
          <w:rFonts w:ascii="Arial Narrow" w:hAnsi="Arial Narrow"/>
          <w:sz w:val="24"/>
          <w:u w:val="none"/>
        </w:rPr>
        <w:t>–</w:t>
      </w:r>
      <w:r w:rsidRPr="00171DCD">
        <w:rPr>
          <w:rStyle w:val="Hyperlink"/>
          <w:rFonts w:ascii="Arial Narrow" w:hAnsi="Arial Narrow"/>
          <w:sz w:val="24"/>
          <w:u w:val="none"/>
        </w:rPr>
        <w:t xml:space="preserve"> </w:t>
      </w:r>
      <w:r>
        <w:rPr>
          <w:rStyle w:val="Hyperlink"/>
          <w:rFonts w:ascii="Arial Narrow" w:hAnsi="Arial Narrow"/>
          <w:color w:val="auto"/>
          <w:sz w:val="24"/>
          <w:u w:val="none"/>
        </w:rPr>
        <w:t>308-258-7749</w:t>
      </w:r>
    </w:p>
    <w:p w14:paraId="09309FB4" w14:textId="77777777" w:rsidR="00CD2A25" w:rsidRDefault="00CD2A25" w:rsidP="00CD2A25">
      <w:pPr>
        <w:contextualSpacing/>
        <w:rPr>
          <w:rFonts w:ascii="Arial Narrow" w:hAnsi="Arial Narrow"/>
          <w:b/>
          <w:sz w:val="28"/>
          <w:szCs w:val="28"/>
          <w:u w:val="single"/>
        </w:rPr>
      </w:pPr>
    </w:p>
    <w:p w14:paraId="732F5C91" w14:textId="41C0EE3C" w:rsidR="006D1ADA" w:rsidRDefault="00CD2A25" w:rsidP="006D1ADA">
      <w:pPr>
        <w:pStyle w:val="NormalWeb"/>
        <w:spacing w:before="0" w:beforeAutospacing="0" w:after="0" w:afterAutospacing="0"/>
        <w:ind w:left="450"/>
        <w:jc w:val="center"/>
        <w:rPr>
          <w:rFonts w:ascii="Arial Narrow" w:hAnsi="Arial Narrow"/>
          <w:b/>
          <w:sz w:val="28"/>
          <w:szCs w:val="28"/>
          <w:u w:val="single"/>
        </w:rPr>
      </w:pPr>
      <w:r w:rsidRPr="007F06CD">
        <w:rPr>
          <w:rFonts w:ascii="Arial Narrow" w:hAnsi="Arial Narrow"/>
          <w:b/>
          <w:sz w:val="28"/>
          <w:szCs w:val="28"/>
          <w:u w:val="single"/>
        </w:rPr>
        <w:t>Call to Worship</w:t>
      </w:r>
      <w:bookmarkStart w:id="0" w:name="_Hlk125971166"/>
      <w:bookmarkStart w:id="1" w:name="_Hlk141092271"/>
      <w:bookmarkStart w:id="2" w:name="_Hlk144371080"/>
      <w:bookmarkStart w:id="3" w:name="_Hlk144712373"/>
      <w:bookmarkStart w:id="4" w:name="_Hlk154145068"/>
    </w:p>
    <w:p w14:paraId="44403112" w14:textId="0B4E3424" w:rsidR="00DB5584" w:rsidRPr="00F057F5" w:rsidRDefault="00DB5584" w:rsidP="00DB5584">
      <w:pPr>
        <w:pStyle w:val="NormalWeb"/>
        <w:spacing w:before="0" w:beforeAutospacing="0" w:after="0" w:afterAutospacing="0"/>
        <w:ind w:right="-414"/>
        <w:rPr>
          <w:rFonts w:ascii="Arial Narrow" w:hAnsi="Arial Narrow" w:cs="Calibri"/>
          <w:b/>
          <w:bCs/>
          <w:i/>
          <w:iCs/>
          <w:color w:val="0000FF"/>
          <w:sz w:val="28"/>
          <w:szCs w:val="28"/>
        </w:rPr>
      </w:pPr>
      <w:bookmarkStart w:id="5" w:name="_Hlk200702615"/>
      <w:bookmarkStart w:id="6" w:name="_Hlk203129754"/>
      <w:bookmarkStart w:id="7" w:name="_Hlk204348119"/>
      <w:bookmarkStart w:id="8" w:name="_Hlk203472927"/>
      <w:bookmarkStart w:id="9" w:name="_Hlk181873674"/>
      <w:bookmarkStart w:id="10" w:name="_Hlk183432278"/>
      <w:bookmarkStart w:id="11" w:name="_Hlk188605838"/>
      <w:bookmarkEnd w:id="0"/>
      <w:bookmarkEnd w:id="1"/>
      <w:bookmarkEnd w:id="2"/>
      <w:bookmarkEnd w:id="3"/>
      <w:bookmarkEnd w:id="4"/>
      <w:r w:rsidRPr="00F057F5">
        <w:rPr>
          <w:rFonts w:ascii="Arial Narrow" w:hAnsi="Arial Narrow" w:cs="Calibri"/>
          <w:b/>
          <w:bCs/>
          <w:i/>
          <w:iCs/>
          <w:color w:val="0000FF"/>
          <w:sz w:val="28"/>
          <w:szCs w:val="28"/>
        </w:rPr>
        <w:t xml:space="preserve">Leader: </w:t>
      </w:r>
      <w:r w:rsidR="00583ABF">
        <w:rPr>
          <w:rFonts w:ascii="Arial Narrow" w:hAnsi="Arial Narrow" w:cs="Calibri"/>
          <w:b/>
          <w:bCs/>
          <w:i/>
          <w:iCs/>
          <w:color w:val="0000FF"/>
          <w:sz w:val="28"/>
          <w:szCs w:val="28"/>
        </w:rPr>
        <w:t>The desert blooms when the Spirit is poured out.</w:t>
      </w:r>
    </w:p>
    <w:p w14:paraId="6DA75D32" w14:textId="5B21F082" w:rsidR="00DB5584" w:rsidRPr="00F057F5" w:rsidRDefault="00DB5584" w:rsidP="00DB5584">
      <w:pPr>
        <w:pStyle w:val="NormalWeb"/>
        <w:spacing w:before="0" w:beforeAutospacing="0" w:after="0" w:afterAutospacing="0"/>
        <w:ind w:right="-414"/>
        <w:rPr>
          <w:rFonts w:ascii="Arial Narrow" w:hAnsi="Arial Narrow" w:cs="Calibri"/>
          <w:b/>
          <w:bCs/>
          <w:i/>
          <w:iCs/>
          <w:color w:val="C00000"/>
          <w:sz w:val="28"/>
          <w:szCs w:val="28"/>
        </w:rPr>
      </w:pPr>
      <w:r w:rsidRPr="00F057F5">
        <w:rPr>
          <w:rFonts w:ascii="Arial Narrow" w:hAnsi="Arial Narrow" w:cs="Calibri"/>
          <w:b/>
          <w:bCs/>
          <w:i/>
          <w:iCs/>
          <w:color w:val="C00000"/>
          <w:sz w:val="28"/>
          <w:szCs w:val="28"/>
        </w:rPr>
        <w:t xml:space="preserve">People: </w:t>
      </w:r>
      <w:r w:rsidR="00583ABF">
        <w:rPr>
          <w:rFonts w:ascii="Arial Narrow" w:hAnsi="Arial Narrow" w:cs="Calibri"/>
          <w:b/>
          <w:bCs/>
          <w:i/>
          <w:iCs/>
          <w:color w:val="C00000"/>
          <w:sz w:val="28"/>
          <w:szCs w:val="28"/>
        </w:rPr>
        <w:t>Our emptiness becomes ground for God’s new life.</w:t>
      </w:r>
    </w:p>
    <w:p w14:paraId="48AF4950" w14:textId="4DDE99AC" w:rsidR="00DB5584" w:rsidRPr="00F057F5" w:rsidRDefault="00DB5584" w:rsidP="00DB5584">
      <w:pPr>
        <w:pStyle w:val="NormalWeb"/>
        <w:spacing w:before="0" w:beforeAutospacing="0" w:after="0" w:afterAutospacing="0"/>
        <w:ind w:right="-414"/>
        <w:rPr>
          <w:rFonts w:ascii="Arial Narrow" w:hAnsi="Arial Narrow" w:cs="Calibri"/>
          <w:b/>
          <w:bCs/>
          <w:i/>
          <w:iCs/>
          <w:color w:val="0000FF"/>
          <w:sz w:val="28"/>
          <w:szCs w:val="28"/>
        </w:rPr>
      </w:pPr>
      <w:r w:rsidRPr="00F057F5">
        <w:rPr>
          <w:rFonts w:ascii="Arial Narrow" w:hAnsi="Arial Narrow" w:cs="Calibri"/>
          <w:b/>
          <w:bCs/>
          <w:i/>
          <w:iCs/>
          <w:color w:val="0000FF"/>
          <w:sz w:val="28"/>
          <w:szCs w:val="28"/>
        </w:rPr>
        <w:t xml:space="preserve">L: </w:t>
      </w:r>
      <w:r w:rsidR="00583ABF">
        <w:rPr>
          <w:rFonts w:ascii="Arial Narrow" w:hAnsi="Arial Narrow" w:cs="Calibri"/>
          <w:b/>
          <w:bCs/>
          <w:i/>
          <w:iCs/>
          <w:color w:val="0000FF"/>
          <w:sz w:val="28"/>
          <w:szCs w:val="28"/>
        </w:rPr>
        <w:t>In the wilderness, justice takes root.</w:t>
      </w:r>
    </w:p>
    <w:p w14:paraId="079C6F89" w14:textId="49DC13CC" w:rsidR="00DB5584" w:rsidRPr="00F057F5" w:rsidRDefault="00DB5584" w:rsidP="00DB5584">
      <w:pPr>
        <w:pStyle w:val="NormalWeb"/>
        <w:spacing w:before="0" w:beforeAutospacing="0" w:after="0" w:afterAutospacing="0"/>
        <w:ind w:right="-414"/>
        <w:rPr>
          <w:rFonts w:ascii="Arial Narrow" w:hAnsi="Arial Narrow" w:cs="Calibri"/>
          <w:b/>
          <w:bCs/>
          <w:i/>
          <w:iCs/>
          <w:color w:val="0000FF"/>
          <w:sz w:val="28"/>
          <w:szCs w:val="28"/>
        </w:rPr>
      </w:pPr>
      <w:r w:rsidRPr="00F057F5">
        <w:rPr>
          <w:rFonts w:ascii="Arial Narrow" w:hAnsi="Arial Narrow" w:cs="Calibri"/>
          <w:b/>
          <w:bCs/>
          <w:i/>
          <w:iCs/>
          <w:color w:val="C00000"/>
          <w:sz w:val="28"/>
          <w:szCs w:val="28"/>
        </w:rPr>
        <w:t xml:space="preserve">P: </w:t>
      </w:r>
      <w:bookmarkEnd w:id="5"/>
      <w:bookmarkEnd w:id="6"/>
      <w:r w:rsidR="00583ABF">
        <w:rPr>
          <w:rFonts w:ascii="Arial Narrow" w:hAnsi="Arial Narrow" w:cs="Calibri"/>
          <w:b/>
          <w:bCs/>
          <w:i/>
          <w:iCs/>
          <w:color w:val="C00000"/>
          <w:sz w:val="28"/>
          <w:szCs w:val="28"/>
        </w:rPr>
        <w:t>In the barren field, peace begins to grow.</w:t>
      </w:r>
      <w:r w:rsidR="00556EE0">
        <w:rPr>
          <w:rFonts w:ascii="Arial Narrow" w:hAnsi="Arial Narrow" w:cs="Calibri"/>
          <w:b/>
          <w:bCs/>
          <w:i/>
          <w:iCs/>
          <w:color w:val="C00000"/>
          <w:sz w:val="28"/>
          <w:szCs w:val="28"/>
        </w:rPr>
        <w:br/>
      </w:r>
      <w:r w:rsidRPr="00F057F5">
        <w:rPr>
          <w:rFonts w:ascii="Arial Narrow" w:hAnsi="Arial Narrow" w:cs="Calibri"/>
          <w:b/>
          <w:bCs/>
          <w:i/>
          <w:iCs/>
          <w:color w:val="0000FF"/>
          <w:sz w:val="28"/>
          <w:szCs w:val="28"/>
        </w:rPr>
        <w:t xml:space="preserve">L: </w:t>
      </w:r>
      <w:r w:rsidR="00583ABF">
        <w:rPr>
          <w:rFonts w:ascii="Arial Narrow" w:hAnsi="Arial Narrow" w:cs="Calibri"/>
          <w:b/>
          <w:bCs/>
          <w:i/>
          <w:iCs/>
          <w:color w:val="0000FF"/>
          <w:sz w:val="28"/>
          <w:szCs w:val="28"/>
        </w:rPr>
        <w:t>Come, people of God, with open hearts.</w:t>
      </w:r>
    </w:p>
    <w:p w14:paraId="23527ED5" w14:textId="77777777" w:rsidR="00D374AD" w:rsidRDefault="00DB5584" w:rsidP="00F30B9E">
      <w:pPr>
        <w:pStyle w:val="NormalWeb"/>
        <w:spacing w:before="0" w:beforeAutospacing="0" w:after="0" w:afterAutospacing="0"/>
        <w:ind w:right="-234"/>
        <w:rPr>
          <w:rFonts w:ascii="Arial Narrow" w:hAnsi="Arial Narrow" w:cs="Calibri"/>
          <w:b/>
          <w:bCs/>
          <w:i/>
          <w:iCs/>
          <w:color w:val="C00000"/>
          <w:sz w:val="28"/>
          <w:szCs w:val="28"/>
        </w:rPr>
      </w:pPr>
      <w:r w:rsidRPr="00F057F5">
        <w:rPr>
          <w:rFonts w:ascii="Arial Narrow" w:hAnsi="Arial Narrow" w:cs="Calibri"/>
          <w:b/>
          <w:bCs/>
          <w:i/>
          <w:iCs/>
          <w:color w:val="C00000"/>
          <w:sz w:val="28"/>
          <w:szCs w:val="28"/>
        </w:rPr>
        <w:t xml:space="preserve">P: </w:t>
      </w:r>
      <w:bookmarkEnd w:id="7"/>
      <w:bookmarkEnd w:id="8"/>
      <w:bookmarkEnd w:id="9"/>
      <w:r w:rsidR="00583ABF">
        <w:rPr>
          <w:rFonts w:ascii="Arial Narrow" w:hAnsi="Arial Narrow" w:cs="Calibri"/>
          <w:b/>
          <w:bCs/>
          <w:i/>
          <w:iCs/>
          <w:color w:val="C00000"/>
          <w:sz w:val="28"/>
          <w:szCs w:val="28"/>
        </w:rPr>
        <w:t>We come to worship the One who makes all things fruitful.</w:t>
      </w:r>
    </w:p>
    <w:p w14:paraId="6E217FC2" w14:textId="77777777" w:rsidR="00583ABF" w:rsidRDefault="00583ABF" w:rsidP="00F30B9E">
      <w:pPr>
        <w:pStyle w:val="NormalWeb"/>
        <w:spacing w:before="0" w:beforeAutospacing="0" w:after="0" w:afterAutospacing="0"/>
        <w:ind w:right="-234"/>
        <w:rPr>
          <w:rFonts w:ascii="Arial Narrow" w:hAnsi="Arial Narrow" w:cs="Calibri"/>
          <w:b/>
          <w:bCs/>
          <w:i/>
          <w:iCs/>
          <w:color w:val="C00000"/>
          <w:sz w:val="28"/>
          <w:szCs w:val="28"/>
        </w:rPr>
      </w:pPr>
    </w:p>
    <w:p w14:paraId="3E3852BC" w14:textId="4CBEACAF" w:rsidR="00583ABF" w:rsidRPr="00F30B9E" w:rsidRDefault="00583ABF" w:rsidP="00F30B9E">
      <w:pPr>
        <w:pStyle w:val="NormalWeb"/>
        <w:spacing w:before="0" w:beforeAutospacing="0" w:after="0" w:afterAutospacing="0"/>
        <w:ind w:right="-234"/>
        <w:rPr>
          <w:rFonts w:ascii="Arial Narrow" w:hAnsi="Arial Narrow" w:cs="Calibri"/>
          <w:b/>
          <w:bCs/>
          <w:i/>
          <w:iCs/>
          <w:color w:val="C00000"/>
          <w:sz w:val="28"/>
          <w:szCs w:val="28"/>
        </w:rPr>
        <w:sectPr w:rsidR="00583ABF" w:rsidRPr="00F30B9E" w:rsidSect="003F209C">
          <w:pgSz w:w="7920" w:h="12240" w:orient="landscape" w:code="1"/>
          <w:pgMar w:top="432" w:right="432" w:bottom="432" w:left="432" w:header="0" w:footer="0" w:gutter="0"/>
          <w:cols w:space="720"/>
          <w:docGrid w:linePitch="360"/>
        </w:sectPr>
      </w:pPr>
    </w:p>
    <w:bookmarkEnd w:id="10"/>
    <w:bookmarkEnd w:id="11"/>
    <w:p w14:paraId="24F96403" w14:textId="77777777" w:rsidR="00B85E0B" w:rsidRPr="0091020E" w:rsidRDefault="00B85E0B" w:rsidP="00B85E0B">
      <w:pPr>
        <w:shd w:val="clear" w:color="auto" w:fill="FFFFFF"/>
        <w:rPr>
          <w:rFonts w:ascii="Arial Narrow" w:hAnsi="Arial Narrow" w:cs="Arial"/>
          <w:b/>
          <w:bCs/>
          <w:i/>
          <w:iCs/>
          <w:color w:val="222222"/>
          <w:sz w:val="24"/>
          <w:u w:val="single"/>
        </w:rPr>
      </w:pPr>
      <w:r w:rsidRPr="0091020E">
        <w:rPr>
          <w:rFonts w:ascii="Arial Narrow" w:hAnsi="Arial Narrow" w:cs="Arial"/>
          <w:b/>
          <w:bCs/>
          <w:i/>
          <w:iCs/>
          <w:color w:val="222222"/>
          <w:sz w:val="24"/>
          <w:u w:val="single"/>
        </w:rPr>
        <w:t>Putting it Into Practice</w:t>
      </w:r>
    </w:p>
    <w:p w14:paraId="0E7E85BC" w14:textId="77777777" w:rsidR="00B85E0B" w:rsidRPr="0091020E" w:rsidRDefault="00B85E0B" w:rsidP="00B85E0B">
      <w:pPr>
        <w:shd w:val="clear" w:color="auto" w:fill="FFFFFF"/>
        <w:rPr>
          <w:rFonts w:ascii="Arial Narrow" w:hAnsi="Arial Narrow" w:cs="Arial"/>
          <w:color w:val="222222"/>
          <w:sz w:val="24"/>
        </w:rPr>
      </w:pPr>
    </w:p>
    <w:p w14:paraId="65DCFE40" w14:textId="77777777" w:rsidR="00FB1342" w:rsidRPr="00FB1342" w:rsidRDefault="00FB1342" w:rsidP="00FB1342">
      <w:pPr>
        <w:widowControl/>
        <w:shd w:val="clear" w:color="auto" w:fill="FFFFFF"/>
        <w:autoSpaceDE/>
        <w:autoSpaceDN/>
        <w:adjustRightInd/>
        <w:rPr>
          <w:rFonts w:ascii="Arial Narrow" w:hAnsi="Arial Narrow" w:cs="Arial"/>
          <w:color w:val="222222"/>
          <w:sz w:val="24"/>
        </w:rPr>
      </w:pPr>
      <w:r w:rsidRPr="00FB1342">
        <w:rPr>
          <w:rFonts w:ascii="Arial Narrow" w:hAnsi="Arial Narrow" w:cs="Arial"/>
          <w:b/>
          <w:bCs/>
          <w:color w:val="222222"/>
          <w:sz w:val="24"/>
        </w:rPr>
        <w:t>Rest:</w:t>
      </w:r>
      <w:r w:rsidRPr="00FB1342">
        <w:rPr>
          <w:rFonts w:ascii="Arial Narrow" w:hAnsi="Arial Narrow" w:cs="Arial"/>
          <w:color w:val="222222"/>
          <w:sz w:val="24"/>
        </w:rPr>
        <w:t> When we experience the desert in our lives, sometimes the best thing we can do is just to simply rest. Be still and know that God is God. (Growing as disciples)</w:t>
      </w:r>
    </w:p>
    <w:p w14:paraId="6A12C3E6" w14:textId="77777777" w:rsidR="00FB1342" w:rsidRPr="00FB1342" w:rsidRDefault="00FB1342" w:rsidP="00FB1342">
      <w:pPr>
        <w:widowControl/>
        <w:shd w:val="clear" w:color="auto" w:fill="FFFFFF"/>
        <w:autoSpaceDE/>
        <w:autoSpaceDN/>
        <w:adjustRightInd/>
        <w:rPr>
          <w:rFonts w:ascii="Arial Narrow" w:hAnsi="Arial Narrow" w:cs="Arial"/>
          <w:color w:val="222222"/>
          <w:sz w:val="24"/>
        </w:rPr>
      </w:pPr>
    </w:p>
    <w:p w14:paraId="6CF248E9" w14:textId="77777777" w:rsidR="00FB1342" w:rsidRPr="00FB1342" w:rsidRDefault="00FB1342" w:rsidP="00FB1342">
      <w:pPr>
        <w:widowControl/>
        <w:shd w:val="clear" w:color="auto" w:fill="FFFFFF"/>
        <w:autoSpaceDE/>
        <w:autoSpaceDN/>
        <w:adjustRightInd/>
        <w:rPr>
          <w:rFonts w:ascii="Arial Narrow" w:hAnsi="Arial Narrow" w:cs="Arial"/>
          <w:color w:val="222222"/>
          <w:sz w:val="24"/>
        </w:rPr>
      </w:pPr>
      <w:r w:rsidRPr="00FB1342">
        <w:rPr>
          <w:rFonts w:ascii="Arial Narrow" w:hAnsi="Arial Narrow" w:cs="Arial"/>
          <w:b/>
          <w:bCs/>
          <w:color w:val="222222"/>
          <w:sz w:val="24"/>
        </w:rPr>
        <w:t>Walking through the desert with others:</w:t>
      </w:r>
      <w:r w:rsidRPr="00FB1342">
        <w:rPr>
          <w:rFonts w:ascii="Arial Narrow" w:hAnsi="Arial Narrow" w:cs="Arial"/>
          <w:color w:val="222222"/>
          <w:sz w:val="24"/>
        </w:rPr>
        <w:t xml:space="preserve"> Notice if there are others in your life who are in </w:t>
      </w:r>
      <w:proofErr w:type="gramStart"/>
      <w:r w:rsidRPr="00FB1342">
        <w:rPr>
          <w:rFonts w:ascii="Arial Narrow" w:hAnsi="Arial Narrow" w:cs="Arial"/>
          <w:color w:val="222222"/>
          <w:sz w:val="24"/>
        </w:rPr>
        <w:t>a desert</w:t>
      </w:r>
      <w:proofErr w:type="gramEnd"/>
      <w:r w:rsidRPr="00FB1342">
        <w:rPr>
          <w:rFonts w:ascii="Arial Narrow" w:hAnsi="Arial Narrow" w:cs="Arial"/>
          <w:color w:val="222222"/>
          <w:sz w:val="24"/>
        </w:rPr>
        <w:t xml:space="preserve"> season. How can you walk with them? (Connecting with others)</w:t>
      </w:r>
    </w:p>
    <w:p w14:paraId="25E4043D" w14:textId="77777777" w:rsidR="00FB1342" w:rsidRPr="00FB1342" w:rsidRDefault="00FB1342" w:rsidP="00FB1342">
      <w:pPr>
        <w:widowControl/>
        <w:shd w:val="clear" w:color="auto" w:fill="FFFFFF"/>
        <w:autoSpaceDE/>
        <w:autoSpaceDN/>
        <w:adjustRightInd/>
        <w:rPr>
          <w:rFonts w:ascii="Arial Narrow" w:hAnsi="Arial Narrow" w:cs="Arial"/>
          <w:color w:val="222222"/>
          <w:sz w:val="24"/>
        </w:rPr>
      </w:pPr>
    </w:p>
    <w:p w14:paraId="378359B9" w14:textId="77777777" w:rsidR="00FB1342" w:rsidRPr="00FB1342" w:rsidRDefault="00FB1342" w:rsidP="00FB1342">
      <w:pPr>
        <w:widowControl/>
        <w:shd w:val="clear" w:color="auto" w:fill="FFFFFF"/>
        <w:autoSpaceDE/>
        <w:autoSpaceDN/>
        <w:adjustRightInd/>
        <w:rPr>
          <w:rFonts w:ascii="Arial Narrow" w:hAnsi="Arial Narrow" w:cs="Arial"/>
          <w:color w:val="222222"/>
          <w:sz w:val="24"/>
        </w:rPr>
      </w:pPr>
      <w:r w:rsidRPr="00FB1342">
        <w:rPr>
          <w:rFonts w:ascii="Arial Narrow" w:hAnsi="Arial Narrow" w:cs="Arial"/>
          <w:b/>
          <w:bCs/>
          <w:color w:val="222222"/>
          <w:sz w:val="24"/>
        </w:rPr>
        <w:t>Learning from your desert experience:</w:t>
      </w:r>
      <w:r w:rsidRPr="00FB1342">
        <w:rPr>
          <w:rFonts w:ascii="Arial Narrow" w:hAnsi="Arial Narrow" w:cs="Arial"/>
          <w:color w:val="222222"/>
          <w:sz w:val="24"/>
        </w:rPr>
        <w:t> Desert experiences have something to teach us if we listen. Can your desert, such as loneliness, grief, or illness, be transformed into a gift for others? (Serving our community)</w:t>
      </w:r>
    </w:p>
    <w:sectPr w:rsidR="00FB1342" w:rsidRPr="00FB1342" w:rsidSect="00B85E0B">
      <w:type w:val="continuous"/>
      <w:pgSz w:w="7920" w:h="12240" w:orient="landscape" w:code="1"/>
      <w:pgMar w:top="432" w:right="432" w:bottom="432" w:left="432"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8E65B" w14:textId="77777777" w:rsidR="00EC3460" w:rsidRDefault="00EC3460" w:rsidP="0063172A">
      <w:r>
        <w:separator/>
      </w:r>
    </w:p>
  </w:endnote>
  <w:endnote w:type="continuationSeparator" w:id="0">
    <w:p w14:paraId="77AB3C09" w14:textId="77777777" w:rsidR="00EC3460" w:rsidRDefault="00EC3460" w:rsidP="0063172A">
      <w:r>
        <w:continuationSeparator/>
      </w:r>
    </w:p>
  </w:endnote>
  <w:endnote w:type="continuationNotice" w:id="1">
    <w:p w14:paraId="350467CF" w14:textId="77777777" w:rsidR="00EC3460" w:rsidRDefault="00EC34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ng Rimba">
    <w:panose1 w:val="00000000000000000000"/>
    <w:charset w:val="00"/>
    <w:family w:val="modern"/>
    <w:notTrueType/>
    <w:pitch w:val="variable"/>
    <w:sig w:usb0="80000007" w:usb1="1000000A" w:usb2="00000000" w:usb3="00000000" w:csb0="00000003"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84074" w14:textId="77777777" w:rsidR="00EC3460" w:rsidRDefault="00EC3460" w:rsidP="0063172A">
      <w:r>
        <w:separator/>
      </w:r>
    </w:p>
  </w:footnote>
  <w:footnote w:type="continuationSeparator" w:id="0">
    <w:p w14:paraId="64738C9D" w14:textId="77777777" w:rsidR="00EC3460" w:rsidRDefault="00EC3460" w:rsidP="0063172A">
      <w:r>
        <w:continuationSeparator/>
      </w:r>
    </w:p>
  </w:footnote>
  <w:footnote w:type="continuationNotice" w:id="1">
    <w:p w14:paraId="0112F406" w14:textId="77777777" w:rsidR="00EC3460" w:rsidRDefault="00EC34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BB0287"/>
    <w:multiLevelType w:val="multilevel"/>
    <w:tmpl w:val="6E4CD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DB5048"/>
    <w:multiLevelType w:val="hybridMultilevel"/>
    <w:tmpl w:val="70AE62B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42F19"/>
    <w:multiLevelType w:val="hybridMultilevel"/>
    <w:tmpl w:val="FA00760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D3007"/>
    <w:multiLevelType w:val="hybridMultilevel"/>
    <w:tmpl w:val="E5FA584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7E2C1B"/>
    <w:multiLevelType w:val="hybridMultilevel"/>
    <w:tmpl w:val="B2EC815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98762C"/>
    <w:multiLevelType w:val="hybridMultilevel"/>
    <w:tmpl w:val="5AD88DBE"/>
    <w:lvl w:ilvl="0" w:tplc="34D8B264">
      <w:start w:val="4"/>
      <w:numFmt w:val="bullet"/>
      <w:lvlText w:val=""/>
      <w:lvlJc w:val="left"/>
      <w:pPr>
        <w:ind w:left="234" w:hanging="360"/>
      </w:pPr>
      <w:rPr>
        <w:rFonts w:ascii="Symbol" w:eastAsia="Times New Roman" w:hAnsi="Symbol" w:cs="Times New Roman" w:hint="default"/>
      </w:rPr>
    </w:lvl>
    <w:lvl w:ilvl="1" w:tplc="04090003" w:tentative="1">
      <w:start w:val="1"/>
      <w:numFmt w:val="bullet"/>
      <w:lvlText w:val="o"/>
      <w:lvlJc w:val="left"/>
      <w:pPr>
        <w:ind w:left="954" w:hanging="360"/>
      </w:pPr>
      <w:rPr>
        <w:rFonts w:ascii="Courier New" w:hAnsi="Courier New" w:cs="Courier New" w:hint="default"/>
      </w:rPr>
    </w:lvl>
    <w:lvl w:ilvl="2" w:tplc="04090005" w:tentative="1">
      <w:start w:val="1"/>
      <w:numFmt w:val="bullet"/>
      <w:lvlText w:val=""/>
      <w:lvlJc w:val="left"/>
      <w:pPr>
        <w:ind w:left="1674" w:hanging="360"/>
      </w:pPr>
      <w:rPr>
        <w:rFonts w:ascii="Wingdings" w:hAnsi="Wingdings" w:hint="default"/>
      </w:rPr>
    </w:lvl>
    <w:lvl w:ilvl="3" w:tplc="04090001" w:tentative="1">
      <w:start w:val="1"/>
      <w:numFmt w:val="bullet"/>
      <w:lvlText w:val=""/>
      <w:lvlJc w:val="left"/>
      <w:pPr>
        <w:ind w:left="2394" w:hanging="360"/>
      </w:pPr>
      <w:rPr>
        <w:rFonts w:ascii="Symbol" w:hAnsi="Symbol" w:hint="default"/>
      </w:rPr>
    </w:lvl>
    <w:lvl w:ilvl="4" w:tplc="04090003" w:tentative="1">
      <w:start w:val="1"/>
      <w:numFmt w:val="bullet"/>
      <w:lvlText w:val="o"/>
      <w:lvlJc w:val="left"/>
      <w:pPr>
        <w:ind w:left="3114" w:hanging="360"/>
      </w:pPr>
      <w:rPr>
        <w:rFonts w:ascii="Courier New" w:hAnsi="Courier New" w:cs="Courier New" w:hint="default"/>
      </w:rPr>
    </w:lvl>
    <w:lvl w:ilvl="5" w:tplc="04090005" w:tentative="1">
      <w:start w:val="1"/>
      <w:numFmt w:val="bullet"/>
      <w:lvlText w:val=""/>
      <w:lvlJc w:val="left"/>
      <w:pPr>
        <w:ind w:left="3834" w:hanging="360"/>
      </w:pPr>
      <w:rPr>
        <w:rFonts w:ascii="Wingdings" w:hAnsi="Wingdings" w:hint="default"/>
      </w:rPr>
    </w:lvl>
    <w:lvl w:ilvl="6" w:tplc="04090001" w:tentative="1">
      <w:start w:val="1"/>
      <w:numFmt w:val="bullet"/>
      <w:lvlText w:val=""/>
      <w:lvlJc w:val="left"/>
      <w:pPr>
        <w:ind w:left="4554" w:hanging="360"/>
      </w:pPr>
      <w:rPr>
        <w:rFonts w:ascii="Symbol" w:hAnsi="Symbol" w:hint="default"/>
      </w:rPr>
    </w:lvl>
    <w:lvl w:ilvl="7" w:tplc="04090003" w:tentative="1">
      <w:start w:val="1"/>
      <w:numFmt w:val="bullet"/>
      <w:lvlText w:val="o"/>
      <w:lvlJc w:val="left"/>
      <w:pPr>
        <w:ind w:left="5274" w:hanging="360"/>
      </w:pPr>
      <w:rPr>
        <w:rFonts w:ascii="Courier New" w:hAnsi="Courier New" w:cs="Courier New" w:hint="default"/>
      </w:rPr>
    </w:lvl>
    <w:lvl w:ilvl="8" w:tplc="04090005" w:tentative="1">
      <w:start w:val="1"/>
      <w:numFmt w:val="bullet"/>
      <w:lvlText w:val=""/>
      <w:lvlJc w:val="left"/>
      <w:pPr>
        <w:ind w:left="5994" w:hanging="360"/>
      </w:pPr>
      <w:rPr>
        <w:rFonts w:ascii="Wingdings" w:hAnsi="Wingdings" w:hint="default"/>
      </w:rPr>
    </w:lvl>
  </w:abstractNum>
  <w:abstractNum w:abstractNumId="6" w15:restartNumberingAfterBreak="0">
    <w:nsid w:val="53AA70A9"/>
    <w:multiLevelType w:val="hybridMultilevel"/>
    <w:tmpl w:val="A7EA2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2B7180"/>
    <w:multiLevelType w:val="hybridMultilevel"/>
    <w:tmpl w:val="59523520"/>
    <w:lvl w:ilvl="0" w:tplc="BE9E4B2C">
      <w:numFmt w:val="bullet"/>
      <w:lvlText w:val=""/>
      <w:lvlJc w:val="left"/>
      <w:pPr>
        <w:ind w:left="234" w:hanging="360"/>
      </w:pPr>
      <w:rPr>
        <w:rFonts w:ascii="Symbol" w:eastAsia="Times New Roman" w:hAnsi="Symbol" w:cs="Times New Roman" w:hint="default"/>
      </w:rPr>
    </w:lvl>
    <w:lvl w:ilvl="1" w:tplc="04090003" w:tentative="1">
      <w:start w:val="1"/>
      <w:numFmt w:val="bullet"/>
      <w:lvlText w:val="o"/>
      <w:lvlJc w:val="left"/>
      <w:pPr>
        <w:ind w:left="954" w:hanging="360"/>
      </w:pPr>
      <w:rPr>
        <w:rFonts w:ascii="Courier New" w:hAnsi="Courier New" w:cs="Courier New" w:hint="default"/>
      </w:rPr>
    </w:lvl>
    <w:lvl w:ilvl="2" w:tplc="04090005" w:tentative="1">
      <w:start w:val="1"/>
      <w:numFmt w:val="bullet"/>
      <w:lvlText w:val=""/>
      <w:lvlJc w:val="left"/>
      <w:pPr>
        <w:ind w:left="1674" w:hanging="360"/>
      </w:pPr>
      <w:rPr>
        <w:rFonts w:ascii="Wingdings" w:hAnsi="Wingdings" w:hint="default"/>
      </w:rPr>
    </w:lvl>
    <w:lvl w:ilvl="3" w:tplc="04090001" w:tentative="1">
      <w:start w:val="1"/>
      <w:numFmt w:val="bullet"/>
      <w:lvlText w:val=""/>
      <w:lvlJc w:val="left"/>
      <w:pPr>
        <w:ind w:left="2394" w:hanging="360"/>
      </w:pPr>
      <w:rPr>
        <w:rFonts w:ascii="Symbol" w:hAnsi="Symbol" w:hint="default"/>
      </w:rPr>
    </w:lvl>
    <w:lvl w:ilvl="4" w:tplc="04090003" w:tentative="1">
      <w:start w:val="1"/>
      <w:numFmt w:val="bullet"/>
      <w:lvlText w:val="o"/>
      <w:lvlJc w:val="left"/>
      <w:pPr>
        <w:ind w:left="3114" w:hanging="360"/>
      </w:pPr>
      <w:rPr>
        <w:rFonts w:ascii="Courier New" w:hAnsi="Courier New" w:cs="Courier New" w:hint="default"/>
      </w:rPr>
    </w:lvl>
    <w:lvl w:ilvl="5" w:tplc="04090005" w:tentative="1">
      <w:start w:val="1"/>
      <w:numFmt w:val="bullet"/>
      <w:lvlText w:val=""/>
      <w:lvlJc w:val="left"/>
      <w:pPr>
        <w:ind w:left="3834" w:hanging="360"/>
      </w:pPr>
      <w:rPr>
        <w:rFonts w:ascii="Wingdings" w:hAnsi="Wingdings" w:hint="default"/>
      </w:rPr>
    </w:lvl>
    <w:lvl w:ilvl="6" w:tplc="04090001" w:tentative="1">
      <w:start w:val="1"/>
      <w:numFmt w:val="bullet"/>
      <w:lvlText w:val=""/>
      <w:lvlJc w:val="left"/>
      <w:pPr>
        <w:ind w:left="4554" w:hanging="360"/>
      </w:pPr>
      <w:rPr>
        <w:rFonts w:ascii="Symbol" w:hAnsi="Symbol" w:hint="default"/>
      </w:rPr>
    </w:lvl>
    <w:lvl w:ilvl="7" w:tplc="04090003" w:tentative="1">
      <w:start w:val="1"/>
      <w:numFmt w:val="bullet"/>
      <w:lvlText w:val="o"/>
      <w:lvlJc w:val="left"/>
      <w:pPr>
        <w:ind w:left="5274" w:hanging="360"/>
      </w:pPr>
      <w:rPr>
        <w:rFonts w:ascii="Courier New" w:hAnsi="Courier New" w:cs="Courier New" w:hint="default"/>
      </w:rPr>
    </w:lvl>
    <w:lvl w:ilvl="8" w:tplc="04090005" w:tentative="1">
      <w:start w:val="1"/>
      <w:numFmt w:val="bullet"/>
      <w:lvlText w:val=""/>
      <w:lvlJc w:val="left"/>
      <w:pPr>
        <w:ind w:left="5994" w:hanging="360"/>
      </w:pPr>
      <w:rPr>
        <w:rFonts w:ascii="Wingdings" w:hAnsi="Wingdings" w:hint="default"/>
      </w:rPr>
    </w:lvl>
  </w:abstractNum>
  <w:num w:numId="1" w16cid:durableId="890190597">
    <w:abstractNumId w:val="0"/>
  </w:num>
  <w:num w:numId="2" w16cid:durableId="1750617362">
    <w:abstractNumId w:val="6"/>
  </w:num>
  <w:num w:numId="3" w16cid:durableId="887641150">
    <w:abstractNumId w:val="3"/>
  </w:num>
  <w:num w:numId="4" w16cid:durableId="1754275241">
    <w:abstractNumId w:val="4"/>
  </w:num>
  <w:num w:numId="5" w16cid:durableId="898173370">
    <w:abstractNumId w:val="1"/>
  </w:num>
  <w:num w:numId="6" w16cid:durableId="1043098023">
    <w:abstractNumId w:val="2"/>
  </w:num>
  <w:num w:numId="7" w16cid:durableId="479351538">
    <w:abstractNumId w:val="7"/>
  </w:num>
  <w:num w:numId="8" w16cid:durableId="6433201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xtDC3NLYwtjAyMjNR0lEKTi0uzszPAykwMjCvBQAbbEfbLgAAAA=="/>
  </w:docVars>
  <w:rsids>
    <w:rsidRoot w:val="00A9622E"/>
    <w:rsid w:val="00000018"/>
    <w:rsid w:val="000000C9"/>
    <w:rsid w:val="000005D7"/>
    <w:rsid w:val="00000744"/>
    <w:rsid w:val="00000755"/>
    <w:rsid w:val="000007BA"/>
    <w:rsid w:val="0000081B"/>
    <w:rsid w:val="00000A6E"/>
    <w:rsid w:val="00000B8C"/>
    <w:rsid w:val="00000E0E"/>
    <w:rsid w:val="00001972"/>
    <w:rsid w:val="0000263E"/>
    <w:rsid w:val="00002AA3"/>
    <w:rsid w:val="00003199"/>
    <w:rsid w:val="00003650"/>
    <w:rsid w:val="00003736"/>
    <w:rsid w:val="00003945"/>
    <w:rsid w:val="0000411C"/>
    <w:rsid w:val="0000422A"/>
    <w:rsid w:val="0000484B"/>
    <w:rsid w:val="0000494E"/>
    <w:rsid w:val="00004D12"/>
    <w:rsid w:val="00005095"/>
    <w:rsid w:val="000050EE"/>
    <w:rsid w:val="000055C6"/>
    <w:rsid w:val="00005CEA"/>
    <w:rsid w:val="00005CF7"/>
    <w:rsid w:val="00005E5C"/>
    <w:rsid w:val="00006517"/>
    <w:rsid w:val="00006678"/>
    <w:rsid w:val="000066D2"/>
    <w:rsid w:val="00006840"/>
    <w:rsid w:val="00006BB4"/>
    <w:rsid w:val="00006E84"/>
    <w:rsid w:val="00007868"/>
    <w:rsid w:val="00007B3C"/>
    <w:rsid w:val="00007F18"/>
    <w:rsid w:val="000104F8"/>
    <w:rsid w:val="000105BE"/>
    <w:rsid w:val="000105C7"/>
    <w:rsid w:val="00010665"/>
    <w:rsid w:val="00010B42"/>
    <w:rsid w:val="00011A86"/>
    <w:rsid w:val="000124CE"/>
    <w:rsid w:val="000128DB"/>
    <w:rsid w:val="00012CFF"/>
    <w:rsid w:val="0001314B"/>
    <w:rsid w:val="0001374E"/>
    <w:rsid w:val="00014526"/>
    <w:rsid w:val="000145AA"/>
    <w:rsid w:val="00014872"/>
    <w:rsid w:val="00014D27"/>
    <w:rsid w:val="00014D28"/>
    <w:rsid w:val="0001507E"/>
    <w:rsid w:val="00015238"/>
    <w:rsid w:val="00015AE3"/>
    <w:rsid w:val="00015B7B"/>
    <w:rsid w:val="00016F8B"/>
    <w:rsid w:val="00017224"/>
    <w:rsid w:val="000173C8"/>
    <w:rsid w:val="00017CDF"/>
    <w:rsid w:val="00020132"/>
    <w:rsid w:val="0002025C"/>
    <w:rsid w:val="000203F1"/>
    <w:rsid w:val="0002099E"/>
    <w:rsid w:val="00020A5B"/>
    <w:rsid w:val="00021080"/>
    <w:rsid w:val="000211D5"/>
    <w:rsid w:val="00021425"/>
    <w:rsid w:val="0002179A"/>
    <w:rsid w:val="00021D5D"/>
    <w:rsid w:val="00022024"/>
    <w:rsid w:val="000221A0"/>
    <w:rsid w:val="0002225B"/>
    <w:rsid w:val="000225A0"/>
    <w:rsid w:val="0002293E"/>
    <w:rsid w:val="000229E8"/>
    <w:rsid w:val="000229F3"/>
    <w:rsid w:val="0002309E"/>
    <w:rsid w:val="000230E7"/>
    <w:rsid w:val="0002315C"/>
    <w:rsid w:val="000239E9"/>
    <w:rsid w:val="00023B62"/>
    <w:rsid w:val="00023B70"/>
    <w:rsid w:val="00023BDE"/>
    <w:rsid w:val="0002407D"/>
    <w:rsid w:val="000242E8"/>
    <w:rsid w:val="0002465E"/>
    <w:rsid w:val="00024859"/>
    <w:rsid w:val="00024A00"/>
    <w:rsid w:val="00025186"/>
    <w:rsid w:val="0002523D"/>
    <w:rsid w:val="00025EB4"/>
    <w:rsid w:val="00025EB7"/>
    <w:rsid w:val="000267CF"/>
    <w:rsid w:val="00026853"/>
    <w:rsid w:val="000271B2"/>
    <w:rsid w:val="000278A3"/>
    <w:rsid w:val="00030110"/>
    <w:rsid w:val="00030121"/>
    <w:rsid w:val="0003019F"/>
    <w:rsid w:val="00030408"/>
    <w:rsid w:val="00030429"/>
    <w:rsid w:val="0003054C"/>
    <w:rsid w:val="000306BD"/>
    <w:rsid w:val="00030A30"/>
    <w:rsid w:val="00030AB9"/>
    <w:rsid w:val="00031134"/>
    <w:rsid w:val="000311E4"/>
    <w:rsid w:val="00031322"/>
    <w:rsid w:val="00031711"/>
    <w:rsid w:val="00031842"/>
    <w:rsid w:val="00031B1D"/>
    <w:rsid w:val="000327CB"/>
    <w:rsid w:val="00032828"/>
    <w:rsid w:val="000329D5"/>
    <w:rsid w:val="00032A1C"/>
    <w:rsid w:val="00033299"/>
    <w:rsid w:val="00033A1F"/>
    <w:rsid w:val="0003402F"/>
    <w:rsid w:val="0003456E"/>
    <w:rsid w:val="00034882"/>
    <w:rsid w:val="00034974"/>
    <w:rsid w:val="000352A9"/>
    <w:rsid w:val="00035601"/>
    <w:rsid w:val="00035827"/>
    <w:rsid w:val="000360CD"/>
    <w:rsid w:val="00036A56"/>
    <w:rsid w:val="00036E29"/>
    <w:rsid w:val="0003727F"/>
    <w:rsid w:val="00037720"/>
    <w:rsid w:val="00037F7D"/>
    <w:rsid w:val="0004061F"/>
    <w:rsid w:val="00040854"/>
    <w:rsid w:val="000409DE"/>
    <w:rsid w:val="00040A52"/>
    <w:rsid w:val="00040B3F"/>
    <w:rsid w:val="00040CBE"/>
    <w:rsid w:val="0004104B"/>
    <w:rsid w:val="0004112D"/>
    <w:rsid w:val="00041451"/>
    <w:rsid w:val="0004145B"/>
    <w:rsid w:val="00041640"/>
    <w:rsid w:val="00041780"/>
    <w:rsid w:val="0004181E"/>
    <w:rsid w:val="00041955"/>
    <w:rsid w:val="00041FE3"/>
    <w:rsid w:val="00042011"/>
    <w:rsid w:val="00042032"/>
    <w:rsid w:val="00042294"/>
    <w:rsid w:val="000425E0"/>
    <w:rsid w:val="000425E4"/>
    <w:rsid w:val="00042A40"/>
    <w:rsid w:val="0004356D"/>
    <w:rsid w:val="00043921"/>
    <w:rsid w:val="000439D0"/>
    <w:rsid w:val="00043B45"/>
    <w:rsid w:val="00043CA6"/>
    <w:rsid w:val="00043E20"/>
    <w:rsid w:val="00043E73"/>
    <w:rsid w:val="00043EA4"/>
    <w:rsid w:val="00043EEB"/>
    <w:rsid w:val="000442A4"/>
    <w:rsid w:val="00044B14"/>
    <w:rsid w:val="00044BBA"/>
    <w:rsid w:val="00044C4B"/>
    <w:rsid w:val="00045384"/>
    <w:rsid w:val="000454FF"/>
    <w:rsid w:val="00045C83"/>
    <w:rsid w:val="00045D3A"/>
    <w:rsid w:val="000460B2"/>
    <w:rsid w:val="000460DF"/>
    <w:rsid w:val="0004639E"/>
    <w:rsid w:val="000463A9"/>
    <w:rsid w:val="00046552"/>
    <w:rsid w:val="00046B7A"/>
    <w:rsid w:val="00046C2F"/>
    <w:rsid w:val="00046EED"/>
    <w:rsid w:val="00046F4B"/>
    <w:rsid w:val="000470A8"/>
    <w:rsid w:val="0004764B"/>
    <w:rsid w:val="0004764F"/>
    <w:rsid w:val="000476CE"/>
    <w:rsid w:val="00047840"/>
    <w:rsid w:val="00047BC9"/>
    <w:rsid w:val="0005018C"/>
    <w:rsid w:val="000501EC"/>
    <w:rsid w:val="0005034B"/>
    <w:rsid w:val="000506BE"/>
    <w:rsid w:val="00050A31"/>
    <w:rsid w:val="00050B97"/>
    <w:rsid w:val="00050BD9"/>
    <w:rsid w:val="000514A7"/>
    <w:rsid w:val="000516B4"/>
    <w:rsid w:val="0005172C"/>
    <w:rsid w:val="000520FD"/>
    <w:rsid w:val="000524CD"/>
    <w:rsid w:val="000524D5"/>
    <w:rsid w:val="000529C2"/>
    <w:rsid w:val="00052A5B"/>
    <w:rsid w:val="00052B36"/>
    <w:rsid w:val="00053386"/>
    <w:rsid w:val="0005344D"/>
    <w:rsid w:val="0005368A"/>
    <w:rsid w:val="00053B32"/>
    <w:rsid w:val="00053CD2"/>
    <w:rsid w:val="00053DA7"/>
    <w:rsid w:val="00053E06"/>
    <w:rsid w:val="000541D3"/>
    <w:rsid w:val="0005441F"/>
    <w:rsid w:val="0005470C"/>
    <w:rsid w:val="00054B71"/>
    <w:rsid w:val="00054BF0"/>
    <w:rsid w:val="00054F1F"/>
    <w:rsid w:val="00055584"/>
    <w:rsid w:val="000558FB"/>
    <w:rsid w:val="00056439"/>
    <w:rsid w:val="00056588"/>
    <w:rsid w:val="0005663E"/>
    <w:rsid w:val="00056705"/>
    <w:rsid w:val="00056732"/>
    <w:rsid w:val="00056ACE"/>
    <w:rsid w:val="00056BCD"/>
    <w:rsid w:val="00056F9F"/>
    <w:rsid w:val="00056FFF"/>
    <w:rsid w:val="000570CA"/>
    <w:rsid w:val="00057365"/>
    <w:rsid w:val="0005740A"/>
    <w:rsid w:val="00057DFE"/>
    <w:rsid w:val="00057F14"/>
    <w:rsid w:val="00060206"/>
    <w:rsid w:val="0006036A"/>
    <w:rsid w:val="0006094B"/>
    <w:rsid w:val="00060C0D"/>
    <w:rsid w:val="00060D41"/>
    <w:rsid w:val="00060D9F"/>
    <w:rsid w:val="000611CA"/>
    <w:rsid w:val="00061259"/>
    <w:rsid w:val="000614C3"/>
    <w:rsid w:val="00061688"/>
    <w:rsid w:val="00061741"/>
    <w:rsid w:val="000619A3"/>
    <w:rsid w:val="00061B6B"/>
    <w:rsid w:val="0006201F"/>
    <w:rsid w:val="0006231E"/>
    <w:rsid w:val="0006272C"/>
    <w:rsid w:val="000628F2"/>
    <w:rsid w:val="00062BBA"/>
    <w:rsid w:val="0006302E"/>
    <w:rsid w:val="0006335E"/>
    <w:rsid w:val="00063DC6"/>
    <w:rsid w:val="000645D4"/>
    <w:rsid w:val="00064B88"/>
    <w:rsid w:val="00064BAB"/>
    <w:rsid w:val="00064C4B"/>
    <w:rsid w:val="000653E7"/>
    <w:rsid w:val="0006592E"/>
    <w:rsid w:val="000659EF"/>
    <w:rsid w:val="00065A59"/>
    <w:rsid w:val="000660EE"/>
    <w:rsid w:val="00066185"/>
    <w:rsid w:val="0006698A"/>
    <w:rsid w:val="00066AA8"/>
    <w:rsid w:val="00066E8B"/>
    <w:rsid w:val="0006768B"/>
    <w:rsid w:val="00067B91"/>
    <w:rsid w:val="00067D50"/>
    <w:rsid w:val="00070484"/>
    <w:rsid w:val="000704B6"/>
    <w:rsid w:val="0007056C"/>
    <w:rsid w:val="000706DE"/>
    <w:rsid w:val="00070A4E"/>
    <w:rsid w:val="000710CB"/>
    <w:rsid w:val="0007111B"/>
    <w:rsid w:val="000713F6"/>
    <w:rsid w:val="000716D7"/>
    <w:rsid w:val="00072A82"/>
    <w:rsid w:val="00072DDA"/>
    <w:rsid w:val="000730C6"/>
    <w:rsid w:val="0007364D"/>
    <w:rsid w:val="00073DC1"/>
    <w:rsid w:val="000742C1"/>
    <w:rsid w:val="0007449C"/>
    <w:rsid w:val="00074FB8"/>
    <w:rsid w:val="0007509D"/>
    <w:rsid w:val="00075129"/>
    <w:rsid w:val="00075177"/>
    <w:rsid w:val="000751F9"/>
    <w:rsid w:val="000752EB"/>
    <w:rsid w:val="00075A40"/>
    <w:rsid w:val="00075BEE"/>
    <w:rsid w:val="00075E31"/>
    <w:rsid w:val="00076696"/>
    <w:rsid w:val="00076F56"/>
    <w:rsid w:val="000774D8"/>
    <w:rsid w:val="0008036E"/>
    <w:rsid w:val="0008071A"/>
    <w:rsid w:val="0008084A"/>
    <w:rsid w:val="0008093A"/>
    <w:rsid w:val="00080A16"/>
    <w:rsid w:val="00080C3E"/>
    <w:rsid w:val="00080CBB"/>
    <w:rsid w:val="00080D07"/>
    <w:rsid w:val="00080DB4"/>
    <w:rsid w:val="00081653"/>
    <w:rsid w:val="000816E9"/>
    <w:rsid w:val="00081A26"/>
    <w:rsid w:val="00081A91"/>
    <w:rsid w:val="00081B19"/>
    <w:rsid w:val="00081C69"/>
    <w:rsid w:val="00081C9B"/>
    <w:rsid w:val="00081DE9"/>
    <w:rsid w:val="00081E7D"/>
    <w:rsid w:val="00082195"/>
    <w:rsid w:val="0008283F"/>
    <w:rsid w:val="00082955"/>
    <w:rsid w:val="00082AF9"/>
    <w:rsid w:val="00082E3D"/>
    <w:rsid w:val="0008331F"/>
    <w:rsid w:val="0008378A"/>
    <w:rsid w:val="0008386E"/>
    <w:rsid w:val="00083D16"/>
    <w:rsid w:val="00083F1B"/>
    <w:rsid w:val="0008400E"/>
    <w:rsid w:val="000840B0"/>
    <w:rsid w:val="0008455A"/>
    <w:rsid w:val="00084612"/>
    <w:rsid w:val="00085188"/>
    <w:rsid w:val="0008552A"/>
    <w:rsid w:val="00085A23"/>
    <w:rsid w:val="00085C68"/>
    <w:rsid w:val="00085D29"/>
    <w:rsid w:val="00085D53"/>
    <w:rsid w:val="00086368"/>
    <w:rsid w:val="000868BA"/>
    <w:rsid w:val="000868CA"/>
    <w:rsid w:val="00086985"/>
    <w:rsid w:val="00086D5B"/>
    <w:rsid w:val="000876B7"/>
    <w:rsid w:val="00087818"/>
    <w:rsid w:val="000902FC"/>
    <w:rsid w:val="000904A2"/>
    <w:rsid w:val="00090688"/>
    <w:rsid w:val="00090A18"/>
    <w:rsid w:val="00091D88"/>
    <w:rsid w:val="00091DBB"/>
    <w:rsid w:val="00091F37"/>
    <w:rsid w:val="00091FDE"/>
    <w:rsid w:val="00092535"/>
    <w:rsid w:val="000925A8"/>
    <w:rsid w:val="000927A1"/>
    <w:rsid w:val="00092BA4"/>
    <w:rsid w:val="0009347C"/>
    <w:rsid w:val="00093858"/>
    <w:rsid w:val="00093D5C"/>
    <w:rsid w:val="00093D7E"/>
    <w:rsid w:val="00093F36"/>
    <w:rsid w:val="0009407B"/>
    <w:rsid w:val="00094497"/>
    <w:rsid w:val="00094914"/>
    <w:rsid w:val="00094E90"/>
    <w:rsid w:val="000952AF"/>
    <w:rsid w:val="00095431"/>
    <w:rsid w:val="00095A06"/>
    <w:rsid w:val="00095A51"/>
    <w:rsid w:val="00095B6E"/>
    <w:rsid w:val="00095EA1"/>
    <w:rsid w:val="0009630B"/>
    <w:rsid w:val="000965A2"/>
    <w:rsid w:val="000966F2"/>
    <w:rsid w:val="00096B48"/>
    <w:rsid w:val="00096FE1"/>
    <w:rsid w:val="0009745F"/>
    <w:rsid w:val="000975B4"/>
    <w:rsid w:val="000975DD"/>
    <w:rsid w:val="00097736"/>
    <w:rsid w:val="000978D3"/>
    <w:rsid w:val="000A049D"/>
    <w:rsid w:val="000A0A24"/>
    <w:rsid w:val="000A0AD7"/>
    <w:rsid w:val="000A0BF4"/>
    <w:rsid w:val="000A0CC4"/>
    <w:rsid w:val="000A0D0B"/>
    <w:rsid w:val="000A0E5E"/>
    <w:rsid w:val="000A0FBB"/>
    <w:rsid w:val="000A1595"/>
    <w:rsid w:val="000A1F1B"/>
    <w:rsid w:val="000A260F"/>
    <w:rsid w:val="000A2707"/>
    <w:rsid w:val="000A2998"/>
    <w:rsid w:val="000A2BA7"/>
    <w:rsid w:val="000A328C"/>
    <w:rsid w:val="000A32F6"/>
    <w:rsid w:val="000A370F"/>
    <w:rsid w:val="000A3898"/>
    <w:rsid w:val="000A395F"/>
    <w:rsid w:val="000A39E3"/>
    <w:rsid w:val="000A3E6C"/>
    <w:rsid w:val="000A3F4D"/>
    <w:rsid w:val="000A42F5"/>
    <w:rsid w:val="000A4D6C"/>
    <w:rsid w:val="000A5086"/>
    <w:rsid w:val="000A5096"/>
    <w:rsid w:val="000A53F5"/>
    <w:rsid w:val="000A59BC"/>
    <w:rsid w:val="000A5E34"/>
    <w:rsid w:val="000A6078"/>
    <w:rsid w:val="000A60EC"/>
    <w:rsid w:val="000A6EA4"/>
    <w:rsid w:val="000A7232"/>
    <w:rsid w:val="000A77EF"/>
    <w:rsid w:val="000A79DC"/>
    <w:rsid w:val="000A7E93"/>
    <w:rsid w:val="000B0624"/>
    <w:rsid w:val="000B0C12"/>
    <w:rsid w:val="000B0D98"/>
    <w:rsid w:val="000B0F9C"/>
    <w:rsid w:val="000B138E"/>
    <w:rsid w:val="000B1425"/>
    <w:rsid w:val="000B143F"/>
    <w:rsid w:val="000B1A71"/>
    <w:rsid w:val="000B1E03"/>
    <w:rsid w:val="000B1E54"/>
    <w:rsid w:val="000B1F5A"/>
    <w:rsid w:val="000B214F"/>
    <w:rsid w:val="000B26CA"/>
    <w:rsid w:val="000B2A2E"/>
    <w:rsid w:val="000B2CA7"/>
    <w:rsid w:val="000B2CBF"/>
    <w:rsid w:val="000B32BC"/>
    <w:rsid w:val="000B3538"/>
    <w:rsid w:val="000B39A2"/>
    <w:rsid w:val="000B39AB"/>
    <w:rsid w:val="000B3D85"/>
    <w:rsid w:val="000B3F4E"/>
    <w:rsid w:val="000B3FBC"/>
    <w:rsid w:val="000B41F8"/>
    <w:rsid w:val="000B478F"/>
    <w:rsid w:val="000B4E00"/>
    <w:rsid w:val="000B515A"/>
    <w:rsid w:val="000B5518"/>
    <w:rsid w:val="000B5541"/>
    <w:rsid w:val="000B56E6"/>
    <w:rsid w:val="000B573C"/>
    <w:rsid w:val="000B5C09"/>
    <w:rsid w:val="000B5D13"/>
    <w:rsid w:val="000B5F80"/>
    <w:rsid w:val="000B6036"/>
    <w:rsid w:val="000B60B5"/>
    <w:rsid w:val="000B64E1"/>
    <w:rsid w:val="000B6574"/>
    <w:rsid w:val="000B6627"/>
    <w:rsid w:val="000B67FC"/>
    <w:rsid w:val="000B6962"/>
    <w:rsid w:val="000B6B24"/>
    <w:rsid w:val="000B6F64"/>
    <w:rsid w:val="000B6FBE"/>
    <w:rsid w:val="000B7075"/>
    <w:rsid w:val="000B733D"/>
    <w:rsid w:val="000B75BB"/>
    <w:rsid w:val="000B76EB"/>
    <w:rsid w:val="000B7EDA"/>
    <w:rsid w:val="000C0302"/>
    <w:rsid w:val="000C0317"/>
    <w:rsid w:val="000C044E"/>
    <w:rsid w:val="000C0500"/>
    <w:rsid w:val="000C06B9"/>
    <w:rsid w:val="000C06F9"/>
    <w:rsid w:val="000C0765"/>
    <w:rsid w:val="000C077A"/>
    <w:rsid w:val="000C0EEB"/>
    <w:rsid w:val="000C0F41"/>
    <w:rsid w:val="000C128A"/>
    <w:rsid w:val="000C1617"/>
    <w:rsid w:val="000C1A67"/>
    <w:rsid w:val="000C1B13"/>
    <w:rsid w:val="000C1E61"/>
    <w:rsid w:val="000C1EA3"/>
    <w:rsid w:val="000C21C6"/>
    <w:rsid w:val="000C21DA"/>
    <w:rsid w:val="000C255B"/>
    <w:rsid w:val="000C2F74"/>
    <w:rsid w:val="000C3008"/>
    <w:rsid w:val="000C313C"/>
    <w:rsid w:val="000C34CD"/>
    <w:rsid w:val="000C4417"/>
    <w:rsid w:val="000C46D2"/>
    <w:rsid w:val="000C4993"/>
    <w:rsid w:val="000C4FF6"/>
    <w:rsid w:val="000C5060"/>
    <w:rsid w:val="000C534D"/>
    <w:rsid w:val="000C5451"/>
    <w:rsid w:val="000C5A14"/>
    <w:rsid w:val="000C5C35"/>
    <w:rsid w:val="000C609B"/>
    <w:rsid w:val="000C6212"/>
    <w:rsid w:val="000C64DC"/>
    <w:rsid w:val="000C6B49"/>
    <w:rsid w:val="000C6BF2"/>
    <w:rsid w:val="000C6DFB"/>
    <w:rsid w:val="000C6F10"/>
    <w:rsid w:val="000C6F80"/>
    <w:rsid w:val="000C70F4"/>
    <w:rsid w:val="000C73AD"/>
    <w:rsid w:val="000C795B"/>
    <w:rsid w:val="000C7BB9"/>
    <w:rsid w:val="000D01C3"/>
    <w:rsid w:val="000D03EE"/>
    <w:rsid w:val="000D0A77"/>
    <w:rsid w:val="000D13DA"/>
    <w:rsid w:val="000D13F4"/>
    <w:rsid w:val="000D1481"/>
    <w:rsid w:val="000D14C2"/>
    <w:rsid w:val="000D14D6"/>
    <w:rsid w:val="000D15AA"/>
    <w:rsid w:val="000D16EE"/>
    <w:rsid w:val="000D18DE"/>
    <w:rsid w:val="000D1D3C"/>
    <w:rsid w:val="000D23FC"/>
    <w:rsid w:val="000D25D4"/>
    <w:rsid w:val="000D2965"/>
    <w:rsid w:val="000D2B6F"/>
    <w:rsid w:val="000D2CBA"/>
    <w:rsid w:val="000D2F4F"/>
    <w:rsid w:val="000D3246"/>
    <w:rsid w:val="000D354F"/>
    <w:rsid w:val="000D3816"/>
    <w:rsid w:val="000D3A89"/>
    <w:rsid w:val="000D3F40"/>
    <w:rsid w:val="000D41F0"/>
    <w:rsid w:val="000D430C"/>
    <w:rsid w:val="000D4616"/>
    <w:rsid w:val="000D4A14"/>
    <w:rsid w:val="000D4E37"/>
    <w:rsid w:val="000D4FB1"/>
    <w:rsid w:val="000D5D4A"/>
    <w:rsid w:val="000D5D58"/>
    <w:rsid w:val="000D649B"/>
    <w:rsid w:val="000D6A72"/>
    <w:rsid w:val="000D6C12"/>
    <w:rsid w:val="000D74CB"/>
    <w:rsid w:val="000D7A16"/>
    <w:rsid w:val="000D7BA9"/>
    <w:rsid w:val="000E00BF"/>
    <w:rsid w:val="000E027F"/>
    <w:rsid w:val="000E03EE"/>
    <w:rsid w:val="000E03FA"/>
    <w:rsid w:val="000E0427"/>
    <w:rsid w:val="000E057E"/>
    <w:rsid w:val="000E0905"/>
    <w:rsid w:val="000E0AF1"/>
    <w:rsid w:val="000E0D42"/>
    <w:rsid w:val="000E0ECF"/>
    <w:rsid w:val="000E13A6"/>
    <w:rsid w:val="000E1530"/>
    <w:rsid w:val="000E15B2"/>
    <w:rsid w:val="000E17E5"/>
    <w:rsid w:val="000E1AD6"/>
    <w:rsid w:val="000E21B4"/>
    <w:rsid w:val="000E21D7"/>
    <w:rsid w:val="000E21F1"/>
    <w:rsid w:val="000E23E8"/>
    <w:rsid w:val="000E243A"/>
    <w:rsid w:val="000E24B5"/>
    <w:rsid w:val="000E24F1"/>
    <w:rsid w:val="000E2534"/>
    <w:rsid w:val="000E25B7"/>
    <w:rsid w:val="000E2A4B"/>
    <w:rsid w:val="000E2D1C"/>
    <w:rsid w:val="000E2D3E"/>
    <w:rsid w:val="000E2F27"/>
    <w:rsid w:val="000E336A"/>
    <w:rsid w:val="000E3578"/>
    <w:rsid w:val="000E374A"/>
    <w:rsid w:val="000E37E0"/>
    <w:rsid w:val="000E3890"/>
    <w:rsid w:val="000E39C1"/>
    <w:rsid w:val="000E3B52"/>
    <w:rsid w:val="000E4620"/>
    <w:rsid w:val="000E47A0"/>
    <w:rsid w:val="000E4BCA"/>
    <w:rsid w:val="000E4E7A"/>
    <w:rsid w:val="000E561D"/>
    <w:rsid w:val="000E571A"/>
    <w:rsid w:val="000E5963"/>
    <w:rsid w:val="000E5AD9"/>
    <w:rsid w:val="000E5BB7"/>
    <w:rsid w:val="000E5BF8"/>
    <w:rsid w:val="000E624B"/>
    <w:rsid w:val="000E64EF"/>
    <w:rsid w:val="000E6862"/>
    <w:rsid w:val="000E6AC6"/>
    <w:rsid w:val="000E6DE6"/>
    <w:rsid w:val="000E7248"/>
    <w:rsid w:val="000E73DC"/>
    <w:rsid w:val="000E7477"/>
    <w:rsid w:val="000E78D3"/>
    <w:rsid w:val="000E7991"/>
    <w:rsid w:val="000E7A4E"/>
    <w:rsid w:val="000E7FE2"/>
    <w:rsid w:val="000F0AB6"/>
    <w:rsid w:val="000F0C69"/>
    <w:rsid w:val="000F0C9E"/>
    <w:rsid w:val="000F0DD1"/>
    <w:rsid w:val="000F0E6E"/>
    <w:rsid w:val="000F1164"/>
    <w:rsid w:val="000F11EE"/>
    <w:rsid w:val="000F1530"/>
    <w:rsid w:val="000F1649"/>
    <w:rsid w:val="000F1928"/>
    <w:rsid w:val="000F1A35"/>
    <w:rsid w:val="000F1F0E"/>
    <w:rsid w:val="000F1F9D"/>
    <w:rsid w:val="000F2730"/>
    <w:rsid w:val="000F295C"/>
    <w:rsid w:val="000F29D3"/>
    <w:rsid w:val="000F385E"/>
    <w:rsid w:val="000F3B52"/>
    <w:rsid w:val="000F3B9B"/>
    <w:rsid w:val="000F3E4F"/>
    <w:rsid w:val="000F431B"/>
    <w:rsid w:val="000F492F"/>
    <w:rsid w:val="000F49E1"/>
    <w:rsid w:val="000F4A70"/>
    <w:rsid w:val="000F4C0C"/>
    <w:rsid w:val="000F4E2D"/>
    <w:rsid w:val="000F506C"/>
    <w:rsid w:val="000F5214"/>
    <w:rsid w:val="000F5333"/>
    <w:rsid w:val="000F57EA"/>
    <w:rsid w:val="000F590A"/>
    <w:rsid w:val="000F5956"/>
    <w:rsid w:val="000F5A2E"/>
    <w:rsid w:val="000F5A43"/>
    <w:rsid w:val="000F5B6A"/>
    <w:rsid w:val="000F5C6D"/>
    <w:rsid w:val="000F61FF"/>
    <w:rsid w:val="000F64F2"/>
    <w:rsid w:val="000F69E8"/>
    <w:rsid w:val="000F6DC8"/>
    <w:rsid w:val="000F6E7A"/>
    <w:rsid w:val="000F7676"/>
    <w:rsid w:val="000F7836"/>
    <w:rsid w:val="000F7F8A"/>
    <w:rsid w:val="000F7FCC"/>
    <w:rsid w:val="001000F4"/>
    <w:rsid w:val="001003F1"/>
    <w:rsid w:val="0010045D"/>
    <w:rsid w:val="001004FC"/>
    <w:rsid w:val="00100652"/>
    <w:rsid w:val="00100A7B"/>
    <w:rsid w:val="00100BFE"/>
    <w:rsid w:val="001016AC"/>
    <w:rsid w:val="00101B1F"/>
    <w:rsid w:val="00101B61"/>
    <w:rsid w:val="00101C7D"/>
    <w:rsid w:val="00101C7E"/>
    <w:rsid w:val="00102054"/>
    <w:rsid w:val="001022C4"/>
    <w:rsid w:val="0010234F"/>
    <w:rsid w:val="00102B41"/>
    <w:rsid w:val="00102DB8"/>
    <w:rsid w:val="00103AC1"/>
    <w:rsid w:val="00104C9D"/>
    <w:rsid w:val="0010509F"/>
    <w:rsid w:val="00105547"/>
    <w:rsid w:val="00105676"/>
    <w:rsid w:val="00105C8C"/>
    <w:rsid w:val="00106748"/>
    <w:rsid w:val="00106794"/>
    <w:rsid w:val="0010686B"/>
    <w:rsid w:val="001069EA"/>
    <w:rsid w:val="00106A0B"/>
    <w:rsid w:val="00106A7A"/>
    <w:rsid w:val="00106C4E"/>
    <w:rsid w:val="00106D16"/>
    <w:rsid w:val="001072B8"/>
    <w:rsid w:val="001072C2"/>
    <w:rsid w:val="001072FE"/>
    <w:rsid w:val="001074C5"/>
    <w:rsid w:val="001074F4"/>
    <w:rsid w:val="001075E5"/>
    <w:rsid w:val="00107793"/>
    <w:rsid w:val="00110A9A"/>
    <w:rsid w:val="00110C77"/>
    <w:rsid w:val="0011173C"/>
    <w:rsid w:val="00111E58"/>
    <w:rsid w:val="00111FEC"/>
    <w:rsid w:val="00112D13"/>
    <w:rsid w:val="00112DCC"/>
    <w:rsid w:val="00112F17"/>
    <w:rsid w:val="0011303F"/>
    <w:rsid w:val="00114267"/>
    <w:rsid w:val="00114284"/>
    <w:rsid w:val="001142D6"/>
    <w:rsid w:val="00114751"/>
    <w:rsid w:val="00114800"/>
    <w:rsid w:val="00114A0B"/>
    <w:rsid w:val="00114C52"/>
    <w:rsid w:val="00114CC0"/>
    <w:rsid w:val="00114D79"/>
    <w:rsid w:val="00114DB3"/>
    <w:rsid w:val="00115015"/>
    <w:rsid w:val="001151D6"/>
    <w:rsid w:val="00115548"/>
    <w:rsid w:val="001155DE"/>
    <w:rsid w:val="0011564D"/>
    <w:rsid w:val="001159BC"/>
    <w:rsid w:val="00115E22"/>
    <w:rsid w:val="00115FE4"/>
    <w:rsid w:val="001161C9"/>
    <w:rsid w:val="00116815"/>
    <w:rsid w:val="00116A55"/>
    <w:rsid w:val="00116E1F"/>
    <w:rsid w:val="00117490"/>
    <w:rsid w:val="0011769F"/>
    <w:rsid w:val="001179F4"/>
    <w:rsid w:val="00117BF9"/>
    <w:rsid w:val="001201AD"/>
    <w:rsid w:val="00120359"/>
    <w:rsid w:val="001203E1"/>
    <w:rsid w:val="001205CD"/>
    <w:rsid w:val="00120665"/>
    <w:rsid w:val="00120A30"/>
    <w:rsid w:val="00120AEA"/>
    <w:rsid w:val="00120C77"/>
    <w:rsid w:val="0012125B"/>
    <w:rsid w:val="0012150B"/>
    <w:rsid w:val="00121571"/>
    <w:rsid w:val="00121B99"/>
    <w:rsid w:val="00121D76"/>
    <w:rsid w:val="00121D8D"/>
    <w:rsid w:val="001221E8"/>
    <w:rsid w:val="0012277F"/>
    <w:rsid w:val="0012285E"/>
    <w:rsid w:val="00122891"/>
    <w:rsid w:val="00122AA7"/>
    <w:rsid w:val="00122B2A"/>
    <w:rsid w:val="0012322A"/>
    <w:rsid w:val="00123529"/>
    <w:rsid w:val="001237D0"/>
    <w:rsid w:val="00123D07"/>
    <w:rsid w:val="00123EE5"/>
    <w:rsid w:val="001242CE"/>
    <w:rsid w:val="00124359"/>
    <w:rsid w:val="00124B21"/>
    <w:rsid w:val="00124DD2"/>
    <w:rsid w:val="00125139"/>
    <w:rsid w:val="001251BB"/>
    <w:rsid w:val="001251DA"/>
    <w:rsid w:val="00125292"/>
    <w:rsid w:val="00125388"/>
    <w:rsid w:val="00125527"/>
    <w:rsid w:val="0012552E"/>
    <w:rsid w:val="00125970"/>
    <w:rsid w:val="00125F75"/>
    <w:rsid w:val="0012602A"/>
    <w:rsid w:val="001261E2"/>
    <w:rsid w:val="00126AC5"/>
    <w:rsid w:val="00126BCB"/>
    <w:rsid w:val="00126D20"/>
    <w:rsid w:val="00126D59"/>
    <w:rsid w:val="00126FB2"/>
    <w:rsid w:val="00126FB3"/>
    <w:rsid w:val="001270CB"/>
    <w:rsid w:val="00127803"/>
    <w:rsid w:val="00127952"/>
    <w:rsid w:val="00127A78"/>
    <w:rsid w:val="00130114"/>
    <w:rsid w:val="0013051F"/>
    <w:rsid w:val="00130A96"/>
    <w:rsid w:val="001313E8"/>
    <w:rsid w:val="0013150C"/>
    <w:rsid w:val="0013169D"/>
    <w:rsid w:val="00131A36"/>
    <w:rsid w:val="00131ADE"/>
    <w:rsid w:val="00131ED4"/>
    <w:rsid w:val="00132101"/>
    <w:rsid w:val="0013240A"/>
    <w:rsid w:val="001329C8"/>
    <w:rsid w:val="001332B3"/>
    <w:rsid w:val="0013337C"/>
    <w:rsid w:val="0013341D"/>
    <w:rsid w:val="00133618"/>
    <w:rsid w:val="00133AE7"/>
    <w:rsid w:val="00133D17"/>
    <w:rsid w:val="00134441"/>
    <w:rsid w:val="00134766"/>
    <w:rsid w:val="001349D5"/>
    <w:rsid w:val="00134CD2"/>
    <w:rsid w:val="00135495"/>
    <w:rsid w:val="001358D8"/>
    <w:rsid w:val="00135985"/>
    <w:rsid w:val="00136261"/>
    <w:rsid w:val="00136278"/>
    <w:rsid w:val="00136429"/>
    <w:rsid w:val="00136605"/>
    <w:rsid w:val="0013663E"/>
    <w:rsid w:val="00136661"/>
    <w:rsid w:val="00136AF9"/>
    <w:rsid w:val="00136E16"/>
    <w:rsid w:val="00136EE9"/>
    <w:rsid w:val="00137ED2"/>
    <w:rsid w:val="00140526"/>
    <w:rsid w:val="001409F8"/>
    <w:rsid w:val="00140B24"/>
    <w:rsid w:val="00140E7A"/>
    <w:rsid w:val="00140F58"/>
    <w:rsid w:val="001415FD"/>
    <w:rsid w:val="0014165A"/>
    <w:rsid w:val="001417C7"/>
    <w:rsid w:val="00141F97"/>
    <w:rsid w:val="001428FC"/>
    <w:rsid w:val="00142D11"/>
    <w:rsid w:val="00142EAB"/>
    <w:rsid w:val="00142FFE"/>
    <w:rsid w:val="00143178"/>
    <w:rsid w:val="001433E1"/>
    <w:rsid w:val="001440BC"/>
    <w:rsid w:val="00144B7C"/>
    <w:rsid w:val="00144CAC"/>
    <w:rsid w:val="001451D5"/>
    <w:rsid w:val="001452D8"/>
    <w:rsid w:val="00145D4B"/>
    <w:rsid w:val="00145EB0"/>
    <w:rsid w:val="00145F42"/>
    <w:rsid w:val="001461A6"/>
    <w:rsid w:val="001467A6"/>
    <w:rsid w:val="00146CD6"/>
    <w:rsid w:val="00146D35"/>
    <w:rsid w:val="00146F4F"/>
    <w:rsid w:val="00147465"/>
    <w:rsid w:val="001475B2"/>
    <w:rsid w:val="001478FD"/>
    <w:rsid w:val="00147968"/>
    <w:rsid w:val="001502F2"/>
    <w:rsid w:val="00150407"/>
    <w:rsid w:val="00150744"/>
    <w:rsid w:val="0015077E"/>
    <w:rsid w:val="001508BE"/>
    <w:rsid w:val="00150F0E"/>
    <w:rsid w:val="0015125D"/>
    <w:rsid w:val="0015236E"/>
    <w:rsid w:val="00152469"/>
    <w:rsid w:val="00152AF7"/>
    <w:rsid w:val="00152C8E"/>
    <w:rsid w:val="00152D8C"/>
    <w:rsid w:val="00153048"/>
    <w:rsid w:val="001531DA"/>
    <w:rsid w:val="0015363F"/>
    <w:rsid w:val="00153760"/>
    <w:rsid w:val="00153B10"/>
    <w:rsid w:val="00153BDB"/>
    <w:rsid w:val="00153FB3"/>
    <w:rsid w:val="001544A2"/>
    <w:rsid w:val="001544DC"/>
    <w:rsid w:val="00154502"/>
    <w:rsid w:val="0015455D"/>
    <w:rsid w:val="00154908"/>
    <w:rsid w:val="00154EAF"/>
    <w:rsid w:val="001553BB"/>
    <w:rsid w:val="001554EA"/>
    <w:rsid w:val="00155DB2"/>
    <w:rsid w:val="00155E7B"/>
    <w:rsid w:val="00156325"/>
    <w:rsid w:val="00156336"/>
    <w:rsid w:val="001564CE"/>
    <w:rsid w:val="001566B4"/>
    <w:rsid w:val="00156945"/>
    <w:rsid w:val="00156DC5"/>
    <w:rsid w:val="00157612"/>
    <w:rsid w:val="0015780E"/>
    <w:rsid w:val="00157FB4"/>
    <w:rsid w:val="0016024A"/>
    <w:rsid w:val="00160F3C"/>
    <w:rsid w:val="00161045"/>
    <w:rsid w:val="00161390"/>
    <w:rsid w:val="001613E3"/>
    <w:rsid w:val="0016151D"/>
    <w:rsid w:val="00161611"/>
    <w:rsid w:val="00161CFF"/>
    <w:rsid w:val="0016201E"/>
    <w:rsid w:val="00162C07"/>
    <w:rsid w:val="00163000"/>
    <w:rsid w:val="0016395D"/>
    <w:rsid w:val="00163BD3"/>
    <w:rsid w:val="00164671"/>
    <w:rsid w:val="00164913"/>
    <w:rsid w:val="00164EA9"/>
    <w:rsid w:val="0016573D"/>
    <w:rsid w:val="0016596A"/>
    <w:rsid w:val="00165C91"/>
    <w:rsid w:val="00165E71"/>
    <w:rsid w:val="00166147"/>
    <w:rsid w:val="00166368"/>
    <w:rsid w:val="00166896"/>
    <w:rsid w:val="001668E1"/>
    <w:rsid w:val="001672BC"/>
    <w:rsid w:val="001673BC"/>
    <w:rsid w:val="0016765B"/>
    <w:rsid w:val="001676D3"/>
    <w:rsid w:val="00167874"/>
    <w:rsid w:val="00167C5A"/>
    <w:rsid w:val="00170C64"/>
    <w:rsid w:val="00170E93"/>
    <w:rsid w:val="0017111C"/>
    <w:rsid w:val="00171C13"/>
    <w:rsid w:val="00171C33"/>
    <w:rsid w:val="00171C7F"/>
    <w:rsid w:val="00171DCD"/>
    <w:rsid w:val="00171FE2"/>
    <w:rsid w:val="00172542"/>
    <w:rsid w:val="001729E7"/>
    <w:rsid w:val="00172DF6"/>
    <w:rsid w:val="0017318D"/>
    <w:rsid w:val="001733CD"/>
    <w:rsid w:val="0017346F"/>
    <w:rsid w:val="0017368F"/>
    <w:rsid w:val="001736EA"/>
    <w:rsid w:val="00173E88"/>
    <w:rsid w:val="00174D06"/>
    <w:rsid w:val="001752E9"/>
    <w:rsid w:val="00175428"/>
    <w:rsid w:val="00175550"/>
    <w:rsid w:val="001756A4"/>
    <w:rsid w:val="00175945"/>
    <w:rsid w:val="0017596B"/>
    <w:rsid w:val="00175B7B"/>
    <w:rsid w:val="00175C08"/>
    <w:rsid w:val="00175F84"/>
    <w:rsid w:val="001760F9"/>
    <w:rsid w:val="0017642C"/>
    <w:rsid w:val="001765FF"/>
    <w:rsid w:val="00176BC4"/>
    <w:rsid w:val="00177288"/>
    <w:rsid w:val="00177C6F"/>
    <w:rsid w:val="00177CC3"/>
    <w:rsid w:val="00177FF3"/>
    <w:rsid w:val="00180179"/>
    <w:rsid w:val="0018038C"/>
    <w:rsid w:val="0018087E"/>
    <w:rsid w:val="00180B4E"/>
    <w:rsid w:val="00180FF6"/>
    <w:rsid w:val="0018112F"/>
    <w:rsid w:val="00181242"/>
    <w:rsid w:val="001815EB"/>
    <w:rsid w:val="001816D9"/>
    <w:rsid w:val="001819DE"/>
    <w:rsid w:val="00181A06"/>
    <w:rsid w:val="0018237C"/>
    <w:rsid w:val="001829F4"/>
    <w:rsid w:val="00182E21"/>
    <w:rsid w:val="00182FFD"/>
    <w:rsid w:val="001836D5"/>
    <w:rsid w:val="00184606"/>
    <w:rsid w:val="00184A7F"/>
    <w:rsid w:val="00184B9C"/>
    <w:rsid w:val="00184C8C"/>
    <w:rsid w:val="001850A8"/>
    <w:rsid w:val="001852D0"/>
    <w:rsid w:val="001854F9"/>
    <w:rsid w:val="00185645"/>
    <w:rsid w:val="00185916"/>
    <w:rsid w:val="00185972"/>
    <w:rsid w:val="00185ECF"/>
    <w:rsid w:val="00186348"/>
    <w:rsid w:val="0018636D"/>
    <w:rsid w:val="0018642E"/>
    <w:rsid w:val="0018655B"/>
    <w:rsid w:val="0018664E"/>
    <w:rsid w:val="00186A09"/>
    <w:rsid w:val="00186D3C"/>
    <w:rsid w:val="00186D6A"/>
    <w:rsid w:val="00187190"/>
    <w:rsid w:val="0018740F"/>
    <w:rsid w:val="00187BFD"/>
    <w:rsid w:val="00187E13"/>
    <w:rsid w:val="0019008D"/>
    <w:rsid w:val="00190256"/>
    <w:rsid w:val="00190276"/>
    <w:rsid w:val="0019027B"/>
    <w:rsid w:val="00190449"/>
    <w:rsid w:val="0019046D"/>
    <w:rsid w:val="001904A0"/>
    <w:rsid w:val="001910BE"/>
    <w:rsid w:val="00191488"/>
    <w:rsid w:val="00191781"/>
    <w:rsid w:val="00191AF0"/>
    <w:rsid w:val="0019213C"/>
    <w:rsid w:val="001922FC"/>
    <w:rsid w:val="001923D7"/>
    <w:rsid w:val="0019251A"/>
    <w:rsid w:val="001929F5"/>
    <w:rsid w:val="00192C36"/>
    <w:rsid w:val="00192F35"/>
    <w:rsid w:val="00193675"/>
    <w:rsid w:val="001937EC"/>
    <w:rsid w:val="0019393E"/>
    <w:rsid w:val="00194070"/>
    <w:rsid w:val="001940B4"/>
    <w:rsid w:val="0019428A"/>
    <w:rsid w:val="00194448"/>
    <w:rsid w:val="00194B4C"/>
    <w:rsid w:val="00194BD0"/>
    <w:rsid w:val="00194C66"/>
    <w:rsid w:val="00194E7D"/>
    <w:rsid w:val="0019511D"/>
    <w:rsid w:val="001953A0"/>
    <w:rsid w:val="00195A70"/>
    <w:rsid w:val="00195D68"/>
    <w:rsid w:val="001962AD"/>
    <w:rsid w:val="00196398"/>
    <w:rsid w:val="0019648E"/>
    <w:rsid w:val="00196E1D"/>
    <w:rsid w:val="00196EDC"/>
    <w:rsid w:val="001972DE"/>
    <w:rsid w:val="001973FE"/>
    <w:rsid w:val="00197631"/>
    <w:rsid w:val="00197CE1"/>
    <w:rsid w:val="00197F84"/>
    <w:rsid w:val="001A047D"/>
    <w:rsid w:val="001A110E"/>
    <w:rsid w:val="001A1566"/>
    <w:rsid w:val="001A1770"/>
    <w:rsid w:val="001A182C"/>
    <w:rsid w:val="001A183E"/>
    <w:rsid w:val="001A1D3D"/>
    <w:rsid w:val="001A2AA9"/>
    <w:rsid w:val="001A2BA3"/>
    <w:rsid w:val="001A2BB4"/>
    <w:rsid w:val="001A2EF5"/>
    <w:rsid w:val="001A3348"/>
    <w:rsid w:val="001A3512"/>
    <w:rsid w:val="001A37BF"/>
    <w:rsid w:val="001A39B6"/>
    <w:rsid w:val="001A3C46"/>
    <w:rsid w:val="001A3F4D"/>
    <w:rsid w:val="001A40C4"/>
    <w:rsid w:val="001A41EB"/>
    <w:rsid w:val="001A438A"/>
    <w:rsid w:val="001A473A"/>
    <w:rsid w:val="001A4885"/>
    <w:rsid w:val="001A4E63"/>
    <w:rsid w:val="001A54F0"/>
    <w:rsid w:val="001A57D3"/>
    <w:rsid w:val="001A5BFA"/>
    <w:rsid w:val="001A60CC"/>
    <w:rsid w:val="001A68A9"/>
    <w:rsid w:val="001A68B0"/>
    <w:rsid w:val="001A6926"/>
    <w:rsid w:val="001A6C19"/>
    <w:rsid w:val="001A6D4C"/>
    <w:rsid w:val="001A6F1F"/>
    <w:rsid w:val="001A7380"/>
    <w:rsid w:val="001A79F5"/>
    <w:rsid w:val="001A7AC3"/>
    <w:rsid w:val="001A7EE6"/>
    <w:rsid w:val="001A7FD1"/>
    <w:rsid w:val="001A7FE8"/>
    <w:rsid w:val="001B028C"/>
    <w:rsid w:val="001B03C2"/>
    <w:rsid w:val="001B06B8"/>
    <w:rsid w:val="001B08F4"/>
    <w:rsid w:val="001B0CE8"/>
    <w:rsid w:val="001B0ED9"/>
    <w:rsid w:val="001B0F0C"/>
    <w:rsid w:val="001B0F12"/>
    <w:rsid w:val="001B1020"/>
    <w:rsid w:val="001B132B"/>
    <w:rsid w:val="001B150B"/>
    <w:rsid w:val="001B1655"/>
    <w:rsid w:val="001B18FC"/>
    <w:rsid w:val="001B1BBC"/>
    <w:rsid w:val="001B1DD9"/>
    <w:rsid w:val="001B1E0B"/>
    <w:rsid w:val="001B240F"/>
    <w:rsid w:val="001B2993"/>
    <w:rsid w:val="001B2C26"/>
    <w:rsid w:val="001B2CE1"/>
    <w:rsid w:val="001B2F11"/>
    <w:rsid w:val="001B30DF"/>
    <w:rsid w:val="001B376E"/>
    <w:rsid w:val="001B38CE"/>
    <w:rsid w:val="001B497D"/>
    <w:rsid w:val="001B499A"/>
    <w:rsid w:val="001B49D3"/>
    <w:rsid w:val="001B5944"/>
    <w:rsid w:val="001B5B8B"/>
    <w:rsid w:val="001B5C1C"/>
    <w:rsid w:val="001B5CB9"/>
    <w:rsid w:val="001B633D"/>
    <w:rsid w:val="001B6677"/>
    <w:rsid w:val="001B680A"/>
    <w:rsid w:val="001B6A07"/>
    <w:rsid w:val="001B6CE1"/>
    <w:rsid w:val="001B6D68"/>
    <w:rsid w:val="001B71C0"/>
    <w:rsid w:val="001B7358"/>
    <w:rsid w:val="001B73FD"/>
    <w:rsid w:val="001B770A"/>
    <w:rsid w:val="001B78C5"/>
    <w:rsid w:val="001B7953"/>
    <w:rsid w:val="001B7C2D"/>
    <w:rsid w:val="001B7D94"/>
    <w:rsid w:val="001C061B"/>
    <w:rsid w:val="001C0DE5"/>
    <w:rsid w:val="001C1290"/>
    <w:rsid w:val="001C149E"/>
    <w:rsid w:val="001C17B6"/>
    <w:rsid w:val="001C1A5E"/>
    <w:rsid w:val="001C1B0E"/>
    <w:rsid w:val="001C21B9"/>
    <w:rsid w:val="001C223C"/>
    <w:rsid w:val="001C247B"/>
    <w:rsid w:val="001C2522"/>
    <w:rsid w:val="001C2614"/>
    <w:rsid w:val="001C28C5"/>
    <w:rsid w:val="001C2A38"/>
    <w:rsid w:val="001C2DDB"/>
    <w:rsid w:val="001C3188"/>
    <w:rsid w:val="001C3392"/>
    <w:rsid w:val="001C3566"/>
    <w:rsid w:val="001C35B7"/>
    <w:rsid w:val="001C36E8"/>
    <w:rsid w:val="001C3CAA"/>
    <w:rsid w:val="001C42AE"/>
    <w:rsid w:val="001C4601"/>
    <w:rsid w:val="001C4A4E"/>
    <w:rsid w:val="001C4CC3"/>
    <w:rsid w:val="001C53CE"/>
    <w:rsid w:val="001C542E"/>
    <w:rsid w:val="001C5456"/>
    <w:rsid w:val="001C55DB"/>
    <w:rsid w:val="001C5915"/>
    <w:rsid w:val="001C5A47"/>
    <w:rsid w:val="001C5BBA"/>
    <w:rsid w:val="001C6394"/>
    <w:rsid w:val="001C6CB2"/>
    <w:rsid w:val="001C7293"/>
    <w:rsid w:val="001D04C3"/>
    <w:rsid w:val="001D0A0D"/>
    <w:rsid w:val="001D1554"/>
    <w:rsid w:val="001D16E9"/>
    <w:rsid w:val="001D1C94"/>
    <w:rsid w:val="001D1CA6"/>
    <w:rsid w:val="001D1E63"/>
    <w:rsid w:val="001D22CA"/>
    <w:rsid w:val="001D22D0"/>
    <w:rsid w:val="001D234D"/>
    <w:rsid w:val="001D25C2"/>
    <w:rsid w:val="001D2A5E"/>
    <w:rsid w:val="001D2FE7"/>
    <w:rsid w:val="001D3085"/>
    <w:rsid w:val="001D3457"/>
    <w:rsid w:val="001D34AE"/>
    <w:rsid w:val="001D34D3"/>
    <w:rsid w:val="001D3A9B"/>
    <w:rsid w:val="001D3C18"/>
    <w:rsid w:val="001D3DE6"/>
    <w:rsid w:val="001D3EC8"/>
    <w:rsid w:val="001D403F"/>
    <w:rsid w:val="001D4113"/>
    <w:rsid w:val="001D4284"/>
    <w:rsid w:val="001D42FA"/>
    <w:rsid w:val="001D4B13"/>
    <w:rsid w:val="001D4C09"/>
    <w:rsid w:val="001D4D66"/>
    <w:rsid w:val="001D4EE8"/>
    <w:rsid w:val="001D4FF1"/>
    <w:rsid w:val="001D5259"/>
    <w:rsid w:val="001D52CE"/>
    <w:rsid w:val="001D5698"/>
    <w:rsid w:val="001D5961"/>
    <w:rsid w:val="001D5A43"/>
    <w:rsid w:val="001D5D14"/>
    <w:rsid w:val="001D5DE3"/>
    <w:rsid w:val="001D5EBF"/>
    <w:rsid w:val="001D6194"/>
    <w:rsid w:val="001D6375"/>
    <w:rsid w:val="001D63E3"/>
    <w:rsid w:val="001D657E"/>
    <w:rsid w:val="001D66A6"/>
    <w:rsid w:val="001D67AF"/>
    <w:rsid w:val="001D682B"/>
    <w:rsid w:val="001D6940"/>
    <w:rsid w:val="001D6F8E"/>
    <w:rsid w:val="001D6F9A"/>
    <w:rsid w:val="001D7772"/>
    <w:rsid w:val="001D7B67"/>
    <w:rsid w:val="001D7CF6"/>
    <w:rsid w:val="001E0017"/>
    <w:rsid w:val="001E02CF"/>
    <w:rsid w:val="001E095A"/>
    <w:rsid w:val="001E0BEC"/>
    <w:rsid w:val="001E0C58"/>
    <w:rsid w:val="001E0F26"/>
    <w:rsid w:val="001E142B"/>
    <w:rsid w:val="001E1E93"/>
    <w:rsid w:val="001E1F02"/>
    <w:rsid w:val="001E1FB1"/>
    <w:rsid w:val="001E21DD"/>
    <w:rsid w:val="001E2727"/>
    <w:rsid w:val="001E2C70"/>
    <w:rsid w:val="001E2D3F"/>
    <w:rsid w:val="001E2EDB"/>
    <w:rsid w:val="001E39DA"/>
    <w:rsid w:val="001E430B"/>
    <w:rsid w:val="001E4316"/>
    <w:rsid w:val="001E47CC"/>
    <w:rsid w:val="001E5258"/>
    <w:rsid w:val="001E5479"/>
    <w:rsid w:val="001E5705"/>
    <w:rsid w:val="001E5B83"/>
    <w:rsid w:val="001E5CE4"/>
    <w:rsid w:val="001E5F07"/>
    <w:rsid w:val="001E6046"/>
    <w:rsid w:val="001E632F"/>
    <w:rsid w:val="001E663D"/>
    <w:rsid w:val="001E664C"/>
    <w:rsid w:val="001E6E6E"/>
    <w:rsid w:val="001E6EDE"/>
    <w:rsid w:val="001E7000"/>
    <w:rsid w:val="001E7003"/>
    <w:rsid w:val="001E71B9"/>
    <w:rsid w:val="001E788C"/>
    <w:rsid w:val="001E7A42"/>
    <w:rsid w:val="001E7D71"/>
    <w:rsid w:val="001E7F2E"/>
    <w:rsid w:val="001F076C"/>
    <w:rsid w:val="001F0EC3"/>
    <w:rsid w:val="001F0F9D"/>
    <w:rsid w:val="001F133F"/>
    <w:rsid w:val="001F152B"/>
    <w:rsid w:val="001F1642"/>
    <w:rsid w:val="001F208E"/>
    <w:rsid w:val="001F2FC1"/>
    <w:rsid w:val="001F3C56"/>
    <w:rsid w:val="001F3CF1"/>
    <w:rsid w:val="001F40EF"/>
    <w:rsid w:val="001F417C"/>
    <w:rsid w:val="001F49A5"/>
    <w:rsid w:val="001F4ABB"/>
    <w:rsid w:val="001F5285"/>
    <w:rsid w:val="001F59A5"/>
    <w:rsid w:val="001F5B92"/>
    <w:rsid w:val="001F5E41"/>
    <w:rsid w:val="001F5E9D"/>
    <w:rsid w:val="001F5F45"/>
    <w:rsid w:val="001F6063"/>
    <w:rsid w:val="001F6619"/>
    <w:rsid w:val="001F6DD7"/>
    <w:rsid w:val="001F705A"/>
    <w:rsid w:val="001F7153"/>
    <w:rsid w:val="001F71FC"/>
    <w:rsid w:val="001F72B8"/>
    <w:rsid w:val="001F74CC"/>
    <w:rsid w:val="001F74CD"/>
    <w:rsid w:val="001F75A6"/>
    <w:rsid w:val="001F7716"/>
    <w:rsid w:val="001F78E4"/>
    <w:rsid w:val="001F78F9"/>
    <w:rsid w:val="001F7AB5"/>
    <w:rsid w:val="001F7E31"/>
    <w:rsid w:val="00200A4D"/>
    <w:rsid w:val="00200B2A"/>
    <w:rsid w:val="00200FF4"/>
    <w:rsid w:val="00201B97"/>
    <w:rsid w:val="00201BA7"/>
    <w:rsid w:val="00202639"/>
    <w:rsid w:val="0020285C"/>
    <w:rsid w:val="002029F8"/>
    <w:rsid w:val="00202B5F"/>
    <w:rsid w:val="00202D1B"/>
    <w:rsid w:val="00202EC7"/>
    <w:rsid w:val="002033B0"/>
    <w:rsid w:val="00203A32"/>
    <w:rsid w:val="00204047"/>
    <w:rsid w:val="00204112"/>
    <w:rsid w:val="0020423F"/>
    <w:rsid w:val="00204357"/>
    <w:rsid w:val="0020435C"/>
    <w:rsid w:val="002043F4"/>
    <w:rsid w:val="00205119"/>
    <w:rsid w:val="002054FD"/>
    <w:rsid w:val="00206246"/>
    <w:rsid w:val="0020627C"/>
    <w:rsid w:val="002062E3"/>
    <w:rsid w:val="002067B6"/>
    <w:rsid w:val="00206BEC"/>
    <w:rsid w:val="00206EE6"/>
    <w:rsid w:val="002072AC"/>
    <w:rsid w:val="002074AA"/>
    <w:rsid w:val="00207584"/>
    <w:rsid w:val="00207AC2"/>
    <w:rsid w:val="00207C54"/>
    <w:rsid w:val="002102C0"/>
    <w:rsid w:val="002102D9"/>
    <w:rsid w:val="002104AB"/>
    <w:rsid w:val="00210529"/>
    <w:rsid w:val="002108F1"/>
    <w:rsid w:val="00210BE9"/>
    <w:rsid w:val="00210D1D"/>
    <w:rsid w:val="00210F61"/>
    <w:rsid w:val="0021109C"/>
    <w:rsid w:val="00211371"/>
    <w:rsid w:val="00211469"/>
    <w:rsid w:val="0021206F"/>
    <w:rsid w:val="00212321"/>
    <w:rsid w:val="0021275F"/>
    <w:rsid w:val="002127C3"/>
    <w:rsid w:val="002132A6"/>
    <w:rsid w:val="00213BCC"/>
    <w:rsid w:val="00213D3F"/>
    <w:rsid w:val="00213EBD"/>
    <w:rsid w:val="0021404F"/>
    <w:rsid w:val="002143D4"/>
    <w:rsid w:val="00214A19"/>
    <w:rsid w:val="00214A88"/>
    <w:rsid w:val="00214C58"/>
    <w:rsid w:val="00214D6D"/>
    <w:rsid w:val="00214D7E"/>
    <w:rsid w:val="00215657"/>
    <w:rsid w:val="002157D6"/>
    <w:rsid w:val="0021585F"/>
    <w:rsid w:val="002158B3"/>
    <w:rsid w:val="00215D7A"/>
    <w:rsid w:val="00215DF8"/>
    <w:rsid w:val="00216D63"/>
    <w:rsid w:val="00216DFD"/>
    <w:rsid w:val="00216EDA"/>
    <w:rsid w:val="002175BF"/>
    <w:rsid w:val="0021762C"/>
    <w:rsid w:val="00217ADB"/>
    <w:rsid w:val="00217BB0"/>
    <w:rsid w:val="00217E34"/>
    <w:rsid w:val="00217F0D"/>
    <w:rsid w:val="002202D2"/>
    <w:rsid w:val="00220C1C"/>
    <w:rsid w:val="00220C23"/>
    <w:rsid w:val="00220F54"/>
    <w:rsid w:val="00221117"/>
    <w:rsid w:val="002211C3"/>
    <w:rsid w:val="0022141E"/>
    <w:rsid w:val="002217AC"/>
    <w:rsid w:val="00221A90"/>
    <w:rsid w:val="00221B6A"/>
    <w:rsid w:val="00221C36"/>
    <w:rsid w:val="00221E04"/>
    <w:rsid w:val="00222209"/>
    <w:rsid w:val="002223AA"/>
    <w:rsid w:val="002225D8"/>
    <w:rsid w:val="002229D5"/>
    <w:rsid w:val="00222A0E"/>
    <w:rsid w:val="00222C9E"/>
    <w:rsid w:val="00222CBA"/>
    <w:rsid w:val="002231E7"/>
    <w:rsid w:val="00223224"/>
    <w:rsid w:val="0022331D"/>
    <w:rsid w:val="002233EF"/>
    <w:rsid w:val="0022357A"/>
    <w:rsid w:val="0022393C"/>
    <w:rsid w:val="00223E22"/>
    <w:rsid w:val="00224414"/>
    <w:rsid w:val="00224493"/>
    <w:rsid w:val="00224657"/>
    <w:rsid w:val="00225098"/>
    <w:rsid w:val="002254C3"/>
    <w:rsid w:val="0022584F"/>
    <w:rsid w:val="002261F7"/>
    <w:rsid w:val="00226293"/>
    <w:rsid w:val="00226AB2"/>
    <w:rsid w:val="00226B90"/>
    <w:rsid w:val="00226BF0"/>
    <w:rsid w:val="00227072"/>
    <w:rsid w:val="00227879"/>
    <w:rsid w:val="00227A65"/>
    <w:rsid w:val="00227CB3"/>
    <w:rsid w:val="00227E95"/>
    <w:rsid w:val="00230039"/>
    <w:rsid w:val="00230413"/>
    <w:rsid w:val="00230477"/>
    <w:rsid w:val="00230481"/>
    <w:rsid w:val="00230A68"/>
    <w:rsid w:val="00230CBF"/>
    <w:rsid w:val="00231108"/>
    <w:rsid w:val="00231112"/>
    <w:rsid w:val="00231370"/>
    <w:rsid w:val="002314E9"/>
    <w:rsid w:val="002316C0"/>
    <w:rsid w:val="00231764"/>
    <w:rsid w:val="00231862"/>
    <w:rsid w:val="00231922"/>
    <w:rsid w:val="00231BB3"/>
    <w:rsid w:val="0023224E"/>
    <w:rsid w:val="002325A5"/>
    <w:rsid w:val="00232CF3"/>
    <w:rsid w:val="00233020"/>
    <w:rsid w:val="00233772"/>
    <w:rsid w:val="00233F11"/>
    <w:rsid w:val="0023444C"/>
    <w:rsid w:val="002345C2"/>
    <w:rsid w:val="00234736"/>
    <w:rsid w:val="0023493A"/>
    <w:rsid w:val="00234BEF"/>
    <w:rsid w:val="00234D0E"/>
    <w:rsid w:val="00234DE6"/>
    <w:rsid w:val="002352E8"/>
    <w:rsid w:val="00236602"/>
    <w:rsid w:val="00236B91"/>
    <w:rsid w:val="00236D3B"/>
    <w:rsid w:val="00236E99"/>
    <w:rsid w:val="00236FBF"/>
    <w:rsid w:val="00237A84"/>
    <w:rsid w:val="00237AC3"/>
    <w:rsid w:val="00237EC6"/>
    <w:rsid w:val="0024018E"/>
    <w:rsid w:val="002401E1"/>
    <w:rsid w:val="0024048B"/>
    <w:rsid w:val="00240569"/>
    <w:rsid w:val="00240917"/>
    <w:rsid w:val="00240F09"/>
    <w:rsid w:val="00241684"/>
    <w:rsid w:val="002419FF"/>
    <w:rsid w:val="00242067"/>
    <w:rsid w:val="002421B3"/>
    <w:rsid w:val="00242361"/>
    <w:rsid w:val="00242400"/>
    <w:rsid w:val="00242463"/>
    <w:rsid w:val="00242AB8"/>
    <w:rsid w:val="002433A3"/>
    <w:rsid w:val="0024342C"/>
    <w:rsid w:val="00243BE1"/>
    <w:rsid w:val="00243C53"/>
    <w:rsid w:val="00243CE7"/>
    <w:rsid w:val="00243E06"/>
    <w:rsid w:val="00243E1D"/>
    <w:rsid w:val="002440C4"/>
    <w:rsid w:val="00244357"/>
    <w:rsid w:val="0024445F"/>
    <w:rsid w:val="00245025"/>
    <w:rsid w:val="00245369"/>
    <w:rsid w:val="002454FE"/>
    <w:rsid w:val="00245F1B"/>
    <w:rsid w:val="002468E8"/>
    <w:rsid w:val="00246D95"/>
    <w:rsid w:val="00246E6A"/>
    <w:rsid w:val="002470CD"/>
    <w:rsid w:val="00247634"/>
    <w:rsid w:val="002476FF"/>
    <w:rsid w:val="00247888"/>
    <w:rsid w:val="00247BA4"/>
    <w:rsid w:val="00247CA0"/>
    <w:rsid w:val="00247D57"/>
    <w:rsid w:val="00247E28"/>
    <w:rsid w:val="00250028"/>
    <w:rsid w:val="0025005B"/>
    <w:rsid w:val="0025032C"/>
    <w:rsid w:val="0025046F"/>
    <w:rsid w:val="00250682"/>
    <w:rsid w:val="002506C4"/>
    <w:rsid w:val="0025074F"/>
    <w:rsid w:val="00250BD7"/>
    <w:rsid w:val="00250D0C"/>
    <w:rsid w:val="00250F24"/>
    <w:rsid w:val="00251251"/>
    <w:rsid w:val="002513E2"/>
    <w:rsid w:val="00251413"/>
    <w:rsid w:val="002517E5"/>
    <w:rsid w:val="00251904"/>
    <w:rsid w:val="00251D9C"/>
    <w:rsid w:val="002520C8"/>
    <w:rsid w:val="00252621"/>
    <w:rsid w:val="002526B0"/>
    <w:rsid w:val="00252959"/>
    <w:rsid w:val="00252AE4"/>
    <w:rsid w:val="00252CE0"/>
    <w:rsid w:val="00252F89"/>
    <w:rsid w:val="0025306F"/>
    <w:rsid w:val="00253906"/>
    <w:rsid w:val="00253C57"/>
    <w:rsid w:val="00253C5B"/>
    <w:rsid w:val="002540D8"/>
    <w:rsid w:val="00254641"/>
    <w:rsid w:val="002546EB"/>
    <w:rsid w:val="00254B48"/>
    <w:rsid w:val="00254C08"/>
    <w:rsid w:val="002552AD"/>
    <w:rsid w:val="0025561D"/>
    <w:rsid w:val="00255EBD"/>
    <w:rsid w:val="00255FDC"/>
    <w:rsid w:val="0025613D"/>
    <w:rsid w:val="002563F8"/>
    <w:rsid w:val="002566E1"/>
    <w:rsid w:val="002566EC"/>
    <w:rsid w:val="0025676C"/>
    <w:rsid w:val="002567FE"/>
    <w:rsid w:val="0025686F"/>
    <w:rsid w:val="00256ABE"/>
    <w:rsid w:val="00256DEA"/>
    <w:rsid w:val="00257908"/>
    <w:rsid w:val="00257D53"/>
    <w:rsid w:val="00257DB8"/>
    <w:rsid w:val="00257E8C"/>
    <w:rsid w:val="00257F41"/>
    <w:rsid w:val="00257FAC"/>
    <w:rsid w:val="00260027"/>
    <w:rsid w:val="00260244"/>
    <w:rsid w:val="00260AC8"/>
    <w:rsid w:val="00260D1B"/>
    <w:rsid w:val="00260E16"/>
    <w:rsid w:val="002610B1"/>
    <w:rsid w:val="002613AA"/>
    <w:rsid w:val="0026157E"/>
    <w:rsid w:val="00261830"/>
    <w:rsid w:val="00262033"/>
    <w:rsid w:val="0026208D"/>
    <w:rsid w:val="00262289"/>
    <w:rsid w:val="002623EB"/>
    <w:rsid w:val="00262519"/>
    <w:rsid w:val="0026271A"/>
    <w:rsid w:val="0026280A"/>
    <w:rsid w:val="00262970"/>
    <w:rsid w:val="00262DD5"/>
    <w:rsid w:val="00262F91"/>
    <w:rsid w:val="002632AE"/>
    <w:rsid w:val="002632D5"/>
    <w:rsid w:val="0026349E"/>
    <w:rsid w:val="00263622"/>
    <w:rsid w:val="00263660"/>
    <w:rsid w:val="00263C31"/>
    <w:rsid w:val="0026405D"/>
    <w:rsid w:val="0026427B"/>
    <w:rsid w:val="002642BC"/>
    <w:rsid w:val="002645E1"/>
    <w:rsid w:val="002646D7"/>
    <w:rsid w:val="00264BB2"/>
    <w:rsid w:val="00264C7E"/>
    <w:rsid w:val="00264EDC"/>
    <w:rsid w:val="00265220"/>
    <w:rsid w:val="00265477"/>
    <w:rsid w:val="00265867"/>
    <w:rsid w:val="00265B53"/>
    <w:rsid w:val="00266263"/>
    <w:rsid w:val="002663F6"/>
    <w:rsid w:val="002664C3"/>
    <w:rsid w:val="002664E4"/>
    <w:rsid w:val="00267202"/>
    <w:rsid w:val="0026730A"/>
    <w:rsid w:val="00267863"/>
    <w:rsid w:val="00267880"/>
    <w:rsid w:val="00267CB0"/>
    <w:rsid w:val="00267F37"/>
    <w:rsid w:val="0027021C"/>
    <w:rsid w:val="0027059B"/>
    <w:rsid w:val="002709B5"/>
    <w:rsid w:val="00270A51"/>
    <w:rsid w:val="00270FC1"/>
    <w:rsid w:val="002719F3"/>
    <w:rsid w:val="00271A3D"/>
    <w:rsid w:val="00271D7B"/>
    <w:rsid w:val="002726A4"/>
    <w:rsid w:val="0027292F"/>
    <w:rsid w:val="00272BB7"/>
    <w:rsid w:val="00272E32"/>
    <w:rsid w:val="00272E95"/>
    <w:rsid w:val="00273199"/>
    <w:rsid w:val="002737F8"/>
    <w:rsid w:val="0027380D"/>
    <w:rsid w:val="00273A05"/>
    <w:rsid w:val="00273A95"/>
    <w:rsid w:val="00273BC7"/>
    <w:rsid w:val="00273BF7"/>
    <w:rsid w:val="00273F1F"/>
    <w:rsid w:val="002745A8"/>
    <w:rsid w:val="002745EE"/>
    <w:rsid w:val="00274AA0"/>
    <w:rsid w:val="002757ED"/>
    <w:rsid w:val="00275D77"/>
    <w:rsid w:val="00275FA5"/>
    <w:rsid w:val="002762DB"/>
    <w:rsid w:val="002768AC"/>
    <w:rsid w:val="00276E02"/>
    <w:rsid w:val="002771A1"/>
    <w:rsid w:val="00277702"/>
    <w:rsid w:val="0027786C"/>
    <w:rsid w:val="002805BE"/>
    <w:rsid w:val="00280E6B"/>
    <w:rsid w:val="00280ECF"/>
    <w:rsid w:val="002812FD"/>
    <w:rsid w:val="002817EC"/>
    <w:rsid w:val="00281D21"/>
    <w:rsid w:val="00281FE1"/>
    <w:rsid w:val="0028219C"/>
    <w:rsid w:val="0028254B"/>
    <w:rsid w:val="002829DA"/>
    <w:rsid w:val="002832D7"/>
    <w:rsid w:val="00283608"/>
    <w:rsid w:val="00283625"/>
    <w:rsid w:val="002839B3"/>
    <w:rsid w:val="00283FD5"/>
    <w:rsid w:val="00283FDE"/>
    <w:rsid w:val="002842EA"/>
    <w:rsid w:val="002847A5"/>
    <w:rsid w:val="00284AE6"/>
    <w:rsid w:val="0028508F"/>
    <w:rsid w:val="00285204"/>
    <w:rsid w:val="00285427"/>
    <w:rsid w:val="00285441"/>
    <w:rsid w:val="00285947"/>
    <w:rsid w:val="00285B8A"/>
    <w:rsid w:val="00285D9F"/>
    <w:rsid w:val="00286253"/>
    <w:rsid w:val="0028669C"/>
    <w:rsid w:val="00286701"/>
    <w:rsid w:val="002868FD"/>
    <w:rsid w:val="00286C4C"/>
    <w:rsid w:val="00286E41"/>
    <w:rsid w:val="00287188"/>
    <w:rsid w:val="002872BB"/>
    <w:rsid w:val="00287422"/>
    <w:rsid w:val="0028752C"/>
    <w:rsid w:val="002877C8"/>
    <w:rsid w:val="00287856"/>
    <w:rsid w:val="00287AD6"/>
    <w:rsid w:val="00287E60"/>
    <w:rsid w:val="0029035F"/>
    <w:rsid w:val="002907B5"/>
    <w:rsid w:val="00290F0E"/>
    <w:rsid w:val="0029106C"/>
    <w:rsid w:val="0029147F"/>
    <w:rsid w:val="002917A0"/>
    <w:rsid w:val="00291BD2"/>
    <w:rsid w:val="002920A4"/>
    <w:rsid w:val="0029233A"/>
    <w:rsid w:val="00292365"/>
    <w:rsid w:val="00292898"/>
    <w:rsid w:val="00292A02"/>
    <w:rsid w:val="00292A95"/>
    <w:rsid w:val="00292C48"/>
    <w:rsid w:val="00292C85"/>
    <w:rsid w:val="00293FD7"/>
    <w:rsid w:val="002940D6"/>
    <w:rsid w:val="00294103"/>
    <w:rsid w:val="00294843"/>
    <w:rsid w:val="002949DE"/>
    <w:rsid w:val="00295271"/>
    <w:rsid w:val="002952F0"/>
    <w:rsid w:val="0029582E"/>
    <w:rsid w:val="00295965"/>
    <w:rsid w:val="0029597B"/>
    <w:rsid w:val="00295C0B"/>
    <w:rsid w:val="00295DE7"/>
    <w:rsid w:val="00296063"/>
    <w:rsid w:val="002962D8"/>
    <w:rsid w:val="0029635E"/>
    <w:rsid w:val="0029646A"/>
    <w:rsid w:val="0029651F"/>
    <w:rsid w:val="00296557"/>
    <w:rsid w:val="002968C7"/>
    <w:rsid w:val="00296B27"/>
    <w:rsid w:val="002973F3"/>
    <w:rsid w:val="00297EF2"/>
    <w:rsid w:val="002A0396"/>
    <w:rsid w:val="002A045E"/>
    <w:rsid w:val="002A0879"/>
    <w:rsid w:val="002A0913"/>
    <w:rsid w:val="002A09FC"/>
    <w:rsid w:val="002A0C55"/>
    <w:rsid w:val="002A13DB"/>
    <w:rsid w:val="002A17D4"/>
    <w:rsid w:val="002A1993"/>
    <w:rsid w:val="002A1C87"/>
    <w:rsid w:val="002A1CF4"/>
    <w:rsid w:val="002A1D4D"/>
    <w:rsid w:val="002A2092"/>
    <w:rsid w:val="002A23CE"/>
    <w:rsid w:val="002A24AF"/>
    <w:rsid w:val="002A31E5"/>
    <w:rsid w:val="002A3572"/>
    <w:rsid w:val="002A37ED"/>
    <w:rsid w:val="002A3B40"/>
    <w:rsid w:val="002A3F4E"/>
    <w:rsid w:val="002A4267"/>
    <w:rsid w:val="002A45A7"/>
    <w:rsid w:val="002A4665"/>
    <w:rsid w:val="002A4B33"/>
    <w:rsid w:val="002A4EDD"/>
    <w:rsid w:val="002A51B4"/>
    <w:rsid w:val="002A554A"/>
    <w:rsid w:val="002A56B9"/>
    <w:rsid w:val="002A5861"/>
    <w:rsid w:val="002A58F9"/>
    <w:rsid w:val="002A5BF1"/>
    <w:rsid w:val="002A5EF8"/>
    <w:rsid w:val="002A6277"/>
    <w:rsid w:val="002A62C3"/>
    <w:rsid w:val="002A6A88"/>
    <w:rsid w:val="002A6CB2"/>
    <w:rsid w:val="002A6EB5"/>
    <w:rsid w:val="002A7180"/>
    <w:rsid w:val="002A7226"/>
    <w:rsid w:val="002A753E"/>
    <w:rsid w:val="002A762C"/>
    <w:rsid w:val="002A7927"/>
    <w:rsid w:val="002A7A70"/>
    <w:rsid w:val="002A7D5B"/>
    <w:rsid w:val="002B029E"/>
    <w:rsid w:val="002B06B0"/>
    <w:rsid w:val="002B06D4"/>
    <w:rsid w:val="002B072F"/>
    <w:rsid w:val="002B0B85"/>
    <w:rsid w:val="002B0EDF"/>
    <w:rsid w:val="002B1193"/>
    <w:rsid w:val="002B12F1"/>
    <w:rsid w:val="002B1427"/>
    <w:rsid w:val="002B14B8"/>
    <w:rsid w:val="002B1750"/>
    <w:rsid w:val="002B1DF0"/>
    <w:rsid w:val="002B2403"/>
    <w:rsid w:val="002B25F1"/>
    <w:rsid w:val="002B2882"/>
    <w:rsid w:val="002B2A45"/>
    <w:rsid w:val="002B2AF1"/>
    <w:rsid w:val="002B2B1D"/>
    <w:rsid w:val="002B2CB6"/>
    <w:rsid w:val="002B2E15"/>
    <w:rsid w:val="002B2ECC"/>
    <w:rsid w:val="002B2EF5"/>
    <w:rsid w:val="002B2F03"/>
    <w:rsid w:val="002B3225"/>
    <w:rsid w:val="002B380D"/>
    <w:rsid w:val="002B3B29"/>
    <w:rsid w:val="002B3D52"/>
    <w:rsid w:val="002B3DF6"/>
    <w:rsid w:val="002B42CA"/>
    <w:rsid w:val="002B4552"/>
    <w:rsid w:val="002B4682"/>
    <w:rsid w:val="002B4BD5"/>
    <w:rsid w:val="002B4CBF"/>
    <w:rsid w:val="002B4F03"/>
    <w:rsid w:val="002B5196"/>
    <w:rsid w:val="002B53CF"/>
    <w:rsid w:val="002B57E3"/>
    <w:rsid w:val="002B5965"/>
    <w:rsid w:val="002B5968"/>
    <w:rsid w:val="002B5A2E"/>
    <w:rsid w:val="002B5BAC"/>
    <w:rsid w:val="002B616F"/>
    <w:rsid w:val="002B67A1"/>
    <w:rsid w:val="002B6849"/>
    <w:rsid w:val="002B6C56"/>
    <w:rsid w:val="002B6E10"/>
    <w:rsid w:val="002B70C2"/>
    <w:rsid w:val="002B7A48"/>
    <w:rsid w:val="002B7FBF"/>
    <w:rsid w:val="002C0194"/>
    <w:rsid w:val="002C0241"/>
    <w:rsid w:val="002C0300"/>
    <w:rsid w:val="002C0CDA"/>
    <w:rsid w:val="002C0D2E"/>
    <w:rsid w:val="002C0F30"/>
    <w:rsid w:val="002C1293"/>
    <w:rsid w:val="002C1592"/>
    <w:rsid w:val="002C15B4"/>
    <w:rsid w:val="002C169B"/>
    <w:rsid w:val="002C19F9"/>
    <w:rsid w:val="002C2009"/>
    <w:rsid w:val="002C27A6"/>
    <w:rsid w:val="002C2CB7"/>
    <w:rsid w:val="002C2E2F"/>
    <w:rsid w:val="002C3164"/>
    <w:rsid w:val="002C35F6"/>
    <w:rsid w:val="002C3608"/>
    <w:rsid w:val="002C368F"/>
    <w:rsid w:val="002C3784"/>
    <w:rsid w:val="002C398E"/>
    <w:rsid w:val="002C3AC0"/>
    <w:rsid w:val="002C3AD1"/>
    <w:rsid w:val="002C3CF8"/>
    <w:rsid w:val="002C4076"/>
    <w:rsid w:val="002C40C3"/>
    <w:rsid w:val="002C4131"/>
    <w:rsid w:val="002C4700"/>
    <w:rsid w:val="002C475E"/>
    <w:rsid w:val="002C496B"/>
    <w:rsid w:val="002C4A2C"/>
    <w:rsid w:val="002C5103"/>
    <w:rsid w:val="002C52A2"/>
    <w:rsid w:val="002C5688"/>
    <w:rsid w:val="002C568A"/>
    <w:rsid w:val="002C593C"/>
    <w:rsid w:val="002C5C11"/>
    <w:rsid w:val="002C64BF"/>
    <w:rsid w:val="002C6528"/>
    <w:rsid w:val="002C6703"/>
    <w:rsid w:val="002C6916"/>
    <w:rsid w:val="002C6C7C"/>
    <w:rsid w:val="002C7528"/>
    <w:rsid w:val="002C76D7"/>
    <w:rsid w:val="002D09B6"/>
    <w:rsid w:val="002D0C99"/>
    <w:rsid w:val="002D0D80"/>
    <w:rsid w:val="002D1437"/>
    <w:rsid w:val="002D1578"/>
    <w:rsid w:val="002D1EA7"/>
    <w:rsid w:val="002D1EA8"/>
    <w:rsid w:val="002D1F7E"/>
    <w:rsid w:val="002D206D"/>
    <w:rsid w:val="002D232E"/>
    <w:rsid w:val="002D24EA"/>
    <w:rsid w:val="002D29C2"/>
    <w:rsid w:val="002D29DB"/>
    <w:rsid w:val="002D2B3E"/>
    <w:rsid w:val="002D2B7E"/>
    <w:rsid w:val="002D2C3A"/>
    <w:rsid w:val="002D2F50"/>
    <w:rsid w:val="002D3134"/>
    <w:rsid w:val="002D313B"/>
    <w:rsid w:val="002D3310"/>
    <w:rsid w:val="002D3420"/>
    <w:rsid w:val="002D36BD"/>
    <w:rsid w:val="002D3716"/>
    <w:rsid w:val="002D3AB6"/>
    <w:rsid w:val="002D3E14"/>
    <w:rsid w:val="002D3F71"/>
    <w:rsid w:val="002D43C0"/>
    <w:rsid w:val="002D4678"/>
    <w:rsid w:val="002D47A2"/>
    <w:rsid w:val="002D47C8"/>
    <w:rsid w:val="002D4841"/>
    <w:rsid w:val="002D53AD"/>
    <w:rsid w:val="002D54D9"/>
    <w:rsid w:val="002D58D1"/>
    <w:rsid w:val="002D58E1"/>
    <w:rsid w:val="002D5EA7"/>
    <w:rsid w:val="002D61FB"/>
    <w:rsid w:val="002D6597"/>
    <w:rsid w:val="002D676A"/>
    <w:rsid w:val="002D6AB3"/>
    <w:rsid w:val="002D6B64"/>
    <w:rsid w:val="002D6B99"/>
    <w:rsid w:val="002D6E30"/>
    <w:rsid w:val="002D70DC"/>
    <w:rsid w:val="002D71E8"/>
    <w:rsid w:val="002D75A4"/>
    <w:rsid w:val="002D78A2"/>
    <w:rsid w:val="002D7C12"/>
    <w:rsid w:val="002D7C41"/>
    <w:rsid w:val="002D7CB8"/>
    <w:rsid w:val="002D7D60"/>
    <w:rsid w:val="002D7DA1"/>
    <w:rsid w:val="002D7DE7"/>
    <w:rsid w:val="002E0008"/>
    <w:rsid w:val="002E0085"/>
    <w:rsid w:val="002E0116"/>
    <w:rsid w:val="002E01F1"/>
    <w:rsid w:val="002E0648"/>
    <w:rsid w:val="002E071A"/>
    <w:rsid w:val="002E0723"/>
    <w:rsid w:val="002E0881"/>
    <w:rsid w:val="002E0CA3"/>
    <w:rsid w:val="002E1032"/>
    <w:rsid w:val="002E1370"/>
    <w:rsid w:val="002E1471"/>
    <w:rsid w:val="002E149B"/>
    <w:rsid w:val="002E152F"/>
    <w:rsid w:val="002E1544"/>
    <w:rsid w:val="002E1821"/>
    <w:rsid w:val="002E1B84"/>
    <w:rsid w:val="002E1D47"/>
    <w:rsid w:val="002E1DE8"/>
    <w:rsid w:val="002E3177"/>
    <w:rsid w:val="002E327C"/>
    <w:rsid w:val="002E32A8"/>
    <w:rsid w:val="002E33FE"/>
    <w:rsid w:val="002E3A75"/>
    <w:rsid w:val="002E3A91"/>
    <w:rsid w:val="002E3D7A"/>
    <w:rsid w:val="002E429A"/>
    <w:rsid w:val="002E42EB"/>
    <w:rsid w:val="002E43F9"/>
    <w:rsid w:val="002E48A0"/>
    <w:rsid w:val="002E4E80"/>
    <w:rsid w:val="002E4F7F"/>
    <w:rsid w:val="002E5562"/>
    <w:rsid w:val="002E55B3"/>
    <w:rsid w:val="002E5715"/>
    <w:rsid w:val="002E5847"/>
    <w:rsid w:val="002E5FDF"/>
    <w:rsid w:val="002E658C"/>
    <w:rsid w:val="002E6681"/>
    <w:rsid w:val="002E6B65"/>
    <w:rsid w:val="002E7202"/>
    <w:rsid w:val="002E7D87"/>
    <w:rsid w:val="002E7EFA"/>
    <w:rsid w:val="002F040B"/>
    <w:rsid w:val="002F05B8"/>
    <w:rsid w:val="002F079D"/>
    <w:rsid w:val="002F0AA0"/>
    <w:rsid w:val="002F0B1C"/>
    <w:rsid w:val="002F0BBD"/>
    <w:rsid w:val="002F0CCC"/>
    <w:rsid w:val="002F102E"/>
    <w:rsid w:val="002F1152"/>
    <w:rsid w:val="002F1868"/>
    <w:rsid w:val="002F21F6"/>
    <w:rsid w:val="002F25B4"/>
    <w:rsid w:val="002F2C8D"/>
    <w:rsid w:val="002F2CD3"/>
    <w:rsid w:val="002F2DAA"/>
    <w:rsid w:val="002F2F0F"/>
    <w:rsid w:val="002F2F90"/>
    <w:rsid w:val="002F32BA"/>
    <w:rsid w:val="002F32E5"/>
    <w:rsid w:val="002F3560"/>
    <w:rsid w:val="002F3C85"/>
    <w:rsid w:val="002F423C"/>
    <w:rsid w:val="002F4431"/>
    <w:rsid w:val="002F4471"/>
    <w:rsid w:val="002F44AF"/>
    <w:rsid w:val="002F47DD"/>
    <w:rsid w:val="002F4B6E"/>
    <w:rsid w:val="002F52F2"/>
    <w:rsid w:val="002F5590"/>
    <w:rsid w:val="002F56A2"/>
    <w:rsid w:val="002F5AF4"/>
    <w:rsid w:val="002F5C8B"/>
    <w:rsid w:val="002F5E88"/>
    <w:rsid w:val="002F604C"/>
    <w:rsid w:val="002F64A7"/>
    <w:rsid w:val="002F67D8"/>
    <w:rsid w:val="002F67FF"/>
    <w:rsid w:val="002F695C"/>
    <w:rsid w:val="002F6B95"/>
    <w:rsid w:val="002F6EF4"/>
    <w:rsid w:val="002F79D6"/>
    <w:rsid w:val="002F7C03"/>
    <w:rsid w:val="00300382"/>
    <w:rsid w:val="00300445"/>
    <w:rsid w:val="003012C6"/>
    <w:rsid w:val="00301848"/>
    <w:rsid w:val="003021C3"/>
    <w:rsid w:val="0030258E"/>
    <w:rsid w:val="003025DE"/>
    <w:rsid w:val="003028BD"/>
    <w:rsid w:val="00302AD6"/>
    <w:rsid w:val="00302F96"/>
    <w:rsid w:val="0030334E"/>
    <w:rsid w:val="0030349F"/>
    <w:rsid w:val="0030361B"/>
    <w:rsid w:val="003038C3"/>
    <w:rsid w:val="00303A5D"/>
    <w:rsid w:val="00303C18"/>
    <w:rsid w:val="00303E34"/>
    <w:rsid w:val="00304877"/>
    <w:rsid w:val="00304BD5"/>
    <w:rsid w:val="00304BE4"/>
    <w:rsid w:val="00304D69"/>
    <w:rsid w:val="00304D72"/>
    <w:rsid w:val="00304E3D"/>
    <w:rsid w:val="0030554D"/>
    <w:rsid w:val="00305817"/>
    <w:rsid w:val="003058A9"/>
    <w:rsid w:val="00305AE4"/>
    <w:rsid w:val="00305B52"/>
    <w:rsid w:val="00305CA9"/>
    <w:rsid w:val="00306500"/>
    <w:rsid w:val="00306823"/>
    <w:rsid w:val="00306880"/>
    <w:rsid w:val="00306959"/>
    <w:rsid w:val="0030699D"/>
    <w:rsid w:val="0030701B"/>
    <w:rsid w:val="0030707A"/>
    <w:rsid w:val="00307B31"/>
    <w:rsid w:val="00307E06"/>
    <w:rsid w:val="00307EF8"/>
    <w:rsid w:val="003105D5"/>
    <w:rsid w:val="00310929"/>
    <w:rsid w:val="00310A1B"/>
    <w:rsid w:val="003110C2"/>
    <w:rsid w:val="003112E8"/>
    <w:rsid w:val="00311373"/>
    <w:rsid w:val="0031148B"/>
    <w:rsid w:val="0031165D"/>
    <w:rsid w:val="003129B3"/>
    <w:rsid w:val="00312A68"/>
    <w:rsid w:val="00312CCA"/>
    <w:rsid w:val="00312E2E"/>
    <w:rsid w:val="003131E8"/>
    <w:rsid w:val="0031332F"/>
    <w:rsid w:val="003133C7"/>
    <w:rsid w:val="00313C37"/>
    <w:rsid w:val="00313C60"/>
    <w:rsid w:val="003145A3"/>
    <w:rsid w:val="003155CC"/>
    <w:rsid w:val="0031569C"/>
    <w:rsid w:val="003158A8"/>
    <w:rsid w:val="003160E0"/>
    <w:rsid w:val="0031652F"/>
    <w:rsid w:val="00317019"/>
    <w:rsid w:val="00317052"/>
    <w:rsid w:val="00317781"/>
    <w:rsid w:val="00317C44"/>
    <w:rsid w:val="00317D1E"/>
    <w:rsid w:val="003200E6"/>
    <w:rsid w:val="0032049E"/>
    <w:rsid w:val="003206C7"/>
    <w:rsid w:val="00320F50"/>
    <w:rsid w:val="003215CD"/>
    <w:rsid w:val="003218D2"/>
    <w:rsid w:val="00321A86"/>
    <w:rsid w:val="00321B87"/>
    <w:rsid w:val="00321CBC"/>
    <w:rsid w:val="00321CF1"/>
    <w:rsid w:val="00322433"/>
    <w:rsid w:val="003225D8"/>
    <w:rsid w:val="003226DA"/>
    <w:rsid w:val="003227F1"/>
    <w:rsid w:val="00322998"/>
    <w:rsid w:val="00322B06"/>
    <w:rsid w:val="00322C30"/>
    <w:rsid w:val="003239E9"/>
    <w:rsid w:val="00323A1E"/>
    <w:rsid w:val="00323DFF"/>
    <w:rsid w:val="00324765"/>
    <w:rsid w:val="003247A7"/>
    <w:rsid w:val="00324C8C"/>
    <w:rsid w:val="00324DF9"/>
    <w:rsid w:val="00325095"/>
    <w:rsid w:val="00325437"/>
    <w:rsid w:val="003257A3"/>
    <w:rsid w:val="003258CA"/>
    <w:rsid w:val="00325E91"/>
    <w:rsid w:val="003260C7"/>
    <w:rsid w:val="00326492"/>
    <w:rsid w:val="00326B71"/>
    <w:rsid w:val="00326E14"/>
    <w:rsid w:val="003270AF"/>
    <w:rsid w:val="00327431"/>
    <w:rsid w:val="00327670"/>
    <w:rsid w:val="003276DD"/>
    <w:rsid w:val="0032773D"/>
    <w:rsid w:val="003277C5"/>
    <w:rsid w:val="00327D5E"/>
    <w:rsid w:val="00327EB3"/>
    <w:rsid w:val="00330460"/>
    <w:rsid w:val="00330633"/>
    <w:rsid w:val="003311A2"/>
    <w:rsid w:val="003314D5"/>
    <w:rsid w:val="003320F8"/>
    <w:rsid w:val="00332103"/>
    <w:rsid w:val="00332109"/>
    <w:rsid w:val="00332216"/>
    <w:rsid w:val="00332427"/>
    <w:rsid w:val="00332675"/>
    <w:rsid w:val="0033279F"/>
    <w:rsid w:val="00332D9B"/>
    <w:rsid w:val="003337AD"/>
    <w:rsid w:val="0033383C"/>
    <w:rsid w:val="00333953"/>
    <w:rsid w:val="0033397D"/>
    <w:rsid w:val="00333EB9"/>
    <w:rsid w:val="003346F0"/>
    <w:rsid w:val="003349D2"/>
    <w:rsid w:val="00334A62"/>
    <w:rsid w:val="00334BDB"/>
    <w:rsid w:val="00334CA6"/>
    <w:rsid w:val="00334E73"/>
    <w:rsid w:val="003353AD"/>
    <w:rsid w:val="0033553D"/>
    <w:rsid w:val="00335637"/>
    <w:rsid w:val="00335680"/>
    <w:rsid w:val="003356D5"/>
    <w:rsid w:val="00335750"/>
    <w:rsid w:val="003358B0"/>
    <w:rsid w:val="003374D5"/>
    <w:rsid w:val="00337ADA"/>
    <w:rsid w:val="00337C2A"/>
    <w:rsid w:val="00337D71"/>
    <w:rsid w:val="00337DBA"/>
    <w:rsid w:val="003408E5"/>
    <w:rsid w:val="00340A63"/>
    <w:rsid w:val="00340A98"/>
    <w:rsid w:val="00340D8C"/>
    <w:rsid w:val="0034130C"/>
    <w:rsid w:val="00341D7A"/>
    <w:rsid w:val="00342111"/>
    <w:rsid w:val="0034231D"/>
    <w:rsid w:val="00342646"/>
    <w:rsid w:val="003426C0"/>
    <w:rsid w:val="003429D4"/>
    <w:rsid w:val="00342E4A"/>
    <w:rsid w:val="00342F9E"/>
    <w:rsid w:val="003430E4"/>
    <w:rsid w:val="00343166"/>
    <w:rsid w:val="0034338D"/>
    <w:rsid w:val="003434B6"/>
    <w:rsid w:val="0034371E"/>
    <w:rsid w:val="00343C12"/>
    <w:rsid w:val="00343CCE"/>
    <w:rsid w:val="00343DE1"/>
    <w:rsid w:val="00343F6A"/>
    <w:rsid w:val="00343F87"/>
    <w:rsid w:val="003440E7"/>
    <w:rsid w:val="00344237"/>
    <w:rsid w:val="00344256"/>
    <w:rsid w:val="00345154"/>
    <w:rsid w:val="00345905"/>
    <w:rsid w:val="00345AE9"/>
    <w:rsid w:val="00345CD9"/>
    <w:rsid w:val="00345D49"/>
    <w:rsid w:val="00346137"/>
    <w:rsid w:val="00346B21"/>
    <w:rsid w:val="00346F1E"/>
    <w:rsid w:val="00347053"/>
    <w:rsid w:val="003473FF"/>
    <w:rsid w:val="003474BF"/>
    <w:rsid w:val="003475F5"/>
    <w:rsid w:val="00347BCE"/>
    <w:rsid w:val="00347EB3"/>
    <w:rsid w:val="003500C3"/>
    <w:rsid w:val="00350715"/>
    <w:rsid w:val="0035077F"/>
    <w:rsid w:val="00350DCD"/>
    <w:rsid w:val="00350E15"/>
    <w:rsid w:val="00350E89"/>
    <w:rsid w:val="00350EEA"/>
    <w:rsid w:val="00350F53"/>
    <w:rsid w:val="00351001"/>
    <w:rsid w:val="003511A1"/>
    <w:rsid w:val="00351522"/>
    <w:rsid w:val="00351530"/>
    <w:rsid w:val="00351F61"/>
    <w:rsid w:val="00352136"/>
    <w:rsid w:val="003523EC"/>
    <w:rsid w:val="0035285B"/>
    <w:rsid w:val="00352E9A"/>
    <w:rsid w:val="00352EF2"/>
    <w:rsid w:val="00353330"/>
    <w:rsid w:val="00353853"/>
    <w:rsid w:val="00353F15"/>
    <w:rsid w:val="003544DA"/>
    <w:rsid w:val="003544EC"/>
    <w:rsid w:val="00354CCA"/>
    <w:rsid w:val="00354ED8"/>
    <w:rsid w:val="003551E3"/>
    <w:rsid w:val="00355340"/>
    <w:rsid w:val="003556E1"/>
    <w:rsid w:val="00355DF0"/>
    <w:rsid w:val="00355F10"/>
    <w:rsid w:val="00355F46"/>
    <w:rsid w:val="0035622B"/>
    <w:rsid w:val="003563BD"/>
    <w:rsid w:val="00356B25"/>
    <w:rsid w:val="00356CE8"/>
    <w:rsid w:val="00356DDF"/>
    <w:rsid w:val="00356FD4"/>
    <w:rsid w:val="003575C4"/>
    <w:rsid w:val="00357938"/>
    <w:rsid w:val="00357CCD"/>
    <w:rsid w:val="00357D3B"/>
    <w:rsid w:val="00357E77"/>
    <w:rsid w:val="0036021F"/>
    <w:rsid w:val="003606CD"/>
    <w:rsid w:val="003606FA"/>
    <w:rsid w:val="0036096C"/>
    <w:rsid w:val="003611EF"/>
    <w:rsid w:val="0036127B"/>
    <w:rsid w:val="0036140C"/>
    <w:rsid w:val="00361D45"/>
    <w:rsid w:val="003624F6"/>
    <w:rsid w:val="0036266D"/>
    <w:rsid w:val="00363106"/>
    <w:rsid w:val="0036326C"/>
    <w:rsid w:val="00363808"/>
    <w:rsid w:val="00363B0E"/>
    <w:rsid w:val="00363B8C"/>
    <w:rsid w:val="00363C7B"/>
    <w:rsid w:val="00363D6E"/>
    <w:rsid w:val="00364B45"/>
    <w:rsid w:val="00365FB8"/>
    <w:rsid w:val="003664D7"/>
    <w:rsid w:val="003666CF"/>
    <w:rsid w:val="00366826"/>
    <w:rsid w:val="00366A02"/>
    <w:rsid w:val="00366AC3"/>
    <w:rsid w:val="003670EA"/>
    <w:rsid w:val="0036773B"/>
    <w:rsid w:val="003677CC"/>
    <w:rsid w:val="00367D5F"/>
    <w:rsid w:val="0037064E"/>
    <w:rsid w:val="00370883"/>
    <w:rsid w:val="00370BFC"/>
    <w:rsid w:val="00370D7D"/>
    <w:rsid w:val="00371167"/>
    <w:rsid w:val="003712AF"/>
    <w:rsid w:val="003718DE"/>
    <w:rsid w:val="00371FD3"/>
    <w:rsid w:val="003724B8"/>
    <w:rsid w:val="00372B03"/>
    <w:rsid w:val="00373044"/>
    <w:rsid w:val="00373233"/>
    <w:rsid w:val="00373241"/>
    <w:rsid w:val="00373354"/>
    <w:rsid w:val="00373A2F"/>
    <w:rsid w:val="0037410B"/>
    <w:rsid w:val="003741D2"/>
    <w:rsid w:val="00374819"/>
    <w:rsid w:val="0037491F"/>
    <w:rsid w:val="00374BA8"/>
    <w:rsid w:val="00374C22"/>
    <w:rsid w:val="00374F66"/>
    <w:rsid w:val="00374F6F"/>
    <w:rsid w:val="0037520A"/>
    <w:rsid w:val="003754BD"/>
    <w:rsid w:val="0037555A"/>
    <w:rsid w:val="00376622"/>
    <w:rsid w:val="003767BB"/>
    <w:rsid w:val="00376F0E"/>
    <w:rsid w:val="00377086"/>
    <w:rsid w:val="0037734E"/>
    <w:rsid w:val="00377C65"/>
    <w:rsid w:val="00380195"/>
    <w:rsid w:val="0038022D"/>
    <w:rsid w:val="00380400"/>
    <w:rsid w:val="003805DF"/>
    <w:rsid w:val="0038067A"/>
    <w:rsid w:val="0038072F"/>
    <w:rsid w:val="00380A7D"/>
    <w:rsid w:val="00380D3F"/>
    <w:rsid w:val="00380FA9"/>
    <w:rsid w:val="00381026"/>
    <w:rsid w:val="00381042"/>
    <w:rsid w:val="003814F3"/>
    <w:rsid w:val="00381553"/>
    <w:rsid w:val="003818E1"/>
    <w:rsid w:val="003819A5"/>
    <w:rsid w:val="00381B1C"/>
    <w:rsid w:val="00381CCE"/>
    <w:rsid w:val="003821BA"/>
    <w:rsid w:val="00382597"/>
    <w:rsid w:val="00382B7C"/>
    <w:rsid w:val="00382C98"/>
    <w:rsid w:val="00382DC9"/>
    <w:rsid w:val="00382F49"/>
    <w:rsid w:val="003832B4"/>
    <w:rsid w:val="003832B9"/>
    <w:rsid w:val="0038391D"/>
    <w:rsid w:val="00383987"/>
    <w:rsid w:val="00383B4A"/>
    <w:rsid w:val="00384181"/>
    <w:rsid w:val="00384A6D"/>
    <w:rsid w:val="00384DEA"/>
    <w:rsid w:val="00384FC3"/>
    <w:rsid w:val="0038519F"/>
    <w:rsid w:val="0038543F"/>
    <w:rsid w:val="003858B9"/>
    <w:rsid w:val="00385907"/>
    <w:rsid w:val="003859E2"/>
    <w:rsid w:val="00385C7D"/>
    <w:rsid w:val="003861B4"/>
    <w:rsid w:val="00386221"/>
    <w:rsid w:val="00386337"/>
    <w:rsid w:val="00386DBE"/>
    <w:rsid w:val="00386E40"/>
    <w:rsid w:val="00387061"/>
    <w:rsid w:val="003871B6"/>
    <w:rsid w:val="003872A2"/>
    <w:rsid w:val="003872A4"/>
    <w:rsid w:val="00387A7C"/>
    <w:rsid w:val="00387A86"/>
    <w:rsid w:val="00390224"/>
    <w:rsid w:val="00390297"/>
    <w:rsid w:val="00390BF5"/>
    <w:rsid w:val="00390C74"/>
    <w:rsid w:val="00390F22"/>
    <w:rsid w:val="00390FC2"/>
    <w:rsid w:val="00391295"/>
    <w:rsid w:val="00391743"/>
    <w:rsid w:val="00391782"/>
    <w:rsid w:val="0039193D"/>
    <w:rsid w:val="00392127"/>
    <w:rsid w:val="003924D0"/>
    <w:rsid w:val="00392557"/>
    <w:rsid w:val="003925F6"/>
    <w:rsid w:val="00392691"/>
    <w:rsid w:val="003926BD"/>
    <w:rsid w:val="00392B1F"/>
    <w:rsid w:val="00392E1E"/>
    <w:rsid w:val="0039313A"/>
    <w:rsid w:val="00393A2E"/>
    <w:rsid w:val="003944E8"/>
    <w:rsid w:val="00394806"/>
    <w:rsid w:val="00394DE7"/>
    <w:rsid w:val="00395106"/>
    <w:rsid w:val="003951D4"/>
    <w:rsid w:val="00395F25"/>
    <w:rsid w:val="003965CD"/>
    <w:rsid w:val="00396A54"/>
    <w:rsid w:val="00396B77"/>
    <w:rsid w:val="00397117"/>
    <w:rsid w:val="003A0A8C"/>
    <w:rsid w:val="003A10BE"/>
    <w:rsid w:val="003A1118"/>
    <w:rsid w:val="003A12A0"/>
    <w:rsid w:val="003A18AD"/>
    <w:rsid w:val="003A19AF"/>
    <w:rsid w:val="003A21AA"/>
    <w:rsid w:val="003A22ED"/>
    <w:rsid w:val="003A2678"/>
    <w:rsid w:val="003A2908"/>
    <w:rsid w:val="003A2D2B"/>
    <w:rsid w:val="003A3432"/>
    <w:rsid w:val="003A3467"/>
    <w:rsid w:val="003A34A0"/>
    <w:rsid w:val="003A34C1"/>
    <w:rsid w:val="003A38B6"/>
    <w:rsid w:val="003A3DF7"/>
    <w:rsid w:val="003A4866"/>
    <w:rsid w:val="003A4A7B"/>
    <w:rsid w:val="003A4AD6"/>
    <w:rsid w:val="003A529F"/>
    <w:rsid w:val="003A5BDD"/>
    <w:rsid w:val="003A5C79"/>
    <w:rsid w:val="003A5CA7"/>
    <w:rsid w:val="003A5E6D"/>
    <w:rsid w:val="003A6346"/>
    <w:rsid w:val="003A639D"/>
    <w:rsid w:val="003A7243"/>
    <w:rsid w:val="003A77A9"/>
    <w:rsid w:val="003A77D7"/>
    <w:rsid w:val="003A7C20"/>
    <w:rsid w:val="003B0068"/>
    <w:rsid w:val="003B029D"/>
    <w:rsid w:val="003B03E2"/>
    <w:rsid w:val="003B0759"/>
    <w:rsid w:val="003B0825"/>
    <w:rsid w:val="003B1A94"/>
    <w:rsid w:val="003B1D54"/>
    <w:rsid w:val="003B2075"/>
    <w:rsid w:val="003B23FA"/>
    <w:rsid w:val="003B242F"/>
    <w:rsid w:val="003B2738"/>
    <w:rsid w:val="003B28B2"/>
    <w:rsid w:val="003B2B9A"/>
    <w:rsid w:val="003B32BE"/>
    <w:rsid w:val="003B3927"/>
    <w:rsid w:val="003B3ABC"/>
    <w:rsid w:val="003B4654"/>
    <w:rsid w:val="003B46EF"/>
    <w:rsid w:val="003B4A8F"/>
    <w:rsid w:val="003B4C45"/>
    <w:rsid w:val="003B4D36"/>
    <w:rsid w:val="003B5123"/>
    <w:rsid w:val="003B5269"/>
    <w:rsid w:val="003B56FF"/>
    <w:rsid w:val="003B57C4"/>
    <w:rsid w:val="003B5ADA"/>
    <w:rsid w:val="003B5B82"/>
    <w:rsid w:val="003B5EC9"/>
    <w:rsid w:val="003B5F44"/>
    <w:rsid w:val="003B6651"/>
    <w:rsid w:val="003B6975"/>
    <w:rsid w:val="003B749A"/>
    <w:rsid w:val="003B7986"/>
    <w:rsid w:val="003B7CFB"/>
    <w:rsid w:val="003B7D60"/>
    <w:rsid w:val="003B7E0A"/>
    <w:rsid w:val="003C0130"/>
    <w:rsid w:val="003C03FD"/>
    <w:rsid w:val="003C08DB"/>
    <w:rsid w:val="003C0A13"/>
    <w:rsid w:val="003C0DAF"/>
    <w:rsid w:val="003C0DD6"/>
    <w:rsid w:val="003C0FB4"/>
    <w:rsid w:val="003C146F"/>
    <w:rsid w:val="003C1794"/>
    <w:rsid w:val="003C1E43"/>
    <w:rsid w:val="003C1EB0"/>
    <w:rsid w:val="003C21EC"/>
    <w:rsid w:val="003C22DE"/>
    <w:rsid w:val="003C233E"/>
    <w:rsid w:val="003C2588"/>
    <w:rsid w:val="003C2A59"/>
    <w:rsid w:val="003C2A87"/>
    <w:rsid w:val="003C2E97"/>
    <w:rsid w:val="003C2EBC"/>
    <w:rsid w:val="003C2FFE"/>
    <w:rsid w:val="003C3DE6"/>
    <w:rsid w:val="003C40ED"/>
    <w:rsid w:val="003C419B"/>
    <w:rsid w:val="003C4C03"/>
    <w:rsid w:val="003C4C80"/>
    <w:rsid w:val="003C4E85"/>
    <w:rsid w:val="003C509B"/>
    <w:rsid w:val="003C50E7"/>
    <w:rsid w:val="003C5752"/>
    <w:rsid w:val="003C5CDA"/>
    <w:rsid w:val="003C5E5A"/>
    <w:rsid w:val="003C5E85"/>
    <w:rsid w:val="003C682A"/>
    <w:rsid w:val="003C6EA9"/>
    <w:rsid w:val="003C7001"/>
    <w:rsid w:val="003C7881"/>
    <w:rsid w:val="003C7883"/>
    <w:rsid w:val="003C7895"/>
    <w:rsid w:val="003C7A3A"/>
    <w:rsid w:val="003C7B9C"/>
    <w:rsid w:val="003C7C1D"/>
    <w:rsid w:val="003C7D53"/>
    <w:rsid w:val="003C7DEB"/>
    <w:rsid w:val="003C7E19"/>
    <w:rsid w:val="003C7E5F"/>
    <w:rsid w:val="003C7ED5"/>
    <w:rsid w:val="003D013C"/>
    <w:rsid w:val="003D0228"/>
    <w:rsid w:val="003D031F"/>
    <w:rsid w:val="003D06C2"/>
    <w:rsid w:val="003D1780"/>
    <w:rsid w:val="003D1F65"/>
    <w:rsid w:val="003D22CF"/>
    <w:rsid w:val="003D2491"/>
    <w:rsid w:val="003D2528"/>
    <w:rsid w:val="003D256D"/>
    <w:rsid w:val="003D2BC9"/>
    <w:rsid w:val="003D2E38"/>
    <w:rsid w:val="003D301B"/>
    <w:rsid w:val="003D3404"/>
    <w:rsid w:val="003D364B"/>
    <w:rsid w:val="003D3785"/>
    <w:rsid w:val="003D396B"/>
    <w:rsid w:val="003D3ABD"/>
    <w:rsid w:val="003D3B41"/>
    <w:rsid w:val="003D3F04"/>
    <w:rsid w:val="003D4278"/>
    <w:rsid w:val="003D4279"/>
    <w:rsid w:val="003D4560"/>
    <w:rsid w:val="003D4571"/>
    <w:rsid w:val="003D4B3F"/>
    <w:rsid w:val="003D4BF8"/>
    <w:rsid w:val="003D4D74"/>
    <w:rsid w:val="003D528D"/>
    <w:rsid w:val="003D56AC"/>
    <w:rsid w:val="003D5AD4"/>
    <w:rsid w:val="003D5AD8"/>
    <w:rsid w:val="003D5C7C"/>
    <w:rsid w:val="003D5DC3"/>
    <w:rsid w:val="003D607A"/>
    <w:rsid w:val="003D618C"/>
    <w:rsid w:val="003D6833"/>
    <w:rsid w:val="003D68C0"/>
    <w:rsid w:val="003D6A23"/>
    <w:rsid w:val="003D716C"/>
    <w:rsid w:val="003D76D9"/>
    <w:rsid w:val="003D78C6"/>
    <w:rsid w:val="003D7D30"/>
    <w:rsid w:val="003E028F"/>
    <w:rsid w:val="003E03DF"/>
    <w:rsid w:val="003E0769"/>
    <w:rsid w:val="003E0C53"/>
    <w:rsid w:val="003E1009"/>
    <w:rsid w:val="003E101D"/>
    <w:rsid w:val="003E164E"/>
    <w:rsid w:val="003E1B08"/>
    <w:rsid w:val="003E1C84"/>
    <w:rsid w:val="003E1E53"/>
    <w:rsid w:val="003E1FE3"/>
    <w:rsid w:val="003E2044"/>
    <w:rsid w:val="003E25B3"/>
    <w:rsid w:val="003E2996"/>
    <w:rsid w:val="003E3C88"/>
    <w:rsid w:val="003E3EB5"/>
    <w:rsid w:val="003E4121"/>
    <w:rsid w:val="003E426E"/>
    <w:rsid w:val="003E42E4"/>
    <w:rsid w:val="003E46FE"/>
    <w:rsid w:val="003E473B"/>
    <w:rsid w:val="003E5029"/>
    <w:rsid w:val="003E558B"/>
    <w:rsid w:val="003E58AB"/>
    <w:rsid w:val="003E5FC7"/>
    <w:rsid w:val="003E66DE"/>
    <w:rsid w:val="003E679D"/>
    <w:rsid w:val="003E6AD2"/>
    <w:rsid w:val="003E6B1E"/>
    <w:rsid w:val="003E6BB9"/>
    <w:rsid w:val="003E727F"/>
    <w:rsid w:val="003E7293"/>
    <w:rsid w:val="003E747A"/>
    <w:rsid w:val="003E7D0D"/>
    <w:rsid w:val="003F003A"/>
    <w:rsid w:val="003F0101"/>
    <w:rsid w:val="003F066A"/>
    <w:rsid w:val="003F0852"/>
    <w:rsid w:val="003F0939"/>
    <w:rsid w:val="003F0E4A"/>
    <w:rsid w:val="003F0FFF"/>
    <w:rsid w:val="003F1485"/>
    <w:rsid w:val="003F1A72"/>
    <w:rsid w:val="003F209C"/>
    <w:rsid w:val="003F2BE2"/>
    <w:rsid w:val="003F30F9"/>
    <w:rsid w:val="003F34A0"/>
    <w:rsid w:val="003F387F"/>
    <w:rsid w:val="003F3BED"/>
    <w:rsid w:val="003F3D10"/>
    <w:rsid w:val="003F3EAF"/>
    <w:rsid w:val="003F4642"/>
    <w:rsid w:val="003F4798"/>
    <w:rsid w:val="003F59B7"/>
    <w:rsid w:val="003F5D68"/>
    <w:rsid w:val="003F60D5"/>
    <w:rsid w:val="003F6129"/>
    <w:rsid w:val="003F613E"/>
    <w:rsid w:val="003F68FF"/>
    <w:rsid w:val="003F6DD3"/>
    <w:rsid w:val="003F6E17"/>
    <w:rsid w:val="003F6EB0"/>
    <w:rsid w:val="003F70EB"/>
    <w:rsid w:val="003F7362"/>
    <w:rsid w:val="003F7903"/>
    <w:rsid w:val="004007CC"/>
    <w:rsid w:val="00400803"/>
    <w:rsid w:val="00400EC6"/>
    <w:rsid w:val="00400F3D"/>
    <w:rsid w:val="00400F4C"/>
    <w:rsid w:val="00401634"/>
    <w:rsid w:val="004018AC"/>
    <w:rsid w:val="004018D3"/>
    <w:rsid w:val="00401AD9"/>
    <w:rsid w:val="00401F15"/>
    <w:rsid w:val="004025D0"/>
    <w:rsid w:val="004029E5"/>
    <w:rsid w:val="00402A05"/>
    <w:rsid w:val="00402DDA"/>
    <w:rsid w:val="00403016"/>
    <w:rsid w:val="00403087"/>
    <w:rsid w:val="0040320D"/>
    <w:rsid w:val="00403550"/>
    <w:rsid w:val="004035E5"/>
    <w:rsid w:val="00403782"/>
    <w:rsid w:val="004038DE"/>
    <w:rsid w:val="00403910"/>
    <w:rsid w:val="00403920"/>
    <w:rsid w:val="00404261"/>
    <w:rsid w:val="00404315"/>
    <w:rsid w:val="00404A59"/>
    <w:rsid w:val="00404BCB"/>
    <w:rsid w:val="00404CEC"/>
    <w:rsid w:val="00404EF1"/>
    <w:rsid w:val="00405113"/>
    <w:rsid w:val="00405152"/>
    <w:rsid w:val="0040518E"/>
    <w:rsid w:val="00405192"/>
    <w:rsid w:val="0040527A"/>
    <w:rsid w:val="00405394"/>
    <w:rsid w:val="0040539A"/>
    <w:rsid w:val="004053C4"/>
    <w:rsid w:val="0040547D"/>
    <w:rsid w:val="004058E0"/>
    <w:rsid w:val="004059BB"/>
    <w:rsid w:val="00405A32"/>
    <w:rsid w:val="00405C28"/>
    <w:rsid w:val="00405D1C"/>
    <w:rsid w:val="00405F98"/>
    <w:rsid w:val="00406157"/>
    <w:rsid w:val="004064D3"/>
    <w:rsid w:val="00406A0A"/>
    <w:rsid w:val="004070EB"/>
    <w:rsid w:val="00407399"/>
    <w:rsid w:val="004073C6"/>
    <w:rsid w:val="004075D3"/>
    <w:rsid w:val="00407C13"/>
    <w:rsid w:val="00407CE7"/>
    <w:rsid w:val="00410418"/>
    <w:rsid w:val="0041061A"/>
    <w:rsid w:val="00410691"/>
    <w:rsid w:val="00410852"/>
    <w:rsid w:val="00410C96"/>
    <w:rsid w:val="004110B8"/>
    <w:rsid w:val="004110E9"/>
    <w:rsid w:val="0041196F"/>
    <w:rsid w:val="00411991"/>
    <w:rsid w:val="004120A4"/>
    <w:rsid w:val="004124DC"/>
    <w:rsid w:val="004127E6"/>
    <w:rsid w:val="00412AE6"/>
    <w:rsid w:val="00412E7C"/>
    <w:rsid w:val="00413774"/>
    <w:rsid w:val="0041378F"/>
    <w:rsid w:val="00413F3F"/>
    <w:rsid w:val="00413FBA"/>
    <w:rsid w:val="004141C8"/>
    <w:rsid w:val="004144BD"/>
    <w:rsid w:val="0041483F"/>
    <w:rsid w:val="00414BBA"/>
    <w:rsid w:val="00414D1D"/>
    <w:rsid w:val="00415D3E"/>
    <w:rsid w:val="00416109"/>
    <w:rsid w:val="00416170"/>
    <w:rsid w:val="00416636"/>
    <w:rsid w:val="0041687E"/>
    <w:rsid w:val="004168AE"/>
    <w:rsid w:val="00416FD6"/>
    <w:rsid w:val="00417672"/>
    <w:rsid w:val="004178F8"/>
    <w:rsid w:val="00417EDA"/>
    <w:rsid w:val="00420118"/>
    <w:rsid w:val="004203DD"/>
    <w:rsid w:val="00420461"/>
    <w:rsid w:val="004204D0"/>
    <w:rsid w:val="00420788"/>
    <w:rsid w:val="0042096F"/>
    <w:rsid w:val="0042127F"/>
    <w:rsid w:val="00421549"/>
    <w:rsid w:val="004217CC"/>
    <w:rsid w:val="00422226"/>
    <w:rsid w:val="004223B0"/>
    <w:rsid w:val="0042292D"/>
    <w:rsid w:val="00422CAD"/>
    <w:rsid w:val="00422F5B"/>
    <w:rsid w:val="00423437"/>
    <w:rsid w:val="00423807"/>
    <w:rsid w:val="00423F47"/>
    <w:rsid w:val="00424154"/>
    <w:rsid w:val="00424276"/>
    <w:rsid w:val="0042484D"/>
    <w:rsid w:val="00424A43"/>
    <w:rsid w:val="00424A86"/>
    <w:rsid w:val="00424BC1"/>
    <w:rsid w:val="00424D0E"/>
    <w:rsid w:val="00425432"/>
    <w:rsid w:val="00425A79"/>
    <w:rsid w:val="00425B3A"/>
    <w:rsid w:val="00425BE2"/>
    <w:rsid w:val="00425C88"/>
    <w:rsid w:val="00426046"/>
    <w:rsid w:val="00426560"/>
    <w:rsid w:val="004266DE"/>
    <w:rsid w:val="0042698D"/>
    <w:rsid w:val="00426EFF"/>
    <w:rsid w:val="004273E3"/>
    <w:rsid w:val="00427887"/>
    <w:rsid w:val="00427D7E"/>
    <w:rsid w:val="00427DE6"/>
    <w:rsid w:val="00427F05"/>
    <w:rsid w:val="004302CF"/>
    <w:rsid w:val="00430450"/>
    <w:rsid w:val="00430461"/>
    <w:rsid w:val="00430490"/>
    <w:rsid w:val="0043066E"/>
    <w:rsid w:val="00430A60"/>
    <w:rsid w:val="00430E42"/>
    <w:rsid w:val="00430E64"/>
    <w:rsid w:val="00430FCC"/>
    <w:rsid w:val="004312B4"/>
    <w:rsid w:val="004312F5"/>
    <w:rsid w:val="0043134A"/>
    <w:rsid w:val="00431B75"/>
    <w:rsid w:val="00431C21"/>
    <w:rsid w:val="00431D31"/>
    <w:rsid w:val="0043234F"/>
    <w:rsid w:val="00432561"/>
    <w:rsid w:val="004325C2"/>
    <w:rsid w:val="00432C86"/>
    <w:rsid w:val="00432CE9"/>
    <w:rsid w:val="00433A38"/>
    <w:rsid w:val="00433A70"/>
    <w:rsid w:val="00433B84"/>
    <w:rsid w:val="004340E2"/>
    <w:rsid w:val="004343DB"/>
    <w:rsid w:val="00434558"/>
    <w:rsid w:val="00434959"/>
    <w:rsid w:val="00434A8D"/>
    <w:rsid w:val="00434BCD"/>
    <w:rsid w:val="00434CF3"/>
    <w:rsid w:val="004350C5"/>
    <w:rsid w:val="0043522D"/>
    <w:rsid w:val="0043598A"/>
    <w:rsid w:val="004361C2"/>
    <w:rsid w:val="00436541"/>
    <w:rsid w:val="004367D1"/>
    <w:rsid w:val="004368DB"/>
    <w:rsid w:val="0043697C"/>
    <w:rsid w:val="00436A00"/>
    <w:rsid w:val="00436A15"/>
    <w:rsid w:val="00436C1C"/>
    <w:rsid w:val="00437245"/>
    <w:rsid w:val="00437C2A"/>
    <w:rsid w:val="004401FA"/>
    <w:rsid w:val="00440406"/>
    <w:rsid w:val="004404A4"/>
    <w:rsid w:val="004407ED"/>
    <w:rsid w:val="00440E03"/>
    <w:rsid w:val="00441860"/>
    <w:rsid w:val="00441FFB"/>
    <w:rsid w:val="00442016"/>
    <w:rsid w:val="00442EAA"/>
    <w:rsid w:val="00443251"/>
    <w:rsid w:val="004435CD"/>
    <w:rsid w:val="00443F28"/>
    <w:rsid w:val="0044407D"/>
    <w:rsid w:val="0044426B"/>
    <w:rsid w:val="004448B6"/>
    <w:rsid w:val="00444A43"/>
    <w:rsid w:val="00444ABA"/>
    <w:rsid w:val="004454A0"/>
    <w:rsid w:val="004457D5"/>
    <w:rsid w:val="00445B4A"/>
    <w:rsid w:val="00445DCC"/>
    <w:rsid w:val="004464ED"/>
    <w:rsid w:val="004469DC"/>
    <w:rsid w:val="00446A3F"/>
    <w:rsid w:val="00446B3C"/>
    <w:rsid w:val="00446BD0"/>
    <w:rsid w:val="00447077"/>
    <w:rsid w:val="0044734C"/>
    <w:rsid w:val="004474E5"/>
    <w:rsid w:val="0045060D"/>
    <w:rsid w:val="00450B21"/>
    <w:rsid w:val="00450C72"/>
    <w:rsid w:val="00450D19"/>
    <w:rsid w:val="00450E70"/>
    <w:rsid w:val="00451C4C"/>
    <w:rsid w:val="00451D5F"/>
    <w:rsid w:val="004520CE"/>
    <w:rsid w:val="00452344"/>
    <w:rsid w:val="0045243C"/>
    <w:rsid w:val="0045262C"/>
    <w:rsid w:val="00452CD9"/>
    <w:rsid w:val="00453BE2"/>
    <w:rsid w:val="00453CAC"/>
    <w:rsid w:val="00453F2E"/>
    <w:rsid w:val="004543B1"/>
    <w:rsid w:val="00454517"/>
    <w:rsid w:val="0045487C"/>
    <w:rsid w:val="00454CF9"/>
    <w:rsid w:val="00454E88"/>
    <w:rsid w:val="004551AC"/>
    <w:rsid w:val="004552D8"/>
    <w:rsid w:val="00455539"/>
    <w:rsid w:val="00455915"/>
    <w:rsid w:val="00455AD8"/>
    <w:rsid w:val="00455ADA"/>
    <w:rsid w:val="00455B1A"/>
    <w:rsid w:val="00455B55"/>
    <w:rsid w:val="0045622D"/>
    <w:rsid w:val="00456314"/>
    <w:rsid w:val="004564A0"/>
    <w:rsid w:val="004564D2"/>
    <w:rsid w:val="0045672C"/>
    <w:rsid w:val="00456A24"/>
    <w:rsid w:val="00456D0E"/>
    <w:rsid w:val="00456F68"/>
    <w:rsid w:val="00457D0D"/>
    <w:rsid w:val="00457DB1"/>
    <w:rsid w:val="00457E64"/>
    <w:rsid w:val="00457F69"/>
    <w:rsid w:val="00460C06"/>
    <w:rsid w:val="004610BD"/>
    <w:rsid w:val="004611C5"/>
    <w:rsid w:val="00461213"/>
    <w:rsid w:val="00461AE3"/>
    <w:rsid w:val="00461B75"/>
    <w:rsid w:val="00461BBC"/>
    <w:rsid w:val="00461C26"/>
    <w:rsid w:val="00461E0C"/>
    <w:rsid w:val="00462044"/>
    <w:rsid w:val="004620DB"/>
    <w:rsid w:val="00462234"/>
    <w:rsid w:val="00462392"/>
    <w:rsid w:val="00462448"/>
    <w:rsid w:val="00462520"/>
    <w:rsid w:val="00462E41"/>
    <w:rsid w:val="00463208"/>
    <w:rsid w:val="0046330C"/>
    <w:rsid w:val="00463554"/>
    <w:rsid w:val="004636D1"/>
    <w:rsid w:val="00463A38"/>
    <w:rsid w:val="00463D19"/>
    <w:rsid w:val="00464301"/>
    <w:rsid w:val="0046432B"/>
    <w:rsid w:val="004646FC"/>
    <w:rsid w:val="00464894"/>
    <w:rsid w:val="0046490F"/>
    <w:rsid w:val="00464938"/>
    <w:rsid w:val="00464DE0"/>
    <w:rsid w:val="00465016"/>
    <w:rsid w:val="00465284"/>
    <w:rsid w:val="00465C7D"/>
    <w:rsid w:val="00465CFD"/>
    <w:rsid w:val="0046622E"/>
    <w:rsid w:val="004667ED"/>
    <w:rsid w:val="00466F6B"/>
    <w:rsid w:val="00466F7B"/>
    <w:rsid w:val="004675B8"/>
    <w:rsid w:val="00467E1F"/>
    <w:rsid w:val="00467E5F"/>
    <w:rsid w:val="0047004B"/>
    <w:rsid w:val="004703CB"/>
    <w:rsid w:val="00470628"/>
    <w:rsid w:val="004713B0"/>
    <w:rsid w:val="0047170D"/>
    <w:rsid w:val="00471E7E"/>
    <w:rsid w:val="00471EC5"/>
    <w:rsid w:val="00472121"/>
    <w:rsid w:val="00472325"/>
    <w:rsid w:val="004723BC"/>
    <w:rsid w:val="004733C0"/>
    <w:rsid w:val="00473489"/>
    <w:rsid w:val="00473896"/>
    <w:rsid w:val="004738C8"/>
    <w:rsid w:val="00474514"/>
    <w:rsid w:val="00474B12"/>
    <w:rsid w:val="00474C74"/>
    <w:rsid w:val="00475006"/>
    <w:rsid w:val="0047502B"/>
    <w:rsid w:val="00475469"/>
    <w:rsid w:val="00475759"/>
    <w:rsid w:val="00476275"/>
    <w:rsid w:val="00476541"/>
    <w:rsid w:val="0047666A"/>
    <w:rsid w:val="004768C9"/>
    <w:rsid w:val="00476EF7"/>
    <w:rsid w:val="00477472"/>
    <w:rsid w:val="004774DE"/>
    <w:rsid w:val="004776F4"/>
    <w:rsid w:val="00477872"/>
    <w:rsid w:val="004800AC"/>
    <w:rsid w:val="0048017B"/>
    <w:rsid w:val="004809F4"/>
    <w:rsid w:val="00480C34"/>
    <w:rsid w:val="0048117E"/>
    <w:rsid w:val="00481244"/>
    <w:rsid w:val="004818C6"/>
    <w:rsid w:val="0048191F"/>
    <w:rsid w:val="00481BA1"/>
    <w:rsid w:val="00481E4F"/>
    <w:rsid w:val="004821BA"/>
    <w:rsid w:val="004821CD"/>
    <w:rsid w:val="00482A8C"/>
    <w:rsid w:val="00483513"/>
    <w:rsid w:val="00483572"/>
    <w:rsid w:val="00483580"/>
    <w:rsid w:val="00483977"/>
    <w:rsid w:val="00483A27"/>
    <w:rsid w:val="00483BB0"/>
    <w:rsid w:val="00483C55"/>
    <w:rsid w:val="00483D35"/>
    <w:rsid w:val="00483DDF"/>
    <w:rsid w:val="00483EC5"/>
    <w:rsid w:val="004846F4"/>
    <w:rsid w:val="00484762"/>
    <w:rsid w:val="004849FA"/>
    <w:rsid w:val="00484FBB"/>
    <w:rsid w:val="0048506F"/>
    <w:rsid w:val="0048512D"/>
    <w:rsid w:val="004852A0"/>
    <w:rsid w:val="004853A4"/>
    <w:rsid w:val="0048544C"/>
    <w:rsid w:val="0048548B"/>
    <w:rsid w:val="0048552D"/>
    <w:rsid w:val="004858D0"/>
    <w:rsid w:val="00485FBC"/>
    <w:rsid w:val="0048632A"/>
    <w:rsid w:val="004863F6"/>
    <w:rsid w:val="00486703"/>
    <w:rsid w:val="00486794"/>
    <w:rsid w:val="0048686A"/>
    <w:rsid w:val="00486D38"/>
    <w:rsid w:val="0048772B"/>
    <w:rsid w:val="00487A62"/>
    <w:rsid w:val="00490019"/>
    <w:rsid w:val="0049057A"/>
    <w:rsid w:val="00490587"/>
    <w:rsid w:val="0049080D"/>
    <w:rsid w:val="00490D96"/>
    <w:rsid w:val="00490DF0"/>
    <w:rsid w:val="00490F34"/>
    <w:rsid w:val="0049110C"/>
    <w:rsid w:val="00491813"/>
    <w:rsid w:val="00491853"/>
    <w:rsid w:val="00491973"/>
    <w:rsid w:val="00491AFD"/>
    <w:rsid w:val="00491CD1"/>
    <w:rsid w:val="00491E8F"/>
    <w:rsid w:val="00492085"/>
    <w:rsid w:val="004930A6"/>
    <w:rsid w:val="004934C1"/>
    <w:rsid w:val="0049356A"/>
    <w:rsid w:val="00493CC9"/>
    <w:rsid w:val="004941D3"/>
    <w:rsid w:val="004941DF"/>
    <w:rsid w:val="0049425C"/>
    <w:rsid w:val="004945D2"/>
    <w:rsid w:val="004947B4"/>
    <w:rsid w:val="004948E0"/>
    <w:rsid w:val="00494A21"/>
    <w:rsid w:val="00494C9D"/>
    <w:rsid w:val="00494CE7"/>
    <w:rsid w:val="00494DE6"/>
    <w:rsid w:val="00494E1E"/>
    <w:rsid w:val="00494FE8"/>
    <w:rsid w:val="004953DB"/>
    <w:rsid w:val="00495B58"/>
    <w:rsid w:val="00495CE1"/>
    <w:rsid w:val="00495D36"/>
    <w:rsid w:val="00496033"/>
    <w:rsid w:val="0049613E"/>
    <w:rsid w:val="00496382"/>
    <w:rsid w:val="004963FC"/>
    <w:rsid w:val="004964B4"/>
    <w:rsid w:val="00496533"/>
    <w:rsid w:val="00496B39"/>
    <w:rsid w:val="00497411"/>
    <w:rsid w:val="0049747D"/>
    <w:rsid w:val="004975B2"/>
    <w:rsid w:val="0049762D"/>
    <w:rsid w:val="0049776A"/>
    <w:rsid w:val="004977DF"/>
    <w:rsid w:val="00497F4A"/>
    <w:rsid w:val="00497F6F"/>
    <w:rsid w:val="004A012C"/>
    <w:rsid w:val="004A03F3"/>
    <w:rsid w:val="004A0418"/>
    <w:rsid w:val="004A05F5"/>
    <w:rsid w:val="004A0A6D"/>
    <w:rsid w:val="004A0E25"/>
    <w:rsid w:val="004A0FF1"/>
    <w:rsid w:val="004A139B"/>
    <w:rsid w:val="004A14D6"/>
    <w:rsid w:val="004A16FE"/>
    <w:rsid w:val="004A1C48"/>
    <w:rsid w:val="004A1C91"/>
    <w:rsid w:val="004A1CA2"/>
    <w:rsid w:val="004A1E04"/>
    <w:rsid w:val="004A1F63"/>
    <w:rsid w:val="004A2196"/>
    <w:rsid w:val="004A2504"/>
    <w:rsid w:val="004A2873"/>
    <w:rsid w:val="004A2DB2"/>
    <w:rsid w:val="004A3652"/>
    <w:rsid w:val="004A36F6"/>
    <w:rsid w:val="004A38EF"/>
    <w:rsid w:val="004A3FA5"/>
    <w:rsid w:val="004A4347"/>
    <w:rsid w:val="004A44E1"/>
    <w:rsid w:val="004A496A"/>
    <w:rsid w:val="004A49ED"/>
    <w:rsid w:val="004A4B45"/>
    <w:rsid w:val="004A4C4F"/>
    <w:rsid w:val="004A4E0C"/>
    <w:rsid w:val="004A5698"/>
    <w:rsid w:val="004A5BA9"/>
    <w:rsid w:val="004A5C98"/>
    <w:rsid w:val="004A5D03"/>
    <w:rsid w:val="004A5F4A"/>
    <w:rsid w:val="004A64DD"/>
    <w:rsid w:val="004A6526"/>
    <w:rsid w:val="004A6D4E"/>
    <w:rsid w:val="004A6E82"/>
    <w:rsid w:val="004A7E06"/>
    <w:rsid w:val="004A7E1F"/>
    <w:rsid w:val="004A7F7F"/>
    <w:rsid w:val="004A7FD1"/>
    <w:rsid w:val="004B00E2"/>
    <w:rsid w:val="004B0405"/>
    <w:rsid w:val="004B071E"/>
    <w:rsid w:val="004B09E0"/>
    <w:rsid w:val="004B107F"/>
    <w:rsid w:val="004B12B2"/>
    <w:rsid w:val="004B1367"/>
    <w:rsid w:val="004B1538"/>
    <w:rsid w:val="004B1C4A"/>
    <w:rsid w:val="004B1C93"/>
    <w:rsid w:val="004B1DFC"/>
    <w:rsid w:val="004B2163"/>
    <w:rsid w:val="004B239A"/>
    <w:rsid w:val="004B32D7"/>
    <w:rsid w:val="004B3495"/>
    <w:rsid w:val="004B3DFE"/>
    <w:rsid w:val="004B429C"/>
    <w:rsid w:val="004B4540"/>
    <w:rsid w:val="004B4D7A"/>
    <w:rsid w:val="004B5013"/>
    <w:rsid w:val="004B5172"/>
    <w:rsid w:val="004B5A63"/>
    <w:rsid w:val="004B5E20"/>
    <w:rsid w:val="004B5F25"/>
    <w:rsid w:val="004B63AC"/>
    <w:rsid w:val="004B6C67"/>
    <w:rsid w:val="004B6E4C"/>
    <w:rsid w:val="004B6E98"/>
    <w:rsid w:val="004B742A"/>
    <w:rsid w:val="004B75E2"/>
    <w:rsid w:val="004B7899"/>
    <w:rsid w:val="004C01E1"/>
    <w:rsid w:val="004C0461"/>
    <w:rsid w:val="004C048F"/>
    <w:rsid w:val="004C0632"/>
    <w:rsid w:val="004C08DF"/>
    <w:rsid w:val="004C0922"/>
    <w:rsid w:val="004C0EB1"/>
    <w:rsid w:val="004C1008"/>
    <w:rsid w:val="004C1961"/>
    <w:rsid w:val="004C1A3D"/>
    <w:rsid w:val="004C1ACB"/>
    <w:rsid w:val="004C21D7"/>
    <w:rsid w:val="004C27FB"/>
    <w:rsid w:val="004C2B28"/>
    <w:rsid w:val="004C2DAE"/>
    <w:rsid w:val="004C352E"/>
    <w:rsid w:val="004C37DB"/>
    <w:rsid w:val="004C3DD3"/>
    <w:rsid w:val="004C4091"/>
    <w:rsid w:val="004C4870"/>
    <w:rsid w:val="004C496B"/>
    <w:rsid w:val="004C496C"/>
    <w:rsid w:val="004C5108"/>
    <w:rsid w:val="004C570A"/>
    <w:rsid w:val="004C5CAA"/>
    <w:rsid w:val="004C5F13"/>
    <w:rsid w:val="004C6205"/>
    <w:rsid w:val="004C6515"/>
    <w:rsid w:val="004C6529"/>
    <w:rsid w:val="004C68F5"/>
    <w:rsid w:val="004C6A3E"/>
    <w:rsid w:val="004C6DFC"/>
    <w:rsid w:val="004C6E9A"/>
    <w:rsid w:val="004C7605"/>
    <w:rsid w:val="004C762F"/>
    <w:rsid w:val="004C7649"/>
    <w:rsid w:val="004C76FE"/>
    <w:rsid w:val="004C76FF"/>
    <w:rsid w:val="004C779A"/>
    <w:rsid w:val="004C7C24"/>
    <w:rsid w:val="004C7EE2"/>
    <w:rsid w:val="004D03E3"/>
    <w:rsid w:val="004D07AC"/>
    <w:rsid w:val="004D11FA"/>
    <w:rsid w:val="004D1342"/>
    <w:rsid w:val="004D13E7"/>
    <w:rsid w:val="004D1D8F"/>
    <w:rsid w:val="004D1E8A"/>
    <w:rsid w:val="004D2356"/>
    <w:rsid w:val="004D23C2"/>
    <w:rsid w:val="004D2B3A"/>
    <w:rsid w:val="004D2BA8"/>
    <w:rsid w:val="004D2DDE"/>
    <w:rsid w:val="004D302A"/>
    <w:rsid w:val="004D346A"/>
    <w:rsid w:val="004D365F"/>
    <w:rsid w:val="004D3C0A"/>
    <w:rsid w:val="004D3EB7"/>
    <w:rsid w:val="004D3F8A"/>
    <w:rsid w:val="004D417D"/>
    <w:rsid w:val="004D4A1A"/>
    <w:rsid w:val="004D4AC8"/>
    <w:rsid w:val="004D4B6E"/>
    <w:rsid w:val="004D4CB6"/>
    <w:rsid w:val="004D4D00"/>
    <w:rsid w:val="004D4F81"/>
    <w:rsid w:val="004D5100"/>
    <w:rsid w:val="004D57E3"/>
    <w:rsid w:val="004D5A66"/>
    <w:rsid w:val="004D5BDD"/>
    <w:rsid w:val="004D5E56"/>
    <w:rsid w:val="004D5F23"/>
    <w:rsid w:val="004D68AA"/>
    <w:rsid w:val="004D6FCD"/>
    <w:rsid w:val="004D71D9"/>
    <w:rsid w:val="004D7777"/>
    <w:rsid w:val="004D7800"/>
    <w:rsid w:val="004D7A87"/>
    <w:rsid w:val="004D7E85"/>
    <w:rsid w:val="004E0716"/>
    <w:rsid w:val="004E11F2"/>
    <w:rsid w:val="004E14D8"/>
    <w:rsid w:val="004E1AED"/>
    <w:rsid w:val="004E1D84"/>
    <w:rsid w:val="004E2106"/>
    <w:rsid w:val="004E23F0"/>
    <w:rsid w:val="004E253F"/>
    <w:rsid w:val="004E2741"/>
    <w:rsid w:val="004E29F4"/>
    <w:rsid w:val="004E2B61"/>
    <w:rsid w:val="004E2D28"/>
    <w:rsid w:val="004E3BB6"/>
    <w:rsid w:val="004E4208"/>
    <w:rsid w:val="004E4A80"/>
    <w:rsid w:val="004E4BBD"/>
    <w:rsid w:val="004E4D1E"/>
    <w:rsid w:val="004E54F3"/>
    <w:rsid w:val="004E5B31"/>
    <w:rsid w:val="004E5FE3"/>
    <w:rsid w:val="004E623A"/>
    <w:rsid w:val="004E6411"/>
    <w:rsid w:val="004E646C"/>
    <w:rsid w:val="004E66A8"/>
    <w:rsid w:val="004E69AC"/>
    <w:rsid w:val="004E6F13"/>
    <w:rsid w:val="004E71BA"/>
    <w:rsid w:val="004E720E"/>
    <w:rsid w:val="004E7608"/>
    <w:rsid w:val="004E761C"/>
    <w:rsid w:val="004E7959"/>
    <w:rsid w:val="004E79DB"/>
    <w:rsid w:val="004E7BD3"/>
    <w:rsid w:val="004F0077"/>
    <w:rsid w:val="004F035F"/>
    <w:rsid w:val="004F0478"/>
    <w:rsid w:val="004F05DD"/>
    <w:rsid w:val="004F0B08"/>
    <w:rsid w:val="004F11BA"/>
    <w:rsid w:val="004F1252"/>
    <w:rsid w:val="004F169B"/>
    <w:rsid w:val="004F16D5"/>
    <w:rsid w:val="004F1D35"/>
    <w:rsid w:val="004F1F48"/>
    <w:rsid w:val="004F1F92"/>
    <w:rsid w:val="004F2095"/>
    <w:rsid w:val="004F2245"/>
    <w:rsid w:val="004F229B"/>
    <w:rsid w:val="004F29D8"/>
    <w:rsid w:val="004F2CD2"/>
    <w:rsid w:val="004F2D62"/>
    <w:rsid w:val="004F309D"/>
    <w:rsid w:val="004F3138"/>
    <w:rsid w:val="004F34A8"/>
    <w:rsid w:val="004F351E"/>
    <w:rsid w:val="004F3756"/>
    <w:rsid w:val="004F401F"/>
    <w:rsid w:val="004F4174"/>
    <w:rsid w:val="004F4670"/>
    <w:rsid w:val="004F4725"/>
    <w:rsid w:val="004F507A"/>
    <w:rsid w:val="004F57C5"/>
    <w:rsid w:val="004F5A30"/>
    <w:rsid w:val="004F5BC9"/>
    <w:rsid w:val="004F615D"/>
    <w:rsid w:val="004F650A"/>
    <w:rsid w:val="004F650F"/>
    <w:rsid w:val="004F67D0"/>
    <w:rsid w:val="004F6859"/>
    <w:rsid w:val="004F6A46"/>
    <w:rsid w:val="004F70B6"/>
    <w:rsid w:val="004F71A3"/>
    <w:rsid w:val="004F74CA"/>
    <w:rsid w:val="004F7576"/>
    <w:rsid w:val="004F78AE"/>
    <w:rsid w:val="004F7C9C"/>
    <w:rsid w:val="004F7DA8"/>
    <w:rsid w:val="00500561"/>
    <w:rsid w:val="00500601"/>
    <w:rsid w:val="00500D9B"/>
    <w:rsid w:val="00500F27"/>
    <w:rsid w:val="005010CF"/>
    <w:rsid w:val="00501947"/>
    <w:rsid w:val="00501CD0"/>
    <w:rsid w:val="00501DCC"/>
    <w:rsid w:val="00501FCB"/>
    <w:rsid w:val="00502325"/>
    <w:rsid w:val="0050265D"/>
    <w:rsid w:val="005028A1"/>
    <w:rsid w:val="00502BA8"/>
    <w:rsid w:val="00502C19"/>
    <w:rsid w:val="00502D5B"/>
    <w:rsid w:val="0050337A"/>
    <w:rsid w:val="005039F8"/>
    <w:rsid w:val="00503A25"/>
    <w:rsid w:val="00503A7D"/>
    <w:rsid w:val="00503EBC"/>
    <w:rsid w:val="00504301"/>
    <w:rsid w:val="00504AB3"/>
    <w:rsid w:val="00504C15"/>
    <w:rsid w:val="00504EBE"/>
    <w:rsid w:val="00504F9F"/>
    <w:rsid w:val="0050508F"/>
    <w:rsid w:val="00505757"/>
    <w:rsid w:val="00505CEC"/>
    <w:rsid w:val="005062CF"/>
    <w:rsid w:val="005063CB"/>
    <w:rsid w:val="0050645D"/>
    <w:rsid w:val="005064FA"/>
    <w:rsid w:val="00506CFB"/>
    <w:rsid w:val="005070EF"/>
    <w:rsid w:val="00507923"/>
    <w:rsid w:val="00507DC5"/>
    <w:rsid w:val="00507E57"/>
    <w:rsid w:val="00510276"/>
    <w:rsid w:val="005102CF"/>
    <w:rsid w:val="0051036E"/>
    <w:rsid w:val="0051083E"/>
    <w:rsid w:val="005109DF"/>
    <w:rsid w:val="00510B02"/>
    <w:rsid w:val="00510BC3"/>
    <w:rsid w:val="00510BE6"/>
    <w:rsid w:val="00511241"/>
    <w:rsid w:val="0051188C"/>
    <w:rsid w:val="00511A5D"/>
    <w:rsid w:val="00511ED6"/>
    <w:rsid w:val="00511F31"/>
    <w:rsid w:val="00511FB6"/>
    <w:rsid w:val="005124FD"/>
    <w:rsid w:val="00512628"/>
    <w:rsid w:val="00512850"/>
    <w:rsid w:val="005128D0"/>
    <w:rsid w:val="00512DA4"/>
    <w:rsid w:val="00513160"/>
    <w:rsid w:val="00513765"/>
    <w:rsid w:val="00513CC5"/>
    <w:rsid w:val="00513ED2"/>
    <w:rsid w:val="00514012"/>
    <w:rsid w:val="005140B3"/>
    <w:rsid w:val="005143CD"/>
    <w:rsid w:val="00514587"/>
    <w:rsid w:val="0051465E"/>
    <w:rsid w:val="005149D6"/>
    <w:rsid w:val="00514B8A"/>
    <w:rsid w:val="00514D29"/>
    <w:rsid w:val="0051529E"/>
    <w:rsid w:val="005152F2"/>
    <w:rsid w:val="0051567D"/>
    <w:rsid w:val="00515976"/>
    <w:rsid w:val="005159E1"/>
    <w:rsid w:val="00515BDF"/>
    <w:rsid w:val="00515DF0"/>
    <w:rsid w:val="00515FC3"/>
    <w:rsid w:val="00516150"/>
    <w:rsid w:val="00516366"/>
    <w:rsid w:val="0051641E"/>
    <w:rsid w:val="005168E1"/>
    <w:rsid w:val="0051695F"/>
    <w:rsid w:val="00516D9C"/>
    <w:rsid w:val="00516F45"/>
    <w:rsid w:val="00517301"/>
    <w:rsid w:val="005177B8"/>
    <w:rsid w:val="005177D2"/>
    <w:rsid w:val="00517C7C"/>
    <w:rsid w:val="00517E72"/>
    <w:rsid w:val="0052008F"/>
    <w:rsid w:val="00520234"/>
    <w:rsid w:val="005202C2"/>
    <w:rsid w:val="00520397"/>
    <w:rsid w:val="005204B6"/>
    <w:rsid w:val="00520701"/>
    <w:rsid w:val="0052087F"/>
    <w:rsid w:val="00520B82"/>
    <w:rsid w:val="00520DA5"/>
    <w:rsid w:val="005210E7"/>
    <w:rsid w:val="00521336"/>
    <w:rsid w:val="00521478"/>
    <w:rsid w:val="00521CF0"/>
    <w:rsid w:val="005220F5"/>
    <w:rsid w:val="005220F7"/>
    <w:rsid w:val="00522140"/>
    <w:rsid w:val="0052218D"/>
    <w:rsid w:val="0052242B"/>
    <w:rsid w:val="00522BB0"/>
    <w:rsid w:val="005230C7"/>
    <w:rsid w:val="005230E1"/>
    <w:rsid w:val="005234A5"/>
    <w:rsid w:val="005236EF"/>
    <w:rsid w:val="00523C2D"/>
    <w:rsid w:val="00523CA1"/>
    <w:rsid w:val="00523D41"/>
    <w:rsid w:val="00523D6F"/>
    <w:rsid w:val="00523DE5"/>
    <w:rsid w:val="005248DF"/>
    <w:rsid w:val="00524D72"/>
    <w:rsid w:val="005252AA"/>
    <w:rsid w:val="0052566A"/>
    <w:rsid w:val="0052568D"/>
    <w:rsid w:val="005256CF"/>
    <w:rsid w:val="0052593E"/>
    <w:rsid w:val="0052597F"/>
    <w:rsid w:val="00525C8B"/>
    <w:rsid w:val="00526267"/>
    <w:rsid w:val="0052632A"/>
    <w:rsid w:val="00526416"/>
    <w:rsid w:val="00526C00"/>
    <w:rsid w:val="0052707A"/>
    <w:rsid w:val="005272B1"/>
    <w:rsid w:val="0052735A"/>
    <w:rsid w:val="005274FA"/>
    <w:rsid w:val="0052791A"/>
    <w:rsid w:val="00527BEA"/>
    <w:rsid w:val="005300B6"/>
    <w:rsid w:val="0053024C"/>
    <w:rsid w:val="005303A5"/>
    <w:rsid w:val="005304F8"/>
    <w:rsid w:val="005310E6"/>
    <w:rsid w:val="0053127F"/>
    <w:rsid w:val="00531370"/>
    <w:rsid w:val="00531B64"/>
    <w:rsid w:val="00532150"/>
    <w:rsid w:val="00532618"/>
    <w:rsid w:val="00532DF7"/>
    <w:rsid w:val="0053309E"/>
    <w:rsid w:val="005330BF"/>
    <w:rsid w:val="005332AC"/>
    <w:rsid w:val="0053354E"/>
    <w:rsid w:val="005335AA"/>
    <w:rsid w:val="00533684"/>
    <w:rsid w:val="00533737"/>
    <w:rsid w:val="005337C0"/>
    <w:rsid w:val="00533872"/>
    <w:rsid w:val="005338A2"/>
    <w:rsid w:val="005340A6"/>
    <w:rsid w:val="00534967"/>
    <w:rsid w:val="00535145"/>
    <w:rsid w:val="00535EA4"/>
    <w:rsid w:val="005368F1"/>
    <w:rsid w:val="00536A02"/>
    <w:rsid w:val="00536FE6"/>
    <w:rsid w:val="00537185"/>
    <w:rsid w:val="0053738B"/>
    <w:rsid w:val="00537952"/>
    <w:rsid w:val="00537DE5"/>
    <w:rsid w:val="0054009A"/>
    <w:rsid w:val="0054044D"/>
    <w:rsid w:val="00540482"/>
    <w:rsid w:val="0054048C"/>
    <w:rsid w:val="00540B62"/>
    <w:rsid w:val="00540B7C"/>
    <w:rsid w:val="00540C54"/>
    <w:rsid w:val="00540C61"/>
    <w:rsid w:val="00540F13"/>
    <w:rsid w:val="00540FF1"/>
    <w:rsid w:val="00541C7F"/>
    <w:rsid w:val="00541D1C"/>
    <w:rsid w:val="00542201"/>
    <w:rsid w:val="005422ED"/>
    <w:rsid w:val="0054236B"/>
    <w:rsid w:val="00542539"/>
    <w:rsid w:val="005427BE"/>
    <w:rsid w:val="005428BF"/>
    <w:rsid w:val="00542A88"/>
    <w:rsid w:val="005430A0"/>
    <w:rsid w:val="005430BB"/>
    <w:rsid w:val="005438B6"/>
    <w:rsid w:val="005439C5"/>
    <w:rsid w:val="00543C81"/>
    <w:rsid w:val="00543E17"/>
    <w:rsid w:val="00544212"/>
    <w:rsid w:val="0054480A"/>
    <w:rsid w:val="00544BDE"/>
    <w:rsid w:val="005451A0"/>
    <w:rsid w:val="0054523B"/>
    <w:rsid w:val="0054543D"/>
    <w:rsid w:val="005459F1"/>
    <w:rsid w:val="00545A8C"/>
    <w:rsid w:val="00545AAA"/>
    <w:rsid w:val="00545AEE"/>
    <w:rsid w:val="00545B98"/>
    <w:rsid w:val="00545E5E"/>
    <w:rsid w:val="00545EE5"/>
    <w:rsid w:val="00545F2F"/>
    <w:rsid w:val="00546189"/>
    <w:rsid w:val="00547896"/>
    <w:rsid w:val="00547D07"/>
    <w:rsid w:val="00550032"/>
    <w:rsid w:val="00550240"/>
    <w:rsid w:val="00550311"/>
    <w:rsid w:val="0055046D"/>
    <w:rsid w:val="005507B5"/>
    <w:rsid w:val="00550B1C"/>
    <w:rsid w:val="00550B40"/>
    <w:rsid w:val="00551750"/>
    <w:rsid w:val="0055198A"/>
    <w:rsid w:val="00551CE7"/>
    <w:rsid w:val="00551D0F"/>
    <w:rsid w:val="00551D34"/>
    <w:rsid w:val="00551EDB"/>
    <w:rsid w:val="00552095"/>
    <w:rsid w:val="0055233D"/>
    <w:rsid w:val="005524A8"/>
    <w:rsid w:val="005528A2"/>
    <w:rsid w:val="00552A30"/>
    <w:rsid w:val="0055343E"/>
    <w:rsid w:val="005534C8"/>
    <w:rsid w:val="00553760"/>
    <w:rsid w:val="00553D3A"/>
    <w:rsid w:val="0055454D"/>
    <w:rsid w:val="00554896"/>
    <w:rsid w:val="00554AF6"/>
    <w:rsid w:val="00554B21"/>
    <w:rsid w:val="0055527B"/>
    <w:rsid w:val="00555423"/>
    <w:rsid w:val="00555C46"/>
    <w:rsid w:val="00555C84"/>
    <w:rsid w:val="00555CC7"/>
    <w:rsid w:val="00555E0A"/>
    <w:rsid w:val="00555E8C"/>
    <w:rsid w:val="005564A6"/>
    <w:rsid w:val="0055686F"/>
    <w:rsid w:val="00556CE9"/>
    <w:rsid w:val="00556EE0"/>
    <w:rsid w:val="00557131"/>
    <w:rsid w:val="00557907"/>
    <w:rsid w:val="00557D34"/>
    <w:rsid w:val="00557E05"/>
    <w:rsid w:val="00560522"/>
    <w:rsid w:val="005609B0"/>
    <w:rsid w:val="00560E98"/>
    <w:rsid w:val="005616D6"/>
    <w:rsid w:val="00561A05"/>
    <w:rsid w:val="00561ADD"/>
    <w:rsid w:val="0056273F"/>
    <w:rsid w:val="00562B85"/>
    <w:rsid w:val="00563573"/>
    <w:rsid w:val="00564359"/>
    <w:rsid w:val="00564586"/>
    <w:rsid w:val="005645E9"/>
    <w:rsid w:val="0056474F"/>
    <w:rsid w:val="005649D1"/>
    <w:rsid w:val="00564AB2"/>
    <w:rsid w:val="00565654"/>
    <w:rsid w:val="00565DD3"/>
    <w:rsid w:val="005660F5"/>
    <w:rsid w:val="00566EAE"/>
    <w:rsid w:val="00567777"/>
    <w:rsid w:val="0056782D"/>
    <w:rsid w:val="00567D7A"/>
    <w:rsid w:val="00570198"/>
    <w:rsid w:val="005701B7"/>
    <w:rsid w:val="0057065B"/>
    <w:rsid w:val="00570AAC"/>
    <w:rsid w:val="00570D33"/>
    <w:rsid w:val="00570E64"/>
    <w:rsid w:val="005710F7"/>
    <w:rsid w:val="00571D1D"/>
    <w:rsid w:val="00572242"/>
    <w:rsid w:val="00572332"/>
    <w:rsid w:val="00573218"/>
    <w:rsid w:val="00573E9E"/>
    <w:rsid w:val="00573FD5"/>
    <w:rsid w:val="00573FE1"/>
    <w:rsid w:val="005740DB"/>
    <w:rsid w:val="0057422A"/>
    <w:rsid w:val="005745BC"/>
    <w:rsid w:val="005746DB"/>
    <w:rsid w:val="005749D9"/>
    <w:rsid w:val="0057508A"/>
    <w:rsid w:val="0057516B"/>
    <w:rsid w:val="005758C4"/>
    <w:rsid w:val="00575B32"/>
    <w:rsid w:val="00575D0A"/>
    <w:rsid w:val="00575DA5"/>
    <w:rsid w:val="00576251"/>
    <w:rsid w:val="00576AC5"/>
    <w:rsid w:val="00576B64"/>
    <w:rsid w:val="00576DD0"/>
    <w:rsid w:val="00576E68"/>
    <w:rsid w:val="0057757A"/>
    <w:rsid w:val="00577B06"/>
    <w:rsid w:val="00577B6E"/>
    <w:rsid w:val="00577C4A"/>
    <w:rsid w:val="00577CD1"/>
    <w:rsid w:val="00580486"/>
    <w:rsid w:val="005805CC"/>
    <w:rsid w:val="00580916"/>
    <w:rsid w:val="00580D05"/>
    <w:rsid w:val="0058120A"/>
    <w:rsid w:val="0058131D"/>
    <w:rsid w:val="00581437"/>
    <w:rsid w:val="00581820"/>
    <w:rsid w:val="00581AF2"/>
    <w:rsid w:val="00581B6E"/>
    <w:rsid w:val="00581BFD"/>
    <w:rsid w:val="005822F5"/>
    <w:rsid w:val="0058239A"/>
    <w:rsid w:val="00582832"/>
    <w:rsid w:val="0058298E"/>
    <w:rsid w:val="00582E03"/>
    <w:rsid w:val="00583809"/>
    <w:rsid w:val="00583ABF"/>
    <w:rsid w:val="00583B01"/>
    <w:rsid w:val="00583C19"/>
    <w:rsid w:val="00583D53"/>
    <w:rsid w:val="00584060"/>
    <w:rsid w:val="0058429C"/>
    <w:rsid w:val="005842CF"/>
    <w:rsid w:val="005842DF"/>
    <w:rsid w:val="00584349"/>
    <w:rsid w:val="0058441E"/>
    <w:rsid w:val="00584B00"/>
    <w:rsid w:val="00584BE3"/>
    <w:rsid w:val="00584D25"/>
    <w:rsid w:val="00584EE4"/>
    <w:rsid w:val="0058541B"/>
    <w:rsid w:val="00585622"/>
    <w:rsid w:val="005856A4"/>
    <w:rsid w:val="00585CA7"/>
    <w:rsid w:val="00586270"/>
    <w:rsid w:val="00586497"/>
    <w:rsid w:val="005864F3"/>
    <w:rsid w:val="005865FA"/>
    <w:rsid w:val="0058695F"/>
    <w:rsid w:val="00586BD7"/>
    <w:rsid w:val="00586CEC"/>
    <w:rsid w:val="00586F60"/>
    <w:rsid w:val="00587A14"/>
    <w:rsid w:val="00587D15"/>
    <w:rsid w:val="00590B40"/>
    <w:rsid w:val="00590B6D"/>
    <w:rsid w:val="00590BEA"/>
    <w:rsid w:val="00590C69"/>
    <w:rsid w:val="00590F88"/>
    <w:rsid w:val="00591404"/>
    <w:rsid w:val="005915E2"/>
    <w:rsid w:val="00591BA0"/>
    <w:rsid w:val="00592305"/>
    <w:rsid w:val="00592401"/>
    <w:rsid w:val="005927D8"/>
    <w:rsid w:val="00592B3F"/>
    <w:rsid w:val="00592C30"/>
    <w:rsid w:val="00592DAB"/>
    <w:rsid w:val="00592DDE"/>
    <w:rsid w:val="005931E2"/>
    <w:rsid w:val="00593967"/>
    <w:rsid w:val="00593B60"/>
    <w:rsid w:val="00594072"/>
    <w:rsid w:val="005949B9"/>
    <w:rsid w:val="00594A1E"/>
    <w:rsid w:val="00595574"/>
    <w:rsid w:val="00595B04"/>
    <w:rsid w:val="00596530"/>
    <w:rsid w:val="00596662"/>
    <w:rsid w:val="00596D01"/>
    <w:rsid w:val="0059708B"/>
    <w:rsid w:val="005978E6"/>
    <w:rsid w:val="00597BDE"/>
    <w:rsid w:val="00597F94"/>
    <w:rsid w:val="005A002F"/>
    <w:rsid w:val="005A01BA"/>
    <w:rsid w:val="005A033C"/>
    <w:rsid w:val="005A126D"/>
    <w:rsid w:val="005A147A"/>
    <w:rsid w:val="005A1ADA"/>
    <w:rsid w:val="005A1BBA"/>
    <w:rsid w:val="005A21F8"/>
    <w:rsid w:val="005A23BA"/>
    <w:rsid w:val="005A2742"/>
    <w:rsid w:val="005A2F6C"/>
    <w:rsid w:val="005A3946"/>
    <w:rsid w:val="005A3E24"/>
    <w:rsid w:val="005A3EA0"/>
    <w:rsid w:val="005A44B1"/>
    <w:rsid w:val="005A4932"/>
    <w:rsid w:val="005A4ADF"/>
    <w:rsid w:val="005A4D6B"/>
    <w:rsid w:val="005A4E1F"/>
    <w:rsid w:val="005A511B"/>
    <w:rsid w:val="005A51FC"/>
    <w:rsid w:val="005A52A8"/>
    <w:rsid w:val="005A5909"/>
    <w:rsid w:val="005A5913"/>
    <w:rsid w:val="005A6357"/>
    <w:rsid w:val="005A6B62"/>
    <w:rsid w:val="005A7048"/>
    <w:rsid w:val="005A7263"/>
    <w:rsid w:val="005A72B9"/>
    <w:rsid w:val="005A7C9F"/>
    <w:rsid w:val="005B0221"/>
    <w:rsid w:val="005B073D"/>
    <w:rsid w:val="005B08BE"/>
    <w:rsid w:val="005B0AD3"/>
    <w:rsid w:val="005B0AE2"/>
    <w:rsid w:val="005B103B"/>
    <w:rsid w:val="005B130F"/>
    <w:rsid w:val="005B15EC"/>
    <w:rsid w:val="005B179A"/>
    <w:rsid w:val="005B1904"/>
    <w:rsid w:val="005B1BE8"/>
    <w:rsid w:val="005B2154"/>
    <w:rsid w:val="005B24B3"/>
    <w:rsid w:val="005B2509"/>
    <w:rsid w:val="005B2961"/>
    <w:rsid w:val="005B2978"/>
    <w:rsid w:val="005B2A33"/>
    <w:rsid w:val="005B2B59"/>
    <w:rsid w:val="005B2BA1"/>
    <w:rsid w:val="005B2DAA"/>
    <w:rsid w:val="005B2DAB"/>
    <w:rsid w:val="005B3289"/>
    <w:rsid w:val="005B37CA"/>
    <w:rsid w:val="005B384E"/>
    <w:rsid w:val="005B3924"/>
    <w:rsid w:val="005B3A2D"/>
    <w:rsid w:val="005B4671"/>
    <w:rsid w:val="005B474A"/>
    <w:rsid w:val="005B4E2A"/>
    <w:rsid w:val="005B5142"/>
    <w:rsid w:val="005B535E"/>
    <w:rsid w:val="005B54FC"/>
    <w:rsid w:val="005B55B5"/>
    <w:rsid w:val="005B564B"/>
    <w:rsid w:val="005B56BE"/>
    <w:rsid w:val="005B5924"/>
    <w:rsid w:val="005B621F"/>
    <w:rsid w:val="005B688F"/>
    <w:rsid w:val="005B6C6A"/>
    <w:rsid w:val="005B6C9A"/>
    <w:rsid w:val="005B74A0"/>
    <w:rsid w:val="005B78EC"/>
    <w:rsid w:val="005B7A33"/>
    <w:rsid w:val="005C01F4"/>
    <w:rsid w:val="005C03F6"/>
    <w:rsid w:val="005C077F"/>
    <w:rsid w:val="005C0A05"/>
    <w:rsid w:val="005C0B1C"/>
    <w:rsid w:val="005C0D26"/>
    <w:rsid w:val="005C1568"/>
    <w:rsid w:val="005C1CBB"/>
    <w:rsid w:val="005C1CFC"/>
    <w:rsid w:val="005C1E28"/>
    <w:rsid w:val="005C217C"/>
    <w:rsid w:val="005C3204"/>
    <w:rsid w:val="005C3963"/>
    <w:rsid w:val="005C3AA9"/>
    <w:rsid w:val="005C3C16"/>
    <w:rsid w:val="005C3D17"/>
    <w:rsid w:val="005C4065"/>
    <w:rsid w:val="005C463C"/>
    <w:rsid w:val="005C4690"/>
    <w:rsid w:val="005C4A8D"/>
    <w:rsid w:val="005C4B39"/>
    <w:rsid w:val="005C4D0D"/>
    <w:rsid w:val="005C4D62"/>
    <w:rsid w:val="005C4DCD"/>
    <w:rsid w:val="005C5117"/>
    <w:rsid w:val="005C532D"/>
    <w:rsid w:val="005C565D"/>
    <w:rsid w:val="005C56B0"/>
    <w:rsid w:val="005C59B3"/>
    <w:rsid w:val="005C5ED5"/>
    <w:rsid w:val="005C6083"/>
    <w:rsid w:val="005C634C"/>
    <w:rsid w:val="005C6952"/>
    <w:rsid w:val="005C69DF"/>
    <w:rsid w:val="005C6DDF"/>
    <w:rsid w:val="005C72CE"/>
    <w:rsid w:val="005C748D"/>
    <w:rsid w:val="005C778D"/>
    <w:rsid w:val="005C7966"/>
    <w:rsid w:val="005C7D89"/>
    <w:rsid w:val="005D01B0"/>
    <w:rsid w:val="005D096B"/>
    <w:rsid w:val="005D0BDD"/>
    <w:rsid w:val="005D0C87"/>
    <w:rsid w:val="005D0D27"/>
    <w:rsid w:val="005D10BE"/>
    <w:rsid w:val="005D16A2"/>
    <w:rsid w:val="005D17C5"/>
    <w:rsid w:val="005D1E21"/>
    <w:rsid w:val="005D22A5"/>
    <w:rsid w:val="005D2AC9"/>
    <w:rsid w:val="005D34DA"/>
    <w:rsid w:val="005D3E47"/>
    <w:rsid w:val="005D3E92"/>
    <w:rsid w:val="005D4217"/>
    <w:rsid w:val="005D4341"/>
    <w:rsid w:val="005D4513"/>
    <w:rsid w:val="005D49FA"/>
    <w:rsid w:val="005D4A98"/>
    <w:rsid w:val="005D4DC0"/>
    <w:rsid w:val="005D4DFE"/>
    <w:rsid w:val="005D5051"/>
    <w:rsid w:val="005D510F"/>
    <w:rsid w:val="005D51BD"/>
    <w:rsid w:val="005D53EB"/>
    <w:rsid w:val="005D56DE"/>
    <w:rsid w:val="005D5A0E"/>
    <w:rsid w:val="005D5D97"/>
    <w:rsid w:val="005D5E06"/>
    <w:rsid w:val="005D5E15"/>
    <w:rsid w:val="005D5F85"/>
    <w:rsid w:val="005D6180"/>
    <w:rsid w:val="005D61DF"/>
    <w:rsid w:val="005D655E"/>
    <w:rsid w:val="005D6563"/>
    <w:rsid w:val="005D69C9"/>
    <w:rsid w:val="005D6B06"/>
    <w:rsid w:val="005D6BD8"/>
    <w:rsid w:val="005D6F23"/>
    <w:rsid w:val="005D6F7D"/>
    <w:rsid w:val="005D7434"/>
    <w:rsid w:val="005D74B7"/>
    <w:rsid w:val="005E00A6"/>
    <w:rsid w:val="005E02BB"/>
    <w:rsid w:val="005E06F0"/>
    <w:rsid w:val="005E074A"/>
    <w:rsid w:val="005E138C"/>
    <w:rsid w:val="005E1656"/>
    <w:rsid w:val="005E1866"/>
    <w:rsid w:val="005E1D50"/>
    <w:rsid w:val="005E1E2C"/>
    <w:rsid w:val="005E268B"/>
    <w:rsid w:val="005E269B"/>
    <w:rsid w:val="005E2765"/>
    <w:rsid w:val="005E2CC7"/>
    <w:rsid w:val="005E2D87"/>
    <w:rsid w:val="005E2EA5"/>
    <w:rsid w:val="005E30D5"/>
    <w:rsid w:val="005E3488"/>
    <w:rsid w:val="005E37C1"/>
    <w:rsid w:val="005E3CB8"/>
    <w:rsid w:val="005E3E41"/>
    <w:rsid w:val="005E3FE0"/>
    <w:rsid w:val="005E4128"/>
    <w:rsid w:val="005E4167"/>
    <w:rsid w:val="005E4471"/>
    <w:rsid w:val="005E47FC"/>
    <w:rsid w:val="005E483D"/>
    <w:rsid w:val="005E4DBE"/>
    <w:rsid w:val="005E5561"/>
    <w:rsid w:val="005E5713"/>
    <w:rsid w:val="005E5768"/>
    <w:rsid w:val="005E59EF"/>
    <w:rsid w:val="005E5C8B"/>
    <w:rsid w:val="005E5E51"/>
    <w:rsid w:val="005E5EF1"/>
    <w:rsid w:val="005E6511"/>
    <w:rsid w:val="005E67EC"/>
    <w:rsid w:val="005E6AEB"/>
    <w:rsid w:val="005E6BBE"/>
    <w:rsid w:val="005E7367"/>
    <w:rsid w:val="005E785A"/>
    <w:rsid w:val="005E7CBC"/>
    <w:rsid w:val="005F009D"/>
    <w:rsid w:val="005F06FD"/>
    <w:rsid w:val="005F0740"/>
    <w:rsid w:val="005F0A92"/>
    <w:rsid w:val="005F0D2B"/>
    <w:rsid w:val="005F0DED"/>
    <w:rsid w:val="005F0EEE"/>
    <w:rsid w:val="005F1321"/>
    <w:rsid w:val="005F1B2A"/>
    <w:rsid w:val="005F1C10"/>
    <w:rsid w:val="005F1F30"/>
    <w:rsid w:val="005F2079"/>
    <w:rsid w:val="005F213B"/>
    <w:rsid w:val="005F2149"/>
    <w:rsid w:val="005F2646"/>
    <w:rsid w:val="005F2C0D"/>
    <w:rsid w:val="005F2ED9"/>
    <w:rsid w:val="005F31E8"/>
    <w:rsid w:val="005F3375"/>
    <w:rsid w:val="005F3954"/>
    <w:rsid w:val="005F3971"/>
    <w:rsid w:val="005F4576"/>
    <w:rsid w:val="005F4638"/>
    <w:rsid w:val="005F4CAD"/>
    <w:rsid w:val="005F4EB7"/>
    <w:rsid w:val="005F4EFB"/>
    <w:rsid w:val="005F4FFB"/>
    <w:rsid w:val="005F5571"/>
    <w:rsid w:val="005F572C"/>
    <w:rsid w:val="005F5855"/>
    <w:rsid w:val="005F58C8"/>
    <w:rsid w:val="005F5EE7"/>
    <w:rsid w:val="005F636B"/>
    <w:rsid w:val="005F686B"/>
    <w:rsid w:val="005F690F"/>
    <w:rsid w:val="005F693D"/>
    <w:rsid w:val="005F6E68"/>
    <w:rsid w:val="005F6F1C"/>
    <w:rsid w:val="005F6FA7"/>
    <w:rsid w:val="005F6FF4"/>
    <w:rsid w:val="005F710D"/>
    <w:rsid w:val="005F73C6"/>
    <w:rsid w:val="005F761F"/>
    <w:rsid w:val="005F7648"/>
    <w:rsid w:val="005F77BA"/>
    <w:rsid w:val="005F7964"/>
    <w:rsid w:val="005F79A9"/>
    <w:rsid w:val="005F7C06"/>
    <w:rsid w:val="005F7C12"/>
    <w:rsid w:val="005F7CBE"/>
    <w:rsid w:val="006008F9"/>
    <w:rsid w:val="00600E2A"/>
    <w:rsid w:val="00601352"/>
    <w:rsid w:val="00601413"/>
    <w:rsid w:val="00601BB8"/>
    <w:rsid w:val="00601D4E"/>
    <w:rsid w:val="00601FDA"/>
    <w:rsid w:val="0060228E"/>
    <w:rsid w:val="00602391"/>
    <w:rsid w:val="00602DA1"/>
    <w:rsid w:val="00602E33"/>
    <w:rsid w:val="00603391"/>
    <w:rsid w:val="006033CC"/>
    <w:rsid w:val="0060348F"/>
    <w:rsid w:val="0060361E"/>
    <w:rsid w:val="00603BEE"/>
    <w:rsid w:val="00603D23"/>
    <w:rsid w:val="006044D9"/>
    <w:rsid w:val="00604C46"/>
    <w:rsid w:val="00604F8B"/>
    <w:rsid w:val="00605135"/>
    <w:rsid w:val="0060516E"/>
    <w:rsid w:val="006052B6"/>
    <w:rsid w:val="006053DF"/>
    <w:rsid w:val="0060596A"/>
    <w:rsid w:val="00605FC8"/>
    <w:rsid w:val="00606194"/>
    <w:rsid w:val="006062C9"/>
    <w:rsid w:val="00606419"/>
    <w:rsid w:val="00606446"/>
    <w:rsid w:val="00606662"/>
    <w:rsid w:val="0060698A"/>
    <w:rsid w:val="00606ADC"/>
    <w:rsid w:val="00606B15"/>
    <w:rsid w:val="00606BE8"/>
    <w:rsid w:val="006074BF"/>
    <w:rsid w:val="006074EA"/>
    <w:rsid w:val="00607992"/>
    <w:rsid w:val="00607DFD"/>
    <w:rsid w:val="0061054F"/>
    <w:rsid w:val="006105F7"/>
    <w:rsid w:val="006109EC"/>
    <w:rsid w:val="00610E80"/>
    <w:rsid w:val="006112E6"/>
    <w:rsid w:val="00611617"/>
    <w:rsid w:val="00611BC1"/>
    <w:rsid w:val="006125B7"/>
    <w:rsid w:val="0061320E"/>
    <w:rsid w:val="00613277"/>
    <w:rsid w:val="006132BA"/>
    <w:rsid w:val="006136F4"/>
    <w:rsid w:val="00613C81"/>
    <w:rsid w:val="00613D63"/>
    <w:rsid w:val="00613FFB"/>
    <w:rsid w:val="0061424F"/>
    <w:rsid w:val="006142E6"/>
    <w:rsid w:val="0061435A"/>
    <w:rsid w:val="00614913"/>
    <w:rsid w:val="00614B41"/>
    <w:rsid w:val="00614C95"/>
    <w:rsid w:val="00614CF3"/>
    <w:rsid w:val="00615050"/>
    <w:rsid w:val="00615471"/>
    <w:rsid w:val="00616052"/>
    <w:rsid w:val="00616244"/>
    <w:rsid w:val="00616365"/>
    <w:rsid w:val="00616BFF"/>
    <w:rsid w:val="00617214"/>
    <w:rsid w:val="006177D4"/>
    <w:rsid w:val="00617D22"/>
    <w:rsid w:val="006201CB"/>
    <w:rsid w:val="00620579"/>
    <w:rsid w:val="00620894"/>
    <w:rsid w:val="00620C4C"/>
    <w:rsid w:val="0062112A"/>
    <w:rsid w:val="006212EF"/>
    <w:rsid w:val="0062192B"/>
    <w:rsid w:val="00621C77"/>
    <w:rsid w:val="00621E58"/>
    <w:rsid w:val="006223E5"/>
    <w:rsid w:val="006224DF"/>
    <w:rsid w:val="00622558"/>
    <w:rsid w:val="00622643"/>
    <w:rsid w:val="00622756"/>
    <w:rsid w:val="00623193"/>
    <w:rsid w:val="00623232"/>
    <w:rsid w:val="0062367B"/>
    <w:rsid w:val="0062375E"/>
    <w:rsid w:val="00623AA0"/>
    <w:rsid w:val="00623D60"/>
    <w:rsid w:val="00623F6F"/>
    <w:rsid w:val="00623F77"/>
    <w:rsid w:val="00623FE0"/>
    <w:rsid w:val="006241D4"/>
    <w:rsid w:val="006242C6"/>
    <w:rsid w:val="00624674"/>
    <w:rsid w:val="00624B29"/>
    <w:rsid w:val="00624B7D"/>
    <w:rsid w:val="00624BE9"/>
    <w:rsid w:val="00624BEC"/>
    <w:rsid w:val="00624E5B"/>
    <w:rsid w:val="00624F63"/>
    <w:rsid w:val="00625191"/>
    <w:rsid w:val="0062546F"/>
    <w:rsid w:val="006257A3"/>
    <w:rsid w:val="00625A7B"/>
    <w:rsid w:val="00626464"/>
    <w:rsid w:val="006264B6"/>
    <w:rsid w:val="00626998"/>
    <w:rsid w:val="006269E5"/>
    <w:rsid w:val="00626B91"/>
    <w:rsid w:val="00626D98"/>
    <w:rsid w:val="00627072"/>
    <w:rsid w:val="00627247"/>
    <w:rsid w:val="0062728E"/>
    <w:rsid w:val="00627A69"/>
    <w:rsid w:val="00627AE7"/>
    <w:rsid w:val="00627E61"/>
    <w:rsid w:val="006306A9"/>
    <w:rsid w:val="00630964"/>
    <w:rsid w:val="00630C5F"/>
    <w:rsid w:val="006315AE"/>
    <w:rsid w:val="0063164D"/>
    <w:rsid w:val="006316D3"/>
    <w:rsid w:val="0063172A"/>
    <w:rsid w:val="00631E0F"/>
    <w:rsid w:val="00632247"/>
    <w:rsid w:val="0063292D"/>
    <w:rsid w:val="00632CD1"/>
    <w:rsid w:val="006330BF"/>
    <w:rsid w:val="006333F5"/>
    <w:rsid w:val="00633495"/>
    <w:rsid w:val="00633802"/>
    <w:rsid w:val="00633C68"/>
    <w:rsid w:val="00634062"/>
    <w:rsid w:val="00634066"/>
    <w:rsid w:val="0063409C"/>
    <w:rsid w:val="00634558"/>
    <w:rsid w:val="0063460C"/>
    <w:rsid w:val="006348D7"/>
    <w:rsid w:val="00634985"/>
    <w:rsid w:val="00634CD6"/>
    <w:rsid w:val="006351B1"/>
    <w:rsid w:val="006355AC"/>
    <w:rsid w:val="006356AB"/>
    <w:rsid w:val="006357D2"/>
    <w:rsid w:val="00635BD5"/>
    <w:rsid w:val="00635F8E"/>
    <w:rsid w:val="00635FAD"/>
    <w:rsid w:val="0063638A"/>
    <w:rsid w:val="0063692B"/>
    <w:rsid w:val="006369B2"/>
    <w:rsid w:val="00636AD5"/>
    <w:rsid w:val="00636DAF"/>
    <w:rsid w:val="006373C2"/>
    <w:rsid w:val="00637456"/>
    <w:rsid w:val="006375AA"/>
    <w:rsid w:val="00637F7C"/>
    <w:rsid w:val="00637FA9"/>
    <w:rsid w:val="006401A8"/>
    <w:rsid w:val="00640566"/>
    <w:rsid w:val="00640B97"/>
    <w:rsid w:val="006411D5"/>
    <w:rsid w:val="006413E2"/>
    <w:rsid w:val="006414CA"/>
    <w:rsid w:val="00641BDC"/>
    <w:rsid w:val="00641E52"/>
    <w:rsid w:val="00641EB5"/>
    <w:rsid w:val="00642951"/>
    <w:rsid w:val="006437EF"/>
    <w:rsid w:val="00643AE6"/>
    <w:rsid w:val="00644120"/>
    <w:rsid w:val="00644BDB"/>
    <w:rsid w:val="00644E45"/>
    <w:rsid w:val="00645081"/>
    <w:rsid w:val="00645306"/>
    <w:rsid w:val="00645E66"/>
    <w:rsid w:val="00645EE3"/>
    <w:rsid w:val="00646051"/>
    <w:rsid w:val="00646214"/>
    <w:rsid w:val="0064627A"/>
    <w:rsid w:val="00646C1C"/>
    <w:rsid w:val="00646DB7"/>
    <w:rsid w:val="00646FDD"/>
    <w:rsid w:val="006474B6"/>
    <w:rsid w:val="00647728"/>
    <w:rsid w:val="00647870"/>
    <w:rsid w:val="0065026E"/>
    <w:rsid w:val="0065055A"/>
    <w:rsid w:val="0065066F"/>
    <w:rsid w:val="00650AB0"/>
    <w:rsid w:val="00650D58"/>
    <w:rsid w:val="00650E03"/>
    <w:rsid w:val="006515C4"/>
    <w:rsid w:val="00651B8C"/>
    <w:rsid w:val="00651C16"/>
    <w:rsid w:val="00652064"/>
    <w:rsid w:val="00652350"/>
    <w:rsid w:val="006524DA"/>
    <w:rsid w:val="00652AB6"/>
    <w:rsid w:val="00652DBB"/>
    <w:rsid w:val="00652E30"/>
    <w:rsid w:val="0065341D"/>
    <w:rsid w:val="00653D3E"/>
    <w:rsid w:val="00654445"/>
    <w:rsid w:val="00654873"/>
    <w:rsid w:val="0065516D"/>
    <w:rsid w:val="006558F4"/>
    <w:rsid w:val="00655C14"/>
    <w:rsid w:val="00655E5B"/>
    <w:rsid w:val="00655FA5"/>
    <w:rsid w:val="0065643D"/>
    <w:rsid w:val="0065684C"/>
    <w:rsid w:val="00656B5A"/>
    <w:rsid w:val="00656CCC"/>
    <w:rsid w:val="00656D32"/>
    <w:rsid w:val="00656F35"/>
    <w:rsid w:val="006574C5"/>
    <w:rsid w:val="00657548"/>
    <w:rsid w:val="00657D21"/>
    <w:rsid w:val="00657D25"/>
    <w:rsid w:val="00660319"/>
    <w:rsid w:val="0066033E"/>
    <w:rsid w:val="00660577"/>
    <w:rsid w:val="0066084F"/>
    <w:rsid w:val="006616A2"/>
    <w:rsid w:val="0066194C"/>
    <w:rsid w:val="00661A30"/>
    <w:rsid w:val="00661F9E"/>
    <w:rsid w:val="00662241"/>
    <w:rsid w:val="006623C2"/>
    <w:rsid w:val="00662460"/>
    <w:rsid w:val="00662664"/>
    <w:rsid w:val="006629A2"/>
    <w:rsid w:val="00662F46"/>
    <w:rsid w:val="00662F5C"/>
    <w:rsid w:val="00662F8A"/>
    <w:rsid w:val="00663261"/>
    <w:rsid w:val="00663936"/>
    <w:rsid w:val="00663AC4"/>
    <w:rsid w:val="0066432B"/>
    <w:rsid w:val="00664CF3"/>
    <w:rsid w:val="006651D2"/>
    <w:rsid w:val="00665F9F"/>
    <w:rsid w:val="0066601F"/>
    <w:rsid w:val="0066611B"/>
    <w:rsid w:val="006661CF"/>
    <w:rsid w:val="00666A78"/>
    <w:rsid w:val="00666FCD"/>
    <w:rsid w:val="0066707A"/>
    <w:rsid w:val="00667AE3"/>
    <w:rsid w:val="00667CE0"/>
    <w:rsid w:val="00670354"/>
    <w:rsid w:val="006708DA"/>
    <w:rsid w:val="00670D04"/>
    <w:rsid w:val="00670DD7"/>
    <w:rsid w:val="00670E78"/>
    <w:rsid w:val="00670FA3"/>
    <w:rsid w:val="0067138A"/>
    <w:rsid w:val="00671E4A"/>
    <w:rsid w:val="0067217F"/>
    <w:rsid w:val="006721DF"/>
    <w:rsid w:val="00672748"/>
    <w:rsid w:val="00672B33"/>
    <w:rsid w:val="00673216"/>
    <w:rsid w:val="00673597"/>
    <w:rsid w:val="0067369B"/>
    <w:rsid w:val="006738AC"/>
    <w:rsid w:val="0067398B"/>
    <w:rsid w:val="00673ABF"/>
    <w:rsid w:val="00673CFB"/>
    <w:rsid w:val="00673DE6"/>
    <w:rsid w:val="00674236"/>
    <w:rsid w:val="00674320"/>
    <w:rsid w:val="006745C3"/>
    <w:rsid w:val="00674F93"/>
    <w:rsid w:val="00675585"/>
    <w:rsid w:val="00675632"/>
    <w:rsid w:val="00675A47"/>
    <w:rsid w:val="0067632C"/>
    <w:rsid w:val="00676FFA"/>
    <w:rsid w:val="00677257"/>
    <w:rsid w:val="00677268"/>
    <w:rsid w:val="00677ABE"/>
    <w:rsid w:val="00677AC7"/>
    <w:rsid w:val="00677DB4"/>
    <w:rsid w:val="00680228"/>
    <w:rsid w:val="006808F3"/>
    <w:rsid w:val="006809D3"/>
    <w:rsid w:val="006812F5"/>
    <w:rsid w:val="006816E7"/>
    <w:rsid w:val="00682100"/>
    <w:rsid w:val="0068228F"/>
    <w:rsid w:val="006825B2"/>
    <w:rsid w:val="00682ABB"/>
    <w:rsid w:val="006838E3"/>
    <w:rsid w:val="00683A58"/>
    <w:rsid w:val="00683CDD"/>
    <w:rsid w:val="00683EBC"/>
    <w:rsid w:val="00684393"/>
    <w:rsid w:val="00684697"/>
    <w:rsid w:val="00684A09"/>
    <w:rsid w:val="00684BF4"/>
    <w:rsid w:val="00684FB1"/>
    <w:rsid w:val="006855C6"/>
    <w:rsid w:val="00685632"/>
    <w:rsid w:val="00685AB6"/>
    <w:rsid w:val="00685ACE"/>
    <w:rsid w:val="00685B1A"/>
    <w:rsid w:val="00685E6D"/>
    <w:rsid w:val="006863E8"/>
    <w:rsid w:val="006867F7"/>
    <w:rsid w:val="00687111"/>
    <w:rsid w:val="006879E1"/>
    <w:rsid w:val="00687DEE"/>
    <w:rsid w:val="00690018"/>
    <w:rsid w:val="00690148"/>
    <w:rsid w:val="006901D6"/>
    <w:rsid w:val="006902DA"/>
    <w:rsid w:val="00690325"/>
    <w:rsid w:val="0069055D"/>
    <w:rsid w:val="006905EC"/>
    <w:rsid w:val="006909D3"/>
    <w:rsid w:val="00690ACC"/>
    <w:rsid w:val="006910AE"/>
    <w:rsid w:val="0069114B"/>
    <w:rsid w:val="00691374"/>
    <w:rsid w:val="00691ADB"/>
    <w:rsid w:val="00691B28"/>
    <w:rsid w:val="00691EB4"/>
    <w:rsid w:val="00692408"/>
    <w:rsid w:val="006924B5"/>
    <w:rsid w:val="006926EC"/>
    <w:rsid w:val="006928FD"/>
    <w:rsid w:val="00692AA5"/>
    <w:rsid w:val="00692BF8"/>
    <w:rsid w:val="00692E7F"/>
    <w:rsid w:val="0069304D"/>
    <w:rsid w:val="006933C5"/>
    <w:rsid w:val="00693509"/>
    <w:rsid w:val="00693905"/>
    <w:rsid w:val="006939FF"/>
    <w:rsid w:val="00693B87"/>
    <w:rsid w:val="00693CC0"/>
    <w:rsid w:val="00693D0F"/>
    <w:rsid w:val="00694965"/>
    <w:rsid w:val="006949DB"/>
    <w:rsid w:val="00694E8C"/>
    <w:rsid w:val="00695216"/>
    <w:rsid w:val="00695260"/>
    <w:rsid w:val="006957D4"/>
    <w:rsid w:val="0069581E"/>
    <w:rsid w:val="00695A77"/>
    <w:rsid w:val="00695ACE"/>
    <w:rsid w:val="00696317"/>
    <w:rsid w:val="006969EA"/>
    <w:rsid w:val="00696B8D"/>
    <w:rsid w:val="00697027"/>
    <w:rsid w:val="0069702F"/>
    <w:rsid w:val="00697243"/>
    <w:rsid w:val="00697346"/>
    <w:rsid w:val="00697412"/>
    <w:rsid w:val="00697B2B"/>
    <w:rsid w:val="006A0269"/>
    <w:rsid w:val="006A02D4"/>
    <w:rsid w:val="006A0391"/>
    <w:rsid w:val="006A03BD"/>
    <w:rsid w:val="006A0689"/>
    <w:rsid w:val="006A09A4"/>
    <w:rsid w:val="006A0F85"/>
    <w:rsid w:val="006A173C"/>
    <w:rsid w:val="006A1BBE"/>
    <w:rsid w:val="006A1BCC"/>
    <w:rsid w:val="006A1CE1"/>
    <w:rsid w:val="006A1EA6"/>
    <w:rsid w:val="006A1F61"/>
    <w:rsid w:val="006A2642"/>
    <w:rsid w:val="006A28EB"/>
    <w:rsid w:val="006A2A58"/>
    <w:rsid w:val="006A2A72"/>
    <w:rsid w:val="006A2D93"/>
    <w:rsid w:val="006A2DAB"/>
    <w:rsid w:val="006A326F"/>
    <w:rsid w:val="006A39E8"/>
    <w:rsid w:val="006A3BD6"/>
    <w:rsid w:val="006A4306"/>
    <w:rsid w:val="006A4481"/>
    <w:rsid w:val="006A46C4"/>
    <w:rsid w:val="006A479C"/>
    <w:rsid w:val="006A4B43"/>
    <w:rsid w:val="006A51BB"/>
    <w:rsid w:val="006A62ED"/>
    <w:rsid w:val="006A63F3"/>
    <w:rsid w:val="006A67F2"/>
    <w:rsid w:val="006A690A"/>
    <w:rsid w:val="006A74B9"/>
    <w:rsid w:val="006A7EAB"/>
    <w:rsid w:val="006B01D7"/>
    <w:rsid w:val="006B0215"/>
    <w:rsid w:val="006B03CF"/>
    <w:rsid w:val="006B0484"/>
    <w:rsid w:val="006B064E"/>
    <w:rsid w:val="006B0A55"/>
    <w:rsid w:val="006B0CC7"/>
    <w:rsid w:val="006B0D4D"/>
    <w:rsid w:val="006B0F67"/>
    <w:rsid w:val="006B0F7B"/>
    <w:rsid w:val="006B1083"/>
    <w:rsid w:val="006B1285"/>
    <w:rsid w:val="006B133A"/>
    <w:rsid w:val="006B17BD"/>
    <w:rsid w:val="006B1A41"/>
    <w:rsid w:val="006B204F"/>
    <w:rsid w:val="006B2ED4"/>
    <w:rsid w:val="006B2EFC"/>
    <w:rsid w:val="006B2FF5"/>
    <w:rsid w:val="006B3787"/>
    <w:rsid w:val="006B3EB0"/>
    <w:rsid w:val="006B4159"/>
    <w:rsid w:val="006B4BFD"/>
    <w:rsid w:val="006B4EC7"/>
    <w:rsid w:val="006B52D7"/>
    <w:rsid w:val="006B549E"/>
    <w:rsid w:val="006B5525"/>
    <w:rsid w:val="006B57E8"/>
    <w:rsid w:val="006B5BED"/>
    <w:rsid w:val="006B5E3A"/>
    <w:rsid w:val="006B601C"/>
    <w:rsid w:val="006B657D"/>
    <w:rsid w:val="006B65FB"/>
    <w:rsid w:val="006B6B18"/>
    <w:rsid w:val="006B6D31"/>
    <w:rsid w:val="006B7074"/>
    <w:rsid w:val="006B7114"/>
    <w:rsid w:val="006B7350"/>
    <w:rsid w:val="006B74F7"/>
    <w:rsid w:val="006B76E6"/>
    <w:rsid w:val="006B7745"/>
    <w:rsid w:val="006B7F35"/>
    <w:rsid w:val="006B7FAD"/>
    <w:rsid w:val="006C0A17"/>
    <w:rsid w:val="006C0A6D"/>
    <w:rsid w:val="006C0B01"/>
    <w:rsid w:val="006C0B3B"/>
    <w:rsid w:val="006C1EBB"/>
    <w:rsid w:val="006C2066"/>
    <w:rsid w:val="006C2110"/>
    <w:rsid w:val="006C26F4"/>
    <w:rsid w:val="006C2A76"/>
    <w:rsid w:val="006C3102"/>
    <w:rsid w:val="006C31F3"/>
    <w:rsid w:val="006C3255"/>
    <w:rsid w:val="006C3523"/>
    <w:rsid w:val="006C38CA"/>
    <w:rsid w:val="006C39F1"/>
    <w:rsid w:val="006C3FB0"/>
    <w:rsid w:val="006C4335"/>
    <w:rsid w:val="006C4DAE"/>
    <w:rsid w:val="006C4EE1"/>
    <w:rsid w:val="006C4F0A"/>
    <w:rsid w:val="006C5582"/>
    <w:rsid w:val="006C5819"/>
    <w:rsid w:val="006C5D3C"/>
    <w:rsid w:val="006C600D"/>
    <w:rsid w:val="006C6A72"/>
    <w:rsid w:val="006C6CE7"/>
    <w:rsid w:val="006C716F"/>
    <w:rsid w:val="006C71FF"/>
    <w:rsid w:val="006C72EF"/>
    <w:rsid w:val="006C72FE"/>
    <w:rsid w:val="006C75C5"/>
    <w:rsid w:val="006C75E5"/>
    <w:rsid w:val="006C7960"/>
    <w:rsid w:val="006C7E96"/>
    <w:rsid w:val="006D007E"/>
    <w:rsid w:val="006D034B"/>
    <w:rsid w:val="006D06B5"/>
    <w:rsid w:val="006D07CD"/>
    <w:rsid w:val="006D08BD"/>
    <w:rsid w:val="006D0A4B"/>
    <w:rsid w:val="006D0ABD"/>
    <w:rsid w:val="006D0B98"/>
    <w:rsid w:val="006D0FB9"/>
    <w:rsid w:val="006D101A"/>
    <w:rsid w:val="006D1A95"/>
    <w:rsid w:val="006D1ADA"/>
    <w:rsid w:val="006D1E3A"/>
    <w:rsid w:val="006D242C"/>
    <w:rsid w:val="006D2A7D"/>
    <w:rsid w:val="006D2DDF"/>
    <w:rsid w:val="006D2E07"/>
    <w:rsid w:val="006D2F2A"/>
    <w:rsid w:val="006D30AC"/>
    <w:rsid w:val="006D319F"/>
    <w:rsid w:val="006D320A"/>
    <w:rsid w:val="006D3299"/>
    <w:rsid w:val="006D3453"/>
    <w:rsid w:val="006D3854"/>
    <w:rsid w:val="006D395A"/>
    <w:rsid w:val="006D395B"/>
    <w:rsid w:val="006D3BCD"/>
    <w:rsid w:val="006D3F54"/>
    <w:rsid w:val="006D44EF"/>
    <w:rsid w:val="006D4511"/>
    <w:rsid w:val="006D474E"/>
    <w:rsid w:val="006D47FE"/>
    <w:rsid w:val="006D4C2E"/>
    <w:rsid w:val="006D4E59"/>
    <w:rsid w:val="006D5159"/>
    <w:rsid w:val="006D5431"/>
    <w:rsid w:val="006D5A10"/>
    <w:rsid w:val="006D5DAA"/>
    <w:rsid w:val="006D639D"/>
    <w:rsid w:val="006D63B9"/>
    <w:rsid w:val="006D69DD"/>
    <w:rsid w:val="006D74B3"/>
    <w:rsid w:val="006D77CB"/>
    <w:rsid w:val="006D7D79"/>
    <w:rsid w:val="006D7F31"/>
    <w:rsid w:val="006E01D8"/>
    <w:rsid w:val="006E0251"/>
    <w:rsid w:val="006E046A"/>
    <w:rsid w:val="006E05AD"/>
    <w:rsid w:val="006E0894"/>
    <w:rsid w:val="006E0B50"/>
    <w:rsid w:val="006E0D4A"/>
    <w:rsid w:val="006E0E83"/>
    <w:rsid w:val="006E18AC"/>
    <w:rsid w:val="006E1B2D"/>
    <w:rsid w:val="006E1E4F"/>
    <w:rsid w:val="006E26C0"/>
    <w:rsid w:val="006E26D0"/>
    <w:rsid w:val="006E27C5"/>
    <w:rsid w:val="006E29EB"/>
    <w:rsid w:val="006E2DBF"/>
    <w:rsid w:val="006E2F51"/>
    <w:rsid w:val="006E2F94"/>
    <w:rsid w:val="006E325D"/>
    <w:rsid w:val="006E348F"/>
    <w:rsid w:val="006E35B4"/>
    <w:rsid w:val="006E3770"/>
    <w:rsid w:val="006E3A62"/>
    <w:rsid w:val="006E3E94"/>
    <w:rsid w:val="006E409D"/>
    <w:rsid w:val="006E4208"/>
    <w:rsid w:val="006E475B"/>
    <w:rsid w:val="006E4A00"/>
    <w:rsid w:val="006E4AEC"/>
    <w:rsid w:val="006E4BE0"/>
    <w:rsid w:val="006E4FFB"/>
    <w:rsid w:val="006E55B3"/>
    <w:rsid w:val="006E5761"/>
    <w:rsid w:val="006E5CE2"/>
    <w:rsid w:val="006E5EAB"/>
    <w:rsid w:val="006E6593"/>
    <w:rsid w:val="006E6AA2"/>
    <w:rsid w:val="006E6BC9"/>
    <w:rsid w:val="006E6C1C"/>
    <w:rsid w:val="006E6D9F"/>
    <w:rsid w:val="006E6F6C"/>
    <w:rsid w:val="006E743F"/>
    <w:rsid w:val="006E765D"/>
    <w:rsid w:val="006E781B"/>
    <w:rsid w:val="006E7B97"/>
    <w:rsid w:val="006F0449"/>
    <w:rsid w:val="006F0542"/>
    <w:rsid w:val="006F07B6"/>
    <w:rsid w:val="006F08F2"/>
    <w:rsid w:val="006F0A6C"/>
    <w:rsid w:val="006F114E"/>
    <w:rsid w:val="006F1960"/>
    <w:rsid w:val="006F1A41"/>
    <w:rsid w:val="006F1A54"/>
    <w:rsid w:val="006F2066"/>
    <w:rsid w:val="006F2079"/>
    <w:rsid w:val="006F2087"/>
    <w:rsid w:val="006F22A2"/>
    <w:rsid w:val="006F2698"/>
    <w:rsid w:val="006F278F"/>
    <w:rsid w:val="006F2D53"/>
    <w:rsid w:val="006F317F"/>
    <w:rsid w:val="006F3886"/>
    <w:rsid w:val="006F3C75"/>
    <w:rsid w:val="006F3F0A"/>
    <w:rsid w:val="006F3F1A"/>
    <w:rsid w:val="006F3F8A"/>
    <w:rsid w:val="006F4601"/>
    <w:rsid w:val="006F4B71"/>
    <w:rsid w:val="006F4EBA"/>
    <w:rsid w:val="006F4EFE"/>
    <w:rsid w:val="006F5CB4"/>
    <w:rsid w:val="006F6065"/>
    <w:rsid w:val="006F64DD"/>
    <w:rsid w:val="006F64F0"/>
    <w:rsid w:val="006F697E"/>
    <w:rsid w:val="006F6C7E"/>
    <w:rsid w:val="006F6CB4"/>
    <w:rsid w:val="006F6F67"/>
    <w:rsid w:val="006F77EE"/>
    <w:rsid w:val="00700472"/>
    <w:rsid w:val="00700904"/>
    <w:rsid w:val="00700A16"/>
    <w:rsid w:val="00700A55"/>
    <w:rsid w:val="0070161A"/>
    <w:rsid w:val="00701B05"/>
    <w:rsid w:val="00701C67"/>
    <w:rsid w:val="00701E56"/>
    <w:rsid w:val="007026A1"/>
    <w:rsid w:val="0070286A"/>
    <w:rsid w:val="00702BC2"/>
    <w:rsid w:val="00702F70"/>
    <w:rsid w:val="00703157"/>
    <w:rsid w:val="0070346B"/>
    <w:rsid w:val="007038FF"/>
    <w:rsid w:val="00703DB0"/>
    <w:rsid w:val="00703DFA"/>
    <w:rsid w:val="00704680"/>
    <w:rsid w:val="007047AC"/>
    <w:rsid w:val="00704A88"/>
    <w:rsid w:val="0070584C"/>
    <w:rsid w:val="00705BBF"/>
    <w:rsid w:val="00705CE3"/>
    <w:rsid w:val="00705E1F"/>
    <w:rsid w:val="007066DA"/>
    <w:rsid w:val="00706F27"/>
    <w:rsid w:val="00707043"/>
    <w:rsid w:val="007072BC"/>
    <w:rsid w:val="007074F4"/>
    <w:rsid w:val="0070773F"/>
    <w:rsid w:val="00707842"/>
    <w:rsid w:val="00707E23"/>
    <w:rsid w:val="00707E79"/>
    <w:rsid w:val="00707ECA"/>
    <w:rsid w:val="00710CFA"/>
    <w:rsid w:val="00710E53"/>
    <w:rsid w:val="0071106C"/>
    <w:rsid w:val="00711305"/>
    <w:rsid w:val="00711832"/>
    <w:rsid w:val="007118AA"/>
    <w:rsid w:val="00711BE3"/>
    <w:rsid w:val="00711CC5"/>
    <w:rsid w:val="00711D89"/>
    <w:rsid w:val="00711FDE"/>
    <w:rsid w:val="00712A34"/>
    <w:rsid w:val="00712A92"/>
    <w:rsid w:val="00712CB4"/>
    <w:rsid w:val="00712F34"/>
    <w:rsid w:val="00713072"/>
    <w:rsid w:val="00713862"/>
    <w:rsid w:val="007139CF"/>
    <w:rsid w:val="00713B87"/>
    <w:rsid w:val="00713BA2"/>
    <w:rsid w:val="00714042"/>
    <w:rsid w:val="0071442B"/>
    <w:rsid w:val="00714980"/>
    <w:rsid w:val="00714CB6"/>
    <w:rsid w:val="00714EF1"/>
    <w:rsid w:val="007160EC"/>
    <w:rsid w:val="007163C9"/>
    <w:rsid w:val="00716496"/>
    <w:rsid w:val="00716DAE"/>
    <w:rsid w:val="00717237"/>
    <w:rsid w:val="007173D2"/>
    <w:rsid w:val="0071768F"/>
    <w:rsid w:val="00717A56"/>
    <w:rsid w:val="00717B3D"/>
    <w:rsid w:val="00717E98"/>
    <w:rsid w:val="007207EB"/>
    <w:rsid w:val="00720AB4"/>
    <w:rsid w:val="00720E95"/>
    <w:rsid w:val="0072126D"/>
    <w:rsid w:val="0072127E"/>
    <w:rsid w:val="00721B25"/>
    <w:rsid w:val="00721CC4"/>
    <w:rsid w:val="00721CCB"/>
    <w:rsid w:val="00721E6E"/>
    <w:rsid w:val="00722052"/>
    <w:rsid w:val="00722444"/>
    <w:rsid w:val="00722716"/>
    <w:rsid w:val="00722A8F"/>
    <w:rsid w:val="00722D16"/>
    <w:rsid w:val="007230A4"/>
    <w:rsid w:val="007230AB"/>
    <w:rsid w:val="00723126"/>
    <w:rsid w:val="00723262"/>
    <w:rsid w:val="00723391"/>
    <w:rsid w:val="0072367F"/>
    <w:rsid w:val="0072379C"/>
    <w:rsid w:val="00723849"/>
    <w:rsid w:val="00723DD1"/>
    <w:rsid w:val="00724684"/>
    <w:rsid w:val="0072476C"/>
    <w:rsid w:val="007249DF"/>
    <w:rsid w:val="0072501A"/>
    <w:rsid w:val="00725163"/>
    <w:rsid w:val="00725F5B"/>
    <w:rsid w:val="00725FB7"/>
    <w:rsid w:val="00726494"/>
    <w:rsid w:val="00726533"/>
    <w:rsid w:val="00726617"/>
    <w:rsid w:val="0072665D"/>
    <w:rsid w:val="00726F62"/>
    <w:rsid w:val="00727853"/>
    <w:rsid w:val="007279F2"/>
    <w:rsid w:val="00727F60"/>
    <w:rsid w:val="00730254"/>
    <w:rsid w:val="007304F1"/>
    <w:rsid w:val="007307D5"/>
    <w:rsid w:val="0073083C"/>
    <w:rsid w:val="00730D03"/>
    <w:rsid w:val="007311AB"/>
    <w:rsid w:val="0073126F"/>
    <w:rsid w:val="00731584"/>
    <w:rsid w:val="00731F51"/>
    <w:rsid w:val="0073332F"/>
    <w:rsid w:val="00733416"/>
    <w:rsid w:val="00733A9D"/>
    <w:rsid w:val="00733CBD"/>
    <w:rsid w:val="0073420F"/>
    <w:rsid w:val="00734246"/>
    <w:rsid w:val="00734312"/>
    <w:rsid w:val="0073436B"/>
    <w:rsid w:val="007347E6"/>
    <w:rsid w:val="007348DE"/>
    <w:rsid w:val="00734A28"/>
    <w:rsid w:val="00734C03"/>
    <w:rsid w:val="00734FFA"/>
    <w:rsid w:val="00735725"/>
    <w:rsid w:val="00735789"/>
    <w:rsid w:val="00735CA0"/>
    <w:rsid w:val="00735CE8"/>
    <w:rsid w:val="00735E08"/>
    <w:rsid w:val="00735E11"/>
    <w:rsid w:val="00735EB0"/>
    <w:rsid w:val="00735F69"/>
    <w:rsid w:val="007361D2"/>
    <w:rsid w:val="007365E3"/>
    <w:rsid w:val="007366E8"/>
    <w:rsid w:val="007367B8"/>
    <w:rsid w:val="00736823"/>
    <w:rsid w:val="00736953"/>
    <w:rsid w:val="00737A8E"/>
    <w:rsid w:val="00737C19"/>
    <w:rsid w:val="0074080F"/>
    <w:rsid w:val="00741064"/>
    <w:rsid w:val="00741122"/>
    <w:rsid w:val="007413CE"/>
    <w:rsid w:val="00741809"/>
    <w:rsid w:val="0074237F"/>
    <w:rsid w:val="00742798"/>
    <w:rsid w:val="007429D2"/>
    <w:rsid w:val="00742C3F"/>
    <w:rsid w:val="00742C9A"/>
    <w:rsid w:val="00743540"/>
    <w:rsid w:val="0074392E"/>
    <w:rsid w:val="00744241"/>
    <w:rsid w:val="00744317"/>
    <w:rsid w:val="007445B4"/>
    <w:rsid w:val="007447F3"/>
    <w:rsid w:val="00744B6E"/>
    <w:rsid w:val="00744D5D"/>
    <w:rsid w:val="007450DD"/>
    <w:rsid w:val="00745552"/>
    <w:rsid w:val="00745615"/>
    <w:rsid w:val="00745DB0"/>
    <w:rsid w:val="00745F88"/>
    <w:rsid w:val="0074646E"/>
    <w:rsid w:val="00746522"/>
    <w:rsid w:val="00746AAB"/>
    <w:rsid w:val="00746F98"/>
    <w:rsid w:val="00747762"/>
    <w:rsid w:val="00747B43"/>
    <w:rsid w:val="00747B91"/>
    <w:rsid w:val="00747D0C"/>
    <w:rsid w:val="00747FEB"/>
    <w:rsid w:val="00750181"/>
    <w:rsid w:val="007502C9"/>
    <w:rsid w:val="0075056C"/>
    <w:rsid w:val="00750680"/>
    <w:rsid w:val="00751067"/>
    <w:rsid w:val="00751080"/>
    <w:rsid w:val="00751743"/>
    <w:rsid w:val="00751745"/>
    <w:rsid w:val="00751784"/>
    <w:rsid w:val="00751C00"/>
    <w:rsid w:val="00751E13"/>
    <w:rsid w:val="007521A9"/>
    <w:rsid w:val="00752551"/>
    <w:rsid w:val="00752904"/>
    <w:rsid w:val="00752A3C"/>
    <w:rsid w:val="00752FAF"/>
    <w:rsid w:val="007531DA"/>
    <w:rsid w:val="00753A4B"/>
    <w:rsid w:val="00753C34"/>
    <w:rsid w:val="00753CDA"/>
    <w:rsid w:val="00753E05"/>
    <w:rsid w:val="00754455"/>
    <w:rsid w:val="0075464E"/>
    <w:rsid w:val="00754DB0"/>
    <w:rsid w:val="00754ED0"/>
    <w:rsid w:val="007550F1"/>
    <w:rsid w:val="0075510E"/>
    <w:rsid w:val="00755590"/>
    <w:rsid w:val="007556D8"/>
    <w:rsid w:val="00755A35"/>
    <w:rsid w:val="00755E2F"/>
    <w:rsid w:val="00755EB1"/>
    <w:rsid w:val="007563CD"/>
    <w:rsid w:val="00756A46"/>
    <w:rsid w:val="00756FE9"/>
    <w:rsid w:val="00757653"/>
    <w:rsid w:val="0075765C"/>
    <w:rsid w:val="0075771E"/>
    <w:rsid w:val="00757CB3"/>
    <w:rsid w:val="00760568"/>
    <w:rsid w:val="00760911"/>
    <w:rsid w:val="00761080"/>
    <w:rsid w:val="007613BB"/>
    <w:rsid w:val="007613C6"/>
    <w:rsid w:val="007614E4"/>
    <w:rsid w:val="00762329"/>
    <w:rsid w:val="007626FE"/>
    <w:rsid w:val="007629FA"/>
    <w:rsid w:val="00763184"/>
    <w:rsid w:val="00763755"/>
    <w:rsid w:val="00763769"/>
    <w:rsid w:val="00763930"/>
    <w:rsid w:val="00763B9A"/>
    <w:rsid w:val="007640AE"/>
    <w:rsid w:val="007645BF"/>
    <w:rsid w:val="007646AE"/>
    <w:rsid w:val="00764806"/>
    <w:rsid w:val="00764B3C"/>
    <w:rsid w:val="00764C42"/>
    <w:rsid w:val="00765544"/>
    <w:rsid w:val="00765787"/>
    <w:rsid w:val="00765E9D"/>
    <w:rsid w:val="007661C6"/>
    <w:rsid w:val="00766239"/>
    <w:rsid w:val="0076684A"/>
    <w:rsid w:val="00766E64"/>
    <w:rsid w:val="00767192"/>
    <w:rsid w:val="00770198"/>
    <w:rsid w:val="007701EE"/>
    <w:rsid w:val="007702F7"/>
    <w:rsid w:val="007708BE"/>
    <w:rsid w:val="0077090E"/>
    <w:rsid w:val="00770B28"/>
    <w:rsid w:val="00770BD4"/>
    <w:rsid w:val="00770BFD"/>
    <w:rsid w:val="00771444"/>
    <w:rsid w:val="00771487"/>
    <w:rsid w:val="00771625"/>
    <w:rsid w:val="0077164A"/>
    <w:rsid w:val="00771871"/>
    <w:rsid w:val="00771A3D"/>
    <w:rsid w:val="00771EDA"/>
    <w:rsid w:val="00771F30"/>
    <w:rsid w:val="0077207D"/>
    <w:rsid w:val="007728CE"/>
    <w:rsid w:val="00772B71"/>
    <w:rsid w:val="00773291"/>
    <w:rsid w:val="007732BB"/>
    <w:rsid w:val="007733B4"/>
    <w:rsid w:val="007738EC"/>
    <w:rsid w:val="00773A6A"/>
    <w:rsid w:val="00773BB2"/>
    <w:rsid w:val="00773E6E"/>
    <w:rsid w:val="0077413B"/>
    <w:rsid w:val="00775F5A"/>
    <w:rsid w:val="00776031"/>
    <w:rsid w:val="007761F7"/>
    <w:rsid w:val="0077622E"/>
    <w:rsid w:val="00776357"/>
    <w:rsid w:val="007764B0"/>
    <w:rsid w:val="0077656E"/>
    <w:rsid w:val="00776E21"/>
    <w:rsid w:val="007770C4"/>
    <w:rsid w:val="0077712F"/>
    <w:rsid w:val="007772EA"/>
    <w:rsid w:val="007773D8"/>
    <w:rsid w:val="00777613"/>
    <w:rsid w:val="00777933"/>
    <w:rsid w:val="00777DE2"/>
    <w:rsid w:val="00777FE3"/>
    <w:rsid w:val="00780406"/>
    <w:rsid w:val="00780749"/>
    <w:rsid w:val="007807A3"/>
    <w:rsid w:val="00780915"/>
    <w:rsid w:val="00780A57"/>
    <w:rsid w:val="00780B62"/>
    <w:rsid w:val="00781142"/>
    <w:rsid w:val="007811B0"/>
    <w:rsid w:val="007812C1"/>
    <w:rsid w:val="007812CF"/>
    <w:rsid w:val="007816C6"/>
    <w:rsid w:val="00781937"/>
    <w:rsid w:val="00781B2D"/>
    <w:rsid w:val="00781C9A"/>
    <w:rsid w:val="00781F9B"/>
    <w:rsid w:val="00782416"/>
    <w:rsid w:val="00782482"/>
    <w:rsid w:val="00782828"/>
    <w:rsid w:val="0078287D"/>
    <w:rsid w:val="00782E4F"/>
    <w:rsid w:val="007830D0"/>
    <w:rsid w:val="0078343E"/>
    <w:rsid w:val="00783595"/>
    <w:rsid w:val="00783897"/>
    <w:rsid w:val="00783D3F"/>
    <w:rsid w:val="00783DEA"/>
    <w:rsid w:val="00783E4B"/>
    <w:rsid w:val="00784BBA"/>
    <w:rsid w:val="00785150"/>
    <w:rsid w:val="007852E6"/>
    <w:rsid w:val="00785609"/>
    <w:rsid w:val="007857BE"/>
    <w:rsid w:val="007858F8"/>
    <w:rsid w:val="007859C2"/>
    <w:rsid w:val="00785EA7"/>
    <w:rsid w:val="007864C2"/>
    <w:rsid w:val="007869CF"/>
    <w:rsid w:val="007871B0"/>
    <w:rsid w:val="007875D4"/>
    <w:rsid w:val="0078794B"/>
    <w:rsid w:val="00787B91"/>
    <w:rsid w:val="00787E2D"/>
    <w:rsid w:val="00790404"/>
    <w:rsid w:val="00790533"/>
    <w:rsid w:val="007905E3"/>
    <w:rsid w:val="0079078E"/>
    <w:rsid w:val="007909A4"/>
    <w:rsid w:val="007914C4"/>
    <w:rsid w:val="007917E9"/>
    <w:rsid w:val="007919ED"/>
    <w:rsid w:val="00791A06"/>
    <w:rsid w:val="00791A96"/>
    <w:rsid w:val="007920E7"/>
    <w:rsid w:val="0079225A"/>
    <w:rsid w:val="00792B21"/>
    <w:rsid w:val="00792CE4"/>
    <w:rsid w:val="00792D3B"/>
    <w:rsid w:val="007930EB"/>
    <w:rsid w:val="0079311B"/>
    <w:rsid w:val="0079315F"/>
    <w:rsid w:val="00793297"/>
    <w:rsid w:val="00793739"/>
    <w:rsid w:val="00793AE7"/>
    <w:rsid w:val="00793DE6"/>
    <w:rsid w:val="0079463B"/>
    <w:rsid w:val="00794844"/>
    <w:rsid w:val="00794E04"/>
    <w:rsid w:val="00795034"/>
    <w:rsid w:val="007950A1"/>
    <w:rsid w:val="007951D3"/>
    <w:rsid w:val="00795301"/>
    <w:rsid w:val="00795888"/>
    <w:rsid w:val="00795BD8"/>
    <w:rsid w:val="007961B7"/>
    <w:rsid w:val="007965C3"/>
    <w:rsid w:val="0079692A"/>
    <w:rsid w:val="00796A7D"/>
    <w:rsid w:val="00796AF8"/>
    <w:rsid w:val="00796F59"/>
    <w:rsid w:val="00797460"/>
    <w:rsid w:val="007978BC"/>
    <w:rsid w:val="007A00AD"/>
    <w:rsid w:val="007A055A"/>
    <w:rsid w:val="007A0565"/>
    <w:rsid w:val="007A0906"/>
    <w:rsid w:val="007A093F"/>
    <w:rsid w:val="007A0993"/>
    <w:rsid w:val="007A0A8F"/>
    <w:rsid w:val="007A0C09"/>
    <w:rsid w:val="007A0C49"/>
    <w:rsid w:val="007A1246"/>
    <w:rsid w:val="007A13C8"/>
    <w:rsid w:val="007A1579"/>
    <w:rsid w:val="007A16A4"/>
    <w:rsid w:val="007A175E"/>
    <w:rsid w:val="007A177F"/>
    <w:rsid w:val="007A1AF1"/>
    <w:rsid w:val="007A1B8E"/>
    <w:rsid w:val="007A1BDA"/>
    <w:rsid w:val="007A2B25"/>
    <w:rsid w:val="007A2ED0"/>
    <w:rsid w:val="007A36E3"/>
    <w:rsid w:val="007A387F"/>
    <w:rsid w:val="007A3965"/>
    <w:rsid w:val="007A3C69"/>
    <w:rsid w:val="007A3DE9"/>
    <w:rsid w:val="007A3E16"/>
    <w:rsid w:val="007A3EBC"/>
    <w:rsid w:val="007A400E"/>
    <w:rsid w:val="007A4187"/>
    <w:rsid w:val="007A4277"/>
    <w:rsid w:val="007A4319"/>
    <w:rsid w:val="007A46F6"/>
    <w:rsid w:val="007A4B21"/>
    <w:rsid w:val="007A4E2B"/>
    <w:rsid w:val="007A4E5A"/>
    <w:rsid w:val="007A513B"/>
    <w:rsid w:val="007A5895"/>
    <w:rsid w:val="007A59F0"/>
    <w:rsid w:val="007A5C4F"/>
    <w:rsid w:val="007A60B5"/>
    <w:rsid w:val="007A63DF"/>
    <w:rsid w:val="007A693D"/>
    <w:rsid w:val="007A71DB"/>
    <w:rsid w:val="007A758D"/>
    <w:rsid w:val="007A75D4"/>
    <w:rsid w:val="007A7929"/>
    <w:rsid w:val="007A7BFB"/>
    <w:rsid w:val="007A7CF7"/>
    <w:rsid w:val="007A7D02"/>
    <w:rsid w:val="007A7D66"/>
    <w:rsid w:val="007A7D67"/>
    <w:rsid w:val="007A7EEA"/>
    <w:rsid w:val="007B0091"/>
    <w:rsid w:val="007B0BB0"/>
    <w:rsid w:val="007B0C81"/>
    <w:rsid w:val="007B15EE"/>
    <w:rsid w:val="007B1937"/>
    <w:rsid w:val="007B1D49"/>
    <w:rsid w:val="007B1DE2"/>
    <w:rsid w:val="007B27D2"/>
    <w:rsid w:val="007B2A27"/>
    <w:rsid w:val="007B2D1F"/>
    <w:rsid w:val="007B2E34"/>
    <w:rsid w:val="007B2F08"/>
    <w:rsid w:val="007B3031"/>
    <w:rsid w:val="007B30B7"/>
    <w:rsid w:val="007B3198"/>
    <w:rsid w:val="007B33C3"/>
    <w:rsid w:val="007B3686"/>
    <w:rsid w:val="007B3723"/>
    <w:rsid w:val="007B38E1"/>
    <w:rsid w:val="007B3983"/>
    <w:rsid w:val="007B3CBB"/>
    <w:rsid w:val="007B3DD5"/>
    <w:rsid w:val="007B3F89"/>
    <w:rsid w:val="007B4007"/>
    <w:rsid w:val="007B4013"/>
    <w:rsid w:val="007B40A7"/>
    <w:rsid w:val="007B45AB"/>
    <w:rsid w:val="007B4620"/>
    <w:rsid w:val="007B4CBE"/>
    <w:rsid w:val="007B4D74"/>
    <w:rsid w:val="007B4DE2"/>
    <w:rsid w:val="007B4ED2"/>
    <w:rsid w:val="007B4F74"/>
    <w:rsid w:val="007B51BA"/>
    <w:rsid w:val="007B56A7"/>
    <w:rsid w:val="007B5E87"/>
    <w:rsid w:val="007B6006"/>
    <w:rsid w:val="007B620D"/>
    <w:rsid w:val="007B640D"/>
    <w:rsid w:val="007B6673"/>
    <w:rsid w:val="007B6B3C"/>
    <w:rsid w:val="007B6F30"/>
    <w:rsid w:val="007B752E"/>
    <w:rsid w:val="007B7728"/>
    <w:rsid w:val="007B7774"/>
    <w:rsid w:val="007B79FD"/>
    <w:rsid w:val="007C01FC"/>
    <w:rsid w:val="007C0688"/>
    <w:rsid w:val="007C07DC"/>
    <w:rsid w:val="007C08D4"/>
    <w:rsid w:val="007C0A86"/>
    <w:rsid w:val="007C0BE8"/>
    <w:rsid w:val="007C1127"/>
    <w:rsid w:val="007C114E"/>
    <w:rsid w:val="007C1196"/>
    <w:rsid w:val="007C12D4"/>
    <w:rsid w:val="007C1714"/>
    <w:rsid w:val="007C17A0"/>
    <w:rsid w:val="007C1B01"/>
    <w:rsid w:val="007C1D67"/>
    <w:rsid w:val="007C2180"/>
    <w:rsid w:val="007C22C9"/>
    <w:rsid w:val="007C253A"/>
    <w:rsid w:val="007C2BA7"/>
    <w:rsid w:val="007C3A25"/>
    <w:rsid w:val="007C3ACA"/>
    <w:rsid w:val="007C3C24"/>
    <w:rsid w:val="007C3D60"/>
    <w:rsid w:val="007C3FFC"/>
    <w:rsid w:val="007C4649"/>
    <w:rsid w:val="007C4BA8"/>
    <w:rsid w:val="007C4D09"/>
    <w:rsid w:val="007C4DEE"/>
    <w:rsid w:val="007C4F48"/>
    <w:rsid w:val="007C560C"/>
    <w:rsid w:val="007C5A24"/>
    <w:rsid w:val="007C5BC0"/>
    <w:rsid w:val="007C5BDA"/>
    <w:rsid w:val="007C5C44"/>
    <w:rsid w:val="007C5DE8"/>
    <w:rsid w:val="007C5E8E"/>
    <w:rsid w:val="007C5EBD"/>
    <w:rsid w:val="007C64DE"/>
    <w:rsid w:val="007C6A59"/>
    <w:rsid w:val="007C6BD2"/>
    <w:rsid w:val="007C6E0E"/>
    <w:rsid w:val="007C6EF0"/>
    <w:rsid w:val="007C719B"/>
    <w:rsid w:val="007C71E7"/>
    <w:rsid w:val="007C72CE"/>
    <w:rsid w:val="007C7323"/>
    <w:rsid w:val="007C764F"/>
    <w:rsid w:val="007C76F4"/>
    <w:rsid w:val="007C7B95"/>
    <w:rsid w:val="007C7D91"/>
    <w:rsid w:val="007C7E03"/>
    <w:rsid w:val="007D03BF"/>
    <w:rsid w:val="007D0A0A"/>
    <w:rsid w:val="007D0D09"/>
    <w:rsid w:val="007D102E"/>
    <w:rsid w:val="007D1097"/>
    <w:rsid w:val="007D10FB"/>
    <w:rsid w:val="007D1D49"/>
    <w:rsid w:val="007D1D66"/>
    <w:rsid w:val="007D1F7C"/>
    <w:rsid w:val="007D2081"/>
    <w:rsid w:val="007D276B"/>
    <w:rsid w:val="007D283B"/>
    <w:rsid w:val="007D2CD8"/>
    <w:rsid w:val="007D33B9"/>
    <w:rsid w:val="007D33FD"/>
    <w:rsid w:val="007D3684"/>
    <w:rsid w:val="007D3ABD"/>
    <w:rsid w:val="007D3BDD"/>
    <w:rsid w:val="007D3C74"/>
    <w:rsid w:val="007D4054"/>
    <w:rsid w:val="007D420C"/>
    <w:rsid w:val="007D4582"/>
    <w:rsid w:val="007D466D"/>
    <w:rsid w:val="007D47E6"/>
    <w:rsid w:val="007D4D50"/>
    <w:rsid w:val="007D52A3"/>
    <w:rsid w:val="007D5430"/>
    <w:rsid w:val="007D548E"/>
    <w:rsid w:val="007D55FC"/>
    <w:rsid w:val="007D5C0A"/>
    <w:rsid w:val="007D653F"/>
    <w:rsid w:val="007D747F"/>
    <w:rsid w:val="007D74BD"/>
    <w:rsid w:val="007D7AC1"/>
    <w:rsid w:val="007D7D87"/>
    <w:rsid w:val="007D7E4E"/>
    <w:rsid w:val="007D7FE7"/>
    <w:rsid w:val="007E0064"/>
    <w:rsid w:val="007E0308"/>
    <w:rsid w:val="007E0348"/>
    <w:rsid w:val="007E05B9"/>
    <w:rsid w:val="007E0678"/>
    <w:rsid w:val="007E06D2"/>
    <w:rsid w:val="007E0BA1"/>
    <w:rsid w:val="007E0FC2"/>
    <w:rsid w:val="007E11B6"/>
    <w:rsid w:val="007E1784"/>
    <w:rsid w:val="007E1811"/>
    <w:rsid w:val="007E1B06"/>
    <w:rsid w:val="007E2691"/>
    <w:rsid w:val="007E2C06"/>
    <w:rsid w:val="007E2D75"/>
    <w:rsid w:val="007E3128"/>
    <w:rsid w:val="007E3703"/>
    <w:rsid w:val="007E37E0"/>
    <w:rsid w:val="007E395D"/>
    <w:rsid w:val="007E39CE"/>
    <w:rsid w:val="007E39F8"/>
    <w:rsid w:val="007E3A1D"/>
    <w:rsid w:val="007E3CCF"/>
    <w:rsid w:val="007E411A"/>
    <w:rsid w:val="007E4702"/>
    <w:rsid w:val="007E4978"/>
    <w:rsid w:val="007E4AD2"/>
    <w:rsid w:val="007E515A"/>
    <w:rsid w:val="007E5401"/>
    <w:rsid w:val="007E5999"/>
    <w:rsid w:val="007E5D0B"/>
    <w:rsid w:val="007E65E7"/>
    <w:rsid w:val="007E6742"/>
    <w:rsid w:val="007E6E44"/>
    <w:rsid w:val="007E746E"/>
    <w:rsid w:val="007E74E1"/>
    <w:rsid w:val="007E78A6"/>
    <w:rsid w:val="007E7B27"/>
    <w:rsid w:val="007E7BB6"/>
    <w:rsid w:val="007E7CAD"/>
    <w:rsid w:val="007F01BA"/>
    <w:rsid w:val="007F023F"/>
    <w:rsid w:val="007F0814"/>
    <w:rsid w:val="007F0E53"/>
    <w:rsid w:val="007F123B"/>
    <w:rsid w:val="007F1314"/>
    <w:rsid w:val="007F13D6"/>
    <w:rsid w:val="007F167A"/>
    <w:rsid w:val="007F196C"/>
    <w:rsid w:val="007F1EE0"/>
    <w:rsid w:val="007F2871"/>
    <w:rsid w:val="007F2EDC"/>
    <w:rsid w:val="007F3DE0"/>
    <w:rsid w:val="007F45B0"/>
    <w:rsid w:val="007F4BB6"/>
    <w:rsid w:val="007F4D2C"/>
    <w:rsid w:val="007F4E60"/>
    <w:rsid w:val="007F4EFB"/>
    <w:rsid w:val="007F5265"/>
    <w:rsid w:val="007F5B36"/>
    <w:rsid w:val="007F5C7D"/>
    <w:rsid w:val="007F5E0A"/>
    <w:rsid w:val="007F5EB8"/>
    <w:rsid w:val="007F5EF4"/>
    <w:rsid w:val="007F655E"/>
    <w:rsid w:val="007F6642"/>
    <w:rsid w:val="007F6EED"/>
    <w:rsid w:val="007F7514"/>
    <w:rsid w:val="007F7983"/>
    <w:rsid w:val="007F79E4"/>
    <w:rsid w:val="007F7EFB"/>
    <w:rsid w:val="00800134"/>
    <w:rsid w:val="00800420"/>
    <w:rsid w:val="00800706"/>
    <w:rsid w:val="008009BC"/>
    <w:rsid w:val="00800C92"/>
    <w:rsid w:val="00800CE4"/>
    <w:rsid w:val="00800EC3"/>
    <w:rsid w:val="00801025"/>
    <w:rsid w:val="00801F4D"/>
    <w:rsid w:val="00802283"/>
    <w:rsid w:val="008026DF"/>
    <w:rsid w:val="0080283C"/>
    <w:rsid w:val="00802857"/>
    <w:rsid w:val="00802D2B"/>
    <w:rsid w:val="00803091"/>
    <w:rsid w:val="008036A0"/>
    <w:rsid w:val="00803A71"/>
    <w:rsid w:val="00803DB2"/>
    <w:rsid w:val="00804199"/>
    <w:rsid w:val="0080426C"/>
    <w:rsid w:val="008047A1"/>
    <w:rsid w:val="00804D25"/>
    <w:rsid w:val="00804DAC"/>
    <w:rsid w:val="00804F16"/>
    <w:rsid w:val="0080520B"/>
    <w:rsid w:val="008052EB"/>
    <w:rsid w:val="00805709"/>
    <w:rsid w:val="00805AB5"/>
    <w:rsid w:val="00805D4E"/>
    <w:rsid w:val="0080610A"/>
    <w:rsid w:val="00806B02"/>
    <w:rsid w:val="00806C08"/>
    <w:rsid w:val="00806F23"/>
    <w:rsid w:val="00807C9A"/>
    <w:rsid w:val="00807CD3"/>
    <w:rsid w:val="008100CB"/>
    <w:rsid w:val="00810360"/>
    <w:rsid w:val="0081051D"/>
    <w:rsid w:val="00810D3A"/>
    <w:rsid w:val="00811229"/>
    <w:rsid w:val="0081172D"/>
    <w:rsid w:val="00811947"/>
    <w:rsid w:val="00811A91"/>
    <w:rsid w:val="00811E72"/>
    <w:rsid w:val="00811E93"/>
    <w:rsid w:val="00811F68"/>
    <w:rsid w:val="00811FFC"/>
    <w:rsid w:val="008121C7"/>
    <w:rsid w:val="00812572"/>
    <w:rsid w:val="008131D2"/>
    <w:rsid w:val="008135B7"/>
    <w:rsid w:val="00813B5A"/>
    <w:rsid w:val="00813B69"/>
    <w:rsid w:val="00813BED"/>
    <w:rsid w:val="00813F8D"/>
    <w:rsid w:val="0081439A"/>
    <w:rsid w:val="00814754"/>
    <w:rsid w:val="0081496A"/>
    <w:rsid w:val="008150F8"/>
    <w:rsid w:val="00815229"/>
    <w:rsid w:val="008154F5"/>
    <w:rsid w:val="00815515"/>
    <w:rsid w:val="00815610"/>
    <w:rsid w:val="00815E24"/>
    <w:rsid w:val="008161FB"/>
    <w:rsid w:val="008165B7"/>
    <w:rsid w:val="008169A6"/>
    <w:rsid w:val="00816AB1"/>
    <w:rsid w:val="00816C5B"/>
    <w:rsid w:val="00816D65"/>
    <w:rsid w:val="00816FD9"/>
    <w:rsid w:val="00817099"/>
    <w:rsid w:val="0081756B"/>
    <w:rsid w:val="008178A7"/>
    <w:rsid w:val="00817AEB"/>
    <w:rsid w:val="00817F1E"/>
    <w:rsid w:val="00817F2E"/>
    <w:rsid w:val="0082015C"/>
    <w:rsid w:val="00820196"/>
    <w:rsid w:val="00820A76"/>
    <w:rsid w:val="00820C01"/>
    <w:rsid w:val="008211D9"/>
    <w:rsid w:val="00821304"/>
    <w:rsid w:val="00821311"/>
    <w:rsid w:val="0082139A"/>
    <w:rsid w:val="00821483"/>
    <w:rsid w:val="00821639"/>
    <w:rsid w:val="0082167E"/>
    <w:rsid w:val="0082186E"/>
    <w:rsid w:val="008218CE"/>
    <w:rsid w:val="008218D5"/>
    <w:rsid w:val="008219F5"/>
    <w:rsid w:val="00821BE4"/>
    <w:rsid w:val="00822378"/>
    <w:rsid w:val="0082249E"/>
    <w:rsid w:val="0082287B"/>
    <w:rsid w:val="008229F2"/>
    <w:rsid w:val="00822BA4"/>
    <w:rsid w:val="00823239"/>
    <w:rsid w:val="0082340E"/>
    <w:rsid w:val="008235A6"/>
    <w:rsid w:val="0082367E"/>
    <w:rsid w:val="00823692"/>
    <w:rsid w:val="00823732"/>
    <w:rsid w:val="0082376C"/>
    <w:rsid w:val="00823E54"/>
    <w:rsid w:val="008241DC"/>
    <w:rsid w:val="008243C4"/>
    <w:rsid w:val="008244B7"/>
    <w:rsid w:val="0082476A"/>
    <w:rsid w:val="00824A65"/>
    <w:rsid w:val="00825085"/>
    <w:rsid w:val="0082527B"/>
    <w:rsid w:val="008258B8"/>
    <w:rsid w:val="00825B0E"/>
    <w:rsid w:val="00825E4C"/>
    <w:rsid w:val="00826168"/>
    <w:rsid w:val="0082630C"/>
    <w:rsid w:val="00826D91"/>
    <w:rsid w:val="00827627"/>
    <w:rsid w:val="0082789A"/>
    <w:rsid w:val="00827BAC"/>
    <w:rsid w:val="008308BD"/>
    <w:rsid w:val="00830C3C"/>
    <w:rsid w:val="00830E31"/>
    <w:rsid w:val="00831399"/>
    <w:rsid w:val="00831590"/>
    <w:rsid w:val="00831677"/>
    <w:rsid w:val="00831A56"/>
    <w:rsid w:val="00831BA2"/>
    <w:rsid w:val="00832079"/>
    <w:rsid w:val="0083237F"/>
    <w:rsid w:val="0083251A"/>
    <w:rsid w:val="008325CC"/>
    <w:rsid w:val="00832A9E"/>
    <w:rsid w:val="00832E89"/>
    <w:rsid w:val="008332D8"/>
    <w:rsid w:val="008333EA"/>
    <w:rsid w:val="0083346E"/>
    <w:rsid w:val="008336C4"/>
    <w:rsid w:val="00833979"/>
    <w:rsid w:val="00833C7F"/>
    <w:rsid w:val="00834125"/>
    <w:rsid w:val="00834A09"/>
    <w:rsid w:val="00834A36"/>
    <w:rsid w:val="00834A51"/>
    <w:rsid w:val="00835499"/>
    <w:rsid w:val="00835805"/>
    <w:rsid w:val="00835C2C"/>
    <w:rsid w:val="00835EC7"/>
    <w:rsid w:val="008360FE"/>
    <w:rsid w:val="0083631D"/>
    <w:rsid w:val="008364C7"/>
    <w:rsid w:val="008365DE"/>
    <w:rsid w:val="0083662C"/>
    <w:rsid w:val="00836CE9"/>
    <w:rsid w:val="0083725D"/>
    <w:rsid w:val="00837311"/>
    <w:rsid w:val="00837949"/>
    <w:rsid w:val="0084028D"/>
    <w:rsid w:val="008402BC"/>
    <w:rsid w:val="00840560"/>
    <w:rsid w:val="00840B3C"/>
    <w:rsid w:val="00840C38"/>
    <w:rsid w:val="00840E0B"/>
    <w:rsid w:val="00840E99"/>
    <w:rsid w:val="008410AF"/>
    <w:rsid w:val="008413B3"/>
    <w:rsid w:val="00841501"/>
    <w:rsid w:val="00841603"/>
    <w:rsid w:val="00841D14"/>
    <w:rsid w:val="00841E6A"/>
    <w:rsid w:val="00841FD5"/>
    <w:rsid w:val="008422C7"/>
    <w:rsid w:val="00842799"/>
    <w:rsid w:val="008429DE"/>
    <w:rsid w:val="0084322C"/>
    <w:rsid w:val="00843363"/>
    <w:rsid w:val="0084343C"/>
    <w:rsid w:val="00843D49"/>
    <w:rsid w:val="00844004"/>
    <w:rsid w:val="00844157"/>
    <w:rsid w:val="00844435"/>
    <w:rsid w:val="00844683"/>
    <w:rsid w:val="00844705"/>
    <w:rsid w:val="0084480F"/>
    <w:rsid w:val="00844AC8"/>
    <w:rsid w:val="00845210"/>
    <w:rsid w:val="008452DD"/>
    <w:rsid w:val="008454D9"/>
    <w:rsid w:val="00845DE6"/>
    <w:rsid w:val="00845F00"/>
    <w:rsid w:val="00846432"/>
    <w:rsid w:val="00846A6E"/>
    <w:rsid w:val="008471AD"/>
    <w:rsid w:val="0084742D"/>
    <w:rsid w:val="00847635"/>
    <w:rsid w:val="00847837"/>
    <w:rsid w:val="008478B9"/>
    <w:rsid w:val="00847A20"/>
    <w:rsid w:val="00847C1C"/>
    <w:rsid w:val="008500BF"/>
    <w:rsid w:val="008500C5"/>
    <w:rsid w:val="00850653"/>
    <w:rsid w:val="008506C7"/>
    <w:rsid w:val="008507E8"/>
    <w:rsid w:val="00850F27"/>
    <w:rsid w:val="008511FE"/>
    <w:rsid w:val="00851395"/>
    <w:rsid w:val="008518DA"/>
    <w:rsid w:val="008519B9"/>
    <w:rsid w:val="00851B2C"/>
    <w:rsid w:val="00851E16"/>
    <w:rsid w:val="00852559"/>
    <w:rsid w:val="00852662"/>
    <w:rsid w:val="00852A60"/>
    <w:rsid w:val="00852E76"/>
    <w:rsid w:val="00853120"/>
    <w:rsid w:val="00853895"/>
    <w:rsid w:val="008541EB"/>
    <w:rsid w:val="008545BD"/>
    <w:rsid w:val="0085483C"/>
    <w:rsid w:val="008549FC"/>
    <w:rsid w:val="00854CD1"/>
    <w:rsid w:val="00854EFD"/>
    <w:rsid w:val="00855426"/>
    <w:rsid w:val="00855715"/>
    <w:rsid w:val="008557DD"/>
    <w:rsid w:val="008557E2"/>
    <w:rsid w:val="008560A8"/>
    <w:rsid w:val="0085624B"/>
    <w:rsid w:val="00856556"/>
    <w:rsid w:val="00856BC0"/>
    <w:rsid w:val="008578AB"/>
    <w:rsid w:val="00857F64"/>
    <w:rsid w:val="00860145"/>
    <w:rsid w:val="00860DF8"/>
    <w:rsid w:val="00861407"/>
    <w:rsid w:val="0086164D"/>
    <w:rsid w:val="0086176A"/>
    <w:rsid w:val="00861BBC"/>
    <w:rsid w:val="0086219B"/>
    <w:rsid w:val="00862F66"/>
    <w:rsid w:val="0086329B"/>
    <w:rsid w:val="008632B2"/>
    <w:rsid w:val="0086339D"/>
    <w:rsid w:val="00863B19"/>
    <w:rsid w:val="00863C14"/>
    <w:rsid w:val="00863C1E"/>
    <w:rsid w:val="00863C24"/>
    <w:rsid w:val="008642F4"/>
    <w:rsid w:val="0086446F"/>
    <w:rsid w:val="008649C6"/>
    <w:rsid w:val="00864A5B"/>
    <w:rsid w:val="00864A85"/>
    <w:rsid w:val="00864F9A"/>
    <w:rsid w:val="008651EB"/>
    <w:rsid w:val="008656F5"/>
    <w:rsid w:val="00865AE2"/>
    <w:rsid w:val="00865F0B"/>
    <w:rsid w:val="00865F75"/>
    <w:rsid w:val="00866108"/>
    <w:rsid w:val="00866AD5"/>
    <w:rsid w:val="00866AD7"/>
    <w:rsid w:val="00866BEF"/>
    <w:rsid w:val="00866E2E"/>
    <w:rsid w:val="0086780D"/>
    <w:rsid w:val="00870046"/>
    <w:rsid w:val="008703A6"/>
    <w:rsid w:val="0087095D"/>
    <w:rsid w:val="00870B23"/>
    <w:rsid w:val="00870E82"/>
    <w:rsid w:val="00870F14"/>
    <w:rsid w:val="008711A0"/>
    <w:rsid w:val="00871BBC"/>
    <w:rsid w:val="0087214E"/>
    <w:rsid w:val="0087260A"/>
    <w:rsid w:val="0087297B"/>
    <w:rsid w:val="00872B08"/>
    <w:rsid w:val="00872DD1"/>
    <w:rsid w:val="0087322F"/>
    <w:rsid w:val="008732D6"/>
    <w:rsid w:val="0087334D"/>
    <w:rsid w:val="00873A3B"/>
    <w:rsid w:val="00873C9E"/>
    <w:rsid w:val="00873F04"/>
    <w:rsid w:val="00873F63"/>
    <w:rsid w:val="008741EB"/>
    <w:rsid w:val="008742B7"/>
    <w:rsid w:val="008742CF"/>
    <w:rsid w:val="00874553"/>
    <w:rsid w:val="00874633"/>
    <w:rsid w:val="00874961"/>
    <w:rsid w:val="008749B2"/>
    <w:rsid w:val="008751DC"/>
    <w:rsid w:val="00875261"/>
    <w:rsid w:val="00875D50"/>
    <w:rsid w:val="00875EFE"/>
    <w:rsid w:val="00875FA0"/>
    <w:rsid w:val="00875FFC"/>
    <w:rsid w:val="00876337"/>
    <w:rsid w:val="00876AD3"/>
    <w:rsid w:val="00876B6C"/>
    <w:rsid w:val="00876D86"/>
    <w:rsid w:val="00876E30"/>
    <w:rsid w:val="0087712D"/>
    <w:rsid w:val="00877461"/>
    <w:rsid w:val="00877914"/>
    <w:rsid w:val="00877935"/>
    <w:rsid w:val="008802FF"/>
    <w:rsid w:val="008808C1"/>
    <w:rsid w:val="00880D59"/>
    <w:rsid w:val="00880E4B"/>
    <w:rsid w:val="00880E9A"/>
    <w:rsid w:val="008811FB"/>
    <w:rsid w:val="00881376"/>
    <w:rsid w:val="0088174E"/>
    <w:rsid w:val="008818D8"/>
    <w:rsid w:val="00881944"/>
    <w:rsid w:val="00881AB1"/>
    <w:rsid w:val="00881B39"/>
    <w:rsid w:val="00881F33"/>
    <w:rsid w:val="00882157"/>
    <w:rsid w:val="00882218"/>
    <w:rsid w:val="00882745"/>
    <w:rsid w:val="0088275D"/>
    <w:rsid w:val="00882776"/>
    <w:rsid w:val="008827C1"/>
    <w:rsid w:val="00882873"/>
    <w:rsid w:val="008829F4"/>
    <w:rsid w:val="00882DF5"/>
    <w:rsid w:val="0088320B"/>
    <w:rsid w:val="008832B2"/>
    <w:rsid w:val="00883813"/>
    <w:rsid w:val="0088392C"/>
    <w:rsid w:val="00883B37"/>
    <w:rsid w:val="00883C5B"/>
    <w:rsid w:val="00884402"/>
    <w:rsid w:val="00884573"/>
    <w:rsid w:val="0088495C"/>
    <w:rsid w:val="008855B2"/>
    <w:rsid w:val="008857B7"/>
    <w:rsid w:val="00885D9C"/>
    <w:rsid w:val="00885EC1"/>
    <w:rsid w:val="008868B2"/>
    <w:rsid w:val="008868C4"/>
    <w:rsid w:val="00886C4E"/>
    <w:rsid w:val="00886CB7"/>
    <w:rsid w:val="00886D00"/>
    <w:rsid w:val="00886D25"/>
    <w:rsid w:val="00886F70"/>
    <w:rsid w:val="008872B0"/>
    <w:rsid w:val="00887303"/>
    <w:rsid w:val="0088785A"/>
    <w:rsid w:val="00887A0A"/>
    <w:rsid w:val="00887A5F"/>
    <w:rsid w:val="0089020E"/>
    <w:rsid w:val="008904F7"/>
    <w:rsid w:val="008907A3"/>
    <w:rsid w:val="00890BC4"/>
    <w:rsid w:val="00890D4D"/>
    <w:rsid w:val="00890DB0"/>
    <w:rsid w:val="00890E32"/>
    <w:rsid w:val="00890F5D"/>
    <w:rsid w:val="00891124"/>
    <w:rsid w:val="00891390"/>
    <w:rsid w:val="008914BF"/>
    <w:rsid w:val="008916D6"/>
    <w:rsid w:val="00891802"/>
    <w:rsid w:val="00891B20"/>
    <w:rsid w:val="00891F56"/>
    <w:rsid w:val="00891FC5"/>
    <w:rsid w:val="00892415"/>
    <w:rsid w:val="00892425"/>
    <w:rsid w:val="00892985"/>
    <w:rsid w:val="00892999"/>
    <w:rsid w:val="00892A0E"/>
    <w:rsid w:val="00892A24"/>
    <w:rsid w:val="00892E98"/>
    <w:rsid w:val="00893D42"/>
    <w:rsid w:val="00893DEF"/>
    <w:rsid w:val="00894215"/>
    <w:rsid w:val="0089428F"/>
    <w:rsid w:val="00894500"/>
    <w:rsid w:val="00894515"/>
    <w:rsid w:val="00894597"/>
    <w:rsid w:val="008946BD"/>
    <w:rsid w:val="0089483B"/>
    <w:rsid w:val="00894FE7"/>
    <w:rsid w:val="00895019"/>
    <w:rsid w:val="0089547A"/>
    <w:rsid w:val="008955CD"/>
    <w:rsid w:val="008956D9"/>
    <w:rsid w:val="008959A9"/>
    <w:rsid w:val="00895F5C"/>
    <w:rsid w:val="00896169"/>
    <w:rsid w:val="0089677F"/>
    <w:rsid w:val="00896B3D"/>
    <w:rsid w:val="00896C93"/>
    <w:rsid w:val="00896E7B"/>
    <w:rsid w:val="0089710B"/>
    <w:rsid w:val="00897545"/>
    <w:rsid w:val="00897890"/>
    <w:rsid w:val="00897E4F"/>
    <w:rsid w:val="00897F37"/>
    <w:rsid w:val="008A0227"/>
    <w:rsid w:val="008A0406"/>
    <w:rsid w:val="008A0635"/>
    <w:rsid w:val="008A0778"/>
    <w:rsid w:val="008A09E5"/>
    <w:rsid w:val="008A0FFA"/>
    <w:rsid w:val="008A130D"/>
    <w:rsid w:val="008A15A8"/>
    <w:rsid w:val="008A15CD"/>
    <w:rsid w:val="008A2133"/>
    <w:rsid w:val="008A2392"/>
    <w:rsid w:val="008A279B"/>
    <w:rsid w:val="008A2A16"/>
    <w:rsid w:val="008A3A70"/>
    <w:rsid w:val="008A3B91"/>
    <w:rsid w:val="008A3E19"/>
    <w:rsid w:val="008A3F8F"/>
    <w:rsid w:val="008A41BF"/>
    <w:rsid w:val="008A4216"/>
    <w:rsid w:val="008A4248"/>
    <w:rsid w:val="008A42CB"/>
    <w:rsid w:val="008A4843"/>
    <w:rsid w:val="008A4897"/>
    <w:rsid w:val="008A4B65"/>
    <w:rsid w:val="008A4D36"/>
    <w:rsid w:val="008A4D38"/>
    <w:rsid w:val="008A4F64"/>
    <w:rsid w:val="008A5225"/>
    <w:rsid w:val="008A58F2"/>
    <w:rsid w:val="008A5A3A"/>
    <w:rsid w:val="008A5E1A"/>
    <w:rsid w:val="008A622A"/>
    <w:rsid w:val="008A68AE"/>
    <w:rsid w:val="008A69F6"/>
    <w:rsid w:val="008A6D3C"/>
    <w:rsid w:val="008A7335"/>
    <w:rsid w:val="008A7F6F"/>
    <w:rsid w:val="008B0057"/>
    <w:rsid w:val="008B02A1"/>
    <w:rsid w:val="008B0A46"/>
    <w:rsid w:val="008B0B10"/>
    <w:rsid w:val="008B0E46"/>
    <w:rsid w:val="008B0F70"/>
    <w:rsid w:val="008B10F4"/>
    <w:rsid w:val="008B144E"/>
    <w:rsid w:val="008B1F2F"/>
    <w:rsid w:val="008B2062"/>
    <w:rsid w:val="008B20EE"/>
    <w:rsid w:val="008B2457"/>
    <w:rsid w:val="008B26E6"/>
    <w:rsid w:val="008B3186"/>
    <w:rsid w:val="008B3248"/>
    <w:rsid w:val="008B338D"/>
    <w:rsid w:val="008B33CF"/>
    <w:rsid w:val="008B373A"/>
    <w:rsid w:val="008B3870"/>
    <w:rsid w:val="008B3B24"/>
    <w:rsid w:val="008B3D00"/>
    <w:rsid w:val="008B3EBD"/>
    <w:rsid w:val="008B4180"/>
    <w:rsid w:val="008B43DB"/>
    <w:rsid w:val="008B441B"/>
    <w:rsid w:val="008B4679"/>
    <w:rsid w:val="008B523E"/>
    <w:rsid w:val="008B535C"/>
    <w:rsid w:val="008B55E0"/>
    <w:rsid w:val="008B58BF"/>
    <w:rsid w:val="008B5A32"/>
    <w:rsid w:val="008B5E03"/>
    <w:rsid w:val="008B6108"/>
    <w:rsid w:val="008B637F"/>
    <w:rsid w:val="008B66C7"/>
    <w:rsid w:val="008B690B"/>
    <w:rsid w:val="008B695C"/>
    <w:rsid w:val="008B69DB"/>
    <w:rsid w:val="008B6C20"/>
    <w:rsid w:val="008B6C6B"/>
    <w:rsid w:val="008B6E97"/>
    <w:rsid w:val="008B72E9"/>
    <w:rsid w:val="008B734A"/>
    <w:rsid w:val="008C031A"/>
    <w:rsid w:val="008C0567"/>
    <w:rsid w:val="008C0699"/>
    <w:rsid w:val="008C0761"/>
    <w:rsid w:val="008C0827"/>
    <w:rsid w:val="008C0A82"/>
    <w:rsid w:val="008C0ADB"/>
    <w:rsid w:val="008C110A"/>
    <w:rsid w:val="008C129E"/>
    <w:rsid w:val="008C1927"/>
    <w:rsid w:val="008C1963"/>
    <w:rsid w:val="008C1B5D"/>
    <w:rsid w:val="008C1D96"/>
    <w:rsid w:val="008C2054"/>
    <w:rsid w:val="008C24ED"/>
    <w:rsid w:val="008C271B"/>
    <w:rsid w:val="008C32A0"/>
    <w:rsid w:val="008C39D6"/>
    <w:rsid w:val="008C3B30"/>
    <w:rsid w:val="008C407F"/>
    <w:rsid w:val="008C469C"/>
    <w:rsid w:val="008C4700"/>
    <w:rsid w:val="008C4E5F"/>
    <w:rsid w:val="008C5395"/>
    <w:rsid w:val="008C53A7"/>
    <w:rsid w:val="008C5CFB"/>
    <w:rsid w:val="008C5DFE"/>
    <w:rsid w:val="008C5E52"/>
    <w:rsid w:val="008C5F1C"/>
    <w:rsid w:val="008C65FF"/>
    <w:rsid w:val="008C6FCF"/>
    <w:rsid w:val="008C739B"/>
    <w:rsid w:val="008C753C"/>
    <w:rsid w:val="008C7A4D"/>
    <w:rsid w:val="008C7A56"/>
    <w:rsid w:val="008C7B6B"/>
    <w:rsid w:val="008C7C15"/>
    <w:rsid w:val="008D0136"/>
    <w:rsid w:val="008D0F22"/>
    <w:rsid w:val="008D1491"/>
    <w:rsid w:val="008D170D"/>
    <w:rsid w:val="008D1852"/>
    <w:rsid w:val="008D1EE8"/>
    <w:rsid w:val="008D27E3"/>
    <w:rsid w:val="008D2D2A"/>
    <w:rsid w:val="008D3027"/>
    <w:rsid w:val="008D30E4"/>
    <w:rsid w:val="008D31E0"/>
    <w:rsid w:val="008D341C"/>
    <w:rsid w:val="008D344D"/>
    <w:rsid w:val="008D3754"/>
    <w:rsid w:val="008D3874"/>
    <w:rsid w:val="008D39FB"/>
    <w:rsid w:val="008D3ADF"/>
    <w:rsid w:val="008D3D35"/>
    <w:rsid w:val="008D442D"/>
    <w:rsid w:val="008D4432"/>
    <w:rsid w:val="008D48E1"/>
    <w:rsid w:val="008D4B0B"/>
    <w:rsid w:val="008D4F3D"/>
    <w:rsid w:val="008D512E"/>
    <w:rsid w:val="008D522E"/>
    <w:rsid w:val="008D5351"/>
    <w:rsid w:val="008D558E"/>
    <w:rsid w:val="008D55C4"/>
    <w:rsid w:val="008D5666"/>
    <w:rsid w:val="008D5977"/>
    <w:rsid w:val="008D69AC"/>
    <w:rsid w:val="008D6FB7"/>
    <w:rsid w:val="008D6FBF"/>
    <w:rsid w:val="008D7146"/>
    <w:rsid w:val="008D72D7"/>
    <w:rsid w:val="008D76E3"/>
    <w:rsid w:val="008D7848"/>
    <w:rsid w:val="008D7E2F"/>
    <w:rsid w:val="008E0880"/>
    <w:rsid w:val="008E0B4D"/>
    <w:rsid w:val="008E0CCD"/>
    <w:rsid w:val="008E0D6B"/>
    <w:rsid w:val="008E1012"/>
    <w:rsid w:val="008E1105"/>
    <w:rsid w:val="008E1125"/>
    <w:rsid w:val="008E14DA"/>
    <w:rsid w:val="008E17F3"/>
    <w:rsid w:val="008E1C63"/>
    <w:rsid w:val="008E1F35"/>
    <w:rsid w:val="008E2119"/>
    <w:rsid w:val="008E212E"/>
    <w:rsid w:val="008E221B"/>
    <w:rsid w:val="008E2764"/>
    <w:rsid w:val="008E2DEC"/>
    <w:rsid w:val="008E35DB"/>
    <w:rsid w:val="008E385B"/>
    <w:rsid w:val="008E39FE"/>
    <w:rsid w:val="008E4203"/>
    <w:rsid w:val="008E4227"/>
    <w:rsid w:val="008E42DF"/>
    <w:rsid w:val="008E45BD"/>
    <w:rsid w:val="008E47B9"/>
    <w:rsid w:val="008E4C62"/>
    <w:rsid w:val="008E541B"/>
    <w:rsid w:val="008E5775"/>
    <w:rsid w:val="008E57BA"/>
    <w:rsid w:val="008E5A54"/>
    <w:rsid w:val="008E5B75"/>
    <w:rsid w:val="008E5BA9"/>
    <w:rsid w:val="008E600D"/>
    <w:rsid w:val="008E6196"/>
    <w:rsid w:val="008E643B"/>
    <w:rsid w:val="008E64E7"/>
    <w:rsid w:val="008E6553"/>
    <w:rsid w:val="008E67FB"/>
    <w:rsid w:val="008E6D4E"/>
    <w:rsid w:val="008E75C2"/>
    <w:rsid w:val="008E7E78"/>
    <w:rsid w:val="008E7EED"/>
    <w:rsid w:val="008E7F75"/>
    <w:rsid w:val="008F1421"/>
    <w:rsid w:val="008F1B81"/>
    <w:rsid w:val="008F1D7C"/>
    <w:rsid w:val="008F1DAC"/>
    <w:rsid w:val="008F2042"/>
    <w:rsid w:val="008F20D6"/>
    <w:rsid w:val="008F2847"/>
    <w:rsid w:val="008F2B0E"/>
    <w:rsid w:val="008F2B49"/>
    <w:rsid w:val="008F2FAF"/>
    <w:rsid w:val="008F3054"/>
    <w:rsid w:val="008F3064"/>
    <w:rsid w:val="008F3155"/>
    <w:rsid w:val="008F32C3"/>
    <w:rsid w:val="008F3589"/>
    <w:rsid w:val="008F378B"/>
    <w:rsid w:val="008F3E11"/>
    <w:rsid w:val="008F49FA"/>
    <w:rsid w:val="008F4A22"/>
    <w:rsid w:val="008F4B00"/>
    <w:rsid w:val="008F4B2B"/>
    <w:rsid w:val="008F53BE"/>
    <w:rsid w:val="008F55A0"/>
    <w:rsid w:val="008F56E2"/>
    <w:rsid w:val="008F5CEB"/>
    <w:rsid w:val="008F606B"/>
    <w:rsid w:val="008F6165"/>
    <w:rsid w:val="008F650E"/>
    <w:rsid w:val="008F684A"/>
    <w:rsid w:val="008F697D"/>
    <w:rsid w:val="008F69ED"/>
    <w:rsid w:val="008F6BE1"/>
    <w:rsid w:val="008F73AF"/>
    <w:rsid w:val="008F785C"/>
    <w:rsid w:val="008F7B37"/>
    <w:rsid w:val="008F7B73"/>
    <w:rsid w:val="008F7CB5"/>
    <w:rsid w:val="00900262"/>
    <w:rsid w:val="00900270"/>
    <w:rsid w:val="00900D05"/>
    <w:rsid w:val="00900E29"/>
    <w:rsid w:val="009011D6"/>
    <w:rsid w:val="00901298"/>
    <w:rsid w:val="0090182F"/>
    <w:rsid w:val="00902314"/>
    <w:rsid w:val="009026B3"/>
    <w:rsid w:val="0090274E"/>
    <w:rsid w:val="00902770"/>
    <w:rsid w:val="00902947"/>
    <w:rsid w:val="00902A9B"/>
    <w:rsid w:val="00902FAE"/>
    <w:rsid w:val="009035D0"/>
    <w:rsid w:val="00903816"/>
    <w:rsid w:val="00903DEC"/>
    <w:rsid w:val="00904041"/>
    <w:rsid w:val="00904322"/>
    <w:rsid w:val="0090445E"/>
    <w:rsid w:val="00904644"/>
    <w:rsid w:val="00904821"/>
    <w:rsid w:val="00904974"/>
    <w:rsid w:val="00904C1A"/>
    <w:rsid w:val="00904F2F"/>
    <w:rsid w:val="00904F58"/>
    <w:rsid w:val="009054F1"/>
    <w:rsid w:val="0090553E"/>
    <w:rsid w:val="00905D72"/>
    <w:rsid w:val="00905DCF"/>
    <w:rsid w:val="00905EA5"/>
    <w:rsid w:val="00905F7F"/>
    <w:rsid w:val="00906020"/>
    <w:rsid w:val="00906094"/>
    <w:rsid w:val="009060FC"/>
    <w:rsid w:val="009062F4"/>
    <w:rsid w:val="00906462"/>
    <w:rsid w:val="009066FC"/>
    <w:rsid w:val="0090684D"/>
    <w:rsid w:val="009068A0"/>
    <w:rsid w:val="00906956"/>
    <w:rsid w:val="00906AC9"/>
    <w:rsid w:val="00906D6F"/>
    <w:rsid w:val="0090718B"/>
    <w:rsid w:val="0090747B"/>
    <w:rsid w:val="0090756E"/>
    <w:rsid w:val="0090781A"/>
    <w:rsid w:val="00907EBC"/>
    <w:rsid w:val="00910181"/>
    <w:rsid w:val="0091041C"/>
    <w:rsid w:val="0091093F"/>
    <w:rsid w:val="00910E3B"/>
    <w:rsid w:val="00911282"/>
    <w:rsid w:val="009116D9"/>
    <w:rsid w:val="009119E3"/>
    <w:rsid w:val="00912152"/>
    <w:rsid w:val="00912154"/>
    <w:rsid w:val="00912314"/>
    <w:rsid w:val="0091233D"/>
    <w:rsid w:val="009123A3"/>
    <w:rsid w:val="009124D0"/>
    <w:rsid w:val="009126D5"/>
    <w:rsid w:val="00912EC6"/>
    <w:rsid w:val="00913104"/>
    <w:rsid w:val="009134D4"/>
    <w:rsid w:val="009137FF"/>
    <w:rsid w:val="009142CE"/>
    <w:rsid w:val="0091433E"/>
    <w:rsid w:val="00914488"/>
    <w:rsid w:val="009144A2"/>
    <w:rsid w:val="00914558"/>
    <w:rsid w:val="0091482A"/>
    <w:rsid w:val="00914C64"/>
    <w:rsid w:val="00915078"/>
    <w:rsid w:val="0091522B"/>
    <w:rsid w:val="009154F4"/>
    <w:rsid w:val="0091558B"/>
    <w:rsid w:val="00915A8C"/>
    <w:rsid w:val="00915C05"/>
    <w:rsid w:val="00915EB4"/>
    <w:rsid w:val="00916326"/>
    <w:rsid w:val="0091654E"/>
    <w:rsid w:val="00916669"/>
    <w:rsid w:val="00916A48"/>
    <w:rsid w:val="009173BB"/>
    <w:rsid w:val="0091761A"/>
    <w:rsid w:val="009177A9"/>
    <w:rsid w:val="009177BD"/>
    <w:rsid w:val="0091783B"/>
    <w:rsid w:val="00917F15"/>
    <w:rsid w:val="00920259"/>
    <w:rsid w:val="00920536"/>
    <w:rsid w:val="009206EA"/>
    <w:rsid w:val="009209AF"/>
    <w:rsid w:val="00920E5B"/>
    <w:rsid w:val="00920F12"/>
    <w:rsid w:val="00920F29"/>
    <w:rsid w:val="00921136"/>
    <w:rsid w:val="009215F1"/>
    <w:rsid w:val="009217D4"/>
    <w:rsid w:val="009219B5"/>
    <w:rsid w:val="00921ABD"/>
    <w:rsid w:val="00921C1A"/>
    <w:rsid w:val="009223F0"/>
    <w:rsid w:val="009228E3"/>
    <w:rsid w:val="009229DD"/>
    <w:rsid w:val="00922F06"/>
    <w:rsid w:val="0092318C"/>
    <w:rsid w:val="0092358A"/>
    <w:rsid w:val="009244CE"/>
    <w:rsid w:val="00924799"/>
    <w:rsid w:val="0092481C"/>
    <w:rsid w:val="00924ADF"/>
    <w:rsid w:val="00924B68"/>
    <w:rsid w:val="00925073"/>
    <w:rsid w:val="00925722"/>
    <w:rsid w:val="00925E59"/>
    <w:rsid w:val="00926216"/>
    <w:rsid w:val="00926769"/>
    <w:rsid w:val="00926911"/>
    <w:rsid w:val="0092719D"/>
    <w:rsid w:val="0092748B"/>
    <w:rsid w:val="0092798A"/>
    <w:rsid w:val="00927A8F"/>
    <w:rsid w:val="009305D4"/>
    <w:rsid w:val="00930884"/>
    <w:rsid w:val="00930990"/>
    <w:rsid w:val="00930D14"/>
    <w:rsid w:val="00930D98"/>
    <w:rsid w:val="00931B5C"/>
    <w:rsid w:val="00931C3D"/>
    <w:rsid w:val="00931E6A"/>
    <w:rsid w:val="00932306"/>
    <w:rsid w:val="00932814"/>
    <w:rsid w:val="009331C6"/>
    <w:rsid w:val="009332F7"/>
    <w:rsid w:val="00933688"/>
    <w:rsid w:val="00933C39"/>
    <w:rsid w:val="00933C97"/>
    <w:rsid w:val="00934604"/>
    <w:rsid w:val="00934805"/>
    <w:rsid w:val="00934883"/>
    <w:rsid w:val="00934CBA"/>
    <w:rsid w:val="00934E25"/>
    <w:rsid w:val="009356C7"/>
    <w:rsid w:val="009358B0"/>
    <w:rsid w:val="00935B9B"/>
    <w:rsid w:val="00935BE4"/>
    <w:rsid w:val="00935DB4"/>
    <w:rsid w:val="00936141"/>
    <w:rsid w:val="00936B2F"/>
    <w:rsid w:val="00936B3C"/>
    <w:rsid w:val="00936CF8"/>
    <w:rsid w:val="00936D3F"/>
    <w:rsid w:val="009376D5"/>
    <w:rsid w:val="00937992"/>
    <w:rsid w:val="009379C3"/>
    <w:rsid w:val="00937BAF"/>
    <w:rsid w:val="00937F7D"/>
    <w:rsid w:val="00937FF7"/>
    <w:rsid w:val="0094055A"/>
    <w:rsid w:val="00940811"/>
    <w:rsid w:val="00940B56"/>
    <w:rsid w:val="0094175B"/>
    <w:rsid w:val="00941968"/>
    <w:rsid w:val="00941AE0"/>
    <w:rsid w:val="00941C91"/>
    <w:rsid w:val="00941F4D"/>
    <w:rsid w:val="00942280"/>
    <w:rsid w:val="00942CAD"/>
    <w:rsid w:val="00942F9C"/>
    <w:rsid w:val="009432C1"/>
    <w:rsid w:val="00943770"/>
    <w:rsid w:val="00943A04"/>
    <w:rsid w:val="00943DC7"/>
    <w:rsid w:val="00943E27"/>
    <w:rsid w:val="00944013"/>
    <w:rsid w:val="009442D4"/>
    <w:rsid w:val="00944474"/>
    <w:rsid w:val="00944540"/>
    <w:rsid w:val="00944753"/>
    <w:rsid w:val="00944A7A"/>
    <w:rsid w:val="00944AE5"/>
    <w:rsid w:val="00945526"/>
    <w:rsid w:val="00945B2F"/>
    <w:rsid w:val="00945C11"/>
    <w:rsid w:val="00945EB7"/>
    <w:rsid w:val="00945EC2"/>
    <w:rsid w:val="00945ECE"/>
    <w:rsid w:val="00945F7F"/>
    <w:rsid w:val="009461FC"/>
    <w:rsid w:val="00946644"/>
    <w:rsid w:val="00946BEA"/>
    <w:rsid w:val="00946C3A"/>
    <w:rsid w:val="00946F75"/>
    <w:rsid w:val="009474F2"/>
    <w:rsid w:val="00947657"/>
    <w:rsid w:val="00947E32"/>
    <w:rsid w:val="009506F5"/>
    <w:rsid w:val="00950AC0"/>
    <w:rsid w:val="00950B0D"/>
    <w:rsid w:val="00950B2A"/>
    <w:rsid w:val="00950E7B"/>
    <w:rsid w:val="009511A0"/>
    <w:rsid w:val="00951441"/>
    <w:rsid w:val="009515C1"/>
    <w:rsid w:val="00951E96"/>
    <w:rsid w:val="00951F01"/>
    <w:rsid w:val="0095254C"/>
    <w:rsid w:val="00952609"/>
    <w:rsid w:val="0095310D"/>
    <w:rsid w:val="00953D2A"/>
    <w:rsid w:val="00953F66"/>
    <w:rsid w:val="009541BA"/>
    <w:rsid w:val="00955193"/>
    <w:rsid w:val="009554CE"/>
    <w:rsid w:val="00956440"/>
    <w:rsid w:val="00956521"/>
    <w:rsid w:val="00956715"/>
    <w:rsid w:val="00956AC6"/>
    <w:rsid w:val="00957332"/>
    <w:rsid w:val="00960ABC"/>
    <w:rsid w:val="00960B6B"/>
    <w:rsid w:val="00960BDA"/>
    <w:rsid w:val="00960FD9"/>
    <w:rsid w:val="00961553"/>
    <w:rsid w:val="00961782"/>
    <w:rsid w:val="009617B4"/>
    <w:rsid w:val="00961914"/>
    <w:rsid w:val="00961ABF"/>
    <w:rsid w:val="00961C4F"/>
    <w:rsid w:val="00961DA8"/>
    <w:rsid w:val="00961F84"/>
    <w:rsid w:val="0096232A"/>
    <w:rsid w:val="009623E2"/>
    <w:rsid w:val="009624D4"/>
    <w:rsid w:val="009625D6"/>
    <w:rsid w:val="0096263E"/>
    <w:rsid w:val="00962D7C"/>
    <w:rsid w:val="009630B2"/>
    <w:rsid w:val="00963220"/>
    <w:rsid w:val="00963257"/>
    <w:rsid w:val="009636E5"/>
    <w:rsid w:val="00963E8B"/>
    <w:rsid w:val="00963FDF"/>
    <w:rsid w:val="0096405E"/>
    <w:rsid w:val="0096438B"/>
    <w:rsid w:val="0096453F"/>
    <w:rsid w:val="0096455A"/>
    <w:rsid w:val="00964578"/>
    <w:rsid w:val="00964AC4"/>
    <w:rsid w:val="00964CF3"/>
    <w:rsid w:val="009651A6"/>
    <w:rsid w:val="009652CC"/>
    <w:rsid w:val="009653F7"/>
    <w:rsid w:val="00965604"/>
    <w:rsid w:val="009659A5"/>
    <w:rsid w:val="00966339"/>
    <w:rsid w:val="009665E4"/>
    <w:rsid w:val="00966794"/>
    <w:rsid w:val="009670A5"/>
    <w:rsid w:val="009677DF"/>
    <w:rsid w:val="00967CAD"/>
    <w:rsid w:val="00967F25"/>
    <w:rsid w:val="00970010"/>
    <w:rsid w:val="00970E1C"/>
    <w:rsid w:val="00970E49"/>
    <w:rsid w:val="00971102"/>
    <w:rsid w:val="00971242"/>
    <w:rsid w:val="0097188C"/>
    <w:rsid w:val="009718C9"/>
    <w:rsid w:val="00971959"/>
    <w:rsid w:val="00971E8D"/>
    <w:rsid w:val="00971F34"/>
    <w:rsid w:val="009723FC"/>
    <w:rsid w:val="009729E7"/>
    <w:rsid w:val="00972DCC"/>
    <w:rsid w:val="0097345F"/>
    <w:rsid w:val="0097386E"/>
    <w:rsid w:val="00973C0F"/>
    <w:rsid w:val="00973CC2"/>
    <w:rsid w:val="00974075"/>
    <w:rsid w:val="0097420A"/>
    <w:rsid w:val="00974393"/>
    <w:rsid w:val="009752A8"/>
    <w:rsid w:val="00975B0D"/>
    <w:rsid w:val="00975DE6"/>
    <w:rsid w:val="00975FDA"/>
    <w:rsid w:val="009764B0"/>
    <w:rsid w:val="009764F5"/>
    <w:rsid w:val="00976AA9"/>
    <w:rsid w:val="00976EC2"/>
    <w:rsid w:val="00977151"/>
    <w:rsid w:val="00977188"/>
    <w:rsid w:val="009776C3"/>
    <w:rsid w:val="00977884"/>
    <w:rsid w:val="009779A9"/>
    <w:rsid w:val="00977AF5"/>
    <w:rsid w:val="00977B1E"/>
    <w:rsid w:val="00977E35"/>
    <w:rsid w:val="00977E53"/>
    <w:rsid w:val="00977FD2"/>
    <w:rsid w:val="0098002E"/>
    <w:rsid w:val="0098003D"/>
    <w:rsid w:val="009800A7"/>
    <w:rsid w:val="00980122"/>
    <w:rsid w:val="00980452"/>
    <w:rsid w:val="009804D4"/>
    <w:rsid w:val="00980D7D"/>
    <w:rsid w:val="00980DC9"/>
    <w:rsid w:val="00980F95"/>
    <w:rsid w:val="00981089"/>
    <w:rsid w:val="0098118E"/>
    <w:rsid w:val="00981589"/>
    <w:rsid w:val="009818B1"/>
    <w:rsid w:val="00981B65"/>
    <w:rsid w:val="009822CE"/>
    <w:rsid w:val="00982462"/>
    <w:rsid w:val="009828D0"/>
    <w:rsid w:val="009828F2"/>
    <w:rsid w:val="009829D4"/>
    <w:rsid w:val="00982AFB"/>
    <w:rsid w:val="00983317"/>
    <w:rsid w:val="009833F0"/>
    <w:rsid w:val="009838B2"/>
    <w:rsid w:val="00983B7C"/>
    <w:rsid w:val="00983E36"/>
    <w:rsid w:val="009841C8"/>
    <w:rsid w:val="009843FB"/>
    <w:rsid w:val="0098444F"/>
    <w:rsid w:val="0098490A"/>
    <w:rsid w:val="00984C6A"/>
    <w:rsid w:val="0098517E"/>
    <w:rsid w:val="009851D0"/>
    <w:rsid w:val="00985265"/>
    <w:rsid w:val="009853A6"/>
    <w:rsid w:val="00985613"/>
    <w:rsid w:val="00985708"/>
    <w:rsid w:val="00985752"/>
    <w:rsid w:val="00985809"/>
    <w:rsid w:val="00985DD9"/>
    <w:rsid w:val="0098609A"/>
    <w:rsid w:val="009861A8"/>
    <w:rsid w:val="0098677B"/>
    <w:rsid w:val="00986DD3"/>
    <w:rsid w:val="00987092"/>
    <w:rsid w:val="009872EA"/>
    <w:rsid w:val="0098747B"/>
    <w:rsid w:val="00987739"/>
    <w:rsid w:val="0098778E"/>
    <w:rsid w:val="00987A1E"/>
    <w:rsid w:val="00987C17"/>
    <w:rsid w:val="00987CEF"/>
    <w:rsid w:val="00987D43"/>
    <w:rsid w:val="009900FC"/>
    <w:rsid w:val="0099018E"/>
    <w:rsid w:val="0099097F"/>
    <w:rsid w:val="00990992"/>
    <w:rsid w:val="00991319"/>
    <w:rsid w:val="009914A7"/>
    <w:rsid w:val="009915B9"/>
    <w:rsid w:val="00992355"/>
    <w:rsid w:val="009928C0"/>
    <w:rsid w:val="009929AD"/>
    <w:rsid w:val="00992A58"/>
    <w:rsid w:val="00992AF8"/>
    <w:rsid w:val="00992B84"/>
    <w:rsid w:val="00992D4A"/>
    <w:rsid w:val="00992F5F"/>
    <w:rsid w:val="00993E10"/>
    <w:rsid w:val="009941A2"/>
    <w:rsid w:val="009943E1"/>
    <w:rsid w:val="009945ED"/>
    <w:rsid w:val="009946BD"/>
    <w:rsid w:val="00994887"/>
    <w:rsid w:val="009950FC"/>
    <w:rsid w:val="00995180"/>
    <w:rsid w:val="009952B3"/>
    <w:rsid w:val="0099540C"/>
    <w:rsid w:val="009955B0"/>
    <w:rsid w:val="009959AF"/>
    <w:rsid w:val="00995A5B"/>
    <w:rsid w:val="00995B85"/>
    <w:rsid w:val="00995ECC"/>
    <w:rsid w:val="00995FD7"/>
    <w:rsid w:val="009961DC"/>
    <w:rsid w:val="00996ADB"/>
    <w:rsid w:val="009974CC"/>
    <w:rsid w:val="00997D10"/>
    <w:rsid w:val="00997DAB"/>
    <w:rsid w:val="009A090E"/>
    <w:rsid w:val="009A0D62"/>
    <w:rsid w:val="009A0DFD"/>
    <w:rsid w:val="009A0F60"/>
    <w:rsid w:val="009A1157"/>
    <w:rsid w:val="009A1419"/>
    <w:rsid w:val="009A19BF"/>
    <w:rsid w:val="009A1BFD"/>
    <w:rsid w:val="009A1D2E"/>
    <w:rsid w:val="009A1F4B"/>
    <w:rsid w:val="009A248A"/>
    <w:rsid w:val="009A25E5"/>
    <w:rsid w:val="009A2A3D"/>
    <w:rsid w:val="009A2D2E"/>
    <w:rsid w:val="009A2FBC"/>
    <w:rsid w:val="009A3208"/>
    <w:rsid w:val="009A33A5"/>
    <w:rsid w:val="009A391B"/>
    <w:rsid w:val="009A3D49"/>
    <w:rsid w:val="009A3EBF"/>
    <w:rsid w:val="009A44C5"/>
    <w:rsid w:val="009A462C"/>
    <w:rsid w:val="009A4BEB"/>
    <w:rsid w:val="009A54E0"/>
    <w:rsid w:val="009A57A5"/>
    <w:rsid w:val="009A5D63"/>
    <w:rsid w:val="009A5E58"/>
    <w:rsid w:val="009A5EE8"/>
    <w:rsid w:val="009A5F13"/>
    <w:rsid w:val="009A639D"/>
    <w:rsid w:val="009A64EC"/>
    <w:rsid w:val="009A6915"/>
    <w:rsid w:val="009A6959"/>
    <w:rsid w:val="009A6D65"/>
    <w:rsid w:val="009A6F4B"/>
    <w:rsid w:val="009A6F67"/>
    <w:rsid w:val="009A718C"/>
    <w:rsid w:val="009A7696"/>
    <w:rsid w:val="009A7AD9"/>
    <w:rsid w:val="009A7B40"/>
    <w:rsid w:val="009A7B8C"/>
    <w:rsid w:val="009A7D61"/>
    <w:rsid w:val="009A7DBF"/>
    <w:rsid w:val="009B0259"/>
    <w:rsid w:val="009B0AAD"/>
    <w:rsid w:val="009B0EE6"/>
    <w:rsid w:val="009B10AA"/>
    <w:rsid w:val="009B10F3"/>
    <w:rsid w:val="009B1176"/>
    <w:rsid w:val="009B1179"/>
    <w:rsid w:val="009B1308"/>
    <w:rsid w:val="009B1344"/>
    <w:rsid w:val="009B166A"/>
    <w:rsid w:val="009B1714"/>
    <w:rsid w:val="009B1DC0"/>
    <w:rsid w:val="009B1F6E"/>
    <w:rsid w:val="009B1F94"/>
    <w:rsid w:val="009B221D"/>
    <w:rsid w:val="009B290D"/>
    <w:rsid w:val="009B2971"/>
    <w:rsid w:val="009B2A9D"/>
    <w:rsid w:val="009B2C13"/>
    <w:rsid w:val="009B2CC5"/>
    <w:rsid w:val="009B2E34"/>
    <w:rsid w:val="009B33F8"/>
    <w:rsid w:val="009B3AEA"/>
    <w:rsid w:val="009B3D33"/>
    <w:rsid w:val="009B3D62"/>
    <w:rsid w:val="009B4B63"/>
    <w:rsid w:val="009B5384"/>
    <w:rsid w:val="009B5561"/>
    <w:rsid w:val="009B55C0"/>
    <w:rsid w:val="009B588A"/>
    <w:rsid w:val="009B5CE2"/>
    <w:rsid w:val="009B623C"/>
    <w:rsid w:val="009B6380"/>
    <w:rsid w:val="009B67DC"/>
    <w:rsid w:val="009C012A"/>
    <w:rsid w:val="009C0953"/>
    <w:rsid w:val="009C0F18"/>
    <w:rsid w:val="009C10DB"/>
    <w:rsid w:val="009C129E"/>
    <w:rsid w:val="009C12A3"/>
    <w:rsid w:val="009C1344"/>
    <w:rsid w:val="009C1651"/>
    <w:rsid w:val="009C1B37"/>
    <w:rsid w:val="009C1C7F"/>
    <w:rsid w:val="009C1CC5"/>
    <w:rsid w:val="009C1CDF"/>
    <w:rsid w:val="009C2123"/>
    <w:rsid w:val="009C2227"/>
    <w:rsid w:val="009C2552"/>
    <w:rsid w:val="009C283D"/>
    <w:rsid w:val="009C2D04"/>
    <w:rsid w:val="009C2FFB"/>
    <w:rsid w:val="009C369E"/>
    <w:rsid w:val="009C36EE"/>
    <w:rsid w:val="009C3A94"/>
    <w:rsid w:val="009C3BD4"/>
    <w:rsid w:val="009C3C41"/>
    <w:rsid w:val="009C402A"/>
    <w:rsid w:val="009C4483"/>
    <w:rsid w:val="009C4780"/>
    <w:rsid w:val="009C4FA9"/>
    <w:rsid w:val="009C5092"/>
    <w:rsid w:val="009C5264"/>
    <w:rsid w:val="009C5A55"/>
    <w:rsid w:val="009C6313"/>
    <w:rsid w:val="009C6364"/>
    <w:rsid w:val="009C6431"/>
    <w:rsid w:val="009C64BB"/>
    <w:rsid w:val="009C65B5"/>
    <w:rsid w:val="009C6E41"/>
    <w:rsid w:val="009C701C"/>
    <w:rsid w:val="009C7051"/>
    <w:rsid w:val="009C7249"/>
    <w:rsid w:val="009C7413"/>
    <w:rsid w:val="009C75A9"/>
    <w:rsid w:val="009C7631"/>
    <w:rsid w:val="009C7DB3"/>
    <w:rsid w:val="009C7E51"/>
    <w:rsid w:val="009D02C9"/>
    <w:rsid w:val="009D0803"/>
    <w:rsid w:val="009D0888"/>
    <w:rsid w:val="009D0F6C"/>
    <w:rsid w:val="009D0F73"/>
    <w:rsid w:val="009D1076"/>
    <w:rsid w:val="009D12EB"/>
    <w:rsid w:val="009D135A"/>
    <w:rsid w:val="009D150A"/>
    <w:rsid w:val="009D1696"/>
    <w:rsid w:val="009D1825"/>
    <w:rsid w:val="009D1ADC"/>
    <w:rsid w:val="009D1D31"/>
    <w:rsid w:val="009D2005"/>
    <w:rsid w:val="009D2091"/>
    <w:rsid w:val="009D263D"/>
    <w:rsid w:val="009D26D9"/>
    <w:rsid w:val="009D28E0"/>
    <w:rsid w:val="009D2BC5"/>
    <w:rsid w:val="009D2E55"/>
    <w:rsid w:val="009D2E76"/>
    <w:rsid w:val="009D2EF8"/>
    <w:rsid w:val="009D3056"/>
    <w:rsid w:val="009D3359"/>
    <w:rsid w:val="009D34D2"/>
    <w:rsid w:val="009D3A0C"/>
    <w:rsid w:val="009D3F26"/>
    <w:rsid w:val="009D4348"/>
    <w:rsid w:val="009D4557"/>
    <w:rsid w:val="009D4714"/>
    <w:rsid w:val="009D4CDD"/>
    <w:rsid w:val="009D4FA9"/>
    <w:rsid w:val="009D52D4"/>
    <w:rsid w:val="009D5496"/>
    <w:rsid w:val="009D5866"/>
    <w:rsid w:val="009D59A4"/>
    <w:rsid w:val="009D5AF9"/>
    <w:rsid w:val="009D5B15"/>
    <w:rsid w:val="009D5B5B"/>
    <w:rsid w:val="009D5DB7"/>
    <w:rsid w:val="009D6376"/>
    <w:rsid w:val="009D63E4"/>
    <w:rsid w:val="009D6B0E"/>
    <w:rsid w:val="009D6E8C"/>
    <w:rsid w:val="009D716A"/>
    <w:rsid w:val="009D7464"/>
    <w:rsid w:val="009D7E35"/>
    <w:rsid w:val="009E03C1"/>
    <w:rsid w:val="009E087B"/>
    <w:rsid w:val="009E0935"/>
    <w:rsid w:val="009E0FD4"/>
    <w:rsid w:val="009E1539"/>
    <w:rsid w:val="009E1B7B"/>
    <w:rsid w:val="009E2053"/>
    <w:rsid w:val="009E2339"/>
    <w:rsid w:val="009E2510"/>
    <w:rsid w:val="009E26D1"/>
    <w:rsid w:val="009E283A"/>
    <w:rsid w:val="009E2B3A"/>
    <w:rsid w:val="009E2B5A"/>
    <w:rsid w:val="009E2DF7"/>
    <w:rsid w:val="009E30AF"/>
    <w:rsid w:val="009E314F"/>
    <w:rsid w:val="009E3789"/>
    <w:rsid w:val="009E37D3"/>
    <w:rsid w:val="009E3AD5"/>
    <w:rsid w:val="009E3BC3"/>
    <w:rsid w:val="009E3DA1"/>
    <w:rsid w:val="009E3F67"/>
    <w:rsid w:val="009E446C"/>
    <w:rsid w:val="009E4C66"/>
    <w:rsid w:val="009E512E"/>
    <w:rsid w:val="009E56AE"/>
    <w:rsid w:val="009E56D8"/>
    <w:rsid w:val="009E60EE"/>
    <w:rsid w:val="009E63A7"/>
    <w:rsid w:val="009E6A47"/>
    <w:rsid w:val="009E6CD8"/>
    <w:rsid w:val="009E6E2A"/>
    <w:rsid w:val="009E6FAC"/>
    <w:rsid w:val="009E71B5"/>
    <w:rsid w:val="009E729C"/>
    <w:rsid w:val="009E79E4"/>
    <w:rsid w:val="009F03BA"/>
    <w:rsid w:val="009F044D"/>
    <w:rsid w:val="009F0781"/>
    <w:rsid w:val="009F0934"/>
    <w:rsid w:val="009F09F0"/>
    <w:rsid w:val="009F0B2E"/>
    <w:rsid w:val="009F0DA4"/>
    <w:rsid w:val="009F0E2F"/>
    <w:rsid w:val="009F0F5D"/>
    <w:rsid w:val="009F107B"/>
    <w:rsid w:val="009F1290"/>
    <w:rsid w:val="009F12C9"/>
    <w:rsid w:val="009F15D2"/>
    <w:rsid w:val="009F1DC8"/>
    <w:rsid w:val="009F1F10"/>
    <w:rsid w:val="009F1F57"/>
    <w:rsid w:val="009F225C"/>
    <w:rsid w:val="009F275F"/>
    <w:rsid w:val="009F2AE8"/>
    <w:rsid w:val="009F2BEC"/>
    <w:rsid w:val="009F316B"/>
    <w:rsid w:val="009F353E"/>
    <w:rsid w:val="009F38DC"/>
    <w:rsid w:val="009F3B41"/>
    <w:rsid w:val="009F3ED8"/>
    <w:rsid w:val="009F4043"/>
    <w:rsid w:val="009F4AED"/>
    <w:rsid w:val="009F4C36"/>
    <w:rsid w:val="009F4CA3"/>
    <w:rsid w:val="009F4CD4"/>
    <w:rsid w:val="009F4EE7"/>
    <w:rsid w:val="009F54B1"/>
    <w:rsid w:val="009F54CF"/>
    <w:rsid w:val="009F558B"/>
    <w:rsid w:val="009F5808"/>
    <w:rsid w:val="009F595F"/>
    <w:rsid w:val="009F673D"/>
    <w:rsid w:val="009F6754"/>
    <w:rsid w:val="009F6AC9"/>
    <w:rsid w:val="009F6DB5"/>
    <w:rsid w:val="009F6F6D"/>
    <w:rsid w:val="009F73CD"/>
    <w:rsid w:val="009F7736"/>
    <w:rsid w:val="009F7AD3"/>
    <w:rsid w:val="009F7BF0"/>
    <w:rsid w:val="00A00221"/>
    <w:rsid w:val="00A0068E"/>
    <w:rsid w:val="00A00B11"/>
    <w:rsid w:val="00A00B99"/>
    <w:rsid w:val="00A00E01"/>
    <w:rsid w:val="00A014B0"/>
    <w:rsid w:val="00A0153E"/>
    <w:rsid w:val="00A01C7F"/>
    <w:rsid w:val="00A01EBD"/>
    <w:rsid w:val="00A020CA"/>
    <w:rsid w:val="00A02118"/>
    <w:rsid w:val="00A022C9"/>
    <w:rsid w:val="00A0243E"/>
    <w:rsid w:val="00A025D6"/>
    <w:rsid w:val="00A02B58"/>
    <w:rsid w:val="00A02F8F"/>
    <w:rsid w:val="00A03197"/>
    <w:rsid w:val="00A031D8"/>
    <w:rsid w:val="00A03476"/>
    <w:rsid w:val="00A038E3"/>
    <w:rsid w:val="00A03A98"/>
    <w:rsid w:val="00A03F60"/>
    <w:rsid w:val="00A041E6"/>
    <w:rsid w:val="00A04225"/>
    <w:rsid w:val="00A043E9"/>
    <w:rsid w:val="00A04457"/>
    <w:rsid w:val="00A045D0"/>
    <w:rsid w:val="00A0476F"/>
    <w:rsid w:val="00A04911"/>
    <w:rsid w:val="00A04A19"/>
    <w:rsid w:val="00A04C75"/>
    <w:rsid w:val="00A04E0C"/>
    <w:rsid w:val="00A0578D"/>
    <w:rsid w:val="00A057A3"/>
    <w:rsid w:val="00A05844"/>
    <w:rsid w:val="00A05CE7"/>
    <w:rsid w:val="00A05D0B"/>
    <w:rsid w:val="00A05F34"/>
    <w:rsid w:val="00A06044"/>
    <w:rsid w:val="00A061C7"/>
    <w:rsid w:val="00A068D4"/>
    <w:rsid w:val="00A0695C"/>
    <w:rsid w:val="00A06A00"/>
    <w:rsid w:val="00A06A7E"/>
    <w:rsid w:val="00A07377"/>
    <w:rsid w:val="00A07474"/>
    <w:rsid w:val="00A075FE"/>
    <w:rsid w:val="00A076BD"/>
    <w:rsid w:val="00A07C39"/>
    <w:rsid w:val="00A1002B"/>
    <w:rsid w:val="00A101E6"/>
    <w:rsid w:val="00A102DE"/>
    <w:rsid w:val="00A106CB"/>
    <w:rsid w:val="00A1086A"/>
    <w:rsid w:val="00A108E8"/>
    <w:rsid w:val="00A10AD4"/>
    <w:rsid w:val="00A11267"/>
    <w:rsid w:val="00A116B2"/>
    <w:rsid w:val="00A116CD"/>
    <w:rsid w:val="00A11F26"/>
    <w:rsid w:val="00A11FBD"/>
    <w:rsid w:val="00A12519"/>
    <w:rsid w:val="00A125B5"/>
    <w:rsid w:val="00A125D7"/>
    <w:rsid w:val="00A12654"/>
    <w:rsid w:val="00A129C5"/>
    <w:rsid w:val="00A12E43"/>
    <w:rsid w:val="00A12EC8"/>
    <w:rsid w:val="00A130CF"/>
    <w:rsid w:val="00A14469"/>
    <w:rsid w:val="00A14991"/>
    <w:rsid w:val="00A14DD0"/>
    <w:rsid w:val="00A14F3E"/>
    <w:rsid w:val="00A1555B"/>
    <w:rsid w:val="00A15801"/>
    <w:rsid w:val="00A1582E"/>
    <w:rsid w:val="00A15A89"/>
    <w:rsid w:val="00A15ABD"/>
    <w:rsid w:val="00A15C11"/>
    <w:rsid w:val="00A1612E"/>
    <w:rsid w:val="00A16319"/>
    <w:rsid w:val="00A164DC"/>
    <w:rsid w:val="00A16636"/>
    <w:rsid w:val="00A166DB"/>
    <w:rsid w:val="00A16BF2"/>
    <w:rsid w:val="00A16CAD"/>
    <w:rsid w:val="00A16CDF"/>
    <w:rsid w:val="00A16EDE"/>
    <w:rsid w:val="00A16F90"/>
    <w:rsid w:val="00A171A2"/>
    <w:rsid w:val="00A1747E"/>
    <w:rsid w:val="00A17653"/>
    <w:rsid w:val="00A1778F"/>
    <w:rsid w:val="00A201A4"/>
    <w:rsid w:val="00A2059C"/>
    <w:rsid w:val="00A205DF"/>
    <w:rsid w:val="00A20671"/>
    <w:rsid w:val="00A207FA"/>
    <w:rsid w:val="00A20904"/>
    <w:rsid w:val="00A20A35"/>
    <w:rsid w:val="00A20A82"/>
    <w:rsid w:val="00A20E39"/>
    <w:rsid w:val="00A20E52"/>
    <w:rsid w:val="00A20EF3"/>
    <w:rsid w:val="00A20F78"/>
    <w:rsid w:val="00A2117F"/>
    <w:rsid w:val="00A21605"/>
    <w:rsid w:val="00A2182E"/>
    <w:rsid w:val="00A21F15"/>
    <w:rsid w:val="00A21FD2"/>
    <w:rsid w:val="00A22099"/>
    <w:rsid w:val="00A220EF"/>
    <w:rsid w:val="00A22260"/>
    <w:rsid w:val="00A2238A"/>
    <w:rsid w:val="00A2249A"/>
    <w:rsid w:val="00A225C5"/>
    <w:rsid w:val="00A22621"/>
    <w:rsid w:val="00A22BB9"/>
    <w:rsid w:val="00A22DE4"/>
    <w:rsid w:val="00A22F15"/>
    <w:rsid w:val="00A22F8F"/>
    <w:rsid w:val="00A2322A"/>
    <w:rsid w:val="00A23488"/>
    <w:rsid w:val="00A23572"/>
    <w:rsid w:val="00A23A26"/>
    <w:rsid w:val="00A23A39"/>
    <w:rsid w:val="00A23DD2"/>
    <w:rsid w:val="00A23E56"/>
    <w:rsid w:val="00A240BA"/>
    <w:rsid w:val="00A24117"/>
    <w:rsid w:val="00A24288"/>
    <w:rsid w:val="00A243B0"/>
    <w:rsid w:val="00A2464F"/>
    <w:rsid w:val="00A25062"/>
    <w:rsid w:val="00A254FA"/>
    <w:rsid w:val="00A25623"/>
    <w:rsid w:val="00A256B5"/>
    <w:rsid w:val="00A25CD9"/>
    <w:rsid w:val="00A2618D"/>
    <w:rsid w:val="00A266FC"/>
    <w:rsid w:val="00A26795"/>
    <w:rsid w:val="00A274E2"/>
    <w:rsid w:val="00A2766A"/>
    <w:rsid w:val="00A276E2"/>
    <w:rsid w:val="00A27C47"/>
    <w:rsid w:val="00A27ED7"/>
    <w:rsid w:val="00A3003B"/>
    <w:rsid w:val="00A3061E"/>
    <w:rsid w:val="00A309BE"/>
    <w:rsid w:val="00A30DB6"/>
    <w:rsid w:val="00A31152"/>
    <w:rsid w:val="00A31410"/>
    <w:rsid w:val="00A31A6F"/>
    <w:rsid w:val="00A31C3D"/>
    <w:rsid w:val="00A31E68"/>
    <w:rsid w:val="00A3256B"/>
    <w:rsid w:val="00A32720"/>
    <w:rsid w:val="00A3277A"/>
    <w:rsid w:val="00A32B86"/>
    <w:rsid w:val="00A32E1E"/>
    <w:rsid w:val="00A32F1F"/>
    <w:rsid w:val="00A33033"/>
    <w:rsid w:val="00A330F3"/>
    <w:rsid w:val="00A332F7"/>
    <w:rsid w:val="00A33574"/>
    <w:rsid w:val="00A335A9"/>
    <w:rsid w:val="00A3378C"/>
    <w:rsid w:val="00A33A40"/>
    <w:rsid w:val="00A33BB8"/>
    <w:rsid w:val="00A33CA8"/>
    <w:rsid w:val="00A34060"/>
    <w:rsid w:val="00A34390"/>
    <w:rsid w:val="00A34BA8"/>
    <w:rsid w:val="00A34DEF"/>
    <w:rsid w:val="00A34FB5"/>
    <w:rsid w:val="00A356D9"/>
    <w:rsid w:val="00A35A63"/>
    <w:rsid w:val="00A362A3"/>
    <w:rsid w:val="00A3643F"/>
    <w:rsid w:val="00A3661F"/>
    <w:rsid w:val="00A3684B"/>
    <w:rsid w:val="00A36E93"/>
    <w:rsid w:val="00A36ECF"/>
    <w:rsid w:val="00A370DF"/>
    <w:rsid w:val="00A371BC"/>
    <w:rsid w:val="00A372EB"/>
    <w:rsid w:val="00A3730E"/>
    <w:rsid w:val="00A37398"/>
    <w:rsid w:val="00A373A6"/>
    <w:rsid w:val="00A40AB5"/>
    <w:rsid w:val="00A41091"/>
    <w:rsid w:val="00A411D1"/>
    <w:rsid w:val="00A41247"/>
    <w:rsid w:val="00A41D4E"/>
    <w:rsid w:val="00A422A1"/>
    <w:rsid w:val="00A42B4C"/>
    <w:rsid w:val="00A42CA8"/>
    <w:rsid w:val="00A4306B"/>
    <w:rsid w:val="00A43167"/>
    <w:rsid w:val="00A432BE"/>
    <w:rsid w:val="00A43461"/>
    <w:rsid w:val="00A43557"/>
    <w:rsid w:val="00A438B2"/>
    <w:rsid w:val="00A43C0B"/>
    <w:rsid w:val="00A43DCE"/>
    <w:rsid w:val="00A43F2D"/>
    <w:rsid w:val="00A442B7"/>
    <w:rsid w:val="00A44657"/>
    <w:rsid w:val="00A44745"/>
    <w:rsid w:val="00A447B7"/>
    <w:rsid w:val="00A449A3"/>
    <w:rsid w:val="00A44C47"/>
    <w:rsid w:val="00A45077"/>
    <w:rsid w:val="00A4539B"/>
    <w:rsid w:val="00A45610"/>
    <w:rsid w:val="00A45B97"/>
    <w:rsid w:val="00A45C91"/>
    <w:rsid w:val="00A45CC4"/>
    <w:rsid w:val="00A45E33"/>
    <w:rsid w:val="00A462F8"/>
    <w:rsid w:val="00A463D4"/>
    <w:rsid w:val="00A463FB"/>
    <w:rsid w:val="00A46410"/>
    <w:rsid w:val="00A46411"/>
    <w:rsid w:val="00A466C8"/>
    <w:rsid w:val="00A468EE"/>
    <w:rsid w:val="00A4699A"/>
    <w:rsid w:val="00A46B3A"/>
    <w:rsid w:val="00A472B6"/>
    <w:rsid w:val="00A476C2"/>
    <w:rsid w:val="00A477D3"/>
    <w:rsid w:val="00A47C5D"/>
    <w:rsid w:val="00A5005B"/>
    <w:rsid w:val="00A50066"/>
    <w:rsid w:val="00A50328"/>
    <w:rsid w:val="00A504BE"/>
    <w:rsid w:val="00A50B85"/>
    <w:rsid w:val="00A50D48"/>
    <w:rsid w:val="00A51567"/>
    <w:rsid w:val="00A51C3D"/>
    <w:rsid w:val="00A52434"/>
    <w:rsid w:val="00A52454"/>
    <w:rsid w:val="00A525E3"/>
    <w:rsid w:val="00A527D0"/>
    <w:rsid w:val="00A52C8D"/>
    <w:rsid w:val="00A52F9A"/>
    <w:rsid w:val="00A53239"/>
    <w:rsid w:val="00A53581"/>
    <w:rsid w:val="00A53DD5"/>
    <w:rsid w:val="00A5450B"/>
    <w:rsid w:val="00A546F2"/>
    <w:rsid w:val="00A54905"/>
    <w:rsid w:val="00A5498D"/>
    <w:rsid w:val="00A54D0A"/>
    <w:rsid w:val="00A557B4"/>
    <w:rsid w:val="00A55940"/>
    <w:rsid w:val="00A55B84"/>
    <w:rsid w:val="00A55D81"/>
    <w:rsid w:val="00A55E08"/>
    <w:rsid w:val="00A55EF4"/>
    <w:rsid w:val="00A5633B"/>
    <w:rsid w:val="00A566C1"/>
    <w:rsid w:val="00A566FE"/>
    <w:rsid w:val="00A56882"/>
    <w:rsid w:val="00A5696F"/>
    <w:rsid w:val="00A56B44"/>
    <w:rsid w:val="00A5747C"/>
    <w:rsid w:val="00A575A0"/>
    <w:rsid w:val="00A57CD2"/>
    <w:rsid w:val="00A57CDF"/>
    <w:rsid w:val="00A60149"/>
    <w:rsid w:val="00A6051F"/>
    <w:rsid w:val="00A6054A"/>
    <w:rsid w:val="00A60625"/>
    <w:rsid w:val="00A6064E"/>
    <w:rsid w:val="00A60909"/>
    <w:rsid w:val="00A60975"/>
    <w:rsid w:val="00A61297"/>
    <w:rsid w:val="00A61C5A"/>
    <w:rsid w:val="00A61E10"/>
    <w:rsid w:val="00A6201F"/>
    <w:rsid w:val="00A62148"/>
    <w:rsid w:val="00A623E1"/>
    <w:rsid w:val="00A6267E"/>
    <w:rsid w:val="00A62723"/>
    <w:rsid w:val="00A62A6A"/>
    <w:rsid w:val="00A62D6D"/>
    <w:rsid w:val="00A62EA1"/>
    <w:rsid w:val="00A62F59"/>
    <w:rsid w:val="00A632AB"/>
    <w:rsid w:val="00A63333"/>
    <w:rsid w:val="00A63743"/>
    <w:rsid w:val="00A638F2"/>
    <w:rsid w:val="00A6395D"/>
    <w:rsid w:val="00A645BF"/>
    <w:rsid w:val="00A64666"/>
    <w:rsid w:val="00A64A18"/>
    <w:rsid w:val="00A64A4F"/>
    <w:rsid w:val="00A64E29"/>
    <w:rsid w:val="00A651C9"/>
    <w:rsid w:val="00A65290"/>
    <w:rsid w:val="00A655EC"/>
    <w:rsid w:val="00A65862"/>
    <w:rsid w:val="00A658C9"/>
    <w:rsid w:val="00A662A8"/>
    <w:rsid w:val="00A6641C"/>
    <w:rsid w:val="00A6654C"/>
    <w:rsid w:val="00A6661B"/>
    <w:rsid w:val="00A66788"/>
    <w:rsid w:val="00A66791"/>
    <w:rsid w:val="00A668D7"/>
    <w:rsid w:val="00A66C17"/>
    <w:rsid w:val="00A67494"/>
    <w:rsid w:val="00A67F92"/>
    <w:rsid w:val="00A70272"/>
    <w:rsid w:val="00A708D7"/>
    <w:rsid w:val="00A70CFF"/>
    <w:rsid w:val="00A70D0A"/>
    <w:rsid w:val="00A71009"/>
    <w:rsid w:val="00A71DCF"/>
    <w:rsid w:val="00A72364"/>
    <w:rsid w:val="00A72819"/>
    <w:rsid w:val="00A72839"/>
    <w:rsid w:val="00A72FC5"/>
    <w:rsid w:val="00A7304A"/>
    <w:rsid w:val="00A73344"/>
    <w:rsid w:val="00A734DE"/>
    <w:rsid w:val="00A73734"/>
    <w:rsid w:val="00A73A8B"/>
    <w:rsid w:val="00A73DAD"/>
    <w:rsid w:val="00A73EFD"/>
    <w:rsid w:val="00A7409E"/>
    <w:rsid w:val="00A7410B"/>
    <w:rsid w:val="00A74644"/>
    <w:rsid w:val="00A747ED"/>
    <w:rsid w:val="00A75577"/>
    <w:rsid w:val="00A758C0"/>
    <w:rsid w:val="00A75F76"/>
    <w:rsid w:val="00A75F92"/>
    <w:rsid w:val="00A765B6"/>
    <w:rsid w:val="00A766DB"/>
    <w:rsid w:val="00A768AF"/>
    <w:rsid w:val="00A770F6"/>
    <w:rsid w:val="00A77212"/>
    <w:rsid w:val="00A773AA"/>
    <w:rsid w:val="00A778B1"/>
    <w:rsid w:val="00A77953"/>
    <w:rsid w:val="00A77CBE"/>
    <w:rsid w:val="00A8033F"/>
    <w:rsid w:val="00A8072D"/>
    <w:rsid w:val="00A80734"/>
    <w:rsid w:val="00A80B33"/>
    <w:rsid w:val="00A80F9E"/>
    <w:rsid w:val="00A8104B"/>
    <w:rsid w:val="00A81070"/>
    <w:rsid w:val="00A81100"/>
    <w:rsid w:val="00A81241"/>
    <w:rsid w:val="00A81305"/>
    <w:rsid w:val="00A8140F"/>
    <w:rsid w:val="00A8141A"/>
    <w:rsid w:val="00A81480"/>
    <w:rsid w:val="00A81714"/>
    <w:rsid w:val="00A82592"/>
    <w:rsid w:val="00A829F5"/>
    <w:rsid w:val="00A829FC"/>
    <w:rsid w:val="00A83044"/>
    <w:rsid w:val="00A83084"/>
    <w:rsid w:val="00A830BA"/>
    <w:rsid w:val="00A835F7"/>
    <w:rsid w:val="00A8382E"/>
    <w:rsid w:val="00A8397E"/>
    <w:rsid w:val="00A840A6"/>
    <w:rsid w:val="00A840BA"/>
    <w:rsid w:val="00A84A0F"/>
    <w:rsid w:val="00A84EC1"/>
    <w:rsid w:val="00A84F19"/>
    <w:rsid w:val="00A856BB"/>
    <w:rsid w:val="00A8589D"/>
    <w:rsid w:val="00A85B96"/>
    <w:rsid w:val="00A85C04"/>
    <w:rsid w:val="00A85EC6"/>
    <w:rsid w:val="00A862BC"/>
    <w:rsid w:val="00A8646B"/>
    <w:rsid w:val="00A867A4"/>
    <w:rsid w:val="00A86D5F"/>
    <w:rsid w:val="00A86E72"/>
    <w:rsid w:val="00A87198"/>
    <w:rsid w:val="00A87D5E"/>
    <w:rsid w:val="00A87EDD"/>
    <w:rsid w:val="00A901E0"/>
    <w:rsid w:val="00A90228"/>
    <w:rsid w:val="00A902B4"/>
    <w:rsid w:val="00A90629"/>
    <w:rsid w:val="00A90968"/>
    <w:rsid w:val="00A909C0"/>
    <w:rsid w:val="00A90BBB"/>
    <w:rsid w:val="00A90CA2"/>
    <w:rsid w:val="00A90D8F"/>
    <w:rsid w:val="00A90F2D"/>
    <w:rsid w:val="00A9101F"/>
    <w:rsid w:val="00A911D3"/>
    <w:rsid w:val="00A91281"/>
    <w:rsid w:val="00A9132A"/>
    <w:rsid w:val="00A915B4"/>
    <w:rsid w:val="00A91BB0"/>
    <w:rsid w:val="00A92066"/>
    <w:rsid w:val="00A92359"/>
    <w:rsid w:val="00A923CA"/>
    <w:rsid w:val="00A924CF"/>
    <w:rsid w:val="00A92C8A"/>
    <w:rsid w:val="00A92EEC"/>
    <w:rsid w:val="00A93336"/>
    <w:rsid w:val="00A93551"/>
    <w:rsid w:val="00A93712"/>
    <w:rsid w:val="00A9509B"/>
    <w:rsid w:val="00A953F2"/>
    <w:rsid w:val="00A95640"/>
    <w:rsid w:val="00A957F8"/>
    <w:rsid w:val="00A95836"/>
    <w:rsid w:val="00A9622E"/>
    <w:rsid w:val="00A9626C"/>
    <w:rsid w:val="00A9647E"/>
    <w:rsid w:val="00A96804"/>
    <w:rsid w:val="00A9699F"/>
    <w:rsid w:val="00A96A06"/>
    <w:rsid w:val="00A970EF"/>
    <w:rsid w:val="00A978C4"/>
    <w:rsid w:val="00A97CF6"/>
    <w:rsid w:val="00AA0965"/>
    <w:rsid w:val="00AA09DA"/>
    <w:rsid w:val="00AA0CAC"/>
    <w:rsid w:val="00AA1420"/>
    <w:rsid w:val="00AA16F6"/>
    <w:rsid w:val="00AA17E1"/>
    <w:rsid w:val="00AA19A8"/>
    <w:rsid w:val="00AA1A9C"/>
    <w:rsid w:val="00AA1ABB"/>
    <w:rsid w:val="00AA251E"/>
    <w:rsid w:val="00AA27D3"/>
    <w:rsid w:val="00AA2878"/>
    <w:rsid w:val="00AA3835"/>
    <w:rsid w:val="00AA3D73"/>
    <w:rsid w:val="00AA3F45"/>
    <w:rsid w:val="00AA4039"/>
    <w:rsid w:val="00AA4108"/>
    <w:rsid w:val="00AA4117"/>
    <w:rsid w:val="00AA434A"/>
    <w:rsid w:val="00AA4C53"/>
    <w:rsid w:val="00AA4CA4"/>
    <w:rsid w:val="00AA4D94"/>
    <w:rsid w:val="00AA5209"/>
    <w:rsid w:val="00AA5317"/>
    <w:rsid w:val="00AA546D"/>
    <w:rsid w:val="00AA5569"/>
    <w:rsid w:val="00AA584F"/>
    <w:rsid w:val="00AA6242"/>
    <w:rsid w:val="00AA634E"/>
    <w:rsid w:val="00AA6422"/>
    <w:rsid w:val="00AA6620"/>
    <w:rsid w:val="00AA6934"/>
    <w:rsid w:val="00AA6CBE"/>
    <w:rsid w:val="00AA6F1E"/>
    <w:rsid w:val="00AA72C8"/>
    <w:rsid w:val="00AA745C"/>
    <w:rsid w:val="00AA7634"/>
    <w:rsid w:val="00AA78F1"/>
    <w:rsid w:val="00AB02B2"/>
    <w:rsid w:val="00AB0337"/>
    <w:rsid w:val="00AB0C92"/>
    <w:rsid w:val="00AB106A"/>
    <w:rsid w:val="00AB10A8"/>
    <w:rsid w:val="00AB1987"/>
    <w:rsid w:val="00AB1B70"/>
    <w:rsid w:val="00AB1C71"/>
    <w:rsid w:val="00AB20FF"/>
    <w:rsid w:val="00AB2528"/>
    <w:rsid w:val="00AB280A"/>
    <w:rsid w:val="00AB2AE2"/>
    <w:rsid w:val="00AB303E"/>
    <w:rsid w:val="00AB30EF"/>
    <w:rsid w:val="00AB324E"/>
    <w:rsid w:val="00AB35AF"/>
    <w:rsid w:val="00AB35E6"/>
    <w:rsid w:val="00AB3A5A"/>
    <w:rsid w:val="00AB3C03"/>
    <w:rsid w:val="00AB3E4E"/>
    <w:rsid w:val="00AB3EFA"/>
    <w:rsid w:val="00AB4091"/>
    <w:rsid w:val="00AB4891"/>
    <w:rsid w:val="00AB49DD"/>
    <w:rsid w:val="00AB4BE6"/>
    <w:rsid w:val="00AB5327"/>
    <w:rsid w:val="00AB54D5"/>
    <w:rsid w:val="00AB5FC5"/>
    <w:rsid w:val="00AB6020"/>
    <w:rsid w:val="00AB619E"/>
    <w:rsid w:val="00AB6559"/>
    <w:rsid w:val="00AB6A52"/>
    <w:rsid w:val="00AB6A86"/>
    <w:rsid w:val="00AB6DE3"/>
    <w:rsid w:val="00AB6E0C"/>
    <w:rsid w:val="00AB7BA4"/>
    <w:rsid w:val="00AC01DC"/>
    <w:rsid w:val="00AC0502"/>
    <w:rsid w:val="00AC0D95"/>
    <w:rsid w:val="00AC0FD1"/>
    <w:rsid w:val="00AC1319"/>
    <w:rsid w:val="00AC1344"/>
    <w:rsid w:val="00AC180A"/>
    <w:rsid w:val="00AC228A"/>
    <w:rsid w:val="00AC2503"/>
    <w:rsid w:val="00AC2678"/>
    <w:rsid w:val="00AC26B5"/>
    <w:rsid w:val="00AC26C9"/>
    <w:rsid w:val="00AC27C4"/>
    <w:rsid w:val="00AC2954"/>
    <w:rsid w:val="00AC2B98"/>
    <w:rsid w:val="00AC2FFA"/>
    <w:rsid w:val="00AC33BD"/>
    <w:rsid w:val="00AC3854"/>
    <w:rsid w:val="00AC3A8D"/>
    <w:rsid w:val="00AC3AA2"/>
    <w:rsid w:val="00AC3EA8"/>
    <w:rsid w:val="00AC42DC"/>
    <w:rsid w:val="00AC42FF"/>
    <w:rsid w:val="00AC470E"/>
    <w:rsid w:val="00AC4BB9"/>
    <w:rsid w:val="00AC5521"/>
    <w:rsid w:val="00AC55C4"/>
    <w:rsid w:val="00AC5839"/>
    <w:rsid w:val="00AC583F"/>
    <w:rsid w:val="00AC6716"/>
    <w:rsid w:val="00AC67EC"/>
    <w:rsid w:val="00AC6E74"/>
    <w:rsid w:val="00AC6F2B"/>
    <w:rsid w:val="00AC6F94"/>
    <w:rsid w:val="00AC6FF6"/>
    <w:rsid w:val="00AC7448"/>
    <w:rsid w:val="00AC7687"/>
    <w:rsid w:val="00AC781D"/>
    <w:rsid w:val="00AC782A"/>
    <w:rsid w:val="00AC7D64"/>
    <w:rsid w:val="00AC7E25"/>
    <w:rsid w:val="00AC7EAC"/>
    <w:rsid w:val="00AC7F4B"/>
    <w:rsid w:val="00AD016B"/>
    <w:rsid w:val="00AD02BF"/>
    <w:rsid w:val="00AD0346"/>
    <w:rsid w:val="00AD06E4"/>
    <w:rsid w:val="00AD0A02"/>
    <w:rsid w:val="00AD0B55"/>
    <w:rsid w:val="00AD0FF8"/>
    <w:rsid w:val="00AD117E"/>
    <w:rsid w:val="00AD11E5"/>
    <w:rsid w:val="00AD12A1"/>
    <w:rsid w:val="00AD1B00"/>
    <w:rsid w:val="00AD2307"/>
    <w:rsid w:val="00AD26C2"/>
    <w:rsid w:val="00AD2EFB"/>
    <w:rsid w:val="00AD313F"/>
    <w:rsid w:val="00AD33A9"/>
    <w:rsid w:val="00AD360E"/>
    <w:rsid w:val="00AD377B"/>
    <w:rsid w:val="00AD39E0"/>
    <w:rsid w:val="00AD3EFE"/>
    <w:rsid w:val="00AD410F"/>
    <w:rsid w:val="00AD41F8"/>
    <w:rsid w:val="00AD42B6"/>
    <w:rsid w:val="00AD4D9F"/>
    <w:rsid w:val="00AD4E81"/>
    <w:rsid w:val="00AD54F6"/>
    <w:rsid w:val="00AD5C89"/>
    <w:rsid w:val="00AD5DE9"/>
    <w:rsid w:val="00AD61E3"/>
    <w:rsid w:val="00AD63AD"/>
    <w:rsid w:val="00AD65FD"/>
    <w:rsid w:val="00AD66AA"/>
    <w:rsid w:val="00AD6BAA"/>
    <w:rsid w:val="00AD736B"/>
    <w:rsid w:val="00AD76A7"/>
    <w:rsid w:val="00AD7743"/>
    <w:rsid w:val="00AD7C74"/>
    <w:rsid w:val="00AD7CAA"/>
    <w:rsid w:val="00AD7DDD"/>
    <w:rsid w:val="00AE0540"/>
    <w:rsid w:val="00AE0AFD"/>
    <w:rsid w:val="00AE0E57"/>
    <w:rsid w:val="00AE1060"/>
    <w:rsid w:val="00AE1199"/>
    <w:rsid w:val="00AE17BE"/>
    <w:rsid w:val="00AE183F"/>
    <w:rsid w:val="00AE22D9"/>
    <w:rsid w:val="00AE2601"/>
    <w:rsid w:val="00AE2818"/>
    <w:rsid w:val="00AE2927"/>
    <w:rsid w:val="00AE2B01"/>
    <w:rsid w:val="00AE2C49"/>
    <w:rsid w:val="00AE2C99"/>
    <w:rsid w:val="00AE2CAD"/>
    <w:rsid w:val="00AE2FE6"/>
    <w:rsid w:val="00AE3390"/>
    <w:rsid w:val="00AE353A"/>
    <w:rsid w:val="00AE362F"/>
    <w:rsid w:val="00AE36D8"/>
    <w:rsid w:val="00AE373C"/>
    <w:rsid w:val="00AE390F"/>
    <w:rsid w:val="00AE393C"/>
    <w:rsid w:val="00AE3A02"/>
    <w:rsid w:val="00AE3A92"/>
    <w:rsid w:val="00AE3D74"/>
    <w:rsid w:val="00AE41B0"/>
    <w:rsid w:val="00AE41BD"/>
    <w:rsid w:val="00AE42E2"/>
    <w:rsid w:val="00AE43BA"/>
    <w:rsid w:val="00AE46D3"/>
    <w:rsid w:val="00AE4790"/>
    <w:rsid w:val="00AE47C0"/>
    <w:rsid w:val="00AE4D9B"/>
    <w:rsid w:val="00AE4F70"/>
    <w:rsid w:val="00AE5485"/>
    <w:rsid w:val="00AE5A9B"/>
    <w:rsid w:val="00AE64B6"/>
    <w:rsid w:val="00AE66CC"/>
    <w:rsid w:val="00AE67F5"/>
    <w:rsid w:val="00AE6DC3"/>
    <w:rsid w:val="00AE70DE"/>
    <w:rsid w:val="00AE718F"/>
    <w:rsid w:val="00AE71B6"/>
    <w:rsid w:val="00AE744A"/>
    <w:rsid w:val="00AE76F1"/>
    <w:rsid w:val="00AE77B6"/>
    <w:rsid w:val="00AE796C"/>
    <w:rsid w:val="00AE79B0"/>
    <w:rsid w:val="00AE7CAC"/>
    <w:rsid w:val="00AE7E89"/>
    <w:rsid w:val="00AE7F89"/>
    <w:rsid w:val="00AF02CF"/>
    <w:rsid w:val="00AF0377"/>
    <w:rsid w:val="00AF037D"/>
    <w:rsid w:val="00AF0827"/>
    <w:rsid w:val="00AF0E52"/>
    <w:rsid w:val="00AF11B0"/>
    <w:rsid w:val="00AF163A"/>
    <w:rsid w:val="00AF1BEE"/>
    <w:rsid w:val="00AF1E78"/>
    <w:rsid w:val="00AF218B"/>
    <w:rsid w:val="00AF219C"/>
    <w:rsid w:val="00AF2A51"/>
    <w:rsid w:val="00AF2A84"/>
    <w:rsid w:val="00AF3230"/>
    <w:rsid w:val="00AF3275"/>
    <w:rsid w:val="00AF34BA"/>
    <w:rsid w:val="00AF35D9"/>
    <w:rsid w:val="00AF3D88"/>
    <w:rsid w:val="00AF3F2A"/>
    <w:rsid w:val="00AF3FD7"/>
    <w:rsid w:val="00AF4034"/>
    <w:rsid w:val="00AF40DD"/>
    <w:rsid w:val="00AF4324"/>
    <w:rsid w:val="00AF49C8"/>
    <w:rsid w:val="00AF4AAA"/>
    <w:rsid w:val="00AF4ED9"/>
    <w:rsid w:val="00AF5300"/>
    <w:rsid w:val="00AF55A2"/>
    <w:rsid w:val="00AF56E5"/>
    <w:rsid w:val="00AF597F"/>
    <w:rsid w:val="00AF5D08"/>
    <w:rsid w:val="00AF649B"/>
    <w:rsid w:val="00AF66C2"/>
    <w:rsid w:val="00AF6779"/>
    <w:rsid w:val="00AF6C31"/>
    <w:rsid w:val="00AF6FC4"/>
    <w:rsid w:val="00AF72C0"/>
    <w:rsid w:val="00AF7414"/>
    <w:rsid w:val="00AF7826"/>
    <w:rsid w:val="00AF78C9"/>
    <w:rsid w:val="00AF7B09"/>
    <w:rsid w:val="00B00826"/>
    <w:rsid w:val="00B0096E"/>
    <w:rsid w:val="00B00BA8"/>
    <w:rsid w:val="00B00DD5"/>
    <w:rsid w:val="00B00FA7"/>
    <w:rsid w:val="00B01083"/>
    <w:rsid w:val="00B01983"/>
    <w:rsid w:val="00B019CE"/>
    <w:rsid w:val="00B020BB"/>
    <w:rsid w:val="00B02536"/>
    <w:rsid w:val="00B02864"/>
    <w:rsid w:val="00B02B17"/>
    <w:rsid w:val="00B02C94"/>
    <w:rsid w:val="00B02D48"/>
    <w:rsid w:val="00B02EC4"/>
    <w:rsid w:val="00B04D9E"/>
    <w:rsid w:val="00B05320"/>
    <w:rsid w:val="00B05CE3"/>
    <w:rsid w:val="00B05FE8"/>
    <w:rsid w:val="00B061B3"/>
    <w:rsid w:val="00B06DDA"/>
    <w:rsid w:val="00B072C1"/>
    <w:rsid w:val="00B07323"/>
    <w:rsid w:val="00B073CF"/>
    <w:rsid w:val="00B073E5"/>
    <w:rsid w:val="00B0748D"/>
    <w:rsid w:val="00B074AD"/>
    <w:rsid w:val="00B07547"/>
    <w:rsid w:val="00B07CF5"/>
    <w:rsid w:val="00B10279"/>
    <w:rsid w:val="00B10356"/>
    <w:rsid w:val="00B1050B"/>
    <w:rsid w:val="00B10A56"/>
    <w:rsid w:val="00B10D5F"/>
    <w:rsid w:val="00B11278"/>
    <w:rsid w:val="00B11549"/>
    <w:rsid w:val="00B1154C"/>
    <w:rsid w:val="00B116C4"/>
    <w:rsid w:val="00B1183E"/>
    <w:rsid w:val="00B119BB"/>
    <w:rsid w:val="00B11AB0"/>
    <w:rsid w:val="00B11DFE"/>
    <w:rsid w:val="00B120C3"/>
    <w:rsid w:val="00B13469"/>
    <w:rsid w:val="00B13712"/>
    <w:rsid w:val="00B1376E"/>
    <w:rsid w:val="00B13BCB"/>
    <w:rsid w:val="00B142BF"/>
    <w:rsid w:val="00B1434A"/>
    <w:rsid w:val="00B145D0"/>
    <w:rsid w:val="00B147DB"/>
    <w:rsid w:val="00B14803"/>
    <w:rsid w:val="00B14D3E"/>
    <w:rsid w:val="00B14F30"/>
    <w:rsid w:val="00B14FD8"/>
    <w:rsid w:val="00B15364"/>
    <w:rsid w:val="00B154BD"/>
    <w:rsid w:val="00B158B2"/>
    <w:rsid w:val="00B16612"/>
    <w:rsid w:val="00B16C60"/>
    <w:rsid w:val="00B17015"/>
    <w:rsid w:val="00B174CF"/>
    <w:rsid w:val="00B17FD9"/>
    <w:rsid w:val="00B2006E"/>
    <w:rsid w:val="00B20598"/>
    <w:rsid w:val="00B20661"/>
    <w:rsid w:val="00B20895"/>
    <w:rsid w:val="00B20F48"/>
    <w:rsid w:val="00B21703"/>
    <w:rsid w:val="00B21FE0"/>
    <w:rsid w:val="00B22253"/>
    <w:rsid w:val="00B22409"/>
    <w:rsid w:val="00B228CE"/>
    <w:rsid w:val="00B22A44"/>
    <w:rsid w:val="00B22F13"/>
    <w:rsid w:val="00B2326A"/>
    <w:rsid w:val="00B23499"/>
    <w:rsid w:val="00B23515"/>
    <w:rsid w:val="00B239CF"/>
    <w:rsid w:val="00B23E40"/>
    <w:rsid w:val="00B240E4"/>
    <w:rsid w:val="00B24195"/>
    <w:rsid w:val="00B24270"/>
    <w:rsid w:val="00B2443A"/>
    <w:rsid w:val="00B24666"/>
    <w:rsid w:val="00B24820"/>
    <w:rsid w:val="00B248FF"/>
    <w:rsid w:val="00B255A8"/>
    <w:rsid w:val="00B26128"/>
    <w:rsid w:val="00B262A9"/>
    <w:rsid w:val="00B26403"/>
    <w:rsid w:val="00B26562"/>
    <w:rsid w:val="00B2665F"/>
    <w:rsid w:val="00B26EF3"/>
    <w:rsid w:val="00B26FBA"/>
    <w:rsid w:val="00B27133"/>
    <w:rsid w:val="00B27155"/>
    <w:rsid w:val="00B27361"/>
    <w:rsid w:val="00B27450"/>
    <w:rsid w:val="00B27C8B"/>
    <w:rsid w:val="00B27E92"/>
    <w:rsid w:val="00B27F57"/>
    <w:rsid w:val="00B30256"/>
    <w:rsid w:val="00B316FE"/>
    <w:rsid w:val="00B3184D"/>
    <w:rsid w:val="00B31CCC"/>
    <w:rsid w:val="00B31D1F"/>
    <w:rsid w:val="00B32071"/>
    <w:rsid w:val="00B32AC1"/>
    <w:rsid w:val="00B32FC5"/>
    <w:rsid w:val="00B330BC"/>
    <w:rsid w:val="00B3392C"/>
    <w:rsid w:val="00B33B5C"/>
    <w:rsid w:val="00B33E69"/>
    <w:rsid w:val="00B33F20"/>
    <w:rsid w:val="00B33F7E"/>
    <w:rsid w:val="00B34465"/>
    <w:rsid w:val="00B34B95"/>
    <w:rsid w:val="00B34C5A"/>
    <w:rsid w:val="00B35350"/>
    <w:rsid w:val="00B353D1"/>
    <w:rsid w:val="00B3572E"/>
    <w:rsid w:val="00B35D7E"/>
    <w:rsid w:val="00B35DB6"/>
    <w:rsid w:val="00B3645C"/>
    <w:rsid w:val="00B365E1"/>
    <w:rsid w:val="00B36763"/>
    <w:rsid w:val="00B36D64"/>
    <w:rsid w:val="00B37068"/>
    <w:rsid w:val="00B37A4B"/>
    <w:rsid w:val="00B37A99"/>
    <w:rsid w:val="00B4021A"/>
    <w:rsid w:val="00B4052F"/>
    <w:rsid w:val="00B405AF"/>
    <w:rsid w:val="00B40639"/>
    <w:rsid w:val="00B40741"/>
    <w:rsid w:val="00B407F7"/>
    <w:rsid w:val="00B40A52"/>
    <w:rsid w:val="00B40BE3"/>
    <w:rsid w:val="00B40D32"/>
    <w:rsid w:val="00B40DF5"/>
    <w:rsid w:val="00B42789"/>
    <w:rsid w:val="00B42997"/>
    <w:rsid w:val="00B42A50"/>
    <w:rsid w:val="00B42F15"/>
    <w:rsid w:val="00B4310C"/>
    <w:rsid w:val="00B4312F"/>
    <w:rsid w:val="00B43DE7"/>
    <w:rsid w:val="00B43E32"/>
    <w:rsid w:val="00B441DD"/>
    <w:rsid w:val="00B44527"/>
    <w:rsid w:val="00B446E0"/>
    <w:rsid w:val="00B44E6D"/>
    <w:rsid w:val="00B453D9"/>
    <w:rsid w:val="00B45866"/>
    <w:rsid w:val="00B459F4"/>
    <w:rsid w:val="00B461D5"/>
    <w:rsid w:val="00B46363"/>
    <w:rsid w:val="00B4688E"/>
    <w:rsid w:val="00B46988"/>
    <w:rsid w:val="00B471E1"/>
    <w:rsid w:val="00B47254"/>
    <w:rsid w:val="00B47282"/>
    <w:rsid w:val="00B47510"/>
    <w:rsid w:val="00B47A65"/>
    <w:rsid w:val="00B47BF6"/>
    <w:rsid w:val="00B500DA"/>
    <w:rsid w:val="00B5032A"/>
    <w:rsid w:val="00B50457"/>
    <w:rsid w:val="00B5054C"/>
    <w:rsid w:val="00B506F0"/>
    <w:rsid w:val="00B509EA"/>
    <w:rsid w:val="00B50DA4"/>
    <w:rsid w:val="00B50FE7"/>
    <w:rsid w:val="00B515B1"/>
    <w:rsid w:val="00B51CBE"/>
    <w:rsid w:val="00B51EA9"/>
    <w:rsid w:val="00B51FBC"/>
    <w:rsid w:val="00B52184"/>
    <w:rsid w:val="00B5247C"/>
    <w:rsid w:val="00B52EF4"/>
    <w:rsid w:val="00B532AA"/>
    <w:rsid w:val="00B534D8"/>
    <w:rsid w:val="00B536D7"/>
    <w:rsid w:val="00B53905"/>
    <w:rsid w:val="00B53B29"/>
    <w:rsid w:val="00B53BC5"/>
    <w:rsid w:val="00B53C9A"/>
    <w:rsid w:val="00B53D97"/>
    <w:rsid w:val="00B54071"/>
    <w:rsid w:val="00B540B5"/>
    <w:rsid w:val="00B540E0"/>
    <w:rsid w:val="00B543ED"/>
    <w:rsid w:val="00B5457C"/>
    <w:rsid w:val="00B54664"/>
    <w:rsid w:val="00B546CB"/>
    <w:rsid w:val="00B547DA"/>
    <w:rsid w:val="00B54812"/>
    <w:rsid w:val="00B548E6"/>
    <w:rsid w:val="00B548EA"/>
    <w:rsid w:val="00B54E1E"/>
    <w:rsid w:val="00B54E60"/>
    <w:rsid w:val="00B5501A"/>
    <w:rsid w:val="00B55209"/>
    <w:rsid w:val="00B5528C"/>
    <w:rsid w:val="00B55375"/>
    <w:rsid w:val="00B5539C"/>
    <w:rsid w:val="00B55BC2"/>
    <w:rsid w:val="00B562FE"/>
    <w:rsid w:val="00B563C9"/>
    <w:rsid w:val="00B56473"/>
    <w:rsid w:val="00B5654C"/>
    <w:rsid w:val="00B56702"/>
    <w:rsid w:val="00B567F9"/>
    <w:rsid w:val="00B56C13"/>
    <w:rsid w:val="00B56DC6"/>
    <w:rsid w:val="00B56F98"/>
    <w:rsid w:val="00B56FC6"/>
    <w:rsid w:val="00B5730D"/>
    <w:rsid w:val="00B57503"/>
    <w:rsid w:val="00B5757E"/>
    <w:rsid w:val="00B575D5"/>
    <w:rsid w:val="00B577D0"/>
    <w:rsid w:val="00B57DE7"/>
    <w:rsid w:val="00B6029A"/>
    <w:rsid w:val="00B603C2"/>
    <w:rsid w:val="00B60CE6"/>
    <w:rsid w:val="00B60D3B"/>
    <w:rsid w:val="00B60DCB"/>
    <w:rsid w:val="00B6142A"/>
    <w:rsid w:val="00B61765"/>
    <w:rsid w:val="00B61C4A"/>
    <w:rsid w:val="00B61D31"/>
    <w:rsid w:val="00B61F43"/>
    <w:rsid w:val="00B61F87"/>
    <w:rsid w:val="00B620FB"/>
    <w:rsid w:val="00B62B1A"/>
    <w:rsid w:val="00B62C7B"/>
    <w:rsid w:val="00B62C9B"/>
    <w:rsid w:val="00B636F2"/>
    <w:rsid w:val="00B6376D"/>
    <w:rsid w:val="00B63795"/>
    <w:rsid w:val="00B63CC5"/>
    <w:rsid w:val="00B63CD2"/>
    <w:rsid w:val="00B63FF5"/>
    <w:rsid w:val="00B643FD"/>
    <w:rsid w:val="00B647E1"/>
    <w:rsid w:val="00B64C87"/>
    <w:rsid w:val="00B64E02"/>
    <w:rsid w:val="00B64EBF"/>
    <w:rsid w:val="00B64F4C"/>
    <w:rsid w:val="00B64FAD"/>
    <w:rsid w:val="00B6511E"/>
    <w:rsid w:val="00B6528C"/>
    <w:rsid w:val="00B65B49"/>
    <w:rsid w:val="00B66155"/>
    <w:rsid w:val="00B66261"/>
    <w:rsid w:val="00B665B8"/>
    <w:rsid w:val="00B668DC"/>
    <w:rsid w:val="00B669F6"/>
    <w:rsid w:val="00B66C50"/>
    <w:rsid w:val="00B67186"/>
    <w:rsid w:val="00B678B2"/>
    <w:rsid w:val="00B67A36"/>
    <w:rsid w:val="00B67A65"/>
    <w:rsid w:val="00B67CC7"/>
    <w:rsid w:val="00B67E08"/>
    <w:rsid w:val="00B702E2"/>
    <w:rsid w:val="00B7064E"/>
    <w:rsid w:val="00B70793"/>
    <w:rsid w:val="00B70CEE"/>
    <w:rsid w:val="00B70D12"/>
    <w:rsid w:val="00B71176"/>
    <w:rsid w:val="00B71206"/>
    <w:rsid w:val="00B71412"/>
    <w:rsid w:val="00B7178A"/>
    <w:rsid w:val="00B7178D"/>
    <w:rsid w:val="00B71B81"/>
    <w:rsid w:val="00B71F51"/>
    <w:rsid w:val="00B72025"/>
    <w:rsid w:val="00B72DFE"/>
    <w:rsid w:val="00B72F34"/>
    <w:rsid w:val="00B7322F"/>
    <w:rsid w:val="00B7339A"/>
    <w:rsid w:val="00B73588"/>
    <w:rsid w:val="00B7374A"/>
    <w:rsid w:val="00B73AE4"/>
    <w:rsid w:val="00B73B83"/>
    <w:rsid w:val="00B73D83"/>
    <w:rsid w:val="00B73E24"/>
    <w:rsid w:val="00B74220"/>
    <w:rsid w:val="00B74351"/>
    <w:rsid w:val="00B74625"/>
    <w:rsid w:val="00B7489F"/>
    <w:rsid w:val="00B74C13"/>
    <w:rsid w:val="00B75CFE"/>
    <w:rsid w:val="00B75E90"/>
    <w:rsid w:val="00B7639C"/>
    <w:rsid w:val="00B767FB"/>
    <w:rsid w:val="00B76B89"/>
    <w:rsid w:val="00B76F34"/>
    <w:rsid w:val="00B77577"/>
    <w:rsid w:val="00B775A0"/>
    <w:rsid w:val="00B776F8"/>
    <w:rsid w:val="00B778DB"/>
    <w:rsid w:val="00B7799C"/>
    <w:rsid w:val="00B77D03"/>
    <w:rsid w:val="00B77F6F"/>
    <w:rsid w:val="00B803D5"/>
    <w:rsid w:val="00B8064B"/>
    <w:rsid w:val="00B806B4"/>
    <w:rsid w:val="00B817E1"/>
    <w:rsid w:val="00B81D62"/>
    <w:rsid w:val="00B81D93"/>
    <w:rsid w:val="00B826AE"/>
    <w:rsid w:val="00B82727"/>
    <w:rsid w:val="00B829FC"/>
    <w:rsid w:val="00B82B23"/>
    <w:rsid w:val="00B82CB6"/>
    <w:rsid w:val="00B831CF"/>
    <w:rsid w:val="00B83363"/>
    <w:rsid w:val="00B8388C"/>
    <w:rsid w:val="00B838B3"/>
    <w:rsid w:val="00B83ADD"/>
    <w:rsid w:val="00B83AF4"/>
    <w:rsid w:val="00B83C0E"/>
    <w:rsid w:val="00B83CBB"/>
    <w:rsid w:val="00B83D7C"/>
    <w:rsid w:val="00B83DD6"/>
    <w:rsid w:val="00B83E51"/>
    <w:rsid w:val="00B83E9E"/>
    <w:rsid w:val="00B843ED"/>
    <w:rsid w:val="00B84BD6"/>
    <w:rsid w:val="00B84BE0"/>
    <w:rsid w:val="00B84FE6"/>
    <w:rsid w:val="00B84FE8"/>
    <w:rsid w:val="00B85415"/>
    <w:rsid w:val="00B85A94"/>
    <w:rsid w:val="00B85ADA"/>
    <w:rsid w:val="00B85B5F"/>
    <w:rsid w:val="00B85C1D"/>
    <w:rsid w:val="00B85DE5"/>
    <w:rsid w:val="00B85E0B"/>
    <w:rsid w:val="00B863F5"/>
    <w:rsid w:val="00B86A50"/>
    <w:rsid w:val="00B86ABF"/>
    <w:rsid w:val="00B86E42"/>
    <w:rsid w:val="00B86F61"/>
    <w:rsid w:val="00B8702E"/>
    <w:rsid w:val="00B871F0"/>
    <w:rsid w:val="00B8770D"/>
    <w:rsid w:val="00B877FB"/>
    <w:rsid w:val="00B87827"/>
    <w:rsid w:val="00B87B06"/>
    <w:rsid w:val="00B87C86"/>
    <w:rsid w:val="00B87F83"/>
    <w:rsid w:val="00B90261"/>
    <w:rsid w:val="00B9084C"/>
    <w:rsid w:val="00B90903"/>
    <w:rsid w:val="00B9092B"/>
    <w:rsid w:val="00B90B72"/>
    <w:rsid w:val="00B90B79"/>
    <w:rsid w:val="00B90B9F"/>
    <w:rsid w:val="00B90C63"/>
    <w:rsid w:val="00B90FCF"/>
    <w:rsid w:val="00B91C8E"/>
    <w:rsid w:val="00B91F4D"/>
    <w:rsid w:val="00B921A8"/>
    <w:rsid w:val="00B926B9"/>
    <w:rsid w:val="00B92949"/>
    <w:rsid w:val="00B9298A"/>
    <w:rsid w:val="00B92D2D"/>
    <w:rsid w:val="00B93939"/>
    <w:rsid w:val="00B93A12"/>
    <w:rsid w:val="00B93A7B"/>
    <w:rsid w:val="00B93DBE"/>
    <w:rsid w:val="00B93F6B"/>
    <w:rsid w:val="00B94031"/>
    <w:rsid w:val="00B94497"/>
    <w:rsid w:val="00B9457F"/>
    <w:rsid w:val="00B94A38"/>
    <w:rsid w:val="00B94AAD"/>
    <w:rsid w:val="00B94BE2"/>
    <w:rsid w:val="00B94D40"/>
    <w:rsid w:val="00B94EF4"/>
    <w:rsid w:val="00B950FD"/>
    <w:rsid w:val="00B95436"/>
    <w:rsid w:val="00B95AB6"/>
    <w:rsid w:val="00B95E5A"/>
    <w:rsid w:val="00B963E8"/>
    <w:rsid w:val="00B96551"/>
    <w:rsid w:val="00B965AD"/>
    <w:rsid w:val="00B96612"/>
    <w:rsid w:val="00B96C5D"/>
    <w:rsid w:val="00B96C69"/>
    <w:rsid w:val="00B97069"/>
    <w:rsid w:val="00B97071"/>
    <w:rsid w:val="00B97092"/>
    <w:rsid w:val="00B9736F"/>
    <w:rsid w:val="00B9752E"/>
    <w:rsid w:val="00B975E2"/>
    <w:rsid w:val="00B977F7"/>
    <w:rsid w:val="00B97880"/>
    <w:rsid w:val="00B97B4C"/>
    <w:rsid w:val="00B97CEC"/>
    <w:rsid w:val="00BA00A4"/>
    <w:rsid w:val="00BA0342"/>
    <w:rsid w:val="00BA0755"/>
    <w:rsid w:val="00BA0B35"/>
    <w:rsid w:val="00BA0C26"/>
    <w:rsid w:val="00BA0C6D"/>
    <w:rsid w:val="00BA0E06"/>
    <w:rsid w:val="00BA0E56"/>
    <w:rsid w:val="00BA0F73"/>
    <w:rsid w:val="00BA104B"/>
    <w:rsid w:val="00BA1752"/>
    <w:rsid w:val="00BA18DE"/>
    <w:rsid w:val="00BA20EC"/>
    <w:rsid w:val="00BA2379"/>
    <w:rsid w:val="00BA29BD"/>
    <w:rsid w:val="00BA2B23"/>
    <w:rsid w:val="00BA3057"/>
    <w:rsid w:val="00BA3690"/>
    <w:rsid w:val="00BA43E6"/>
    <w:rsid w:val="00BA4540"/>
    <w:rsid w:val="00BA4634"/>
    <w:rsid w:val="00BA4D71"/>
    <w:rsid w:val="00BA52C9"/>
    <w:rsid w:val="00BA5381"/>
    <w:rsid w:val="00BA544B"/>
    <w:rsid w:val="00BA54BC"/>
    <w:rsid w:val="00BA558A"/>
    <w:rsid w:val="00BA5634"/>
    <w:rsid w:val="00BA5987"/>
    <w:rsid w:val="00BA5AAD"/>
    <w:rsid w:val="00BA5F3A"/>
    <w:rsid w:val="00BA6113"/>
    <w:rsid w:val="00BA62A5"/>
    <w:rsid w:val="00BA644D"/>
    <w:rsid w:val="00BA674B"/>
    <w:rsid w:val="00BA6B05"/>
    <w:rsid w:val="00BA6DD0"/>
    <w:rsid w:val="00BA740A"/>
    <w:rsid w:val="00BA746E"/>
    <w:rsid w:val="00BA77EE"/>
    <w:rsid w:val="00BA79BA"/>
    <w:rsid w:val="00BA7A6F"/>
    <w:rsid w:val="00BA7C47"/>
    <w:rsid w:val="00BA7EEB"/>
    <w:rsid w:val="00BB0255"/>
    <w:rsid w:val="00BB0509"/>
    <w:rsid w:val="00BB0627"/>
    <w:rsid w:val="00BB0A00"/>
    <w:rsid w:val="00BB0C64"/>
    <w:rsid w:val="00BB1058"/>
    <w:rsid w:val="00BB1245"/>
    <w:rsid w:val="00BB13FA"/>
    <w:rsid w:val="00BB159B"/>
    <w:rsid w:val="00BB15DB"/>
    <w:rsid w:val="00BB1675"/>
    <w:rsid w:val="00BB18A9"/>
    <w:rsid w:val="00BB1980"/>
    <w:rsid w:val="00BB19A8"/>
    <w:rsid w:val="00BB1B00"/>
    <w:rsid w:val="00BB205B"/>
    <w:rsid w:val="00BB20A8"/>
    <w:rsid w:val="00BB215F"/>
    <w:rsid w:val="00BB24E3"/>
    <w:rsid w:val="00BB2D1F"/>
    <w:rsid w:val="00BB3661"/>
    <w:rsid w:val="00BB3EAF"/>
    <w:rsid w:val="00BB4075"/>
    <w:rsid w:val="00BB4252"/>
    <w:rsid w:val="00BB4345"/>
    <w:rsid w:val="00BB4F79"/>
    <w:rsid w:val="00BB5113"/>
    <w:rsid w:val="00BB518A"/>
    <w:rsid w:val="00BB56E4"/>
    <w:rsid w:val="00BB5E3C"/>
    <w:rsid w:val="00BB5EB5"/>
    <w:rsid w:val="00BB61BA"/>
    <w:rsid w:val="00BB63A1"/>
    <w:rsid w:val="00BB662E"/>
    <w:rsid w:val="00BB68B0"/>
    <w:rsid w:val="00BB694A"/>
    <w:rsid w:val="00BB697B"/>
    <w:rsid w:val="00BB6A51"/>
    <w:rsid w:val="00BB6C02"/>
    <w:rsid w:val="00BB6C47"/>
    <w:rsid w:val="00BB6FEB"/>
    <w:rsid w:val="00BB7158"/>
    <w:rsid w:val="00BB729A"/>
    <w:rsid w:val="00BB7494"/>
    <w:rsid w:val="00BB7690"/>
    <w:rsid w:val="00BB77DC"/>
    <w:rsid w:val="00BB7853"/>
    <w:rsid w:val="00BB78D0"/>
    <w:rsid w:val="00BB798F"/>
    <w:rsid w:val="00BB7BA1"/>
    <w:rsid w:val="00BB7C87"/>
    <w:rsid w:val="00BB7D02"/>
    <w:rsid w:val="00BB7D42"/>
    <w:rsid w:val="00BB7E37"/>
    <w:rsid w:val="00BB7F50"/>
    <w:rsid w:val="00BB7FE5"/>
    <w:rsid w:val="00BC04E9"/>
    <w:rsid w:val="00BC0781"/>
    <w:rsid w:val="00BC0A0A"/>
    <w:rsid w:val="00BC0CFB"/>
    <w:rsid w:val="00BC0EBD"/>
    <w:rsid w:val="00BC11F8"/>
    <w:rsid w:val="00BC1625"/>
    <w:rsid w:val="00BC16F1"/>
    <w:rsid w:val="00BC18FA"/>
    <w:rsid w:val="00BC1BEF"/>
    <w:rsid w:val="00BC22EB"/>
    <w:rsid w:val="00BC24B9"/>
    <w:rsid w:val="00BC263E"/>
    <w:rsid w:val="00BC2748"/>
    <w:rsid w:val="00BC2C63"/>
    <w:rsid w:val="00BC2CAA"/>
    <w:rsid w:val="00BC3379"/>
    <w:rsid w:val="00BC3545"/>
    <w:rsid w:val="00BC3B15"/>
    <w:rsid w:val="00BC3C2E"/>
    <w:rsid w:val="00BC3CFB"/>
    <w:rsid w:val="00BC4296"/>
    <w:rsid w:val="00BC43F5"/>
    <w:rsid w:val="00BC4563"/>
    <w:rsid w:val="00BC498F"/>
    <w:rsid w:val="00BC4AAB"/>
    <w:rsid w:val="00BC4D65"/>
    <w:rsid w:val="00BC4D80"/>
    <w:rsid w:val="00BC4DD9"/>
    <w:rsid w:val="00BC4DF0"/>
    <w:rsid w:val="00BC51AF"/>
    <w:rsid w:val="00BC53C4"/>
    <w:rsid w:val="00BC54B3"/>
    <w:rsid w:val="00BC5533"/>
    <w:rsid w:val="00BC56BD"/>
    <w:rsid w:val="00BC5AA2"/>
    <w:rsid w:val="00BC5AC0"/>
    <w:rsid w:val="00BC636D"/>
    <w:rsid w:val="00BC6423"/>
    <w:rsid w:val="00BC65A8"/>
    <w:rsid w:val="00BC6758"/>
    <w:rsid w:val="00BC6991"/>
    <w:rsid w:val="00BC6D60"/>
    <w:rsid w:val="00BC6E91"/>
    <w:rsid w:val="00BC769C"/>
    <w:rsid w:val="00BC77F5"/>
    <w:rsid w:val="00BC7A0E"/>
    <w:rsid w:val="00BC7D55"/>
    <w:rsid w:val="00BD058B"/>
    <w:rsid w:val="00BD0641"/>
    <w:rsid w:val="00BD073C"/>
    <w:rsid w:val="00BD0D29"/>
    <w:rsid w:val="00BD0E5F"/>
    <w:rsid w:val="00BD1264"/>
    <w:rsid w:val="00BD1777"/>
    <w:rsid w:val="00BD1DAB"/>
    <w:rsid w:val="00BD2180"/>
    <w:rsid w:val="00BD2238"/>
    <w:rsid w:val="00BD2256"/>
    <w:rsid w:val="00BD2298"/>
    <w:rsid w:val="00BD284A"/>
    <w:rsid w:val="00BD2A6D"/>
    <w:rsid w:val="00BD30BD"/>
    <w:rsid w:val="00BD31B3"/>
    <w:rsid w:val="00BD326C"/>
    <w:rsid w:val="00BD3482"/>
    <w:rsid w:val="00BD3836"/>
    <w:rsid w:val="00BD3CF9"/>
    <w:rsid w:val="00BD3FCF"/>
    <w:rsid w:val="00BD4095"/>
    <w:rsid w:val="00BD4192"/>
    <w:rsid w:val="00BD4856"/>
    <w:rsid w:val="00BD496F"/>
    <w:rsid w:val="00BD54D0"/>
    <w:rsid w:val="00BD5623"/>
    <w:rsid w:val="00BD5958"/>
    <w:rsid w:val="00BD5C47"/>
    <w:rsid w:val="00BD5D5F"/>
    <w:rsid w:val="00BD5F03"/>
    <w:rsid w:val="00BD5F75"/>
    <w:rsid w:val="00BD6166"/>
    <w:rsid w:val="00BD63AC"/>
    <w:rsid w:val="00BD63DC"/>
    <w:rsid w:val="00BD641A"/>
    <w:rsid w:val="00BD645E"/>
    <w:rsid w:val="00BD64D8"/>
    <w:rsid w:val="00BD656B"/>
    <w:rsid w:val="00BD69F1"/>
    <w:rsid w:val="00BD6E1D"/>
    <w:rsid w:val="00BD6E30"/>
    <w:rsid w:val="00BD6F26"/>
    <w:rsid w:val="00BD719E"/>
    <w:rsid w:val="00BD79B3"/>
    <w:rsid w:val="00BE0A90"/>
    <w:rsid w:val="00BE0B23"/>
    <w:rsid w:val="00BE0C22"/>
    <w:rsid w:val="00BE0CCD"/>
    <w:rsid w:val="00BE11BD"/>
    <w:rsid w:val="00BE16B9"/>
    <w:rsid w:val="00BE1796"/>
    <w:rsid w:val="00BE1A7B"/>
    <w:rsid w:val="00BE1A7C"/>
    <w:rsid w:val="00BE1FA2"/>
    <w:rsid w:val="00BE22C0"/>
    <w:rsid w:val="00BE25CB"/>
    <w:rsid w:val="00BE2720"/>
    <w:rsid w:val="00BE2951"/>
    <w:rsid w:val="00BE2D2E"/>
    <w:rsid w:val="00BE315C"/>
    <w:rsid w:val="00BE35C3"/>
    <w:rsid w:val="00BE3674"/>
    <w:rsid w:val="00BE374D"/>
    <w:rsid w:val="00BE38B5"/>
    <w:rsid w:val="00BE390D"/>
    <w:rsid w:val="00BE3B63"/>
    <w:rsid w:val="00BE3DAF"/>
    <w:rsid w:val="00BE456E"/>
    <w:rsid w:val="00BE4A42"/>
    <w:rsid w:val="00BE4F1E"/>
    <w:rsid w:val="00BE5008"/>
    <w:rsid w:val="00BE516D"/>
    <w:rsid w:val="00BE52D7"/>
    <w:rsid w:val="00BE584A"/>
    <w:rsid w:val="00BE5881"/>
    <w:rsid w:val="00BE5C1C"/>
    <w:rsid w:val="00BE5D57"/>
    <w:rsid w:val="00BE5DC6"/>
    <w:rsid w:val="00BE62B9"/>
    <w:rsid w:val="00BE64E5"/>
    <w:rsid w:val="00BE658F"/>
    <w:rsid w:val="00BE70D0"/>
    <w:rsid w:val="00BE70EF"/>
    <w:rsid w:val="00BE7DF2"/>
    <w:rsid w:val="00BE7E20"/>
    <w:rsid w:val="00BF1022"/>
    <w:rsid w:val="00BF1059"/>
    <w:rsid w:val="00BF1207"/>
    <w:rsid w:val="00BF168A"/>
    <w:rsid w:val="00BF17E7"/>
    <w:rsid w:val="00BF1834"/>
    <w:rsid w:val="00BF1C7B"/>
    <w:rsid w:val="00BF1DB9"/>
    <w:rsid w:val="00BF2337"/>
    <w:rsid w:val="00BF2B1C"/>
    <w:rsid w:val="00BF2CC0"/>
    <w:rsid w:val="00BF2CE7"/>
    <w:rsid w:val="00BF2D58"/>
    <w:rsid w:val="00BF2FE6"/>
    <w:rsid w:val="00BF304B"/>
    <w:rsid w:val="00BF3257"/>
    <w:rsid w:val="00BF32B7"/>
    <w:rsid w:val="00BF3407"/>
    <w:rsid w:val="00BF3F22"/>
    <w:rsid w:val="00BF3FFB"/>
    <w:rsid w:val="00BF42E3"/>
    <w:rsid w:val="00BF43AD"/>
    <w:rsid w:val="00BF46C8"/>
    <w:rsid w:val="00BF4A6C"/>
    <w:rsid w:val="00BF4AE6"/>
    <w:rsid w:val="00BF4F87"/>
    <w:rsid w:val="00BF534B"/>
    <w:rsid w:val="00BF53A4"/>
    <w:rsid w:val="00BF54BF"/>
    <w:rsid w:val="00BF5A5E"/>
    <w:rsid w:val="00BF5FDB"/>
    <w:rsid w:val="00BF61F6"/>
    <w:rsid w:val="00BF62C9"/>
    <w:rsid w:val="00BF6616"/>
    <w:rsid w:val="00BF6927"/>
    <w:rsid w:val="00BF6A3F"/>
    <w:rsid w:val="00BF6AB0"/>
    <w:rsid w:val="00BF6B8B"/>
    <w:rsid w:val="00BF6D9F"/>
    <w:rsid w:val="00BF6F31"/>
    <w:rsid w:val="00BF71DE"/>
    <w:rsid w:val="00BF7577"/>
    <w:rsid w:val="00BF78EA"/>
    <w:rsid w:val="00BF7B20"/>
    <w:rsid w:val="00C00678"/>
    <w:rsid w:val="00C0076C"/>
    <w:rsid w:val="00C00A0E"/>
    <w:rsid w:val="00C00C00"/>
    <w:rsid w:val="00C00F5C"/>
    <w:rsid w:val="00C010A4"/>
    <w:rsid w:val="00C010BA"/>
    <w:rsid w:val="00C01483"/>
    <w:rsid w:val="00C014D3"/>
    <w:rsid w:val="00C01506"/>
    <w:rsid w:val="00C015DF"/>
    <w:rsid w:val="00C01650"/>
    <w:rsid w:val="00C01991"/>
    <w:rsid w:val="00C01BA2"/>
    <w:rsid w:val="00C01D07"/>
    <w:rsid w:val="00C01D68"/>
    <w:rsid w:val="00C02037"/>
    <w:rsid w:val="00C02451"/>
    <w:rsid w:val="00C02763"/>
    <w:rsid w:val="00C0299F"/>
    <w:rsid w:val="00C02D07"/>
    <w:rsid w:val="00C02DE6"/>
    <w:rsid w:val="00C032FF"/>
    <w:rsid w:val="00C03942"/>
    <w:rsid w:val="00C039E9"/>
    <w:rsid w:val="00C03A09"/>
    <w:rsid w:val="00C03E20"/>
    <w:rsid w:val="00C03FA1"/>
    <w:rsid w:val="00C04043"/>
    <w:rsid w:val="00C040F5"/>
    <w:rsid w:val="00C04104"/>
    <w:rsid w:val="00C0443C"/>
    <w:rsid w:val="00C0456C"/>
    <w:rsid w:val="00C0478C"/>
    <w:rsid w:val="00C050F9"/>
    <w:rsid w:val="00C05277"/>
    <w:rsid w:val="00C05292"/>
    <w:rsid w:val="00C053E7"/>
    <w:rsid w:val="00C0555E"/>
    <w:rsid w:val="00C05680"/>
    <w:rsid w:val="00C05686"/>
    <w:rsid w:val="00C059CB"/>
    <w:rsid w:val="00C059D1"/>
    <w:rsid w:val="00C06BFA"/>
    <w:rsid w:val="00C07048"/>
    <w:rsid w:val="00C072AA"/>
    <w:rsid w:val="00C07360"/>
    <w:rsid w:val="00C073A5"/>
    <w:rsid w:val="00C076D7"/>
    <w:rsid w:val="00C07899"/>
    <w:rsid w:val="00C07D50"/>
    <w:rsid w:val="00C07D66"/>
    <w:rsid w:val="00C101A8"/>
    <w:rsid w:val="00C101E5"/>
    <w:rsid w:val="00C105CC"/>
    <w:rsid w:val="00C10726"/>
    <w:rsid w:val="00C10931"/>
    <w:rsid w:val="00C10B09"/>
    <w:rsid w:val="00C10E46"/>
    <w:rsid w:val="00C10F35"/>
    <w:rsid w:val="00C1108A"/>
    <w:rsid w:val="00C119C4"/>
    <w:rsid w:val="00C11DDF"/>
    <w:rsid w:val="00C120EC"/>
    <w:rsid w:val="00C1256E"/>
    <w:rsid w:val="00C127D3"/>
    <w:rsid w:val="00C12845"/>
    <w:rsid w:val="00C12852"/>
    <w:rsid w:val="00C12A26"/>
    <w:rsid w:val="00C12A78"/>
    <w:rsid w:val="00C12F9C"/>
    <w:rsid w:val="00C134FD"/>
    <w:rsid w:val="00C1366D"/>
    <w:rsid w:val="00C13695"/>
    <w:rsid w:val="00C1395B"/>
    <w:rsid w:val="00C13DED"/>
    <w:rsid w:val="00C13EF4"/>
    <w:rsid w:val="00C14011"/>
    <w:rsid w:val="00C140DB"/>
    <w:rsid w:val="00C14214"/>
    <w:rsid w:val="00C142C3"/>
    <w:rsid w:val="00C1437D"/>
    <w:rsid w:val="00C1486A"/>
    <w:rsid w:val="00C151B3"/>
    <w:rsid w:val="00C15658"/>
    <w:rsid w:val="00C15943"/>
    <w:rsid w:val="00C15945"/>
    <w:rsid w:val="00C160B1"/>
    <w:rsid w:val="00C162C1"/>
    <w:rsid w:val="00C16383"/>
    <w:rsid w:val="00C1692D"/>
    <w:rsid w:val="00C16984"/>
    <w:rsid w:val="00C16B3A"/>
    <w:rsid w:val="00C16B73"/>
    <w:rsid w:val="00C16E21"/>
    <w:rsid w:val="00C17517"/>
    <w:rsid w:val="00C17589"/>
    <w:rsid w:val="00C175B5"/>
    <w:rsid w:val="00C17790"/>
    <w:rsid w:val="00C1799D"/>
    <w:rsid w:val="00C179D8"/>
    <w:rsid w:val="00C17D59"/>
    <w:rsid w:val="00C20495"/>
    <w:rsid w:val="00C20A23"/>
    <w:rsid w:val="00C20C02"/>
    <w:rsid w:val="00C20C82"/>
    <w:rsid w:val="00C2112C"/>
    <w:rsid w:val="00C21612"/>
    <w:rsid w:val="00C21E37"/>
    <w:rsid w:val="00C21FB0"/>
    <w:rsid w:val="00C22214"/>
    <w:rsid w:val="00C22284"/>
    <w:rsid w:val="00C222BA"/>
    <w:rsid w:val="00C226F9"/>
    <w:rsid w:val="00C22B99"/>
    <w:rsid w:val="00C22C28"/>
    <w:rsid w:val="00C23B42"/>
    <w:rsid w:val="00C23C27"/>
    <w:rsid w:val="00C23DB9"/>
    <w:rsid w:val="00C23F70"/>
    <w:rsid w:val="00C24038"/>
    <w:rsid w:val="00C2403F"/>
    <w:rsid w:val="00C24211"/>
    <w:rsid w:val="00C2452A"/>
    <w:rsid w:val="00C2474F"/>
    <w:rsid w:val="00C24EFA"/>
    <w:rsid w:val="00C25194"/>
    <w:rsid w:val="00C252C7"/>
    <w:rsid w:val="00C2577D"/>
    <w:rsid w:val="00C257D2"/>
    <w:rsid w:val="00C25B07"/>
    <w:rsid w:val="00C25B98"/>
    <w:rsid w:val="00C266AF"/>
    <w:rsid w:val="00C26C18"/>
    <w:rsid w:val="00C26CCD"/>
    <w:rsid w:val="00C27171"/>
    <w:rsid w:val="00C273E1"/>
    <w:rsid w:val="00C274E5"/>
    <w:rsid w:val="00C276C6"/>
    <w:rsid w:val="00C27B74"/>
    <w:rsid w:val="00C27D7C"/>
    <w:rsid w:val="00C27F04"/>
    <w:rsid w:val="00C27FED"/>
    <w:rsid w:val="00C302BF"/>
    <w:rsid w:val="00C30C28"/>
    <w:rsid w:val="00C30DD6"/>
    <w:rsid w:val="00C312AD"/>
    <w:rsid w:val="00C3144D"/>
    <w:rsid w:val="00C3160F"/>
    <w:rsid w:val="00C31DFD"/>
    <w:rsid w:val="00C31FC3"/>
    <w:rsid w:val="00C32C4D"/>
    <w:rsid w:val="00C32DEF"/>
    <w:rsid w:val="00C33645"/>
    <w:rsid w:val="00C338D0"/>
    <w:rsid w:val="00C344F6"/>
    <w:rsid w:val="00C346E6"/>
    <w:rsid w:val="00C348AB"/>
    <w:rsid w:val="00C350AA"/>
    <w:rsid w:val="00C35385"/>
    <w:rsid w:val="00C353FE"/>
    <w:rsid w:val="00C35427"/>
    <w:rsid w:val="00C354A2"/>
    <w:rsid w:val="00C35B81"/>
    <w:rsid w:val="00C35C7D"/>
    <w:rsid w:val="00C35C7F"/>
    <w:rsid w:val="00C35E0C"/>
    <w:rsid w:val="00C362EF"/>
    <w:rsid w:val="00C36777"/>
    <w:rsid w:val="00C36876"/>
    <w:rsid w:val="00C36F81"/>
    <w:rsid w:val="00C3705A"/>
    <w:rsid w:val="00C3759A"/>
    <w:rsid w:val="00C376AF"/>
    <w:rsid w:val="00C400C0"/>
    <w:rsid w:val="00C403F9"/>
    <w:rsid w:val="00C40477"/>
    <w:rsid w:val="00C40A06"/>
    <w:rsid w:val="00C40B23"/>
    <w:rsid w:val="00C40B5E"/>
    <w:rsid w:val="00C40D11"/>
    <w:rsid w:val="00C4134C"/>
    <w:rsid w:val="00C41CF4"/>
    <w:rsid w:val="00C41EB8"/>
    <w:rsid w:val="00C42014"/>
    <w:rsid w:val="00C42041"/>
    <w:rsid w:val="00C421D0"/>
    <w:rsid w:val="00C423BB"/>
    <w:rsid w:val="00C42909"/>
    <w:rsid w:val="00C42992"/>
    <w:rsid w:val="00C42A65"/>
    <w:rsid w:val="00C42C43"/>
    <w:rsid w:val="00C42D33"/>
    <w:rsid w:val="00C439F8"/>
    <w:rsid w:val="00C43BB8"/>
    <w:rsid w:val="00C43C42"/>
    <w:rsid w:val="00C43EBE"/>
    <w:rsid w:val="00C43F1E"/>
    <w:rsid w:val="00C44734"/>
    <w:rsid w:val="00C44885"/>
    <w:rsid w:val="00C44A7C"/>
    <w:rsid w:val="00C44B91"/>
    <w:rsid w:val="00C44C40"/>
    <w:rsid w:val="00C44F75"/>
    <w:rsid w:val="00C453FB"/>
    <w:rsid w:val="00C45758"/>
    <w:rsid w:val="00C45759"/>
    <w:rsid w:val="00C45DF5"/>
    <w:rsid w:val="00C460EE"/>
    <w:rsid w:val="00C46110"/>
    <w:rsid w:val="00C46123"/>
    <w:rsid w:val="00C46898"/>
    <w:rsid w:val="00C46A41"/>
    <w:rsid w:val="00C46ACE"/>
    <w:rsid w:val="00C470E5"/>
    <w:rsid w:val="00C472D2"/>
    <w:rsid w:val="00C474D4"/>
    <w:rsid w:val="00C47786"/>
    <w:rsid w:val="00C47C48"/>
    <w:rsid w:val="00C47EF3"/>
    <w:rsid w:val="00C500A7"/>
    <w:rsid w:val="00C504FE"/>
    <w:rsid w:val="00C506A0"/>
    <w:rsid w:val="00C50BF2"/>
    <w:rsid w:val="00C50FBA"/>
    <w:rsid w:val="00C512BE"/>
    <w:rsid w:val="00C51392"/>
    <w:rsid w:val="00C51434"/>
    <w:rsid w:val="00C514F9"/>
    <w:rsid w:val="00C515B4"/>
    <w:rsid w:val="00C5196B"/>
    <w:rsid w:val="00C519E8"/>
    <w:rsid w:val="00C523B4"/>
    <w:rsid w:val="00C52864"/>
    <w:rsid w:val="00C52C9C"/>
    <w:rsid w:val="00C52DB8"/>
    <w:rsid w:val="00C52FCC"/>
    <w:rsid w:val="00C5307D"/>
    <w:rsid w:val="00C530DF"/>
    <w:rsid w:val="00C53259"/>
    <w:rsid w:val="00C53676"/>
    <w:rsid w:val="00C536C1"/>
    <w:rsid w:val="00C5382C"/>
    <w:rsid w:val="00C5385E"/>
    <w:rsid w:val="00C53D07"/>
    <w:rsid w:val="00C53E63"/>
    <w:rsid w:val="00C53E97"/>
    <w:rsid w:val="00C541FA"/>
    <w:rsid w:val="00C543D7"/>
    <w:rsid w:val="00C54672"/>
    <w:rsid w:val="00C54C61"/>
    <w:rsid w:val="00C54F84"/>
    <w:rsid w:val="00C54F96"/>
    <w:rsid w:val="00C5524E"/>
    <w:rsid w:val="00C55378"/>
    <w:rsid w:val="00C555C1"/>
    <w:rsid w:val="00C55743"/>
    <w:rsid w:val="00C55DB9"/>
    <w:rsid w:val="00C56131"/>
    <w:rsid w:val="00C56723"/>
    <w:rsid w:val="00C56731"/>
    <w:rsid w:val="00C5705A"/>
    <w:rsid w:val="00C570CD"/>
    <w:rsid w:val="00C57318"/>
    <w:rsid w:val="00C576C2"/>
    <w:rsid w:val="00C57A2E"/>
    <w:rsid w:val="00C57A61"/>
    <w:rsid w:val="00C57D86"/>
    <w:rsid w:val="00C57DAA"/>
    <w:rsid w:val="00C6085B"/>
    <w:rsid w:val="00C60974"/>
    <w:rsid w:val="00C60F15"/>
    <w:rsid w:val="00C61013"/>
    <w:rsid w:val="00C61139"/>
    <w:rsid w:val="00C612EC"/>
    <w:rsid w:val="00C613C8"/>
    <w:rsid w:val="00C61444"/>
    <w:rsid w:val="00C61B3D"/>
    <w:rsid w:val="00C621A0"/>
    <w:rsid w:val="00C622D0"/>
    <w:rsid w:val="00C62A73"/>
    <w:rsid w:val="00C62DB9"/>
    <w:rsid w:val="00C631E5"/>
    <w:rsid w:val="00C63337"/>
    <w:rsid w:val="00C63459"/>
    <w:rsid w:val="00C634C7"/>
    <w:rsid w:val="00C63A06"/>
    <w:rsid w:val="00C63C6D"/>
    <w:rsid w:val="00C643F2"/>
    <w:rsid w:val="00C64670"/>
    <w:rsid w:val="00C649D8"/>
    <w:rsid w:val="00C65B45"/>
    <w:rsid w:val="00C65BFE"/>
    <w:rsid w:val="00C65E55"/>
    <w:rsid w:val="00C65FC7"/>
    <w:rsid w:val="00C662A7"/>
    <w:rsid w:val="00C664E0"/>
    <w:rsid w:val="00C667D0"/>
    <w:rsid w:val="00C669EF"/>
    <w:rsid w:val="00C66B03"/>
    <w:rsid w:val="00C66B7E"/>
    <w:rsid w:val="00C66BB9"/>
    <w:rsid w:val="00C66E08"/>
    <w:rsid w:val="00C66EF7"/>
    <w:rsid w:val="00C6720D"/>
    <w:rsid w:val="00C67559"/>
    <w:rsid w:val="00C67D20"/>
    <w:rsid w:val="00C67DF2"/>
    <w:rsid w:val="00C67F39"/>
    <w:rsid w:val="00C703E8"/>
    <w:rsid w:val="00C708C0"/>
    <w:rsid w:val="00C70B0E"/>
    <w:rsid w:val="00C70BA1"/>
    <w:rsid w:val="00C70D7B"/>
    <w:rsid w:val="00C71365"/>
    <w:rsid w:val="00C71465"/>
    <w:rsid w:val="00C7180F"/>
    <w:rsid w:val="00C71FF8"/>
    <w:rsid w:val="00C722A6"/>
    <w:rsid w:val="00C726B4"/>
    <w:rsid w:val="00C727F3"/>
    <w:rsid w:val="00C728BE"/>
    <w:rsid w:val="00C728D2"/>
    <w:rsid w:val="00C730BA"/>
    <w:rsid w:val="00C73344"/>
    <w:rsid w:val="00C733E4"/>
    <w:rsid w:val="00C73424"/>
    <w:rsid w:val="00C73A25"/>
    <w:rsid w:val="00C73A46"/>
    <w:rsid w:val="00C73A4C"/>
    <w:rsid w:val="00C73A9A"/>
    <w:rsid w:val="00C74B8E"/>
    <w:rsid w:val="00C74BE9"/>
    <w:rsid w:val="00C755CA"/>
    <w:rsid w:val="00C75806"/>
    <w:rsid w:val="00C75E9B"/>
    <w:rsid w:val="00C75F28"/>
    <w:rsid w:val="00C760CA"/>
    <w:rsid w:val="00C762DF"/>
    <w:rsid w:val="00C7635D"/>
    <w:rsid w:val="00C76AF3"/>
    <w:rsid w:val="00C76E87"/>
    <w:rsid w:val="00C76FEC"/>
    <w:rsid w:val="00C7700B"/>
    <w:rsid w:val="00C770BB"/>
    <w:rsid w:val="00C77196"/>
    <w:rsid w:val="00C771F2"/>
    <w:rsid w:val="00C77720"/>
    <w:rsid w:val="00C80052"/>
    <w:rsid w:val="00C801D2"/>
    <w:rsid w:val="00C8025C"/>
    <w:rsid w:val="00C80405"/>
    <w:rsid w:val="00C80551"/>
    <w:rsid w:val="00C80871"/>
    <w:rsid w:val="00C808A4"/>
    <w:rsid w:val="00C80BFE"/>
    <w:rsid w:val="00C80DC7"/>
    <w:rsid w:val="00C812D5"/>
    <w:rsid w:val="00C817CB"/>
    <w:rsid w:val="00C81B9F"/>
    <w:rsid w:val="00C81D2A"/>
    <w:rsid w:val="00C81EBB"/>
    <w:rsid w:val="00C81EC2"/>
    <w:rsid w:val="00C82182"/>
    <w:rsid w:val="00C82195"/>
    <w:rsid w:val="00C824BC"/>
    <w:rsid w:val="00C82823"/>
    <w:rsid w:val="00C828AC"/>
    <w:rsid w:val="00C829FE"/>
    <w:rsid w:val="00C83112"/>
    <w:rsid w:val="00C8370E"/>
    <w:rsid w:val="00C837DA"/>
    <w:rsid w:val="00C83A54"/>
    <w:rsid w:val="00C83F1F"/>
    <w:rsid w:val="00C840CF"/>
    <w:rsid w:val="00C84288"/>
    <w:rsid w:val="00C84A9B"/>
    <w:rsid w:val="00C84B2A"/>
    <w:rsid w:val="00C85326"/>
    <w:rsid w:val="00C85348"/>
    <w:rsid w:val="00C85A01"/>
    <w:rsid w:val="00C86EB1"/>
    <w:rsid w:val="00C87284"/>
    <w:rsid w:val="00C8741C"/>
    <w:rsid w:val="00C8778F"/>
    <w:rsid w:val="00C87BFF"/>
    <w:rsid w:val="00C87C5A"/>
    <w:rsid w:val="00C87E44"/>
    <w:rsid w:val="00C87F84"/>
    <w:rsid w:val="00C900A9"/>
    <w:rsid w:val="00C901BF"/>
    <w:rsid w:val="00C91102"/>
    <w:rsid w:val="00C916FE"/>
    <w:rsid w:val="00C92217"/>
    <w:rsid w:val="00C922BE"/>
    <w:rsid w:val="00C925D6"/>
    <w:rsid w:val="00C9278F"/>
    <w:rsid w:val="00C92970"/>
    <w:rsid w:val="00C92C6D"/>
    <w:rsid w:val="00C9362E"/>
    <w:rsid w:val="00C9386B"/>
    <w:rsid w:val="00C93CE7"/>
    <w:rsid w:val="00C93D52"/>
    <w:rsid w:val="00C93E12"/>
    <w:rsid w:val="00C94250"/>
    <w:rsid w:val="00C94628"/>
    <w:rsid w:val="00C94EFF"/>
    <w:rsid w:val="00C951DA"/>
    <w:rsid w:val="00C95CA9"/>
    <w:rsid w:val="00C95E6B"/>
    <w:rsid w:val="00C96A12"/>
    <w:rsid w:val="00C96CCF"/>
    <w:rsid w:val="00C9758D"/>
    <w:rsid w:val="00C9760A"/>
    <w:rsid w:val="00C978CA"/>
    <w:rsid w:val="00C97E65"/>
    <w:rsid w:val="00CA04C8"/>
    <w:rsid w:val="00CA0B32"/>
    <w:rsid w:val="00CA1199"/>
    <w:rsid w:val="00CA125E"/>
    <w:rsid w:val="00CA12E3"/>
    <w:rsid w:val="00CA1464"/>
    <w:rsid w:val="00CA1851"/>
    <w:rsid w:val="00CA1EFD"/>
    <w:rsid w:val="00CA2064"/>
    <w:rsid w:val="00CA218C"/>
    <w:rsid w:val="00CA229D"/>
    <w:rsid w:val="00CA24A0"/>
    <w:rsid w:val="00CA28DD"/>
    <w:rsid w:val="00CA2CB0"/>
    <w:rsid w:val="00CA3571"/>
    <w:rsid w:val="00CA363A"/>
    <w:rsid w:val="00CA3897"/>
    <w:rsid w:val="00CA38A9"/>
    <w:rsid w:val="00CA3A68"/>
    <w:rsid w:val="00CA3CA7"/>
    <w:rsid w:val="00CA3D26"/>
    <w:rsid w:val="00CA4170"/>
    <w:rsid w:val="00CA4842"/>
    <w:rsid w:val="00CA488A"/>
    <w:rsid w:val="00CA4919"/>
    <w:rsid w:val="00CA51D9"/>
    <w:rsid w:val="00CA5807"/>
    <w:rsid w:val="00CA588C"/>
    <w:rsid w:val="00CA5E5A"/>
    <w:rsid w:val="00CA628C"/>
    <w:rsid w:val="00CA6E70"/>
    <w:rsid w:val="00CA6EB9"/>
    <w:rsid w:val="00CA79FE"/>
    <w:rsid w:val="00CA7CDF"/>
    <w:rsid w:val="00CA7EB9"/>
    <w:rsid w:val="00CB0114"/>
    <w:rsid w:val="00CB0144"/>
    <w:rsid w:val="00CB01DB"/>
    <w:rsid w:val="00CB04D9"/>
    <w:rsid w:val="00CB0760"/>
    <w:rsid w:val="00CB0ED8"/>
    <w:rsid w:val="00CB1512"/>
    <w:rsid w:val="00CB21CE"/>
    <w:rsid w:val="00CB253C"/>
    <w:rsid w:val="00CB2609"/>
    <w:rsid w:val="00CB27BE"/>
    <w:rsid w:val="00CB2911"/>
    <w:rsid w:val="00CB298B"/>
    <w:rsid w:val="00CB2ACD"/>
    <w:rsid w:val="00CB2B7E"/>
    <w:rsid w:val="00CB2EDB"/>
    <w:rsid w:val="00CB3168"/>
    <w:rsid w:val="00CB33A6"/>
    <w:rsid w:val="00CB3414"/>
    <w:rsid w:val="00CB345E"/>
    <w:rsid w:val="00CB36FF"/>
    <w:rsid w:val="00CB3CAD"/>
    <w:rsid w:val="00CB3FD4"/>
    <w:rsid w:val="00CB4762"/>
    <w:rsid w:val="00CB47BC"/>
    <w:rsid w:val="00CB4A29"/>
    <w:rsid w:val="00CB4D2D"/>
    <w:rsid w:val="00CB4EE7"/>
    <w:rsid w:val="00CB4FEE"/>
    <w:rsid w:val="00CB51A2"/>
    <w:rsid w:val="00CB5327"/>
    <w:rsid w:val="00CB541D"/>
    <w:rsid w:val="00CB56E9"/>
    <w:rsid w:val="00CB5974"/>
    <w:rsid w:val="00CB5D26"/>
    <w:rsid w:val="00CB5E51"/>
    <w:rsid w:val="00CB6245"/>
    <w:rsid w:val="00CB62C7"/>
    <w:rsid w:val="00CB6674"/>
    <w:rsid w:val="00CB6AF6"/>
    <w:rsid w:val="00CB7009"/>
    <w:rsid w:val="00CB7641"/>
    <w:rsid w:val="00CB76F0"/>
    <w:rsid w:val="00CB7AED"/>
    <w:rsid w:val="00CB7C4C"/>
    <w:rsid w:val="00CB7EE1"/>
    <w:rsid w:val="00CC053F"/>
    <w:rsid w:val="00CC0ABC"/>
    <w:rsid w:val="00CC0B08"/>
    <w:rsid w:val="00CC1272"/>
    <w:rsid w:val="00CC1302"/>
    <w:rsid w:val="00CC13B8"/>
    <w:rsid w:val="00CC1A2F"/>
    <w:rsid w:val="00CC1B2E"/>
    <w:rsid w:val="00CC20A1"/>
    <w:rsid w:val="00CC2601"/>
    <w:rsid w:val="00CC275B"/>
    <w:rsid w:val="00CC2AE5"/>
    <w:rsid w:val="00CC32CD"/>
    <w:rsid w:val="00CC3A9A"/>
    <w:rsid w:val="00CC3B7E"/>
    <w:rsid w:val="00CC452E"/>
    <w:rsid w:val="00CC484C"/>
    <w:rsid w:val="00CC4A02"/>
    <w:rsid w:val="00CC4CA6"/>
    <w:rsid w:val="00CC4F79"/>
    <w:rsid w:val="00CC5018"/>
    <w:rsid w:val="00CC5330"/>
    <w:rsid w:val="00CC5516"/>
    <w:rsid w:val="00CC5F56"/>
    <w:rsid w:val="00CC61C3"/>
    <w:rsid w:val="00CC62A0"/>
    <w:rsid w:val="00CC6C30"/>
    <w:rsid w:val="00CC74FF"/>
    <w:rsid w:val="00CC750B"/>
    <w:rsid w:val="00CC766B"/>
    <w:rsid w:val="00CC7896"/>
    <w:rsid w:val="00CC78FC"/>
    <w:rsid w:val="00CC7C36"/>
    <w:rsid w:val="00CC7FD4"/>
    <w:rsid w:val="00CD0531"/>
    <w:rsid w:val="00CD0B9B"/>
    <w:rsid w:val="00CD0B9C"/>
    <w:rsid w:val="00CD0EE7"/>
    <w:rsid w:val="00CD1048"/>
    <w:rsid w:val="00CD12EB"/>
    <w:rsid w:val="00CD1CB7"/>
    <w:rsid w:val="00CD1D09"/>
    <w:rsid w:val="00CD2650"/>
    <w:rsid w:val="00CD2A25"/>
    <w:rsid w:val="00CD2C6A"/>
    <w:rsid w:val="00CD2F5E"/>
    <w:rsid w:val="00CD329A"/>
    <w:rsid w:val="00CD32AD"/>
    <w:rsid w:val="00CD34E8"/>
    <w:rsid w:val="00CD3535"/>
    <w:rsid w:val="00CD35ED"/>
    <w:rsid w:val="00CD36EB"/>
    <w:rsid w:val="00CD3A23"/>
    <w:rsid w:val="00CD3D90"/>
    <w:rsid w:val="00CD3EC0"/>
    <w:rsid w:val="00CD4151"/>
    <w:rsid w:val="00CD426A"/>
    <w:rsid w:val="00CD4371"/>
    <w:rsid w:val="00CD4868"/>
    <w:rsid w:val="00CD49CC"/>
    <w:rsid w:val="00CD4CC5"/>
    <w:rsid w:val="00CD4D99"/>
    <w:rsid w:val="00CD5713"/>
    <w:rsid w:val="00CD5B06"/>
    <w:rsid w:val="00CD5F02"/>
    <w:rsid w:val="00CD6262"/>
    <w:rsid w:val="00CD6322"/>
    <w:rsid w:val="00CD6758"/>
    <w:rsid w:val="00CD6C1F"/>
    <w:rsid w:val="00CD6FB3"/>
    <w:rsid w:val="00CD7149"/>
    <w:rsid w:val="00CD740C"/>
    <w:rsid w:val="00CD7803"/>
    <w:rsid w:val="00CD79E6"/>
    <w:rsid w:val="00CD7F5D"/>
    <w:rsid w:val="00CE04E6"/>
    <w:rsid w:val="00CE078C"/>
    <w:rsid w:val="00CE0DDB"/>
    <w:rsid w:val="00CE137B"/>
    <w:rsid w:val="00CE14EB"/>
    <w:rsid w:val="00CE171A"/>
    <w:rsid w:val="00CE1B32"/>
    <w:rsid w:val="00CE1D12"/>
    <w:rsid w:val="00CE261E"/>
    <w:rsid w:val="00CE264D"/>
    <w:rsid w:val="00CE286F"/>
    <w:rsid w:val="00CE29AB"/>
    <w:rsid w:val="00CE2AC0"/>
    <w:rsid w:val="00CE33A4"/>
    <w:rsid w:val="00CE37FB"/>
    <w:rsid w:val="00CE3A60"/>
    <w:rsid w:val="00CE3E00"/>
    <w:rsid w:val="00CE3E30"/>
    <w:rsid w:val="00CE3E5E"/>
    <w:rsid w:val="00CE416B"/>
    <w:rsid w:val="00CE4630"/>
    <w:rsid w:val="00CE482A"/>
    <w:rsid w:val="00CE4969"/>
    <w:rsid w:val="00CE4E4A"/>
    <w:rsid w:val="00CE5198"/>
    <w:rsid w:val="00CE5A76"/>
    <w:rsid w:val="00CE5FFE"/>
    <w:rsid w:val="00CE6119"/>
    <w:rsid w:val="00CE6159"/>
    <w:rsid w:val="00CE617A"/>
    <w:rsid w:val="00CE6674"/>
    <w:rsid w:val="00CE6AD4"/>
    <w:rsid w:val="00CE704B"/>
    <w:rsid w:val="00CE76B2"/>
    <w:rsid w:val="00CE7DEB"/>
    <w:rsid w:val="00CE7E7A"/>
    <w:rsid w:val="00CE7F18"/>
    <w:rsid w:val="00CF049D"/>
    <w:rsid w:val="00CF0E7E"/>
    <w:rsid w:val="00CF1008"/>
    <w:rsid w:val="00CF10C1"/>
    <w:rsid w:val="00CF156A"/>
    <w:rsid w:val="00CF1ADE"/>
    <w:rsid w:val="00CF2055"/>
    <w:rsid w:val="00CF2243"/>
    <w:rsid w:val="00CF271D"/>
    <w:rsid w:val="00CF276C"/>
    <w:rsid w:val="00CF28BE"/>
    <w:rsid w:val="00CF2A0B"/>
    <w:rsid w:val="00CF2AEE"/>
    <w:rsid w:val="00CF2B55"/>
    <w:rsid w:val="00CF2F7E"/>
    <w:rsid w:val="00CF34D9"/>
    <w:rsid w:val="00CF38DE"/>
    <w:rsid w:val="00CF39CD"/>
    <w:rsid w:val="00CF3A8F"/>
    <w:rsid w:val="00CF3BC8"/>
    <w:rsid w:val="00CF3C81"/>
    <w:rsid w:val="00CF4303"/>
    <w:rsid w:val="00CF4460"/>
    <w:rsid w:val="00CF4462"/>
    <w:rsid w:val="00CF4BA4"/>
    <w:rsid w:val="00CF4BCA"/>
    <w:rsid w:val="00CF4F1E"/>
    <w:rsid w:val="00CF5326"/>
    <w:rsid w:val="00CF5A19"/>
    <w:rsid w:val="00CF5A43"/>
    <w:rsid w:val="00CF5D84"/>
    <w:rsid w:val="00CF6443"/>
    <w:rsid w:val="00CF64C6"/>
    <w:rsid w:val="00CF6D5D"/>
    <w:rsid w:val="00CF6E7D"/>
    <w:rsid w:val="00CF71D5"/>
    <w:rsid w:val="00CF76C2"/>
    <w:rsid w:val="00CF76D8"/>
    <w:rsid w:val="00CF76FB"/>
    <w:rsid w:val="00D000D0"/>
    <w:rsid w:val="00D001B1"/>
    <w:rsid w:val="00D0030B"/>
    <w:rsid w:val="00D007CC"/>
    <w:rsid w:val="00D008CE"/>
    <w:rsid w:val="00D00C62"/>
    <w:rsid w:val="00D011E9"/>
    <w:rsid w:val="00D01431"/>
    <w:rsid w:val="00D01724"/>
    <w:rsid w:val="00D017B8"/>
    <w:rsid w:val="00D018C2"/>
    <w:rsid w:val="00D01C15"/>
    <w:rsid w:val="00D01C72"/>
    <w:rsid w:val="00D01D1F"/>
    <w:rsid w:val="00D024A1"/>
    <w:rsid w:val="00D0258F"/>
    <w:rsid w:val="00D02945"/>
    <w:rsid w:val="00D02BB9"/>
    <w:rsid w:val="00D02D04"/>
    <w:rsid w:val="00D0307D"/>
    <w:rsid w:val="00D033F6"/>
    <w:rsid w:val="00D03691"/>
    <w:rsid w:val="00D03A74"/>
    <w:rsid w:val="00D03B3D"/>
    <w:rsid w:val="00D03E12"/>
    <w:rsid w:val="00D03E74"/>
    <w:rsid w:val="00D041F5"/>
    <w:rsid w:val="00D0451A"/>
    <w:rsid w:val="00D04556"/>
    <w:rsid w:val="00D048DA"/>
    <w:rsid w:val="00D04A2A"/>
    <w:rsid w:val="00D04CE4"/>
    <w:rsid w:val="00D04EF5"/>
    <w:rsid w:val="00D0516C"/>
    <w:rsid w:val="00D05277"/>
    <w:rsid w:val="00D0531C"/>
    <w:rsid w:val="00D0550B"/>
    <w:rsid w:val="00D05827"/>
    <w:rsid w:val="00D05931"/>
    <w:rsid w:val="00D05B79"/>
    <w:rsid w:val="00D06013"/>
    <w:rsid w:val="00D060A9"/>
    <w:rsid w:val="00D0786F"/>
    <w:rsid w:val="00D07A6D"/>
    <w:rsid w:val="00D07F67"/>
    <w:rsid w:val="00D10257"/>
    <w:rsid w:val="00D11044"/>
    <w:rsid w:val="00D110A6"/>
    <w:rsid w:val="00D11400"/>
    <w:rsid w:val="00D1269D"/>
    <w:rsid w:val="00D12793"/>
    <w:rsid w:val="00D127F4"/>
    <w:rsid w:val="00D12A36"/>
    <w:rsid w:val="00D12AE5"/>
    <w:rsid w:val="00D12DCD"/>
    <w:rsid w:val="00D1329B"/>
    <w:rsid w:val="00D135F3"/>
    <w:rsid w:val="00D13712"/>
    <w:rsid w:val="00D139CE"/>
    <w:rsid w:val="00D140FF"/>
    <w:rsid w:val="00D14196"/>
    <w:rsid w:val="00D14307"/>
    <w:rsid w:val="00D148E1"/>
    <w:rsid w:val="00D14AA3"/>
    <w:rsid w:val="00D14C80"/>
    <w:rsid w:val="00D15894"/>
    <w:rsid w:val="00D15967"/>
    <w:rsid w:val="00D15DEA"/>
    <w:rsid w:val="00D16279"/>
    <w:rsid w:val="00D1652F"/>
    <w:rsid w:val="00D16680"/>
    <w:rsid w:val="00D167A2"/>
    <w:rsid w:val="00D17441"/>
    <w:rsid w:val="00D1785D"/>
    <w:rsid w:val="00D17A48"/>
    <w:rsid w:val="00D17D78"/>
    <w:rsid w:val="00D17E71"/>
    <w:rsid w:val="00D17ECA"/>
    <w:rsid w:val="00D200A5"/>
    <w:rsid w:val="00D2016E"/>
    <w:rsid w:val="00D20CEB"/>
    <w:rsid w:val="00D20D21"/>
    <w:rsid w:val="00D211EE"/>
    <w:rsid w:val="00D21611"/>
    <w:rsid w:val="00D21976"/>
    <w:rsid w:val="00D21A08"/>
    <w:rsid w:val="00D21B2D"/>
    <w:rsid w:val="00D21B89"/>
    <w:rsid w:val="00D223CE"/>
    <w:rsid w:val="00D2247B"/>
    <w:rsid w:val="00D22508"/>
    <w:rsid w:val="00D229DF"/>
    <w:rsid w:val="00D2371F"/>
    <w:rsid w:val="00D246AF"/>
    <w:rsid w:val="00D24FD2"/>
    <w:rsid w:val="00D25187"/>
    <w:rsid w:val="00D2519F"/>
    <w:rsid w:val="00D255A5"/>
    <w:rsid w:val="00D25672"/>
    <w:rsid w:val="00D2590D"/>
    <w:rsid w:val="00D25D2D"/>
    <w:rsid w:val="00D26C94"/>
    <w:rsid w:val="00D26D01"/>
    <w:rsid w:val="00D2728C"/>
    <w:rsid w:val="00D27514"/>
    <w:rsid w:val="00D27638"/>
    <w:rsid w:val="00D279B5"/>
    <w:rsid w:val="00D279CF"/>
    <w:rsid w:val="00D27A43"/>
    <w:rsid w:val="00D30292"/>
    <w:rsid w:val="00D30613"/>
    <w:rsid w:val="00D307FC"/>
    <w:rsid w:val="00D30BDC"/>
    <w:rsid w:val="00D30C5B"/>
    <w:rsid w:val="00D30DA7"/>
    <w:rsid w:val="00D30DFD"/>
    <w:rsid w:val="00D31263"/>
    <w:rsid w:val="00D31495"/>
    <w:rsid w:val="00D314B2"/>
    <w:rsid w:val="00D31719"/>
    <w:rsid w:val="00D31879"/>
    <w:rsid w:val="00D31ED0"/>
    <w:rsid w:val="00D320EF"/>
    <w:rsid w:val="00D32E7F"/>
    <w:rsid w:val="00D33233"/>
    <w:rsid w:val="00D332B5"/>
    <w:rsid w:val="00D33C8D"/>
    <w:rsid w:val="00D33FF7"/>
    <w:rsid w:val="00D34046"/>
    <w:rsid w:val="00D34198"/>
    <w:rsid w:val="00D3421F"/>
    <w:rsid w:val="00D3427B"/>
    <w:rsid w:val="00D34452"/>
    <w:rsid w:val="00D346C7"/>
    <w:rsid w:val="00D34833"/>
    <w:rsid w:val="00D35E0B"/>
    <w:rsid w:val="00D3605A"/>
    <w:rsid w:val="00D367EA"/>
    <w:rsid w:val="00D36ADE"/>
    <w:rsid w:val="00D36CEC"/>
    <w:rsid w:val="00D36D08"/>
    <w:rsid w:val="00D36F35"/>
    <w:rsid w:val="00D3708E"/>
    <w:rsid w:val="00D3720A"/>
    <w:rsid w:val="00D37402"/>
    <w:rsid w:val="00D374AD"/>
    <w:rsid w:val="00D376C6"/>
    <w:rsid w:val="00D37B77"/>
    <w:rsid w:val="00D40248"/>
    <w:rsid w:val="00D404BC"/>
    <w:rsid w:val="00D40B3D"/>
    <w:rsid w:val="00D40F27"/>
    <w:rsid w:val="00D41240"/>
    <w:rsid w:val="00D41325"/>
    <w:rsid w:val="00D41AAD"/>
    <w:rsid w:val="00D41B18"/>
    <w:rsid w:val="00D42151"/>
    <w:rsid w:val="00D422D3"/>
    <w:rsid w:val="00D4295F"/>
    <w:rsid w:val="00D43126"/>
    <w:rsid w:val="00D432B8"/>
    <w:rsid w:val="00D43401"/>
    <w:rsid w:val="00D43450"/>
    <w:rsid w:val="00D43E9C"/>
    <w:rsid w:val="00D4400A"/>
    <w:rsid w:val="00D4461A"/>
    <w:rsid w:val="00D446B3"/>
    <w:rsid w:val="00D4494C"/>
    <w:rsid w:val="00D44A65"/>
    <w:rsid w:val="00D44E69"/>
    <w:rsid w:val="00D44F9E"/>
    <w:rsid w:val="00D45A5D"/>
    <w:rsid w:val="00D45B58"/>
    <w:rsid w:val="00D45EA9"/>
    <w:rsid w:val="00D4618C"/>
    <w:rsid w:val="00D4622D"/>
    <w:rsid w:val="00D46B9E"/>
    <w:rsid w:val="00D46CF8"/>
    <w:rsid w:val="00D46E54"/>
    <w:rsid w:val="00D4708F"/>
    <w:rsid w:val="00D475CD"/>
    <w:rsid w:val="00D4774B"/>
    <w:rsid w:val="00D50E8B"/>
    <w:rsid w:val="00D50FAC"/>
    <w:rsid w:val="00D5120F"/>
    <w:rsid w:val="00D515F3"/>
    <w:rsid w:val="00D51608"/>
    <w:rsid w:val="00D5175A"/>
    <w:rsid w:val="00D51BFE"/>
    <w:rsid w:val="00D521E0"/>
    <w:rsid w:val="00D5345B"/>
    <w:rsid w:val="00D5370B"/>
    <w:rsid w:val="00D54935"/>
    <w:rsid w:val="00D54B51"/>
    <w:rsid w:val="00D54C7A"/>
    <w:rsid w:val="00D54D8B"/>
    <w:rsid w:val="00D551D3"/>
    <w:rsid w:val="00D55415"/>
    <w:rsid w:val="00D558FC"/>
    <w:rsid w:val="00D55CF7"/>
    <w:rsid w:val="00D56045"/>
    <w:rsid w:val="00D56346"/>
    <w:rsid w:val="00D56497"/>
    <w:rsid w:val="00D5689B"/>
    <w:rsid w:val="00D56909"/>
    <w:rsid w:val="00D57024"/>
    <w:rsid w:val="00D5707E"/>
    <w:rsid w:val="00D570C9"/>
    <w:rsid w:val="00D57115"/>
    <w:rsid w:val="00D5716B"/>
    <w:rsid w:val="00D5725A"/>
    <w:rsid w:val="00D57362"/>
    <w:rsid w:val="00D57532"/>
    <w:rsid w:val="00D5794B"/>
    <w:rsid w:val="00D57AC2"/>
    <w:rsid w:val="00D600C1"/>
    <w:rsid w:val="00D60191"/>
    <w:rsid w:val="00D601B4"/>
    <w:rsid w:val="00D608A8"/>
    <w:rsid w:val="00D60D2C"/>
    <w:rsid w:val="00D6180E"/>
    <w:rsid w:val="00D61F88"/>
    <w:rsid w:val="00D62267"/>
    <w:rsid w:val="00D62493"/>
    <w:rsid w:val="00D625A3"/>
    <w:rsid w:val="00D625D1"/>
    <w:rsid w:val="00D6299C"/>
    <w:rsid w:val="00D62ABD"/>
    <w:rsid w:val="00D62E2F"/>
    <w:rsid w:val="00D63074"/>
    <w:rsid w:val="00D638D8"/>
    <w:rsid w:val="00D63CA1"/>
    <w:rsid w:val="00D63D30"/>
    <w:rsid w:val="00D63F77"/>
    <w:rsid w:val="00D645AB"/>
    <w:rsid w:val="00D6490E"/>
    <w:rsid w:val="00D64924"/>
    <w:rsid w:val="00D64BB8"/>
    <w:rsid w:val="00D64CC5"/>
    <w:rsid w:val="00D64DA6"/>
    <w:rsid w:val="00D64EE7"/>
    <w:rsid w:val="00D64FE3"/>
    <w:rsid w:val="00D652B6"/>
    <w:rsid w:val="00D65569"/>
    <w:rsid w:val="00D65A71"/>
    <w:rsid w:val="00D65E71"/>
    <w:rsid w:val="00D65FF8"/>
    <w:rsid w:val="00D669FD"/>
    <w:rsid w:val="00D67174"/>
    <w:rsid w:val="00D67225"/>
    <w:rsid w:val="00D672F0"/>
    <w:rsid w:val="00D674F0"/>
    <w:rsid w:val="00D67600"/>
    <w:rsid w:val="00D676C2"/>
    <w:rsid w:val="00D67989"/>
    <w:rsid w:val="00D67F23"/>
    <w:rsid w:val="00D7027F"/>
    <w:rsid w:val="00D70594"/>
    <w:rsid w:val="00D70713"/>
    <w:rsid w:val="00D707BB"/>
    <w:rsid w:val="00D70924"/>
    <w:rsid w:val="00D70E9B"/>
    <w:rsid w:val="00D7124F"/>
    <w:rsid w:val="00D713F8"/>
    <w:rsid w:val="00D7152A"/>
    <w:rsid w:val="00D71C7A"/>
    <w:rsid w:val="00D71E9F"/>
    <w:rsid w:val="00D726D2"/>
    <w:rsid w:val="00D729F8"/>
    <w:rsid w:val="00D72F8F"/>
    <w:rsid w:val="00D73027"/>
    <w:rsid w:val="00D73056"/>
    <w:rsid w:val="00D731E7"/>
    <w:rsid w:val="00D7371B"/>
    <w:rsid w:val="00D737EC"/>
    <w:rsid w:val="00D73967"/>
    <w:rsid w:val="00D73AA9"/>
    <w:rsid w:val="00D73FB7"/>
    <w:rsid w:val="00D73FE2"/>
    <w:rsid w:val="00D745C2"/>
    <w:rsid w:val="00D7468A"/>
    <w:rsid w:val="00D74746"/>
    <w:rsid w:val="00D7486F"/>
    <w:rsid w:val="00D7491C"/>
    <w:rsid w:val="00D74AD8"/>
    <w:rsid w:val="00D74BCD"/>
    <w:rsid w:val="00D750B3"/>
    <w:rsid w:val="00D75376"/>
    <w:rsid w:val="00D75484"/>
    <w:rsid w:val="00D756C2"/>
    <w:rsid w:val="00D757AF"/>
    <w:rsid w:val="00D75949"/>
    <w:rsid w:val="00D75F8D"/>
    <w:rsid w:val="00D7616D"/>
    <w:rsid w:val="00D76219"/>
    <w:rsid w:val="00D76283"/>
    <w:rsid w:val="00D762FE"/>
    <w:rsid w:val="00D763E3"/>
    <w:rsid w:val="00D764F4"/>
    <w:rsid w:val="00D76723"/>
    <w:rsid w:val="00D76AEF"/>
    <w:rsid w:val="00D76D41"/>
    <w:rsid w:val="00D770B4"/>
    <w:rsid w:val="00D777BD"/>
    <w:rsid w:val="00D77E49"/>
    <w:rsid w:val="00D77FA2"/>
    <w:rsid w:val="00D801D3"/>
    <w:rsid w:val="00D80853"/>
    <w:rsid w:val="00D80FFF"/>
    <w:rsid w:val="00D814F9"/>
    <w:rsid w:val="00D816CC"/>
    <w:rsid w:val="00D8176F"/>
    <w:rsid w:val="00D818AB"/>
    <w:rsid w:val="00D81A27"/>
    <w:rsid w:val="00D81B4C"/>
    <w:rsid w:val="00D8270A"/>
    <w:rsid w:val="00D82746"/>
    <w:rsid w:val="00D82842"/>
    <w:rsid w:val="00D82B34"/>
    <w:rsid w:val="00D82F27"/>
    <w:rsid w:val="00D83602"/>
    <w:rsid w:val="00D83A42"/>
    <w:rsid w:val="00D83F4E"/>
    <w:rsid w:val="00D83FFE"/>
    <w:rsid w:val="00D840EC"/>
    <w:rsid w:val="00D84672"/>
    <w:rsid w:val="00D8468E"/>
    <w:rsid w:val="00D846AA"/>
    <w:rsid w:val="00D84AB2"/>
    <w:rsid w:val="00D84D5A"/>
    <w:rsid w:val="00D8533D"/>
    <w:rsid w:val="00D853BB"/>
    <w:rsid w:val="00D8576B"/>
    <w:rsid w:val="00D85799"/>
    <w:rsid w:val="00D85A29"/>
    <w:rsid w:val="00D85B18"/>
    <w:rsid w:val="00D85D94"/>
    <w:rsid w:val="00D85EDA"/>
    <w:rsid w:val="00D8602C"/>
    <w:rsid w:val="00D860EB"/>
    <w:rsid w:val="00D862DA"/>
    <w:rsid w:val="00D86567"/>
    <w:rsid w:val="00D86B81"/>
    <w:rsid w:val="00D86CA7"/>
    <w:rsid w:val="00D86D31"/>
    <w:rsid w:val="00D86E12"/>
    <w:rsid w:val="00D87069"/>
    <w:rsid w:val="00D870D5"/>
    <w:rsid w:val="00D87192"/>
    <w:rsid w:val="00D872E7"/>
    <w:rsid w:val="00D876D2"/>
    <w:rsid w:val="00D87982"/>
    <w:rsid w:val="00D87DE7"/>
    <w:rsid w:val="00D9010E"/>
    <w:rsid w:val="00D9018E"/>
    <w:rsid w:val="00D903DD"/>
    <w:rsid w:val="00D907B0"/>
    <w:rsid w:val="00D907E8"/>
    <w:rsid w:val="00D90D61"/>
    <w:rsid w:val="00D910C1"/>
    <w:rsid w:val="00D91464"/>
    <w:rsid w:val="00D91A9D"/>
    <w:rsid w:val="00D91CDD"/>
    <w:rsid w:val="00D91D8E"/>
    <w:rsid w:val="00D91E24"/>
    <w:rsid w:val="00D92252"/>
    <w:rsid w:val="00D92487"/>
    <w:rsid w:val="00D92545"/>
    <w:rsid w:val="00D92A82"/>
    <w:rsid w:val="00D92ACD"/>
    <w:rsid w:val="00D92D9F"/>
    <w:rsid w:val="00D93232"/>
    <w:rsid w:val="00D93B5F"/>
    <w:rsid w:val="00D93E02"/>
    <w:rsid w:val="00D94769"/>
    <w:rsid w:val="00D948CE"/>
    <w:rsid w:val="00D94F24"/>
    <w:rsid w:val="00D94F5A"/>
    <w:rsid w:val="00D94FF2"/>
    <w:rsid w:val="00D95087"/>
    <w:rsid w:val="00D95189"/>
    <w:rsid w:val="00D95337"/>
    <w:rsid w:val="00D954EC"/>
    <w:rsid w:val="00D955E6"/>
    <w:rsid w:val="00D9576E"/>
    <w:rsid w:val="00D958AB"/>
    <w:rsid w:val="00D95C1F"/>
    <w:rsid w:val="00D95EAA"/>
    <w:rsid w:val="00D9603C"/>
    <w:rsid w:val="00D962C5"/>
    <w:rsid w:val="00D964E5"/>
    <w:rsid w:val="00D96622"/>
    <w:rsid w:val="00D9667C"/>
    <w:rsid w:val="00D96D57"/>
    <w:rsid w:val="00D96F02"/>
    <w:rsid w:val="00D9745B"/>
    <w:rsid w:val="00D97489"/>
    <w:rsid w:val="00D97729"/>
    <w:rsid w:val="00D97E0D"/>
    <w:rsid w:val="00DA04CF"/>
    <w:rsid w:val="00DA06A7"/>
    <w:rsid w:val="00DA0C24"/>
    <w:rsid w:val="00DA0C5C"/>
    <w:rsid w:val="00DA0E01"/>
    <w:rsid w:val="00DA1838"/>
    <w:rsid w:val="00DA1A4B"/>
    <w:rsid w:val="00DA1ABA"/>
    <w:rsid w:val="00DA1EB3"/>
    <w:rsid w:val="00DA24D9"/>
    <w:rsid w:val="00DA29CE"/>
    <w:rsid w:val="00DA2D04"/>
    <w:rsid w:val="00DA3292"/>
    <w:rsid w:val="00DA3301"/>
    <w:rsid w:val="00DA33BD"/>
    <w:rsid w:val="00DA35A0"/>
    <w:rsid w:val="00DA361B"/>
    <w:rsid w:val="00DA365F"/>
    <w:rsid w:val="00DA375F"/>
    <w:rsid w:val="00DA3EC7"/>
    <w:rsid w:val="00DA4185"/>
    <w:rsid w:val="00DA46F8"/>
    <w:rsid w:val="00DA49D1"/>
    <w:rsid w:val="00DA49F2"/>
    <w:rsid w:val="00DA4C62"/>
    <w:rsid w:val="00DA513A"/>
    <w:rsid w:val="00DA5352"/>
    <w:rsid w:val="00DA54F6"/>
    <w:rsid w:val="00DA55DB"/>
    <w:rsid w:val="00DA5834"/>
    <w:rsid w:val="00DA5926"/>
    <w:rsid w:val="00DA5AFD"/>
    <w:rsid w:val="00DA5D91"/>
    <w:rsid w:val="00DA5DA8"/>
    <w:rsid w:val="00DA5E6B"/>
    <w:rsid w:val="00DA6460"/>
    <w:rsid w:val="00DA64C1"/>
    <w:rsid w:val="00DA75F2"/>
    <w:rsid w:val="00DA78F9"/>
    <w:rsid w:val="00DA78FA"/>
    <w:rsid w:val="00DA7B93"/>
    <w:rsid w:val="00DA7DCD"/>
    <w:rsid w:val="00DA7F7D"/>
    <w:rsid w:val="00DB0E23"/>
    <w:rsid w:val="00DB1060"/>
    <w:rsid w:val="00DB1728"/>
    <w:rsid w:val="00DB1C2A"/>
    <w:rsid w:val="00DB27AF"/>
    <w:rsid w:val="00DB27FA"/>
    <w:rsid w:val="00DB29EB"/>
    <w:rsid w:val="00DB2B73"/>
    <w:rsid w:val="00DB308C"/>
    <w:rsid w:val="00DB3822"/>
    <w:rsid w:val="00DB39A6"/>
    <w:rsid w:val="00DB3AB6"/>
    <w:rsid w:val="00DB3AC8"/>
    <w:rsid w:val="00DB3E06"/>
    <w:rsid w:val="00DB3EBC"/>
    <w:rsid w:val="00DB46D5"/>
    <w:rsid w:val="00DB4AA8"/>
    <w:rsid w:val="00DB4FFB"/>
    <w:rsid w:val="00DB5584"/>
    <w:rsid w:val="00DB5620"/>
    <w:rsid w:val="00DB5C47"/>
    <w:rsid w:val="00DB626F"/>
    <w:rsid w:val="00DB67C5"/>
    <w:rsid w:val="00DB7177"/>
    <w:rsid w:val="00DB7283"/>
    <w:rsid w:val="00DB7385"/>
    <w:rsid w:val="00DB780B"/>
    <w:rsid w:val="00DB79C0"/>
    <w:rsid w:val="00DB7BB1"/>
    <w:rsid w:val="00DB7C46"/>
    <w:rsid w:val="00DC004B"/>
    <w:rsid w:val="00DC0389"/>
    <w:rsid w:val="00DC07BB"/>
    <w:rsid w:val="00DC0A07"/>
    <w:rsid w:val="00DC0DD5"/>
    <w:rsid w:val="00DC171F"/>
    <w:rsid w:val="00DC17EC"/>
    <w:rsid w:val="00DC1A5A"/>
    <w:rsid w:val="00DC1FD9"/>
    <w:rsid w:val="00DC233F"/>
    <w:rsid w:val="00DC237F"/>
    <w:rsid w:val="00DC24F1"/>
    <w:rsid w:val="00DC2A56"/>
    <w:rsid w:val="00DC2CB9"/>
    <w:rsid w:val="00DC2CC2"/>
    <w:rsid w:val="00DC2DF3"/>
    <w:rsid w:val="00DC2FDA"/>
    <w:rsid w:val="00DC328F"/>
    <w:rsid w:val="00DC3449"/>
    <w:rsid w:val="00DC34D9"/>
    <w:rsid w:val="00DC3580"/>
    <w:rsid w:val="00DC3D9E"/>
    <w:rsid w:val="00DC41E0"/>
    <w:rsid w:val="00DC4233"/>
    <w:rsid w:val="00DC4486"/>
    <w:rsid w:val="00DC4AD5"/>
    <w:rsid w:val="00DC50F9"/>
    <w:rsid w:val="00DC58F2"/>
    <w:rsid w:val="00DC5AC9"/>
    <w:rsid w:val="00DC5AD2"/>
    <w:rsid w:val="00DC5F1A"/>
    <w:rsid w:val="00DC6344"/>
    <w:rsid w:val="00DC6521"/>
    <w:rsid w:val="00DC6877"/>
    <w:rsid w:val="00DC6A69"/>
    <w:rsid w:val="00DC6FA6"/>
    <w:rsid w:val="00DC70EF"/>
    <w:rsid w:val="00DC73FD"/>
    <w:rsid w:val="00DC7CDB"/>
    <w:rsid w:val="00DD044E"/>
    <w:rsid w:val="00DD049D"/>
    <w:rsid w:val="00DD063C"/>
    <w:rsid w:val="00DD08F6"/>
    <w:rsid w:val="00DD0F50"/>
    <w:rsid w:val="00DD16DA"/>
    <w:rsid w:val="00DD1856"/>
    <w:rsid w:val="00DD185B"/>
    <w:rsid w:val="00DD1922"/>
    <w:rsid w:val="00DD1AD3"/>
    <w:rsid w:val="00DD1DB8"/>
    <w:rsid w:val="00DD204B"/>
    <w:rsid w:val="00DD2143"/>
    <w:rsid w:val="00DD2222"/>
    <w:rsid w:val="00DD256F"/>
    <w:rsid w:val="00DD3198"/>
    <w:rsid w:val="00DD32F3"/>
    <w:rsid w:val="00DD3B4C"/>
    <w:rsid w:val="00DD3BF3"/>
    <w:rsid w:val="00DD3E80"/>
    <w:rsid w:val="00DD4418"/>
    <w:rsid w:val="00DD4590"/>
    <w:rsid w:val="00DD45D6"/>
    <w:rsid w:val="00DD46FD"/>
    <w:rsid w:val="00DD54BE"/>
    <w:rsid w:val="00DD57AB"/>
    <w:rsid w:val="00DD57F0"/>
    <w:rsid w:val="00DD5C6A"/>
    <w:rsid w:val="00DD5C98"/>
    <w:rsid w:val="00DD6314"/>
    <w:rsid w:val="00DD6972"/>
    <w:rsid w:val="00DD6C21"/>
    <w:rsid w:val="00DD7069"/>
    <w:rsid w:val="00DD76C2"/>
    <w:rsid w:val="00DD79E0"/>
    <w:rsid w:val="00DD7ACC"/>
    <w:rsid w:val="00DD7C8C"/>
    <w:rsid w:val="00DD7DD1"/>
    <w:rsid w:val="00DD7DEF"/>
    <w:rsid w:val="00DE00C4"/>
    <w:rsid w:val="00DE0405"/>
    <w:rsid w:val="00DE062D"/>
    <w:rsid w:val="00DE06BD"/>
    <w:rsid w:val="00DE0FB8"/>
    <w:rsid w:val="00DE1199"/>
    <w:rsid w:val="00DE1286"/>
    <w:rsid w:val="00DE1415"/>
    <w:rsid w:val="00DE1778"/>
    <w:rsid w:val="00DE17F8"/>
    <w:rsid w:val="00DE180C"/>
    <w:rsid w:val="00DE186C"/>
    <w:rsid w:val="00DE1AA6"/>
    <w:rsid w:val="00DE1C0B"/>
    <w:rsid w:val="00DE1DEB"/>
    <w:rsid w:val="00DE1EE2"/>
    <w:rsid w:val="00DE2078"/>
    <w:rsid w:val="00DE2479"/>
    <w:rsid w:val="00DE26B1"/>
    <w:rsid w:val="00DE26BF"/>
    <w:rsid w:val="00DE2AA0"/>
    <w:rsid w:val="00DE2EA8"/>
    <w:rsid w:val="00DE35F2"/>
    <w:rsid w:val="00DE366B"/>
    <w:rsid w:val="00DE39CF"/>
    <w:rsid w:val="00DE3A17"/>
    <w:rsid w:val="00DE3A46"/>
    <w:rsid w:val="00DE3CDE"/>
    <w:rsid w:val="00DE3E28"/>
    <w:rsid w:val="00DE4134"/>
    <w:rsid w:val="00DE4A20"/>
    <w:rsid w:val="00DE5546"/>
    <w:rsid w:val="00DE55FA"/>
    <w:rsid w:val="00DE5A5C"/>
    <w:rsid w:val="00DE5BE8"/>
    <w:rsid w:val="00DE5CBD"/>
    <w:rsid w:val="00DE5DAF"/>
    <w:rsid w:val="00DE5EF0"/>
    <w:rsid w:val="00DE6107"/>
    <w:rsid w:val="00DE61E5"/>
    <w:rsid w:val="00DE6225"/>
    <w:rsid w:val="00DE6474"/>
    <w:rsid w:val="00DE6912"/>
    <w:rsid w:val="00DE6A74"/>
    <w:rsid w:val="00DE6D64"/>
    <w:rsid w:val="00DE6D92"/>
    <w:rsid w:val="00DE722B"/>
    <w:rsid w:val="00DE757E"/>
    <w:rsid w:val="00DE797D"/>
    <w:rsid w:val="00DE7AE0"/>
    <w:rsid w:val="00DE7F46"/>
    <w:rsid w:val="00DE7F91"/>
    <w:rsid w:val="00DF03AA"/>
    <w:rsid w:val="00DF03C4"/>
    <w:rsid w:val="00DF063F"/>
    <w:rsid w:val="00DF0728"/>
    <w:rsid w:val="00DF0C0A"/>
    <w:rsid w:val="00DF0C82"/>
    <w:rsid w:val="00DF111B"/>
    <w:rsid w:val="00DF15C5"/>
    <w:rsid w:val="00DF167D"/>
    <w:rsid w:val="00DF17C2"/>
    <w:rsid w:val="00DF1B8C"/>
    <w:rsid w:val="00DF22A9"/>
    <w:rsid w:val="00DF25CF"/>
    <w:rsid w:val="00DF26F4"/>
    <w:rsid w:val="00DF2777"/>
    <w:rsid w:val="00DF2A23"/>
    <w:rsid w:val="00DF2BDE"/>
    <w:rsid w:val="00DF30ED"/>
    <w:rsid w:val="00DF3133"/>
    <w:rsid w:val="00DF3268"/>
    <w:rsid w:val="00DF32DC"/>
    <w:rsid w:val="00DF3C00"/>
    <w:rsid w:val="00DF3DB3"/>
    <w:rsid w:val="00DF3E10"/>
    <w:rsid w:val="00DF4207"/>
    <w:rsid w:val="00DF45D9"/>
    <w:rsid w:val="00DF480C"/>
    <w:rsid w:val="00DF4980"/>
    <w:rsid w:val="00DF4BAA"/>
    <w:rsid w:val="00DF4CDB"/>
    <w:rsid w:val="00DF4DAF"/>
    <w:rsid w:val="00DF5153"/>
    <w:rsid w:val="00DF52A9"/>
    <w:rsid w:val="00DF5931"/>
    <w:rsid w:val="00DF5B6A"/>
    <w:rsid w:val="00DF6146"/>
    <w:rsid w:val="00DF65A5"/>
    <w:rsid w:val="00DF6790"/>
    <w:rsid w:val="00DF6F99"/>
    <w:rsid w:val="00DF7240"/>
    <w:rsid w:val="00DF7590"/>
    <w:rsid w:val="00DF7813"/>
    <w:rsid w:val="00DF78FA"/>
    <w:rsid w:val="00DF7CF0"/>
    <w:rsid w:val="00DF7F02"/>
    <w:rsid w:val="00DF7F0B"/>
    <w:rsid w:val="00E002CE"/>
    <w:rsid w:val="00E0078E"/>
    <w:rsid w:val="00E012D0"/>
    <w:rsid w:val="00E01865"/>
    <w:rsid w:val="00E01868"/>
    <w:rsid w:val="00E018DB"/>
    <w:rsid w:val="00E02250"/>
    <w:rsid w:val="00E023A3"/>
    <w:rsid w:val="00E02544"/>
    <w:rsid w:val="00E02693"/>
    <w:rsid w:val="00E030A7"/>
    <w:rsid w:val="00E03933"/>
    <w:rsid w:val="00E03AFB"/>
    <w:rsid w:val="00E03EE5"/>
    <w:rsid w:val="00E04198"/>
    <w:rsid w:val="00E0441C"/>
    <w:rsid w:val="00E0477E"/>
    <w:rsid w:val="00E04884"/>
    <w:rsid w:val="00E0491B"/>
    <w:rsid w:val="00E04F12"/>
    <w:rsid w:val="00E052D9"/>
    <w:rsid w:val="00E053D7"/>
    <w:rsid w:val="00E05520"/>
    <w:rsid w:val="00E05A82"/>
    <w:rsid w:val="00E05B1C"/>
    <w:rsid w:val="00E05D3D"/>
    <w:rsid w:val="00E0626E"/>
    <w:rsid w:val="00E0661A"/>
    <w:rsid w:val="00E06B2E"/>
    <w:rsid w:val="00E06B99"/>
    <w:rsid w:val="00E06D53"/>
    <w:rsid w:val="00E06F35"/>
    <w:rsid w:val="00E07C31"/>
    <w:rsid w:val="00E104EA"/>
    <w:rsid w:val="00E10CBC"/>
    <w:rsid w:val="00E112FF"/>
    <w:rsid w:val="00E11516"/>
    <w:rsid w:val="00E11D0B"/>
    <w:rsid w:val="00E11FE7"/>
    <w:rsid w:val="00E1225A"/>
    <w:rsid w:val="00E12BE8"/>
    <w:rsid w:val="00E12E4E"/>
    <w:rsid w:val="00E13019"/>
    <w:rsid w:val="00E1326F"/>
    <w:rsid w:val="00E13B02"/>
    <w:rsid w:val="00E14003"/>
    <w:rsid w:val="00E1425B"/>
    <w:rsid w:val="00E14391"/>
    <w:rsid w:val="00E147F3"/>
    <w:rsid w:val="00E14CD3"/>
    <w:rsid w:val="00E14E11"/>
    <w:rsid w:val="00E15AFB"/>
    <w:rsid w:val="00E15DA7"/>
    <w:rsid w:val="00E16B0F"/>
    <w:rsid w:val="00E16EE0"/>
    <w:rsid w:val="00E1717D"/>
    <w:rsid w:val="00E175D7"/>
    <w:rsid w:val="00E17A7A"/>
    <w:rsid w:val="00E17E6C"/>
    <w:rsid w:val="00E17E87"/>
    <w:rsid w:val="00E20263"/>
    <w:rsid w:val="00E20515"/>
    <w:rsid w:val="00E205E9"/>
    <w:rsid w:val="00E20791"/>
    <w:rsid w:val="00E20B40"/>
    <w:rsid w:val="00E20BD9"/>
    <w:rsid w:val="00E21017"/>
    <w:rsid w:val="00E210E7"/>
    <w:rsid w:val="00E21185"/>
    <w:rsid w:val="00E21739"/>
    <w:rsid w:val="00E21753"/>
    <w:rsid w:val="00E217D3"/>
    <w:rsid w:val="00E21A2C"/>
    <w:rsid w:val="00E21E75"/>
    <w:rsid w:val="00E2223A"/>
    <w:rsid w:val="00E227EE"/>
    <w:rsid w:val="00E228E1"/>
    <w:rsid w:val="00E22DD6"/>
    <w:rsid w:val="00E22EA1"/>
    <w:rsid w:val="00E230B5"/>
    <w:rsid w:val="00E2358D"/>
    <w:rsid w:val="00E2364D"/>
    <w:rsid w:val="00E23AB4"/>
    <w:rsid w:val="00E23C4E"/>
    <w:rsid w:val="00E23EC6"/>
    <w:rsid w:val="00E23F8B"/>
    <w:rsid w:val="00E23F9A"/>
    <w:rsid w:val="00E242C5"/>
    <w:rsid w:val="00E24433"/>
    <w:rsid w:val="00E245DB"/>
    <w:rsid w:val="00E24879"/>
    <w:rsid w:val="00E24B52"/>
    <w:rsid w:val="00E24DB7"/>
    <w:rsid w:val="00E24E00"/>
    <w:rsid w:val="00E252FE"/>
    <w:rsid w:val="00E25475"/>
    <w:rsid w:val="00E25687"/>
    <w:rsid w:val="00E256B0"/>
    <w:rsid w:val="00E256DE"/>
    <w:rsid w:val="00E259C2"/>
    <w:rsid w:val="00E25B29"/>
    <w:rsid w:val="00E26728"/>
    <w:rsid w:val="00E267B2"/>
    <w:rsid w:val="00E26E92"/>
    <w:rsid w:val="00E27227"/>
    <w:rsid w:val="00E276A2"/>
    <w:rsid w:val="00E3044E"/>
    <w:rsid w:val="00E30469"/>
    <w:rsid w:val="00E30AB2"/>
    <w:rsid w:val="00E30EC8"/>
    <w:rsid w:val="00E30F60"/>
    <w:rsid w:val="00E31237"/>
    <w:rsid w:val="00E3128B"/>
    <w:rsid w:val="00E312C9"/>
    <w:rsid w:val="00E3134E"/>
    <w:rsid w:val="00E31598"/>
    <w:rsid w:val="00E318F8"/>
    <w:rsid w:val="00E31B8A"/>
    <w:rsid w:val="00E31CF5"/>
    <w:rsid w:val="00E32353"/>
    <w:rsid w:val="00E32612"/>
    <w:rsid w:val="00E326CC"/>
    <w:rsid w:val="00E32832"/>
    <w:rsid w:val="00E328C3"/>
    <w:rsid w:val="00E32EBF"/>
    <w:rsid w:val="00E33173"/>
    <w:rsid w:val="00E331F5"/>
    <w:rsid w:val="00E3332B"/>
    <w:rsid w:val="00E33997"/>
    <w:rsid w:val="00E33B70"/>
    <w:rsid w:val="00E33D1D"/>
    <w:rsid w:val="00E345DF"/>
    <w:rsid w:val="00E348DB"/>
    <w:rsid w:val="00E34CCA"/>
    <w:rsid w:val="00E34D2F"/>
    <w:rsid w:val="00E35618"/>
    <w:rsid w:val="00E35800"/>
    <w:rsid w:val="00E35B30"/>
    <w:rsid w:val="00E35C6E"/>
    <w:rsid w:val="00E3627D"/>
    <w:rsid w:val="00E36280"/>
    <w:rsid w:val="00E367B1"/>
    <w:rsid w:val="00E36849"/>
    <w:rsid w:val="00E36B2C"/>
    <w:rsid w:val="00E36E2C"/>
    <w:rsid w:val="00E37118"/>
    <w:rsid w:val="00E37694"/>
    <w:rsid w:val="00E3779B"/>
    <w:rsid w:val="00E377D9"/>
    <w:rsid w:val="00E40198"/>
    <w:rsid w:val="00E4037A"/>
    <w:rsid w:val="00E40453"/>
    <w:rsid w:val="00E40460"/>
    <w:rsid w:val="00E404FC"/>
    <w:rsid w:val="00E409E1"/>
    <w:rsid w:val="00E40AA7"/>
    <w:rsid w:val="00E40CA5"/>
    <w:rsid w:val="00E40DE8"/>
    <w:rsid w:val="00E40E51"/>
    <w:rsid w:val="00E41164"/>
    <w:rsid w:val="00E414B1"/>
    <w:rsid w:val="00E41D81"/>
    <w:rsid w:val="00E41ED3"/>
    <w:rsid w:val="00E4209F"/>
    <w:rsid w:val="00E425CC"/>
    <w:rsid w:val="00E42B58"/>
    <w:rsid w:val="00E42E16"/>
    <w:rsid w:val="00E42FA7"/>
    <w:rsid w:val="00E4338B"/>
    <w:rsid w:val="00E43B96"/>
    <w:rsid w:val="00E43DAF"/>
    <w:rsid w:val="00E43DD3"/>
    <w:rsid w:val="00E43E83"/>
    <w:rsid w:val="00E44317"/>
    <w:rsid w:val="00E445DA"/>
    <w:rsid w:val="00E44695"/>
    <w:rsid w:val="00E44BF9"/>
    <w:rsid w:val="00E45046"/>
    <w:rsid w:val="00E45617"/>
    <w:rsid w:val="00E45700"/>
    <w:rsid w:val="00E45745"/>
    <w:rsid w:val="00E458A4"/>
    <w:rsid w:val="00E458F9"/>
    <w:rsid w:val="00E46067"/>
    <w:rsid w:val="00E4609F"/>
    <w:rsid w:val="00E460DB"/>
    <w:rsid w:val="00E4618D"/>
    <w:rsid w:val="00E461A8"/>
    <w:rsid w:val="00E46778"/>
    <w:rsid w:val="00E46F87"/>
    <w:rsid w:val="00E47B6C"/>
    <w:rsid w:val="00E47D7D"/>
    <w:rsid w:val="00E50352"/>
    <w:rsid w:val="00E505B0"/>
    <w:rsid w:val="00E50AC0"/>
    <w:rsid w:val="00E5105F"/>
    <w:rsid w:val="00E511D3"/>
    <w:rsid w:val="00E5159E"/>
    <w:rsid w:val="00E51858"/>
    <w:rsid w:val="00E518F9"/>
    <w:rsid w:val="00E519B0"/>
    <w:rsid w:val="00E51BD3"/>
    <w:rsid w:val="00E51F9E"/>
    <w:rsid w:val="00E520A9"/>
    <w:rsid w:val="00E522EE"/>
    <w:rsid w:val="00E5260C"/>
    <w:rsid w:val="00E5295F"/>
    <w:rsid w:val="00E53133"/>
    <w:rsid w:val="00E532B4"/>
    <w:rsid w:val="00E53866"/>
    <w:rsid w:val="00E53D5C"/>
    <w:rsid w:val="00E5410A"/>
    <w:rsid w:val="00E5420F"/>
    <w:rsid w:val="00E54498"/>
    <w:rsid w:val="00E544BC"/>
    <w:rsid w:val="00E54CE7"/>
    <w:rsid w:val="00E5521E"/>
    <w:rsid w:val="00E55392"/>
    <w:rsid w:val="00E554A1"/>
    <w:rsid w:val="00E560A4"/>
    <w:rsid w:val="00E56160"/>
    <w:rsid w:val="00E5629A"/>
    <w:rsid w:val="00E56491"/>
    <w:rsid w:val="00E567FE"/>
    <w:rsid w:val="00E569A8"/>
    <w:rsid w:val="00E5721E"/>
    <w:rsid w:val="00E573E8"/>
    <w:rsid w:val="00E575FE"/>
    <w:rsid w:val="00E5766A"/>
    <w:rsid w:val="00E57A01"/>
    <w:rsid w:val="00E57A59"/>
    <w:rsid w:val="00E57B78"/>
    <w:rsid w:val="00E57B86"/>
    <w:rsid w:val="00E60662"/>
    <w:rsid w:val="00E60E34"/>
    <w:rsid w:val="00E60EAB"/>
    <w:rsid w:val="00E60FCB"/>
    <w:rsid w:val="00E61481"/>
    <w:rsid w:val="00E61955"/>
    <w:rsid w:val="00E61BA9"/>
    <w:rsid w:val="00E61CD1"/>
    <w:rsid w:val="00E61CD4"/>
    <w:rsid w:val="00E62840"/>
    <w:rsid w:val="00E62AD6"/>
    <w:rsid w:val="00E62B52"/>
    <w:rsid w:val="00E62F82"/>
    <w:rsid w:val="00E6306E"/>
    <w:rsid w:val="00E63093"/>
    <w:rsid w:val="00E632DB"/>
    <w:rsid w:val="00E63BAA"/>
    <w:rsid w:val="00E63D39"/>
    <w:rsid w:val="00E64033"/>
    <w:rsid w:val="00E6419D"/>
    <w:rsid w:val="00E64E29"/>
    <w:rsid w:val="00E64ECE"/>
    <w:rsid w:val="00E6588E"/>
    <w:rsid w:val="00E65961"/>
    <w:rsid w:val="00E65D7E"/>
    <w:rsid w:val="00E66120"/>
    <w:rsid w:val="00E661E5"/>
    <w:rsid w:val="00E66232"/>
    <w:rsid w:val="00E667FE"/>
    <w:rsid w:val="00E66832"/>
    <w:rsid w:val="00E66B4D"/>
    <w:rsid w:val="00E66DE1"/>
    <w:rsid w:val="00E6746E"/>
    <w:rsid w:val="00E67F35"/>
    <w:rsid w:val="00E701F8"/>
    <w:rsid w:val="00E70669"/>
    <w:rsid w:val="00E70918"/>
    <w:rsid w:val="00E70E5D"/>
    <w:rsid w:val="00E710BB"/>
    <w:rsid w:val="00E7119E"/>
    <w:rsid w:val="00E71C15"/>
    <w:rsid w:val="00E72494"/>
    <w:rsid w:val="00E726C7"/>
    <w:rsid w:val="00E729A2"/>
    <w:rsid w:val="00E72ACB"/>
    <w:rsid w:val="00E730B4"/>
    <w:rsid w:val="00E734E2"/>
    <w:rsid w:val="00E736AF"/>
    <w:rsid w:val="00E736D7"/>
    <w:rsid w:val="00E73BA4"/>
    <w:rsid w:val="00E73C2C"/>
    <w:rsid w:val="00E73E13"/>
    <w:rsid w:val="00E73EEF"/>
    <w:rsid w:val="00E740FA"/>
    <w:rsid w:val="00E7436E"/>
    <w:rsid w:val="00E7439A"/>
    <w:rsid w:val="00E74970"/>
    <w:rsid w:val="00E74ACA"/>
    <w:rsid w:val="00E74E71"/>
    <w:rsid w:val="00E74F63"/>
    <w:rsid w:val="00E752DC"/>
    <w:rsid w:val="00E752F2"/>
    <w:rsid w:val="00E75514"/>
    <w:rsid w:val="00E758DE"/>
    <w:rsid w:val="00E75F60"/>
    <w:rsid w:val="00E76229"/>
    <w:rsid w:val="00E763ED"/>
    <w:rsid w:val="00E764A3"/>
    <w:rsid w:val="00E7652A"/>
    <w:rsid w:val="00E76FDB"/>
    <w:rsid w:val="00E77473"/>
    <w:rsid w:val="00E77691"/>
    <w:rsid w:val="00E77717"/>
    <w:rsid w:val="00E7773B"/>
    <w:rsid w:val="00E77E01"/>
    <w:rsid w:val="00E77E45"/>
    <w:rsid w:val="00E77F89"/>
    <w:rsid w:val="00E8005F"/>
    <w:rsid w:val="00E80159"/>
    <w:rsid w:val="00E803AD"/>
    <w:rsid w:val="00E80CF6"/>
    <w:rsid w:val="00E81370"/>
    <w:rsid w:val="00E81FBE"/>
    <w:rsid w:val="00E82108"/>
    <w:rsid w:val="00E82157"/>
    <w:rsid w:val="00E82BE4"/>
    <w:rsid w:val="00E82E36"/>
    <w:rsid w:val="00E83382"/>
    <w:rsid w:val="00E8367C"/>
    <w:rsid w:val="00E8395D"/>
    <w:rsid w:val="00E83B53"/>
    <w:rsid w:val="00E83DAA"/>
    <w:rsid w:val="00E847DF"/>
    <w:rsid w:val="00E85091"/>
    <w:rsid w:val="00E85226"/>
    <w:rsid w:val="00E8598B"/>
    <w:rsid w:val="00E85C7D"/>
    <w:rsid w:val="00E85FA9"/>
    <w:rsid w:val="00E860DF"/>
    <w:rsid w:val="00E8639F"/>
    <w:rsid w:val="00E864B5"/>
    <w:rsid w:val="00E864BD"/>
    <w:rsid w:val="00E86A50"/>
    <w:rsid w:val="00E86B7A"/>
    <w:rsid w:val="00E86D23"/>
    <w:rsid w:val="00E87392"/>
    <w:rsid w:val="00E8764D"/>
    <w:rsid w:val="00E87A83"/>
    <w:rsid w:val="00E87E09"/>
    <w:rsid w:val="00E87FED"/>
    <w:rsid w:val="00E90C4B"/>
    <w:rsid w:val="00E90C89"/>
    <w:rsid w:val="00E90CAA"/>
    <w:rsid w:val="00E90F69"/>
    <w:rsid w:val="00E910E1"/>
    <w:rsid w:val="00E91284"/>
    <w:rsid w:val="00E91A61"/>
    <w:rsid w:val="00E91BFF"/>
    <w:rsid w:val="00E91CDF"/>
    <w:rsid w:val="00E9210C"/>
    <w:rsid w:val="00E9215C"/>
    <w:rsid w:val="00E92356"/>
    <w:rsid w:val="00E9254A"/>
    <w:rsid w:val="00E92807"/>
    <w:rsid w:val="00E92BB1"/>
    <w:rsid w:val="00E92F3D"/>
    <w:rsid w:val="00E930CB"/>
    <w:rsid w:val="00E93D81"/>
    <w:rsid w:val="00E9413A"/>
    <w:rsid w:val="00E94A5B"/>
    <w:rsid w:val="00E94ADC"/>
    <w:rsid w:val="00E94F72"/>
    <w:rsid w:val="00E95943"/>
    <w:rsid w:val="00E95A98"/>
    <w:rsid w:val="00E95F02"/>
    <w:rsid w:val="00E961B8"/>
    <w:rsid w:val="00E96914"/>
    <w:rsid w:val="00E96FC4"/>
    <w:rsid w:val="00E9701A"/>
    <w:rsid w:val="00E97128"/>
    <w:rsid w:val="00E972E7"/>
    <w:rsid w:val="00E974EE"/>
    <w:rsid w:val="00E978E5"/>
    <w:rsid w:val="00E97AC1"/>
    <w:rsid w:val="00E97B64"/>
    <w:rsid w:val="00E97E70"/>
    <w:rsid w:val="00E97ED2"/>
    <w:rsid w:val="00EA023E"/>
    <w:rsid w:val="00EA04E5"/>
    <w:rsid w:val="00EA0548"/>
    <w:rsid w:val="00EA08C7"/>
    <w:rsid w:val="00EA0AB1"/>
    <w:rsid w:val="00EA0FAC"/>
    <w:rsid w:val="00EA1123"/>
    <w:rsid w:val="00EA13CD"/>
    <w:rsid w:val="00EA2480"/>
    <w:rsid w:val="00EA2599"/>
    <w:rsid w:val="00EA259E"/>
    <w:rsid w:val="00EA2907"/>
    <w:rsid w:val="00EA2AEB"/>
    <w:rsid w:val="00EA2CD1"/>
    <w:rsid w:val="00EA2D60"/>
    <w:rsid w:val="00EA2E88"/>
    <w:rsid w:val="00EA32E5"/>
    <w:rsid w:val="00EA33DE"/>
    <w:rsid w:val="00EA36C0"/>
    <w:rsid w:val="00EA401F"/>
    <w:rsid w:val="00EA474C"/>
    <w:rsid w:val="00EA47B2"/>
    <w:rsid w:val="00EA4B57"/>
    <w:rsid w:val="00EA4F4C"/>
    <w:rsid w:val="00EA5081"/>
    <w:rsid w:val="00EA518E"/>
    <w:rsid w:val="00EA5451"/>
    <w:rsid w:val="00EA5477"/>
    <w:rsid w:val="00EA597D"/>
    <w:rsid w:val="00EA5CAC"/>
    <w:rsid w:val="00EA6214"/>
    <w:rsid w:val="00EA6642"/>
    <w:rsid w:val="00EA6A9D"/>
    <w:rsid w:val="00EA6AEF"/>
    <w:rsid w:val="00EA6CA9"/>
    <w:rsid w:val="00EA6E4F"/>
    <w:rsid w:val="00EA6ECB"/>
    <w:rsid w:val="00EA747E"/>
    <w:rsid w:val="00EA765D"/>
    <w:rsid w:val="00EA78B8"/>
    <w:rsid w:val="00EA7BB5"/>
    <w:rsid w:val="00EA7E89"/>
    <w:rsid w:val="00EB02BD"/>
    <w:rsid w:val="00EB04E7"/>
    <w:rsid w:val="00EB0848"/>
    <w:rsid w:val="00EB0A1F"/>
    <w:rsid w:val="00EB0A71"/>
    <w:rsid w:val="00EB0C5E"/>
    <w:rsid w:val="00EB0EFF"/>
    <w:rsid w:val="00EB115A"/>
    <w:rsid w:val="00EB15FD"/>
    <w:rsid w:val="00EB26C1"/>
    <w:rsid w:val="00EB274A"/>
    <w:rsid w:val="00EB297F"/>
    <w:rsid w:val="00EB2DB2"/>
    <w:rsid w:val="00EB2EEE"/>
    <w:rsid w:val="00EB3536"/>
    <w:rsid w:val="00EB371B"/>
    <w:rsid w:val="00EB3925"/>
    <w:rsid w:val="00EB3A0D"/>
    <w:rsid w:val="00EB42E3"/>
    <w:rsid w:val="00EB44BB"/>
    <w:rsid w:val="00EB4B82"/>
    <w:rsid w:val="00EB4F1D"/>
    <w:rsid w:val="00EB5307"/>
    <w:rsid w:val="00EB5AF1"/>
    <w:rsid w:val="00EB6128"/>
    <w:rsid w:val="00EB6156"/>
    <w:rsid w:val="00EB6259"/>
    <w:rsid w:val="00EB62F1"/>
    <w:rsid w:val="00EB6437"/>
    <w:rsid w:val="00EB6616"/>
    <w:rsid w:val="00EB6843"/>
    <w:rsid w:val="00EB6CE7"/>
    <w:rsid w:val="00EB6E1D"/>
    <w:rsid w:val="00EB70A9"/>
    <w:rsid w:val="00EB7963"/>
    <w:rsid w:val="00EB79A3"/>
    <w:rsid w:val="00EB7B89"/>
    <w:rsid w:val="00EC0185"/>
    <w:rsid w:val="00EC01E3"/>
    <w:rsid w:val="00EC02BF"/>
    <w:rsid w:val="00EC0325"/>
    <w:rsid w:val="00EC034A"/>
    <w:rsid w:val="00EC05D0"/>
    <w:rsid w:val="00EC076D"/>
    <w:rsid w:val="00EC1177"/>
    <w:rsid w:val="00EC12B8"/>
    <w:rsid w:val="00EC25A6"/>
    <w:rsid w:val="00EC29BE"/>
    <w:rsid w:val="00EC29C2"/>
    <w:rsid w:val="00EC2D1E"/>
    <w:rsid w:val="00EC2EED"/>
    <w:rsid w:val="00EC2F64"/>
    <w:rsid w:val="00EC320E"/>
    <w:rsid w:val="00EC3460"/>
    <w:rsid w:val="00EC349A"/>
    <w:rsid w:val="00EC3D45"/>
    <w:rsid w:val="00EC3F7A"/>
    <w:rsid w:val="00EC3F9C"/>
    <w:rsid w:val="00EC3FA5"/>
    <w:rsid w:val="00EC3FAE"/>
    <w:rsid w:val="00EC4B07"/>
    <w:rsid w:val="00EC4B3C"/>
    <w:rsid w:val="00EC4C34"/>
    <w:rsid w:val="00EC50BA"/>
    <w:rsid w:val="00EC5740"/>
    <w:rsid w:val="00EC5E32"/>
    <w:rsid w:val="00EC5EEF"/>
    <w:rsid w:val="00EC643C"/>
    <w:rsid w:val="00EC68C9"/>
    <w:rsid w:val="00EC6C39"/>
    <w:rsid w:val="00EC6C87"/>
    <w:rsid w:val="00EC710C"/>
    <w:rsid w:val="00EC74D0"/>
    <w:rsid w:val="00EC7945"/>
    <w:rsid w:val="00EC7B27"/>
    <w:rsid w:val="00ED039C"/>
    <w:rsid w:val="00ED058E"/>
    <w:rsid w:val="00ED0D15"/>
    <w:rsid w:val="00ED1756"/>
    <w:rsid w:val="00ED19E0"/>
    <w:rsid w:val="00ED19EB"/>
    <w:rsid w:val="00ED1C01"/>
    <w:rsid w:val="00ED1D66"/>
    <w:rsid w:val="00ED1FF3"/>
    <w:rsid w:val="00ED21D9"/>
    <w:rsid w:val="00ED25EC"/>
    <w:rsid w:val="00ED267D"/>
    <w:rsid w:val="00ED26D9"/>
    <w:rsid w:val="00ED29AF"/>
    <w:rsid w:val="00ED2DF6"/>
    <w:rsid w:val="00ED31A3"/>
    <w:rsid w:val="00ED31DB"/>
    <w:rsid w:val="00ED37A3"/>
    <w:rsid w:val="00ED37F2"/>
    <w:rsid w:val="00ED38EF"/>
    <w:rsid w:val="00ED3B39"/>
    <w:rsid w:val="00ED3C19"/>
    <w:rsid w:val="00ED3DAA"/>
    <w:rsid w:val="00ED4408"/>
    <w:rsid w:val="00ED4CBC"/>
    <w:rsid w:val="00ED4D6A"/>
    <w:rsid w:val="00ED4EE6"/>
    <w:rsid w:val="00ED53E6"/>
    <w:rsid w:val="00ED623C"/>
    <w:rsid w:val="00ED62A5"/>
    <w:rsid w:val="00ED6A38"/>
    <w:rsid w:val="00ED6C32"/>
    <w:rsid w:val="00ED6F80"/>
    <w:rsid w:val="00ED7205"/>
    <w:rsid w:val="00ED72B0"/>
    <w:rsid w:val="00ED7473"/>
    <w:rsid w:val="00ED749E"/>
    <w:rsid w:val="00ED774C"/>
    <w:rsid w:val="00ED77CB"/>
    <w:rsid w:val="00ED78BD"/>
    <w:rsid w:val="00ED7A23"/>
    <w:rsid w:val="00ED7BBB"/>
    <w:rsid w:val="00ED7DF0"/>
    <w:rsid w:val="00EE04E1"/>
    <w:rsid w:val="00EE05C0"/>
    <w:rsid w:val="00EE0739"/>
    <w:rsid w:val="00EE0D90"/>
    <w:rsid w:val="00EE1680"/>
    <w:rsid w:val="00EE1689"/>
    <w:rsid w:val="00EE17F3"/>
    <w:rsid w:val="00EE1845"/>
    <w:rsid w:val="00EE19FF"/>
    <w:rsid w:val="00EE1FAC"/>
    <w:rsid w:val="00EE1FCE"/>
    <w:rsid w:val="00EE211B"/>
    <w:rsid w:val="00EE23CE"/>
    <w:rsid w:val="00EE24C4"/>
    <w:rsid w:val="00EE2B94"/>
    <w:rsid w:val="00EE2D9E"/>
    <w:rsid w:val="00EE2F1B"/>
    <w:rsid w:val="00EE2F98"/>
    <w:rsid w:val="00EE31FB"/>
    <w:rsid w:val="00EE3325"/>
    <w:rsid w:val="00EE369C"/>
    <w:rsid w:val="00EE3A14"/>
    <w:rsid w:val="00EE3BBD"/>
    <w:rsid w:val="00EE3D62"/>
    <w:rsid w:val="00EE40E6"/>
    <w:rsid w:val="00EE4887"/>
    <w:rsid w:val="00EE522A"/>
    <w:rsid w:val="00EE5320"/>
    <w:rsid w:val="00EE593D"/>
    <w:rsid w:val="00EE6064"/>
    <w:rsid w:val="00EE6211"/>
    <w:rsid w:val="00EE6538"/>
    <w:rsid w:val="00EE66F1"/>
    <w:rsid w:val="00EE67A3"/>
    <w:rsid w:val="00EE6910"/>
    <w:rsid w:val="00EE6A5B"/>
    <w:rsid w:val="00EE6F04"/>
    <w:rsid w:val="00EE6FDB"/>
    <w:rsid w:val="00EE739A"/>
    <w:rsid w:val="00EE78E0"/>
    <w:rsid w:val="00EE7AE4"/>
    <w:rsid w:val="00EE7D8E"/>
    <w:rsid w:val="00EE7FBE"/>
    <w:rsid w:val="00EF00AC"/>
    <w:rsid w:val="00EF04A8"/>
    <w:rsid w:val="00EF04BE"/>
    <w:rsid w:val="00EF06CB"/>
    <w:rsid w:val="00EF06D6"/>
    <w:rsid w:val="00EF07F2"/>
    <w:rsid w:val="00EF0895"/>
    <w:rsid w:val="00EF0FCB"/>
    <w:rsid w:val="00EF11D7"/>
    <w:rsid w:val="00EF12D9"/>
    <w:rsid w:val="00EF1392"/>
    <w:rsid w:val="00EF1ACD"/>
    <w:rsid w:val="00EF2053"/>
    <w:rsid w:val="00EF2226"/>
    <w:rsid w:val="00EF2B0F"/>
    <w:rsid w:val="00EF30CA"/>
    <w:rsid w:val="00EF36DC"/>
    <w:rsid w:val="00EF3D8F"/>
    <w:rsid w:val="00EF3FDB"/>
    <w:rsid w:val="00EF48C4"/>
    <w:rsid w:val="00EF4B1C"/>
    <w:rsid w:val="00EF4CC5"/>
    <w:rsid w:val="00EF4E36"/>
    <w:rsid w:val="00EF4F38"/>
    <w:rsid w:val="00EF510E"/>
    <w:rsid w:val="00EF5364"/>
    <w:rsid w:val="00EF5384"/>
    <w:rsid w:val="00EF5649"/>
    <w:rsid w:val="00EF586D"/>
    <w:rsid w:val="00EF5BEF"/>
    <w:rsid w:val="00EF689D"/>
    <w:rsid w:val="00EF6D29"/>
    <w:rsid w:val="00EF6E66"/>
    <w:rsid w:val="00EF75B8"/>
    <w:rsid w:val="00EF7A11"/>
    <w:rsid w:val="00EF7C56"/>
    <w:rsid w:val="00EF7C59"/>
    <w:rsid w:val="00EF7CAD"/>
    <w:rsid w:val="00F005B7"/>
    <w:rsid w:val="00F00734"/>
    <w:rsid w:val="00F00F38"/>
    <w:rsid w:val="00F00F4F"/>
    <w:rsid w:val="00F017CA"/>
    <w:rsid w:val="00F019EB"/>
    <w:rsid w:val="00F01A3E"/>
    <w:rsid w:val="00F024CF"/>
    <w:rsid w:val="00F025B2"/>
    <w:rsid w:val="00F025CF"/>
    <w:rsid w:val="00F02A5F"/>
    <w:rsid w:val="00F02BA1"/>
    <w:rsid w:val="00F03052"/>
    <w:rsid w:val="00F03169"/>
    <w:rsid w:val="00F0340A"/>
    <w:rsid w:val="00F034AE"/>
    <w:rsid w:val="00F03590"/>
    <w:rsid w:val="00F039FD"/>
    <w:rsid w:val="00F04053"/>
    <w:rsid w:val="00F04059"/>
    <w:rsid w:val="00F04620"/>
    <w:rsid w:val="00F047DB"/>
    <w:rsid w:val="00F04896"/>
    <w:rsid w:val="00F04A0A"/>
    <w:rsid w:val="00F04D23"/>
    <w:rsid w:val="00F04DDD"/>
    <w:rsid w:val="00F04E5E"/>
    <w:rsid w:val="00F04E71"/>
    <w:rsid w:val="00F04E8D"/>
    <w:rsid w:val="00F054A6"/>
    <w:rsid w:val="00F05585"/>
    <w:rsid w:val="00F0559D"/>
    <w:rsid w:val="00F057CF"/>
    <w:rsid w:val="00F05A91"/>
    <w:rsid w:val="00F05DF1"/>
    <w:rsid w:val="00F0612D"/>
    <w:rsid w:val="00F062F4"/>
    <w:rsid w:val="00F06369"/>
    <w:rsid w:val="00F065F6"/>
    <w:rsid w:val="00F06606"/>
    <w:rsid w:val="00F06A85"/>
    <w:rsid w:val="00F06D83"/>
    <w:rsid w:val="00F07336"/>
    <w:rsid w:val="00F07705"/>
    <w:rsid w:val="00F07CB0"/>
    <w:rsid w:val="00F07D3C"/>
    <w:rsid w:val="00F07E18"/>
    <w:rsid w:val="00F10394"/>
    <w:rsid w:val="00F10928"/>
    <w:rsid w:val="00F10A5C"/>
    <w:rsid w:val="00F10B9F"/>
    <w:rsid w:val="00F10FFC"/>
    <w:rsid w:val="00F11234"/>
    <w:rsid w:val="00F11318"/>
    <w:rsid w:val="00F113D0"/>
    <w:rsid w:val="00F117FC"/>
    <w:rsid w:val="00F11881"/>
    <w:rsid w:val="00F11EE7"/>
    <w:rsid w:val="00F11F97"/>
    <w:rsid w:val="00F122FD"/>
    <w:rsid w:val="00F1270C"/>
    <w:rsid w:val="00F12731"/>
    <w:rsid w:val="00F12C69"/>
    <w:rsid w:val="00F12CE9"/>
    <w:rsid w:val="00F12FA3"/>
    <w:rsid w:val="00F13116"/>
    <w:rsid w:val="00F13465"/>
    <w:rsid w:val="00F13571"/>
    <w:rsid w:val="00F13BCE"/>
    <w:rsid w:val="00F13F6E"/>
    <w:rsid w:val="00F140E0"/>
    <w:rsid w:val="00F141F4"/>
    <w:rsid w:val="00F1437A"/>
    <w:rsid w:val="00F1450C"/>
    <w:rsid w:val="00F147C0"/>
    <w:rsid w:val="00F14B69"/>
    <w:rsid w:val="00F14BF6"/>
    <w:rsid w:val="00F14D60"/>
    <w:rsid w:val="00F15023"/>
    <w:rsid w:val="00F15357"/>
    <w:rsid w:val="00F15595"/>
    <w:rsid w:val="00F15980"/>
    <w:rsid w:val="00F15AE2"/>
    <w:rsid w:val="00F15DC9"/>
    <w:rsid w:val="00F1667E"/>
    <w:rsid w:val="00F16686"/>
    <w:rsid w:val="00F1679F"/>
    <w:rsid w:val="00F16ACC"/>
    <w:rsid w:val="00F16B25"/>
    <w:rsid w:val="00F16B9E"/>
    <w:rsid w:val="00F16C2D"/>
    <w:rsid w:val="00F16E05"/>
    <w:rsid w:val="00F16FD4"/>
    <w:rsid w:val="00F175B7"/>
    <w:rsid w:val="00F17638"/>
    <w:rsid w:val="00F179FB"/>
    <w:rsid w:val="00F17C49"/>
    <w:rsid w:val="00F17C52"/>
    <w:rsid w:val="00F17E6E"/>
    <w:rsid w:val="00F21370"/>
    <w:rsid w:val="00F213AC"/>
    <w:rsid w:val="00F214E4"/>
    <w:rsid w:val="00F2240F"/>
    <w:rsid w:val="00F2286F"/>
    <w:rsid w:val="00F22CB9"/>
    <w:rsid w:val="00F230D9"/>
    <w:rsid w:val="00F233DE"/>
    <w:rsid w:val="00F2346E"/>
    <w:rsid w:val="00F237D7"/>
    <w:rsid w:val="00F23958"/>
    <w:rsid w:val="00F23B30"/>
    <w:rsid w:val="00F24129"/>
    <w:rsid w:val="00F241D7"/>
    <w:rsid w:val="00F2422C"/>
    <w:rsid w:val="00F24273"/>
    <w:rsid w:val="00F24353"/>
    <w:rsid w:val="00F24CF3"/>
    <w:rsid w:val="00F24FAD"/>
    <w:rsid w:val="00F25085"/>
    <w:rsid w:val="00F25806"/>
    <w:rsid w:val="00F25C01"/>
    <w:rsid w:val="00F25EFD"/>
    <w:rsid w:val="00F25F1A"/>
    <w:rsid w:val="00F2622A"/>
    <w:rsid w:val="00F2655D"/>
    <w:rsid w:val="00F26D40"/>
    <w:rsid w:val="00F26D56"/>
    <w:rsid w:val="00F26D91"/>
    <w:rsid w:val="00F27048"/>
    <w:rsid w:val="00F27E04"/>
    <w:rsid w:val="00F27E41"/>
    <w:rsid w:val="00F27E5E"/>
    <w:rsid w:val="00F27E99"/>
    <w:rsid w:val="00F3040B"/>
    <w:rsid w:val="00F309F8"/>
    <w:rsid w:val="00F30B9E"/>
    <w:rsid w:val="00F30D3E"/>
    <w:rsid w:val="00F31144"/>
    <w:rsid w:val="00F3135C"/>
    <w:rsid w:val="00F315D6"/>
    <w:rsid w:val="00F31B94"/>
    <w:rsid w:val="00F31C7E"/>
    <w:rsid w:val="00F31F2F"/>
    <w:rsid w:val="00F3276A"/>
    <w:rsid w:val="00F32A95"/>
    <w:rsid w:val="00F332A9"/>
    <w:rsid w:val="00F33575"/>
    <w:rsid w:val="00F3362C"/>
    <w:rsid w:val="00F338A6"/>
    <w:rsid w:val="00F33C88"/>
    <w:rsid w:val="00F33DE8"/>
    <w:rsid w:val="00F33E18"/>
    <w:rsid w:val="00F348D4"/>
    <w:rsid w:val="00F34EAE"/>
    <w:rsid w:val="00F34ED1"/>
    <w:rsid w:val="00F34FDB"/>
    <w:rsid w:val="00F356A4"/>
    <w:rsid w:val="00F35B35"/>
    <w:rsid w:val="00F35C74"/>
    <w:rsid w:val="00F35DAF"/>
    <w:rsid w:val="00F364E0"/>
    <w:rsid w:val="00F367D7"/>
    <w:rsid w:val="00F36A49"/>
    <w:rsid w:val="00F36B7F"/>
    <w:rsid w:val="00F36CF6"/>
    <w:rsid w:val="00F37398"/>
    <w:rsid w:val="00F3795D"/>
    <w:rsid w:val="00F37BC5"/>
    <w:rsid w:val="00F40394"/>
    <w:rsid w:val="00F40420"/>
    <w:rsid w:val="00F405EB"/>
    <w:rsid w:val="00F40611"/>
    <w:rsid w:val="00F4068C"/>
    <w:rsid w:val="00F40988"/>
    <w:rsid w:val="00F40A6B"/>
    <w:rsid w:val="00F4196D"/>
    <w:rsid w:val="00F41C5D"/>
    <w:rsid w:val="00F41D29"/>
    <w:rsid w:val="00F42015"/>
    <w:rsid w:val="00F42067"/>
    <w:rsid w:val="00F42139"/>
    <w:rsid w:val="00F4217D"/>
    <w:rsid w:val="00F423BC"/>
    <w:rsid w:val="00F42447"/>
    <w:rsid w:val="00F42822"/>
    <w:rsid w:val="00F42B5E"/>
    <w:rsid w:val="00F4329F"/>
    <w:rsid w:val="00F43464"/>
    <w:rsid w:val="00F435ED"/>
    <w:rsid w:val="00F438D3"/>
    <w:rsid w:val="00F43B31"/>
    <w:rsid w:val="00F43B79"/>
    <w:rsid w:val="00F43C7B"/>
    <w:rsid w:val="00F44302"/>
    <w:rsid w:val="00F44656"/>
    <w:rsid w:val="00F44C9D"/>
    <w:rsid w:val="00F450E3"/>
    <w:rsid w:val="00F451FB"/>
    <w:rsid w:val="00F45432"/>
    <w:rsid w:val="00F45E27"/>
    <w:rsid w:val="00F462E0"/>
    <w:rsid w:val="00F4654F"/>
    <w:rsid w:val="00F46D71"/>
    <w:rsid w:val="00F4728A"/>
    <w:rsid w:val="00F4774A"/>
    <w:rsid w:val="00F477E7"/>
    <w:rsid w:val="00F47A0F"/>
    <w:rsid w:val="00F47EB0"/>
    <w:rsid w:val="00F47F17"/>
    <w:rsid w:val="00F5012C"/>
    <w:rsid w:val="00F50657"/>
    <w:rsid w:val="00F506FA"/>
    <w:rsid w:val="00F50A37"/>
    <w:rsid w:val="00F50E21"/>
    <w:rsid w:val="00F50EA3"/>
    <w:rsid w:val="00F50EA8"/>
    <w:rsid w:val="00F51210"/>
    <w:rsid w:val="00F51825"/>
    <w:rsid w:val="00F51F62"/>
    <w:rsid w:val="00F5266E"/>
    <w:rsid w:val="00F52755"/>
    <w:rsid w:val="00F52756"/>
    <w:rsid w:val="00F52D56"/>
    <w:rsid w:val="00F5300A"/>
    <w:rsid w:val="00F531E4"/>
    <w:rsid w:val="00F534BB"/>
    <w:rsid w:val="00F53690"/>
    <w:rsid w:val="00F540FE"/>
    <w:rsid w:val="00F54655"/>
    <w:rsid w:val="00F54A9A"/>
    <w:rsid w:val="00F54B10"/>
    <w:rsid w:val="00F54C30"/>
    <w:rsid w:val="00F54E9C"/>
    <w:rsid w:val="00F55285"/>
    <w:rsid w:val="00F5539A"/>
    <w:rsid w:val="00F55A52"/>
    <w:rsid w:val="00F5647C"/>
    <w:rsid w:val="00F5670E"/>
    <w:rsid w:val="00F56FA0"/>
    <w:rsid w:val="00F57543"/>
    <w:rsid w:val="00F576D2"/>
    <w:rsid w:val="00F57732"/>
    <w:rsid w:val="00F57890"/>
    <w:rsid w:val="00F57B05"/>
    <w:rsid w:val="00F57D77"/>
    <w:rsid w:val="00F57F03"/>
    <w:rsid w:val="00F60268"/>
    <w:rsid w:val="00F607F8"/>
    <w:rsid w:val="00F60A91"/>
    <w:rsid w:val="00F60BF8"/>
    <w:rsid w:val="00F60DEC"/>
    <w:rsid w:val="00F61285"/>
    <w:rsid w:val="00F61661"/>
    <w:rsid w:val="00F61C46"/>
    <w:rsid w:val="00F62182"/>
    <w:rsid w:val="00F621AD"/>
    <w:rsid w:val="00F6246B"/>
    <w:rsid w:val="00F624E7"/>
    <w:rsid w:val="00F62829"/>
    <w:rsid w:val="00F62C16"/>
    <w:rsid w:val="00F62C76"/>
    <w:rsid w:val="00F62D67"/>
    <w:rsid w:val="00F62FF7"/>
    <w:rsid w:val="00F636B4"/>
    <w:rsid w:val="00F636F0"/>
    <w:rsid w:val="00F63CF3"/>
    <w:rsid w:val="00F64416"/>
    <w:rsid w:val="00F64CBD"/>
    <w:rsid w:val="00F64D35"/>
    <w:rsid w:val="00F65088"/>
    <w:rsid w:val="00F651A8"/>
    <w:rsid w:val="00F65BA2"/>
    <w:rsid w:val="00F65CEC"/>
    <w:rsid w:val="00F660B1"/>
    <w:rsid w:val="00F664A8"/>
    <w:rsid w:val="00F665CB"/>
    <w:rsid w:val="00F66997"/>
    <w:rsid w:val="00F6795E"/>
    <w:rsid w:val="00F67C57"/>
    <w:rsid w:val="00F70194"/>
    <w:rsid w:val="00F704B4"/>
    <w:rsid w:val="00F70548"/>
    <w:rsid w:val="00F706CB"/>
    <w:rsid w:val="00F70E91"/>
    <w:rsid w:val="00F70E9F"/>
    <w:rsid w:val="00F71941"/>
    <w:rsid w:val="00F71949"/>
    <w:rsid w:val="00F71C2A"/>
    <w:rsid w:val="00F71EAB"/>
    <w:rsid w:val="00F722D7"/>
    <w:rsid w:val="00F72756"/>
    <w:rsid w:val="00F7299B"/>
    <w:rsid w:val="00F73224"/>
    <w:rsid w:val="00F732E0"/>
    <w:rsid w:val="00F736C5"/>
    <w:rsid w:val="00F73763"/>
    <w:rsid w:val="00F738BE"/>
    <w:rsid w:val="00F738D3"/>
    <w:rsid w:val="00F7425C"/>
    <w:rsid w:val="00F74658"/>
    <w:rsid w:val="00F748C0"/>
    <w:rsid w:val="00F7493E"/>
    <w:rsid w:val="00F74DD4"/>
    <w:rsid w:val="00F75099"/>
    <w:rsid w:val="00F75175"/>
    <w:rsid w:val="00F753BE"/>
    <w:rsid w:val="00F75591"/>
    <w:rsid w:val="00F7592E"/>
    <w:rsid w:val="00F761C9"/>
    <w:rsid w:val="00F76355"/>
    <w:rsid w:val="00F767A8"/>
    <w:rsid w:val="00F76B37"/>
    <w:rsid w:val="00F771DE"/>
    <w:rsid w:val="00F775B0"/>
    <w:rsid w:val="00F77DC8"/>
    <w:rsid w:val="00F77FCA"/>
    <w:rsid w:val="00F800A4"/>
    <w:rsid w:val="00F80247"/>
    <w:rsid w:val="00F804EC"/>
    <w:rsid w:val="00F811FA"/>
    <w:rsid w:val="00F8140C"/>
    <w:rsid w:val="00F81486"/>
    <w:rsid w:val="00F8148E"/>
    <w:rsid w:val="00F814C2"/>
    <w:rsid w:val="00F817CD"/>
    <w:rsid w:val="00F81C95"/>
    <w:rsid w:val="00F821C9"/>
    <w:rsid w:val="00F8271D"/>
    <w:rsid w:val="00F82886"/>
    <w:rsid w:val="00F82BB5"/>
    <w:rsid w:val="00F82EB0"/>
    <w:rsid w:val="00F832EB"/>
    <w:rsid w:val="00F8367E"/>
    <w:rsid w:val="00F83A1F"/>
    <w:rsid w:val="00F841DC"/>
    <w:rsid w:val="00F84356"/>
    <w:rsid w:val="00F845DF"/>
    <w:rsid w:val="00F84645"/>
    <w:rsid w:val="00F849EA"/>
    <w:rsid w:val="00F84A70"/>
    <w:rsid w:val="00F85229"/>
    <w:rsid w:val="00F853A9"/>
    <w:rsid w:val="00F856B9"/>
    <w:rsid w:val="00F857F3"/>
    <w:rsid w:val="00F85F91"/>
    <w:rsid w:val="00F86446"/>
    <w:rsid w:val="00F86535"/>
    <w:rsid w:val="00F86B2F"/>
    <w:rsid w:val="00F86B4B"/>
    <w:rsid w:val="00F86CD1"/>
    <w:rsid w:val="00F86DCC"/>
    <w:rsid w:val="00F871D7"/>
    <w:rsid w:val="00F87C49"/>
    <w:rsid w:val="00F87E92"/>
    <w:rsid w:val="00F901EF"/>
    <w:rsid w:val="00F90433"/>
    <w:rsid w:val="00F906E6"/>
    <w:rsid w:val="00F90950"/>
    <w:rsid w:val="00F90AE4"/>
    <w:rsid w:val="00F90C23"/>
    <w:rsid w:val="00F90C8D"/>
    <w:rsid w:val="00F927AB"/>
    <w:rsid w:val="00F928A8"/>
    <w:rsid w:val="00F92BC4"/>
    <w:rsid w:val="00F92F46"/>
    <w:rsid w:val="00F931B2"/>
    <w:rsid w:val="00F933FD"/>
    <w:rsid w:val="00F934DF"/>
    <w:rsid w:val="00F93563"/>
    <w:rsid w:val="00F935B5"/>
    <w:rsid w:val="00F935FB"/>
    <w:rsid w:val="00F93886"/>
    <w:rsid w:val="00F93A7B"/>
    <w:rsid w:val="00F93D63"/>
    <w:rsid w:val="00F93F6F"/>
    <w:rsid w:val="00F9401D"/>
    <w:rsid w:val="00F9472A"/>
    <w:rsid w:val="00F94919"/>
    <w:rsid w:val="00F94968"/>
    <w:rsid w:val="00F949ED"/>
    <w:rsid w:val="00F94A9E"/>
    <w:rsid w:val="00F94B80"/>
    <w:rsid w:val="00F94CA5"/>
    <w:rsid w:val="00F9502F"/>
    <w:rsid w:val="00F95321"/>
    <w:rsid w:val="00F954BD"/>
    <w:rsid w:val="00F95638"/>
    <w:rsid w:val="00F9595D"/>
    <w:rsid w:val="00F967AA"/>
    <w:rsid w:val="00F96918"/>
    <w:rsid w:val="00F96AED"/>
    <w:rsid w:val="00F96B95"/>
    <w:rsid w:val="00F97081"/>
    <w:rsid w:val="00F97126"/>
    <w:rsid w:val="00F97166"/>
    <w:rsid w:val="00F97A00"/>
    <w:rsid w:val="00FA0457"/>
    <w:rsid w:val="00FA06B7"/>
    <w:rsid w:val="00FA0711"/>
    <w:rsid w:val="00FA111D"/>
    <w:rsid w:val="00FA14D3"/>
    <w:rsid w:val="00FA162A"/>
    <w:rsid w:val="00FA19E0"/>
    <w:rsid w:val="00FA19E1"/>
    <w:rsid w:val="00FA1DA5"/>
    <w:rsid w:val="00FA2098"/>
    <w:rsid w:val="00FA2193"/>
    <w:rsid w:val="00FA2518"/>
    <w:rsid w:val="00FA2528"/>
    <w:rsid w:val="00FA3693"/>
    <w:rsid w:val="00FA3A63"/>
    <w:rsid w:val="00FA3FD5"/>
    <w:rsid w:val="00FA4115"/>
    <w:rsid w:val="00FA47A2"/>
    <w:rsid w:val="00FA49E8"/>
    <w:rsid w:val="00FA4CCE"/>
    <w:rsid w:val="00FA4E8C"/>
    <w:rsid w:val="00FA4F5A"/>
    <w:rsid w:val="00FA51A7"/>
    <w:rsid w:val="00FA52AC"/>
    <w:rsid w:val="00FA52F2"/>
    <w:rsid w:val="00FA533B"/>
    <w:rsid w:val="00FA542A"/>
    <w:rsid w:val="00FA5734"/>
    <w:rsid w:val="00FA5958"/>
    <w:rsid w:val="00FA59F6"/>
    <w:rsid w:val="00FA5CBA"/>
    <w:rsid w:val="00FA5E08"/>
    <w:rsid w:val="00FA60E3"/>
    <w:rsid w:val="00FA677D"/>
    <w:rsid w:val="00FA697E"/>
    <w:rsid w:val="00FA6BB9"/>
    <w:rsid w:val="00FA6BF6"/>
    <w:rsid w:val="00FA6C0A"/>
    <w:rsid w:val="00FA6F0E"/>
    <w:rsid w:val="00FA7166"/>
    <w:rsid w:val="00FA7529"/>
    <w:rsid w:val="00FA7CB4"/>
    <w:rsid w:val="00FB04E7"/>
    <w:rsid w:val="00FB0DAE"/>
    <w:rsid w:val="00FB0F00"/>
    <w:rsid w:val="00FB0F4C"/>
    <w:rsid w:val="00FB10E2"/>
    <w:rsid w:val="00FB1342"/>
    <w:rsid w:val="00FB15B6"/>
    <w:rsid w:val="00FB15F6"/>
    <w:rsid w:val="00FB1B5C"/>
    <w:rsid w:val="00FB1B61"/>
    <w:rsid w:val="00FB1B67"/>
    <w:rsid w:val="00FB1C04"/>
    <w:rsid w:val="00FB1CE1"/>
    <w:rsid w:val="00FB1DD8"/>
    <w:rsid w:val="00FB23B7"/>
    <w:rsid w:val="00FB23BA"/>
    <w:rsid w:val="00FB25DB"/>
    <w:rsid w:val="00FB2B93"/>
    <w:rsid w:val="00FB375E"/>
    <w:rsid w:val="00FB384B"/>
    <w:rsid w:val="00FB3A31"/>
    <w:rsid w:val="00FB3B9F"/>
    <w:rsid w:val="00FB3CC3"/>
    <w:rsid w:val="00FB43D9"/>
    <w:rsid w:val="00FB4446"/>
    <w:rsid w:val="00FB460E"/>
    <w:rsid w:val="00FB4670"/>
    <w:rsid w:val="00FB47AF"/>
    <w:rsid w:val="00FB5116"/>
    <w:rsid w:val="00FB5894"/>
    <w:rsid w:val="00FB5A72"/>
    <w:rsid w:val="00FB6134"/>
    <w:rsid w:val="00FB6824"/>
    <w:rsid w:val="00FB6A1D"/>
    <w:rsid w:val="00FB7042"/>
    <w:rsid w:val="00FB7339"/>
    <w:rsid w:val="00FB7531"/>
    <w:rsid w:val="00FB793B"/>
    <w:rsid w:val="00FC0126"/>
    <w:rsid w:val="00FC0170"/>
    <w:rsid w:val="00FC017A"/>
    <w:rsid w:val="00FC066F"/>
    <w:rsid w:val="00FC0B14"/>
    <w:rsid w:val="00FC0BC3"/>
    <w:rsid w:val="00FC101A"/>
    <w:rsid w:val="00FC1168"/>
    <w:rsid w:val="00FC12D5"/>
    <w:rsid w:val="00FC13EE"/>
    <w:rsid w:val="00FC168B"/>
    <w:rsid w:val="00FC1B80"/>
    <w:rsid w:val="00FC1D4A"/>
    <w:rsid w:val="00FC1E61"/>
    <w:rsid w:val="00FC1FFD"/>
    <w:rsid w:val="00FC24F3"/>
    <w:rsid w:val="00FC2EF4"/>
    <w:rsid w:val="00FC3433"/>
    <w:rsid w:val="00FC3555"/>
    <w:rsid w:val="00FC3675"/>
    <w:rsid w:val="00FC373D"/>
    <w:rsid w:val="00FC3F7F"/>
    <w:rsid w:val="00FC47CB"/>
    <w:rsid w:val="00FC4A28"/>
    <w:rsid w:val="00FC4CF1"/>
    <w:rsid w:val="00FC4D8F"/>
    <w:rsid w:val="00FC5480"/>
    <w:rsid w:val="00FC5637"/>
    <w:rsid w:val="00FC5A2E"/>
    <w:rsid w:val="00FC5E91"/>
    <w:rsid w:val="00FC60B7"/>
    <w:rsid w:val="00FC6193"/>
    <w:rsid w:val="00FC61B4"/>
    <w:rsid w:val="00FC62D2"/>
    <w:rsid w:val="00FC6459"/>
    <w:rsid w:val="00FC6474"/>
    <w:rsid w:val="00FC6878"/>
    <w:rsid w:val="00FC6B23"/>
    <w:rsid w:val="00FC6EE4"/>
    <w:rsid w:val="00FC716E"/>
    <w:rsid w:val="00FC71AD"/>
    <w:rsid w:val="00FC746F"/>
    <w:rsid w:val="00FC7EBD"/>
    <w:rsid w:val="00FC7FD4"/>
    <w:rsid w:val="00FD0053"/>
    <w:rsid w:val="00FD0197"/>
    <w:rsid w:val="00FD01CA"/>
    <w:rsid w:val="00FD0316"/>
    <w:rsid w:val="00FD0369"/>
    <w:rsid w:val="00FD05B6"/>
    <w:rsid w:val="00FD0642"/>
    <w:rsid w:val="00FD0E3E"/>
    <w:rsid w:val="00FD0F89"/>
    <w:rsid w:val="00FD17A9"/>
    <w:rsid w:val="00FD1A9E"/>
    <w:rsid w:val="00FD1CE3"/>
    <w:rsid w:val="00FD1E95"/>
    <w:rsid w:val="00FD2547"/>
    <w:rsid w:val="00FD2694"/>
    <w:rsid w:val="00FD2723"/>
    <w:rsid w:val="00FD294E"/>
    <w:rsid w:val="00FD2D63"/>
    <w:rsid w:val="00FD2E62"/>
    <w:rsid w:val="00FD35F8"/>
    <w:rsid w:val="00FD36FD"/>
    <w:rsid w:val="00FD4B97"/>
    <w:rsid w:val="00FD4BD1"/>
    <w:rsid w:val="00FD52F2"/>
    <w:rsid w:val="00FD5743"/>
    <w:rsid w:val="00FD58FF"/>
    <w:rsid w:val="00FD59AA"/>
    <w:rsid w:val="00FD5B40"/>
    <w:rsid w:val="00FD5B5F"/>
    <w:rsid w:val="00FD5BBF"/>
    <w:rsid w:val="00FD5D04"/>
    <w:rsid w:val="00FD6110"/>
    <w:rsid w:val="00FD6254"/>
    <w:rsid w:val="00FD6389"/>
    <w:rsid w:val="00FD68E6"/>
    <w:rsid w:val="00FD69A5"/>
    <w:rsid w:val="00FD6ACD"/>
    <w:rsid w:val="00FD6E65"/>
    <w:rsid w:val="00FD7312"/>
    <w:rsid w:val="00FD731A"/>
    <w:rsid w:val="00FD744A"/>
    <w:rsid w:val="00FD745A"/>
    <w:rsid w:val="00FD7733"/>
    <w:rsid w:val="00FD7978"/>
    <w:rsid w:val="00FD7CDF"/>
    <w:rsid w:val="00FD7DA4"/>
    <w:rsid w:val="00FD7EA8"/>
    <w:rsid w:val="00FE0015"/>
    <w:rsid w:val="00FE0386"/>
    <w:rsid w:val="00FE0426"/>
    <w:rsid w:val="00FE04A5"/>
    <w:rsid w:val="00FE09E5"/>
    <w:rsid w:val="00FE0A33"/>
    <w:rsid w:val="00FE0B5F"/>
    <w:rsid w:val="00FE0EDE"/>
    <w:rsid w:val="00FE122B"/>
    <w:rsid w:val="00FE1390"/>
    <w:rsid w:val="00FE1488"/>
    <w:rsid w:val="00FE191C"/>
    <w:rsid w:val="00FE1BF5"/>
    <w:rsid w:val="00FE1F5D"/>
    <w:rsid w:val="00FE21B6"/>
    <w:rsid w:val="00FE228E"/>
    <w:rsid w:val="00FE2551"/>
    <w:rsid w:val="00FE258F"/>
    <w:rsid w:val="00FE28AA"/>
    <w:rsid w:val="00FE2A6D"/>
    <w:rsid w:val="00FE2BB3"/>
    <w:rsid w:val="00FE2C30"/>
    <w:rsid w:val="00FE3294"/>
    <w:rsid w:val="00FE3390"/>
    <w:rsid w:val="00FE436C"/>
    <w:rsid w:val="00FE441A"/>
    <w:rsid w:val="00FE44E6"/>
    <w:rsid w:val="00FE4754"/>
    <w:rsid w:val="00FE4F59"/>
    <w:rsid w:val="00FE50FE"/>
    <w:rsid w:val="00FE51EE"/>
    <w:rsid w:val="00FE539C"/>
    <w:rsid w:val="00FE54BD"/>
    <w:rsid w:val="00FE54FD"/>
    <w:rsid w:val="00FE5527"/>
    <w:rsid w:val="00FE56DE"/>
    <w:rsid w:val="00FE5ABB"/>
    <w:rsid w:val="00FE6194"/>
    <w:rsid w:val="00FE632D"/>
    <w:rsid w:val="00FE6439"/>
    <w:rsid w:val="00FE64CD"/>
    <w:rsid w:val="00FE6AF9"/>
    <w:rsid w:val="00FE6BAC"/>
    <w:rsid w:val="00FE6E85"/>
    <w:rsid w:val="00FE7113"/>
    <w:rsid w:val="00FE71D8"/>
    <w:rsid w:val="00FE7368"/>
    <w:rsid w:val="00FE7399"/>
    <w:rsid w:val="00FE7D29"/>
    <w:rsid w:val="00FE7ECE"/>
    <w:rsid w:val="00FF0025"/>
    <w:rsid w:val="00FF0646"/>
    <w:rsid w:val="00FF0765"/>
    <w:rsid w:val="00FF0AF8"/>
    <w:rsid w:val="00FF0EF1"/>
    <w:rsid w:val="00FF155D"/>
    <w:rsid w:val="00FF2BED"/>
    <w:rsid w:val="00FF2C58"/>
    <w:rsid w:val="00FF2D0D"/>
    <w:rsid w:val="00FF2E5D"/>
    <w:rsid w:val="00FF38A6"/>
    <w:rsid w:val="00FF3D4F"/>
    <w:rsid w:val="00FF4306"/>
    <w:rsid w:val="00FF466B"/>
    <w:rsid w:val="00FF486A"/>
    <w:rsid w:val="00FF583C"/>
    <w:rsid w:val="00FF5A22"/>
    <w:rsid w:val="00FF5B15"/>
    <w:rsid w:val="00FF5B66"/>
    <w:rsid w:val="00FF5E24"/>
    <w:rsid w:val="00FF602C"/>
    <w:rsid w:val="00FF63E7"/>
    <w:rsid w:val="00FF647E"/>
    <w:rsid w:val="00FF713A"/>
    <w:rsid w:val="00FF73A1"/>
    <w:rsid w:val="032A5A12"/>
    <w:rsid w:val="0CEC778A"/>
    <w:rsid w:val="124FC6C3"/>
    <w:rsid w:val="143A5F84"/>
    <w:rsid w:val="1D80A529"/>
    <w:rsid w:val="2320C031"/>
    <w:rsid w:val="2F6DC77F"/>
    <w:rsid w:val="328C885A"/>
    <w:rsid w:val="36EFE8A3"/>
    <w:rsid w:val="3B0F08F7"/>
    <w:rsid w:val="4559CDAA"/>
    <w:rsid w:val="469060A9"/>
    <w:rsid w:val="4B567E46"/>
    <w:rsid w:val="5A2B3080"/>
    <w:rsid w:val="5E455D38"/>
    <w:rsid w:val="6285AED4"/>
    <w:rsid w:val="631FBEDD"/>
    <w:rsid w:val="63721BB9"/>
    <w:rsid w:val="6DF77A4B"/>
    <w:rsid w:val="73E05A36"/>
    <w:rsid w:val="7486E0FC"/>
    <w:rsid w:val="7895AA28"/>
    <w:rsid w:val="79F02B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FBE318"/>
  <w15:docId w15:val="{38407BB5-76EF-4DBF-943D-ACFC8CE78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A23"/>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3">
    <w:name w:val="heading 3"/>
    <w:basedOn w:val="Normal"/>
    <w:link w:val="Heading3Char"/>
    <w:uiPriority w:val="9"/>
    <w:qFormat/>
    <w:rsid w:val="00EA0FAC"/>
    <w:pPr>
      <w:widowControl/>
      <w:autoSpaceDE/>
      <w:autoSpaceDN/>
      <w:adjustRightInd/>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565DD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A9622E"/>
    <w:pPr>
      <w:widowControl/>
      <w:autoSpaceDE/>
      <w:autoSpaceDN/>
      <w:adjustRightInd/>
      <w:spacing w:before="100" w:beforeAutospacing="1" w:after="100" w:afterAutospacing="1"/>
    </w:pPr>
    <w:rPr>
      <w:sz w:val="24"/>
    </w:rPr>
  </w:style>
  <w:style w:type="character" w:styleId="Strong">
    <w:name w:val="Strong"/>
    <w:uiPriority w:val="22"/>
    <w:qFormat/>
    <w:rsid w:val="00A9622E"/>
    <w:rPr>
      <w:b/>
      <w:bCs/>
    </w:rPr>
  </w:style>
  <w:style w:type="table" w:styleId="TableGrid">
    <w:name w:val="Table Grid"/>
    <w:basedOn w:val="TableNormal"/>
    <w:rsid w:val="00A9622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9622E"/>
    <w:rPr>
      <w:rFonts w:cs="Times New Roman"/>
      <w:color w:val="0000FF"/>
      <w:u w:val="single"/>
    </w:rPr>
  </w:style>
  <w:style w:type="paragraph" w:styleId="BalloonText">
    <w:name w:val="Balloon Text"/>
    <w:basedOn w:val="Normal"/>
    <w:link w:val="BalloonTextChar"/>
    <w:uiPriority w:val="99"/>
    <w:semiHidden/>
    <w:unhideWhenUsed/>
    <w:rsid w:val="000C12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28A"/>
    <w:rPr>
      <w:rFonts w:ascii="Segoe UI" w:eastAsia="Times New Roman" w:hAnsi="Segoe UI" w:cs="Segoe UI"/>
      <w:sz w:val="18"/>
      <w:szCs w:val="18"/>
    </w:rPr>
  </w:style>
  <w:style w:type="paragraph" w:styleId="Caption">
    <w:name w:val="caption"/>
    <w:basedOn w:val="Normal"/>
    <w:next w:val="Normal"/>
    <w:uiPriority w:val="35"/>
    <w:unhideWhenUsed/>
    <w:qFormat/>
    <w:rsid w:val="00091DBB"/>
    <w:pPr>
      <w:spacing w:after="200"/>
    </w:pPr>
    <w:rPr>
      <w:i/>
      <w:iCs/>
      <w:color w:val="44546A" w:themeColor="text2"/>
      <w:sz w:val="18"/>
      <w:szCs w:val="18"/>
    </w:rPr>
  </w:style>
  <w:style w:type="character" w:styleId="UnresolvedMention">
    <w:name w:val="Unresolved Mention"/>
    <w:basedOn w:val="DefaultParagraphFont"/>
    <w:uiPriority w:val="99"/>
    <w:unhideWhenUsed/>
    <w:rsid w:val="00B27C8B"/>
    <w:rPr>
      <w:color w:val="605E5C"/>
      <w:shd w:val="clear" w:color="auto" w:fill="E1DFDD"/>
    </w:rPr>
  </w:style>
  <w:style w:type="character" w:styleId="CommentReference">
    <w:name w:val="annotation reference"/>
    <w:basedOn w:val="DefaultParagraphFont"/>
    <w:uiPriority w:val="99"/>
    <w:semiHidden/>
    <w:unhideWhenUsed/>
    <w:rsid w:val="0043598A"/>
    <w:rPr>
      <w:sz w:val="16"/>
      <w:szCs w:val="16"/>
    </w:rPr>
  </w:style>
  <w:style w:type="paragraph" w:styleId="CommentText">
    <w:name w:val="annotation text"/>
    <w:basedOn w:val="Normal"/>
    <w:link w:val="CommentTextChar"/>
    <w:uiPriority w:val="99"/>
    <w:unhideWhenUsed/>
    <w:rsid w:val="0043598A"/>
    <w:rPr>
      <w:szCs w:val="20"/>
    </w:rPr>
  </w:style>
  <w:style w:type="character" w:customStyle="1" w:styleId="CommentTextChar">
    <w:name w:val="Comment Text Char"/>
    <w:basedOn w:val="DefaultParagraphFont"/>
    <w:link w:val="CommentText"/>
    <w:uiPriority w:val="99"/>
    <w:rsid w:val="0043598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3598A"/>
    <w:rPr>
      <w:b/>
      <w:bCs/>
    </w:rPr>
  </w:style>
  <w:style w:type="character" w:customStyle="1" w:styleId="CommentSubjectChar">
    <w:name w:val="Comment Subject Char"/>
    <w:basedOn w:val="CommentTextChar"/>
    <w:link w:val="CommentSubject"/>
    <w:uiPriority w:val="99"/>
    <w:semiHidden/>
    <w:rsid w:val="0043598A"/>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63172A"/>
    <w:rPr>
      <w:szCs w:val="20"/>
    </w:rPr>
  </w:style>
  <w:style w:type="character" w:customStyle="1" w:styleId="FootnoteTextChar">
    <w:name w:val="Footnote Text Char"/>
    <w:basedOn w:val="DefaultParagraphFont"/>
    <w:link w:val="FootnoteText"/>
    <w:uiPriority w:val="99"/>
    <w:semiHidden/>
    <w:rsid w:val="0063172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3172A"/>
    <w:rPr>
      <w:vertAlign w:val="superscript"/>
    </w:rPr>
  </w:style>
  <w:style w:type="paragraph" w:styleId="Header">
    <w:name w:val="header"/>
    <w:basedOn w:val="Normal"/>
    <w:link w:val="HeaderChar"/>
    <w:uiPriority w:val="99"/>
    <w:unhideWhenUsed/>
    <w:rsid w:val="00E83DAA"/>
    <w:pPr>
      <w:tabs>
        <w:tab w:val="center" w:pos="4680"/>
        <w:tab w:val="right" w:pos="9360"/>
      </w:tabs>
    </w:pPr>
  </w:style>
  <w:style w:type="character" w:customStyle="1" w:styleId="HeaderChar">
    <w:name w:val="Header Char"/>
    <w:basedOn w:val="DefaultParagraphFont"/>
    <w:link w:val="Header"/>
    <w:uiPriority w:val="99"/>
    <w:rsid w:val="00E83DAA"/>
    <w:rPr>
      <w:rFonts w:ascii="Times New Roman" w:eastAsia="Times New Roman" w:hAnsi="Times New Roman" w:cs="Times New Roman"/>
      <w:sz w:val="20"/>
      <w:szCs w:val="24"/>
    </w:rPr>
  </w:style>
  <w:style w:type="paragraph" w:styleId="Footer">
    <w:name w:val="footer"/>
    <w:basedOn w:val="Normal"/>
    <w:link w:val="FooterChar"/>
    <w:uiPriority w:val="99"/>
    <w:unhideWhenUsed/>
    <w:rsid w:val="00E83DAA"/>
    <w:pPr>
      <w:tabs>
        <w:tab w:val="center" w:pos="4680"/>
        <w:tab w:val="right" w:pos="9360"/>
      </w:tabs>
    </w:pPr>
  </w:style>
  <w:style w:type="character" w:customStyle="1" w:styleId="FooterChar">
    <w:name w:val="Footer Char"/>
    <w:basedOn w:val="DefaultParagraphFont"/>
    <w:link w:val="Footer"/>
    <w:uiPriority w:val="99"/>
    <w:rsid w:val="00E83DAA"/>
    <w:rPr>
      <w:rFonts w:ascii="Times New Roman" w:eastAsia="Times New Roman" w:hAnsi="Times New Roman" w:cs="Times New Roman"/>
      <w:sz w:val="20"/>
      <w:szCs w:val="24"/>
    </w:rPr>
  </w:style>
  <w:style w:type="character" w:styleId="Mention">
    <w:name w:val="Mention"/>
    <w:basedOn w:val="DefaultParagraphFont"/>
    <w:uiPriority w:val="99"/>
    <w:unhideWhenUsed/>
    <w:rsid w:val="00782E4F"/>
    <w:rPr>
      <w:color w:val="2B579A"/>
      <w:shd w:val="clear" w:color="auto" w:fill="E1DFDD"/>
    </w:rPr>
  </w:style>
  <w:style w:type="table" w:customStyle="1" w:styleId="TableGrid1">
    <w:name w:val="Table Grid1"/>
    <w:basedOn w:val="TableNormal"/>
    <w:next w:val="TableGrid"/>
    <w:rsid w:val="00AD63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770B4"/>
    <w:rPr>
      <w:i/>
      <w:iCs/>
    </w:rPr>
  </w:style>
  <w:style w:type="paragraph" w:styleId="Revision">
    <w:name w:val="Revision"/>
    <w:hidden/>
    <w:uiPriority w:val="99"/>
    <w:semiHidden/>
    <w:rsid w:val="00105C8C"/>
    <w:pPr>
      <w:spacing w:after="0" w:line="240" w:lineRule="auto"/>
    </w:pPr>
    <w:rPr>
      <w:rFonts w:ascii="Times New Roman" w:eastAsia="Times New Roman" w:hAnsi="Times New Roman" w:cs="Times New Roman"/>
      <w:sz w:val="20"/>
      <w:szCs w:val="24"/>
    </w:rPr>
  </w:style>
  <w:style w:type="paragraph" w:styleId="BodyText">
    <w:name w:val="Body Text"/>
    <w:link w:val="BodyTextChar"/>
    <w:rsid w:val="00814754"/>
    <w:pPr>
      <w:spacing w:after="120" w:line="240" w:lineRule="auto"/>
    </w:pPr>
    <w:rPr>
      <w:rFonts w:ascii="Arial" w:eastAsia="Times New Roman" w:hAnsi="Arial" w:cs="Times New Roman"/>
      <w:kern w:val="28"/>
      <w:sz w:val="20"/>
      <w:szCs w:val="20"/>
      <w:lang w:val="en"/>
    </w:rPr>
  </w:style>
  <w:style w:type="character" w:customStyle="1" w:styleId="BodyTextChar">
    <w:name w:val="Body Text Char"/>
    <w:basedOn w:val="DefaultParagraphFont"/>
    <w:link w:val="BodyText"/>
    <w:rsid w:val="00814754"/>
    <w:rPr>
      <w:rFonts w:ascii="Arial" w:eastAsia="Times New Roman" w:hAnsi="Arial" w:cs="Times New Roman"/>
      <w:kern w:val="28"/>
      <w:sz w:val="20"/>
      <w:szCs w:val="20"/>
      <w:lang w:val="en"/>
    </w:rPr>
  </w:style>
  <w:style w:type="paragraph" w:styleId="NoSpacing">
    <w:name w:val="No Spacing"/>
    <w:uiPriority w:val="1"/>
    <w:qFormat/>
    <w:rsid w:val="008C753C"/>
    <w:pPr>
      <w:spacing w:after="0" w:line="240" w:lineRule="auto"/>
    </w:pPr>
    <w:rPr>
      <w:rFonts w:ascii="Calibri" w:eastAsia="Calibri" w:hAnsi="Calibri" w:cs="Calibri"/>
      <w:color w:val="000000"/>
    </w:rPr>
  </w:style>
  <w:style w:type="character" w:customStyle="1" w:styleId="text">
    <w:name w:val="text"/>
    <w:basedOn w:val="DefaultParagraphFont"/>
    <w:rsid w:val="00040A52"/>
  </w:style>
  <w:style w:type="paragraph" w:customStyle="1" w:styleId="Pullquote">
    <w:name w:val="Pullquote"/>
    <w:rsid w:val="005B24B3"/>
    <w:pPr>
      <w:spacing w:after="0" w:line="240" w:lineRule="auto"/>
    </w:pPr>
    <w:rPr>
      <w:rFonts w:ascii="Garamond" w:eastAsia="Times New Roman" w:hAnsi="Garamond" w:cs="Times New Roman"/>
      <w:i/>
      <w:kern w:val="28"/>
      <w:sz w:val="24"/>
      <w:szCs w:val="24"/>
      <w:lang w:val="en"/>
    </w:rPr>
  </w:style>
  <w:style w:type="table" w:styleId="TableGridLight">
    <w:name w:val="Grid Table Light"/>
    <w:basedOn w:val="TableNormal"/>
    <w:uiPriority w:val="40"/>
    <w:rsid w:val="0012597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8C7C15"/>
    <w:rPr>
      <w:color w:val="954F72" w:themeColor="followedHyperlink"/>
      <w:u w:val="single"/>
    </w:rPr>
  </w:style>
  <w:style w:type="paragraph" w:styleId="ListParagraph">
    <w:name w:val="List Paragraph"/>
    <w:basedOn w:val="Normal"/>
    <w:uiPriority w:val="34"/>
    <w:qFormat/>
    <w:rsid w:val="00E83382"/>
    <w:pPr>
      <w:ind w:left="720"/>
      <w:contextualSpacing/>
    </w:pPr>
  </w:style>
  <w:style w:type="character" w:customStyle="1" w:styleId="Heading3Char">
    <w:name w:val="Heading 3 Char"/>
    <w:basedOn w:val="DefaultParagraphFont"/>
    <w:link w:val="Heading3"/>
    <w:uiPriority w:val="9"/>
    <w:rsid w:val="00EA0FA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565DD3"/>
    <w:rPr>
      <w:rFonts w:asciiTheme="majorHAnsi" w:eastAsiaTheme="majorEastAsia" w:hAnsiTheme="majorHAnsi" w:cstheme="majorBidi"/>
      <w:i/>
      <w:iCs/>
      <w:color w:val="2F5496" w:themeColor="accent1" w:themeShade="BF"/>
      <w:sz w:val="20"/>
      <w:szCs w:val="24"/>
    </w:rPr>
  </w:style>
  <w:style w:type="paragraph" w:customStyle="1" w:styleId="top-05">
    <w:name w:val="top-05"/>
    <w:basedOn w:val="Normal"/>
    <w:rsid w:val="004D4AC8"/>
    <w:pPr>
      <w:widowControl/>
      <w:autoSpaceDE/>
      <w:autoSpaceDN/>
      <w:adjustRightInd/>
      <w:spacing w:before="100" w:beforeAutospacing="1" w:after="100" w:afterAutospacing="1"/>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11751">
      <w:bodyDiv w:val="1"/>
      <w:marLeft w:val="0"/>
      <w:marRight w:val="0"/>
      <w:marTop w:val="0"/>
      <w:marBottom w:val="0"/>
      <w:divBdr>
        <w:top w:val="none" w:sz="0" w:space="0" w:color="auto"/>
        <w:left w:val="none" w:sz="0" w:space="0" w:color="auto"/>
        <w:bottom w:val="none" w:sz="0" w:space="0" w:color="auto"/>
        <w:right w:val="none" w:sz="0" w:space="0" w:color="auto"/>
      </w:divBdr>
    </w:div>
    <w:div w:id="91512041">
      <w:bodyDiv w:val="1"/>
      <w:marLeft w:val="0"/>
      <w:marRight w:val="0"/>
      <w:marTop w:val="0"/>
      <w:marBottom w:val="0"/>
      <w:divBdr>
        <w:top w:val="none" w:sz="0" w:space="0" w:color="auto"/>
        <w:left w:val="none" w:sz="0" w:space="0" w:color="auto"/>
        <w:bottom w:val="none" w:sz="0" w:space="0" w:color="auto"/>
        <w:right w:val="none" w:sz="0" w:space="0" w:color="auto"/>
      </w:divBdr>
    </w:div>
    <w:div w:id="439957822">
      <w:bodyDiv w:val="1"/>
      <w:marLeft w:val="0"/>
      <w:marRight w:val="0"/>
      <w:marTop w:val="0"/>
      <w:marBottom w:val="0"/>
      <w:divBdr>
        <w:top w:val="none" w:sz="0" w:space="0" w:color="auto"/>
        <w:left w:val="none" w:sz="0" w:space="0" w:color="auto"/>
        <w:bottom w:val="none" w:sz="0" w:space="0" w:color="auto"/>
        <w:right w:val="none" w:sz="0" w:space="0" w:color="auto"/>
      </w:divBdr>
    </w:div>
    <w:div w:id="588080746">
      <w:bodyDiv w:val="1"/>
      <w:marLeft w:val="0"/>
      <w:marRight w:val="0"/>
      <w:marTop w:val="0"/>
      <w:marBottom w:val="0"/>
      <w:divBdr>
        <w:top w:val="none" w:sz="0" w:space="0" w:color="auto"/>
        <w:left w:val="none" w:sz="0" w:space="0" w:color="auto"/>
        <w:bottom w:val="none" w:sz="0" w:space="0" w:color="auto"/>
        <w:right w:val="none" w:sz="0" w:space="0" w:color="auto"/>
      </w:divBdr>
    </w:div>
    <w:div w:id="599919388">
      <w:bodyDiv w:val="1"/>
      <w:marLeft w:val="0"/>
      <w:marRight w:val="0"/>
      <w:marTop w:val="0"/>
      <w:marBottom w:val="0"/>
      <w:divBdr>
        <w:top w:val="none" w:sz="0" w:space="0" w:color="auto"/>
        <w:left w:val="none" w:sz="0" w:space="0" w:color="auto"/>
        <w:bottom w:val="none" w:sz="0" w:space="0" w:color="auto"/>
        <w:right w:val="none" w:sz="0" w:space="0" w:color="auto"/>
      </w:divBdr>
    </w:div>
    <w:div w:id="769853395">
      <w:bodyDiv w:val="1"/>
      <w:marLeft w:val="0"/>
      <w:marRight w:val="0"/>
      <w:marTop w:val="0"/>
      <w:marBottom w:val="0"/>
      <w:divBdr>
        <w:top w:val="none" w:sz="0" w:space="0" w:color="auto"/>
        <w:left w:val="none" w:sz="0" w:space="0" w:color="auto"/>
        <w:bottom w:val="none" w:sz="0" w:space="0" w:color="auto"/>
        <w:right w:val="none" w:sz="0" w:space="0" w:color="auto"/>
      </w:divBdr>
    </w:div>
    <w:div w:id="868641044">
      <w:bodyDiv w:val="1"/>
      <w:marLeft w:val="0"/>
      <w:marRight w:val="0"/>
      <w:marTop w:val="0"/>
      <w:marBottom w:val="0"/>
      <w:divBdr>
        <w:top w:val="none" w:sz="0" w:space="0" w:color="auto"/>
        <w:left w:val="none" w:sz="0" w:space="0" w:color="auto"/>
        <w:bottom w:val="none" w:sz="0" w:space="0" w:color="auto"/>
        <w:right w:val="none" w:sz="0" w:space="0" w:color="auto"/>
      </w:divBdr>
    </w:div>
    <w:div w:id="891964423">
      <w:bodyDiv w:val="1"/>
      <w:marLeft w:val="0"/>
      <w:marRight w:val="0"/>
      <w:marTop w:val="0"/>
      <w:marBottom w:val="0"/>
      <w:divBdr>
        <w:top w:val="none" w:sz="0" w:space="0" w:color="auto"/>
        <w:left w:val="none" w:sz="0" w:space="0" w:color="auto"/>
        <w:bottom w:val="none" w:sz="0" w:space="0" w:color="auto"/>
        <w:right w:val="none" w:sz="0" w:space="0" w:color="auto"/>
      </w:divBdr>
      <w:divsChild>
        <w:div w:id="131673685">
          <w:marLeft w:val="0"/>
          <w:marRight w:val="0"/>
          <w:marTop w:val="0"/>
          <w:marBottom w:val="0"/>
          <w:divBdr>
            <w:top w:val="none" w:sz="0" w:space="0" w:color="auto"/>
            <w:left w:val="none" w:sz="0" w:space="0" w:color="auto"/>
            <w:bottom w:val="none" w:sz="0" w:space="0" w:color="auto"/>
            <w:right w:val="none" w:sz="0" w:space="0" w:color="auto"/>
          </w:divBdr>
        </w:div>
        <w:div w:id="169947921">
          <w:marLeft w:val="0"/>
          <w:marRight w:val="0"/>
          <w:marTop w:val="0"/>
          <w:marBottom w:val="0"/>
          <w:divBdr>
            <w:top w:val="none" w:sz="0" w:space="0" w:color="auto"/>
            <w:left w:val="none" w:sz="0" w:space="0" w:color="auto"/>
            <w:bottom w:val="none" w:sz="0" w:space="0" w:color="auto"/>
            <w:right w:val="none" w:sz="0" w:space="0" w:color="auto"/>
          </w:divBdr>
        </w:div>
        <w:div w:id="668101202">
          <w:marLeft w:val="0"/>
          <w:marRight w:val="0"/>
          <w:marTop w:val="0"/>
          <w:marBottom w:val="0"/>
          <w:divBdr>
            <w:top w:val="none" w:sz="0" w:space="0" w:color="auto"/>
            <w:left w:val="none" w:sz="0" w:space="0" w:color="auto"/>
            <w:bottom w:val="none" w:sz="0" w:space="0" w:color="auto"/>
            <w:right w:val="none" w:sz="0" w:space="0" w:color="auto"/>
          </w:divBdr>
        </w:div>
        <w:div w:id="984773538">
          <w:marLeft w:val="0"/>
          <w:marRight w:val="0"/>
          <w:marTop w:val="0"/>
          <w:marBottom w:val="0"/>
          <w:divBdr>
            <w:top w:val="none" w:sz="0" w:space="0" w:color="auto"/>
            <w:left w:val="none" w:sz="0" w:space="0" w:color="auto"/>
            <w:bottom w:val="none" w:sz="0" w:space="0" w:color="auto"/>
            <w:right w:val="none" w:sz="0" w:space="0" w:color="auto"/>
          </w:divBdr>
        </w:div>
        <w:div w:id="1856268526">
          <w:marLeft w:val="0"/>
          <w:marRight w:val="0"/>
          <w:marTop w:val="0"/>
          <w:marBottom w:val="0"/>
          <w:divBdr>
            <w:top w:val="none" w:sz="0" w:space="0" w:color="auto"/>
            <w:left w:val="none" w:sz="0" w:space="0" w:color="auto"/>
            <w:bottom w:val="none" w:sz="0" w:space="0" w:color="auto"/>
            <w:right w:val="none" w:sz="0" w:space="0" w:color="auto"/>
          </w:divBdr>
        </w:div>
      </w:divsChild>
    </w:div>
    <w:div w:id="984120411">
      <w:bodyDiv w:val="1"/>
      <w:marLeft w:val="0"/>
      <w:marRight w:val="0"/>
      <w:marTop w:val="0"/>
      <w:marBottom w:val="0"/>
      <w:divBdr>
        <w:top w:val="none" w:sz="0" w:space="0" w:color="auto"/>
        <w:left w:val="none" w:sz="0" w:space="0" w:color="auto"/>
        <w:bottom w:val="none" w:sz="0" w:space="0" w:color="auto"/>
        <w:right w:val="none" w:sz="0" w:space="0" w:color="auto"/>
      </w:divBdr>
      <w:divsChild>
        <w:div w:id="41447380">
          <w:marLeft w:val="0"/>
          <w:marRight w:val="0"/>
          <w:marTop w:val="0"/>
          <w:marBottom w:val="0"/>
          <w:divBdr>
            <w:top w:val="none" w:sz="0" w:space="0" w:color="auto"/>
            <w:left w:val="none" w:sz="0" w:space="0" w:color="auto"/>
            <w:bottom w:val="none" w:sz="0" w:space="0" w:color="auto"/>
            <w:right w:val="none" w:sz="0" w:space="0" w:color="auto"/>
          </w:divBdr>
        </w:div>
        <w:div w:id="706570179">
          <w:marLeft w:val="0"/>
          <w:marRight w:val="0"/>
          <w:marTop w:val="0"/>
          <w:marBottom w:val="0"/>
          <w:divBdr>
            <w:top w:val="none" w:sz="0" w:space="0" w:color="auto"/>
            <w:left w:val="none" w:sz="0" w:space="0" w:color="auto"/>
            <w:bottom w:val="none" w:sz="0" w:space="0" w:color="auto"/>
            <w:right w:val="none" w:sz="0" w:space="0" w:color="auto"/>
          </w:divBdr>
        </w:div>
        <w:div w:id="743138701">
          <w:marLeft w:val="0"/>
          <w:marRight w:val="0"/>
          <w:marTop w:val="0"/>
          <w:marBottom w:val="0"/>
          <w:divBdr>
            <w:top w:val="none" w:sz="0" w:space="0" w:color="auto"/>
            <w:left w:val="none" w:sz="0" w:space="0" w:color="auto"/>
            <w:bottom w:val="none" w:sz="0" w:space="0" w:color="auto"/>
            <w:right w:val="none" w:sz="0" w:space="0" w:color="auto"/>
          </w:divBdr>
        </w:div>
        <w:div w:id="830560073">
          <w:marLeft w:val="0"/>
          <w:marRight w:val="0"/>
          <w:marTop w:val="0"/>
          <w:marBottom w:val="0"/>
          <w:divBdr>
            <w:top w:val="none" w:sz="0" w:space="0" w:color="auto"/>
            <w:left w:val="none" w:sz="0" w:space="0" w:color="auto"/>
            <w:bottom w:val="none" w:sz="0" w:space="0" w:color="auto"/>
            <w:right w:val="none" w:sz="0" w:space="0" w:color="auto"/>
          </w:divBdr>
        </w:div>
        <w:div w:id="1021861867">
          <w:marLeft w:val="0"/>
          <w:marRight w:val="0"/>
          <w:marTop w:val="0"/>
          <w:marBottom w:val="0"/>
          <w:divBdr>
            <w:top w:val="none" w:sz="0" w:space="0" w:color="auto"/>
            <w:left w:val="none" w:sz="0" w:space="0" w:color="auto"/>
            <w:bottom w:val="none" w:sz="0" w:space="0" w:color="auto"/>
            <w:right w:val="none" w:sz="0" w:space="0" w:color="auto"/>
          </w:divBdr>
        </w:div>
        <w:div w:id="1074626193">
          <w:marLeft w:val="0"/>
          <w:marRight w:val="0"/>
          <w:marTop w:val="0"/>
          <w:marBottom w:val="0"/>
          <w:divBdr>
            <w:top w:val="none" w:sz="0" w:space="0" w:color="auto"/>
            <w:left w:val="none" w:sz="0" w:space="0" w:color="auto"/>
            <w:bottom w:val="none" w:sz="0" w:space="0" w:color="auto"/>
            <w:right w:val="none" w:sz="0" w:space="0" w:color="auto"/>
          </w:divBdr>
        </w:div>
        <w:div w:id="1428304680">
          <w:marLeft w:val="0"/>
          <w:marRight w:val="0"/>
          <w:marTop w:val="0"/>
          <w:marBottom w:val="0"/>
          <w:divBdr>
            <w:top w:val="none" w:sz="0" w:space="0" w:color="auto"/>
            <w:left w:val="none" w:sz="0" w:space="0" w:color="auto"/>
            <w:bottom w:val="none" w:sz="0" w:space="0" w:color="auto"/>
            <w:right w:val="none" w:sz="0" w:space="0" w:color="auto"/>
          </w:divBdr>
        </w:div>
        <w:div w:id="1651908470">
          <w:marLeft w:val="0"/>
          <w:marRight w:val="0"/>
          <w:marTop w:val="0"/>
          <w:marBottom w:val="0"/>
          <w:divBdr>
            <w:top w:val="none" w:sz="0" w:space="0" w:color="auto"/>
            <w:left w:val="none" w:sz="0" w:space="0" w:color="auto"/>
            <w:bottom w:val="none" w:sz="0" w:space="0" w:color="auto"/>
            <w:right w:val="none" w:sz="0" w:space="0" w:color="auto"/>
          </w:divBdr>
        </w:div>
        <w:div w:id="2082022745">
          <w:marLeft w:val="0"/>
          <w:marRight w:val="0"/>
          <w:marTop w:val="0"/>
          <w:marBottom w:val="0"/>
          <w:divBdr>
            <w:top w:val="none" w:sz="0" w:space="0" w:color="auto"/>
            <w:left w:val="none" w:sz="0" w:space="0" w:color="auto"/>
            <w:bottom w:val="none" w:sz="0" w:space="0" w:color="auto"/>
            <w:right w:val="none" w:sz="0" w:space="0" w:color="auto"/>
          </w:divBdr>
        </w:div>
      </w:divsChild>
    </w:div>
    <w:div w:id="1117218882">
      <w:bodyDiv w:val="1"/>
      <w:marLeft w:val="0"/>
      <w:marRight w:val="0"/>
      <w:marTop w:val="0"/>
      <w:marBottom w:val="0"/>
      <w:divBdr>
        <w:top w:val="none" w:sz="0" w:space="0" w:color="auto"/>
        <w:left w:val="none" w:sz="0" w:space="0" w:color="auto"/>
        <w:bottom w:val="none" w:sz="0" w:space="0" w:color="auto"/>
        <w:right w:val="none" w:sz="0" w:space="0" w:color="auto"/>
      </w:divBdr>
    </w:div>
    <w:div w:id="1179734198">
      <w:bodyDiv w:val="1"/>
      <w:marLeft w:val="0"/>
      <w:marRight w:val="0"/>
      <w:marTop w:val="0"/>
      <w:marBottom w:val="0"/>
      <w:divBdr>
        <w:top w:val="none" w:sz="0" w:space="0" w:color="auto"/>
        <w:left w:val="none" w:sz="0" w:space="0" w:color="auto"/>
        <w:bottom w:val="none" w:sz="0" w:space="0" w:color="auto"/>
        <w:right w:val="none" w:sz="0" w:space="0" w:color="auto"/>
      </w:divBdr>
    </w:div>
    <w:div w:id="1275743907">
      <w:bodyDiv w:val="1"/>
      <w:marLeft w:val="0"/>
      <w:marRight w:val="0"/>
      <w:marTop w:val="0"/>
      <w:marBottom w:val="0"/>
      <w:divBdr>
        <w:top w:val="none" w:sz="0" w:space="0" w:color="auto"/>
        <w:left w:val="none" w:sz="0" w:space="0" w:color="auto"/>
        <w:bottom w:val="none" w:sz="0" w:space="0" w:color="auto"/>
        <w:right w:val="none" w:sz="0" w:space="0" w:color="auto"/>
      </w:divBdr>
    </w:div>
    <w:div w:id="1382245511">
      <w:bodyDiv w:val="1"/>
      <w:marLeft w:val="0"/>
      <w:marRight w:val="0"/>
      <w:marTop w:val="0"/>
      <w:marBottom w:val="0"/>
      <w:divBdr>
        <w:top w:val="none" w:sz="0" w:space="0" w:color="auto"/>
        <w:left w:val="none" w:sz="0" w:space="0" w:color="auto"/>
        <w:bottom w:val="none" w:sz="0" w:space="0" w:color="auto"/>
        <w:right w:val="none" w:sz="0" w:space="0" w:color="auto"/>
      </w:divBdr>
    </w:div>
    <w:div w:id="1389574204">
      <w:bodyDiv w:val="1"/>
      <w:marLeft w:val="0"/>
      <w:marRight w:val="0"/>
      <w:marTop w:val="0"/>
      <w:marBottom w:val="0"/>
      <w:divBdr>
        <w:top w:val="none" w:sz="0" w:space="0" w:color="auto"/>
        <w:left w:val="none" w:sz="0" w:space="0" w:color="auto"/>
        <w:bottom w:val="none" w:sz="0" w:space="0" w:color="auto"/>
        <w:right w:val="none" w:sz="0" w:space="0" w:color="auto"/>
      </w:divBdr>
    </w:div>
    <w:div w:id="1489135031">
      <w:bodyDiv w:val="1"/>
      <w:marLeft w:val="0"/>
      <w:marRight w:val="0"/>
      <w:marTop w:val="0"/>
      <w:marBottom w:val="0"/>
      <w:divBdr>
        <w:top w:val="none" w:sz="0" w:space="0" w:color="auto"/>
        <w:left w:val="none" w:sz="0" w:space="0" w:color="auto"/>
        <w:bottom w:val="none" w:sz="0" w:space="0" w:color="auto"/>
        <w:right w:val="none" w:sz="0" w:space="0" w:color="auto"/>
      </w:divBdr>
    </w:div>
    <w:div w:id="1508011828">
      <w:bodyDiv w:val="1"/>
      <w:marLeft w:val="0"/>
      <w:marRight w:val="0"/>
      <w:marTop w:val="0"/>
      <w:marBottom w:val="0"/>
      <w:divBdr>
        <w:top w:val="none" w:sz="0" w:space="0" w:color="auto"/>
        <w:left w:val="none" w:sz="0" w:space="0" w:color="auto"/>
        <w:bottom w:val="none" w:sz="0" w:space="0" w:color="auto"/>
        <w:right w:val="none" w:sz="0" w:space="0" w:color="auto"/>
      </w:divBdr>
    </w:div>
    <w:div w:id="1545681227">
      <w:bodyDiv w:val="1"/>
      <w:marLeft w:val="0"/>
      <w:marRight w:val="0"/>
      <w:marTop w:val="0"/>
      <w:marBottom w:val="0"/>
      <w:divBdr>
        <w:top w:val="none" w:sz="0" w:space="0" w:color="auto"/>
        <w:left w:val="none" w:sz="0" w:space="0" w:color="auto"/>
        <w:bottom w:val="none" w:sz="0" w:space="0" w:color="auto"/>
        <w:right w:val="none" w:sz="0" w:space="0" w:color="auto"/>
      </w:divBdr>
    </w:div>
    <w:div w:id="1604915769">
      <w:bodyDiv w:val="1"/>
      <w:marLeft w:val="0"/>
      <w:marRight w:val="0"/>
      <w:marTop w:val="0"/>
      <w:marBottom w:val="0"/>
      <w:divBdr>
        <w:top w:val="none" w:sz="0" w:space="0" w:color="auto"/>
        <w:left w:val="none" w:sz="0" w:space="0" w:color="auto"/>
        <w:bottom w:val="none" w:sz="0" w:space="0" w:color="auto"/>
        <w:right w:val="none" w:sz="0" w:space="0" w:color="auto"/>
      </w:divBdr>
    </w:div>
    <w:div w:id="1702632868">
      <w:bodyDiv w:val="1"/>
      <w:marLeft w:val="0"/>
      <w:marRight w:val="0"/>
      <w:marTop w:val="0"/>
      <w:marBottom w:val="0"/>
      <w:divBdr>
        <w:top w:val="none" w:sz="0" w:space="0" w:color="auto"/>
        <w:left w:val="none" w:sz="0" w:space="0" w:color="auto"/>
        <w:bottom w:val="none" w:sz="0" w:space="0" w:color="auto"/>
        <w:right w:val="none" w:sz="0" w:space="0" w:color="auto"/>
      </w:divBdr>
    </w:div>
    <w:div w:id="1718626977">
      <w:bodyDiv w:val="1"/>
      <w:marLeft w:val="0"/>
      <w:marRight w:val="0"/>
      <w:marTop w:val="0"/>
      <w:marBottom w:val="0"/>
      <w:divBdr>
        <w:top w:val="none" w:sz="0" w:space="0" w:color="auto"/>
        <w:left w:val="none" w:sz="0" w:space="0" w:color="auto"/>
        <w:bottom w:val="none" w:sz="0" w:space="0" w:color="auto"/>
        <w:right w:val="none" w:sz="0" w:space="0" w:color="auto"/>
      </w:divBdr>
      <w:divsChild>
        <w:div w:id="1002195882">
          <w:marLeft w:val="240"/>
          <w:marRight w:val="0"/>
          <w:marTop w:val="240"/>
          <w:marBottom w:val="240"/>
          <w:divBdr>
            <w:top w:val="none" w:sz="0" w:space="0" w:color="auto"/>
            <w:left w:val="none" w:sz="0" w:space="0" w:color="auto"/>
            <w:bottom w:val="none" w:sz="0" w:space="0" w:color="auto"/>
            <w:right w:val="none" w:sz="0" w:space="0" w:color="auto"/>
          </w:divBdr>
        </w:div>
      </w:divsChild>
    </w:div>
    <w:div w:id="1769812291">
      <w:bodyDiv w:val="1"/>
      <w:marLeft w:val="0"/>
      <w:marRight w:val="0"/>
      <w:marTop w:val="0"/>
      <w:marBottom w:val="0"/>
      <w:divBdr>
        <w:top w:val="none" w:sz="0" w:space="0" w:color="auto"/>
        <w:left w:val="none" w:sz="0" w:space="0" w:color="auto"/>
        <w:bottom w:val="none" w:sz="0" w:space="0" w:color="auto"/>
        <w:right w:val="none" w:sz="0" w:space="0" w:color="auto"/>
      </w:divBdr>
    </w:div>
    <w:div w:id="1828860316">
      <w:bodyDiv w:val="1"/>
      <w:marLeft w:val="0"/>
      <w:marRight w:val="0"/>
      <w:marTop w:val="0"/>
      <w:marBottom w:val="0"/>
      <w:divBdr>
        <w:top w:val="none" w:sz="0" w:space="0" w:color="auto"/>
        <w:left w:val="none" w:sz="0" w:space="0" w:color="auto"/>
        <w:bottom w:val="none" w:sz="0" w:space="0" w:color="auto"/>
        <w:right w:val="none" w:sz="0" w:space="0" w:color="auto"/>
      </w:divBdr>
    </w:div>
    <w:div w:id="1873230761">
      <w:bodyDiv w:val="1"/>
      <w:marLeft w:val="0"/>
      <w:marRight w:val="0"/>
      <w:marTop w:val="0"/>
      <w:marBottom w:val="0"/>
      <w:divBdr>
        <w:top w:val="none" w:sz="0" w:space="0" w:color="auto"/>
        <w:left w:val="none" w:sz="0" w:space="0" w:color="auto"/>
        <w:bottom w:val="none" w:sz="0" w:space="0" w:color="auto"/>
        <w:right w:val="none" w:sz="0" w:space="0" w:color="auto"/>
      </w:divBdr>
      <w:divsChild>
        <w:div w:id="174618669">
          <w:marLeft w:val="0"/>
          <w:marRight w:val="0"/>
          <w:marTop w:val="0"/>
          <w:marBottom w:val="0"/>
          <w:divBdr>
            <w:top w:val="none" w:sz="0" w:space="0" w:color="auto"/>
            <w:left w:val="none" w:sz="0" w:space="0" w:color="auto"/>
            <w:bottom w:val="none" w:sz="0" w:space="0" w:color="auto"/>
            <w:right w:val="none" w:sz="0" w:space="0" w:color="auto"/>
          </w:divBdr>
        </w:div>
        <w:div w:id="383409147">
          <w:marLeft w:val="0"/>
          <w:marRight w:val="0"/>
          <w:marTop w:val="0"/>
          <w:marBottom w:val="0"/>
          <w:divBdr>
            <w:top w:val="none" w:sz="0" w:space="0" w:color="auto"/>
            <w:left w:val="none" w:sz="0" w:space="0" w:color="auto"/>
            <w:bottom w:val="none" w:sz="0" w:space="0" w:color="auto"/>
            <w:right w:val="none" w:sz="0" w:space="0" w:color="auto"/>
          </w:divBdr>
        </w:div>
        <w:div w:id="1381393344">
          <w:marLeft w:val="0"/>
          <w:marRight w:val="0"/>
          <w:marTop w:val="0"/>
          <w:marBottom w:val="0"/>
          <w:divBdr>
            <w:top w:val="none" w:sz="0" w:space="0" w:color="auto"/>
            <w:left w:val="none" w:sz="0" w:space="0" w:color="auto"/>
            <w:bottom w:val="none" w:sz="0" w:space="0" w:color="auto"/>
            <w:right w:val="none" w:sz="0" w:space="0" w:color="auto"/>
          </w:divBdr>
        </w:div>
        <w:div w:id="1777942882">
          <w:marLeft w:val="0"/>
          <w:marRight w:val="0"/>
          <w:marTop w:val="0"/>
          <w:marBottom w:val="0"/>
          <w:divBdr>
            <w:top w:val="none" w:sz="0" w:space="0" w:color="auto"/>
            <w:left w:val="none" w:sz="0" w:space="0" w:color="auto"/>
            <w:bottom w:val="none" w:sz="0" w:space="0" w:color="auto"/>
            <w:right w:val="none" w:sz="0" w:space="0" w:color="auto"/>
          </w:divBdr>
        </w:div>
        <w:div w:id="2021160882">
          <w:marLeft w:val="0"/>
          <w:marRight w:val="0"/>
          <w:marTop w:val="0"/>
          <w:marBottom w:val="0"/>
          <w:divBdr>
            <w:top w:val="none" w:sz="0" w:space="0" w:color="auto"/>
            <w:left w:val="none" w:sz="0" w:space="0" w:color="auto"/>
            <w:bottom w:val="none" w:sz="0" w:space="0" w:color="auto"/>
            <w:right w:val="none" w:sz="0" w:space="0" w:color="auto"/>
          </w:divBdr>
        </w:div>
      </w:divsChild>
    </w:div>
    <w:div w:id="1882089558">
      <w:bodyDiv w:val="1"/>
      <w:marLeft w:val="0"/>
      <w:marRight w:val="0"/>
      <w:marTop w:val="0"/>
      <w:marBottom w:val="0"/>
      <w:divBdr>
        <w:top w:val="none" w:sz="0" w:space="0" w:color="auto"/>
        <w:left w:val="none" w:sz="0" w:space="0" w:color="auto"/>
        <w:bottom w:val="none" w:sz="0" w:space="0" w:color="auto"/>
        <w:right w:val="none" w:sz="0" w:space="0" w:color="auto"/>
      </w:divBdr>
    </w:div>
    <w:div w:id="2046782990">
      <w:bodyDiv w:val="1"/>
      <w:marLeft w:val="0"/>
      <w:marRight w:val="0"/>
      <w:marTop w:val="0"/>
      <w:marBottom w:val="0"/>
      <w:divBdr>
        <w:top w:val="none" w:sz="0" w:space="0" w:color="auto"/>
        <w:left w:val="none" w:sz="0" w:space="0" w:color="auto"/>
        <w:bottom w:val="none" w:sz="0" w:space="0" w:color="auto"/>
        <w:right w:val="none" w:sz="0" w:space="0" w:color="auto"/>
      </w:divBdr>
    </w:div>
    <w:div w:id="20793549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en.church"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enchurch.onechurchsoftwar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pastordavid@shen.church"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ffice@shen.chu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4ead84e-2758-4dd8-a425-cd15a32a03fb">
      <Terms xmlns="http://schemas.microsoft.com/office/infopath/2007/PartnerControls"/>
    </lcf76f155ced4ddcb4097134ff3c332f>
    <TaxCatchAll xmlns="08b3b9de-5bc4-47ff-a0ca-51ce2a18b64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2728E26FFD0B489EBC30CE269207BF" ma:contentTypeVersion="15" ma:contentTypeDescription="Create a new document." ma:contentTypeScope="" ma:versionID="f35e9f0a8344928be89aa40d2f2f6216">
  <xsd:schema xmlns:xsd="http://www.w3.org/2001/XMLSchema" xmlns:xs="http://www.w3.org/2001/XMLSchema" xmlns:p="http://schemas.microsoft.com/office/2006/metadata/properties" xmlns:ns2="f4ead84e-2758-4dd8-a425-cd15a32a03fb" xmlns:ns3="08b3b9de-5bc4-47ff-a0ca-51ce2a18b64c" targetNamespace="http://schemas.microsoft.com/office/2006/metadata/properties" ma:root="true" ma:fieldsID="e7486dc3625b82a29645070e53cfd195" ns2:_="" ns3:_="">
    <xsd:import namespace="f4ead84e-2758-4dd8-a425-cd15a32a03fb"/>
    <xsd:import namespace="08b3b9de-5bc4-47ff-a0ca-51ce2a18b6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ead84e-2758-4dd8-a425-cd15a32a03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d5fe963-9733-43cd-aebe-4f8385d524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8b3b9de-5bc4-47ff-a0ca-51ce2a18b6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9a33149-7fb2-45a2-8034-2c450fe24a98}" ma:internalName="TaxCatchAll" ma:showField="CatchAllData" ma:web="08b3b9de-5bc4-47ff-a0ca-51ce2a18b6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E04966-72D2-4E33-96CF-850E3D33F428}">
  <ds:schemaRefs>
    <ds:schemaRef ds:uri="http://schemas.microsoft.com/office/2006/metadata/properties"/>
    <ds:schemaRef ds:uri="http://schemas.microsoft.com/office/infopath/2007/PartnerControls"/>
    <ds:schemaRef ds:uri="f4ead84e-2758-4dd8-a425-cd15a32a03fb"/>
    <ds:schemaRef ds:uri="08b3b9de-5bc4-47ff-a0ca-51ce2a18b64c"/>
  </ds:schemaRefs>
</ds:datastoreItem>
</file>

<file path=customXml/itemProps2.xml><?xml version="1.0" encoding="utf-8"?>
<ds:datastoreItem xmlns:ds="http://schemas.openxmlformats.org/officeDocument/2006/customXml" ds:itemID="{BC7D9985-F38D-4357-84E8-6FC33326C4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ead84e-2758-4dd8-a425-cd15a32a03fb"/>
    <ds:schemaRef ds:uri="08b3b9de-5bc4-47ff-a0ca-51ce2a18b6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1A1E26-B9CA-4498-AA09-AC27477EA4CF}">
  <ds:schemaRefs>
    <ds:schemaRef ds:uri="http://schemas.openxmlformats.org/officeDocument/2006/bibliography"/>
  </ds:schemaRefs>
</ds:datastoreItem>
</file>

<file path=customXml/itemProps4.xml><?xml version="1.0" encoding="utf-8"?>
<ds:datastoreItem xmlns:ds="http://schemas.openxmlformats.org/officeDocument/2006/customXml" ds:itemID="{9C20B135-D231-496A-B3B4-B4651BF54B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4</Pages>
  <Words>934</Words>
  <Characters>4776</Characters>
  <Application>Microsoft Office Word</Application>
  <DocSecurity>0</DocSecurity>
  <Lines>14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CharactersWithSpaces>
  <SharedDoc>false</SharedDoc>
  <HLinks>
    <vt:vector size="24" baseType="variant">
      <vt:variant>
        <vt:i4>3276822</vt:i4>
      </vt:variant>
      <vt:variant>
        <vt:i4>9</vt:i4>
      </vt:variant>
      <vt:variant>
        <vt:i4>0</vt:i4>
      </vt:variant>
      <vt:variant>
        <vt:i4>5</vt:i4>
      </vt:variant>
      <vt:variant>
        <vt:lpwstr>mailto:pastordavid@shen.church</vt:lpwstr>
      </vt:variant>
      <vt:variant>
        <vt:lpwstr/>
      </vt:variant>
      <vt:variant>
        <vt:i4>3866626</vt:i4>
      </vt:variant>
      <vt:variant>
        <vt:i4>6</vt:i4>
      </vt:variant>
      <vt:variant>
        <vt:i4>0</vt:i4>
      </vt:variant>
      <vt:variant>
        <vt:i4>5</vt:i4>
      </vt:variant>
      <vt:variant>
        <vt:lpwstr>mailto:office@shen.church</vt:lpwstr>
      </vt:variant>
      <vt:variant>
        <vt:lpwstr/>
      </vt:variant>
      <vt:variant>
        <vt:i4>5046282</vt:i4>
      </vt:variant>
      <vt:variant>
        <vt:i4>3</vt:i4>
      </vt:variant>
      <vt:variant>
        <vt:i4>0</vt:i4>
      </vt:variant>
      <vt:variant>
        <vt:i4>5</vt:i4>
      </vt:variant>
      <vt:variant>
        <vt:lpwstr>https://shen.church/</vt:lpwstr>
      </vt:variant>
      <vt:variant>
        <vt:lpwstr/>
      </vt:variant>
      <vt:variant>
        <vt:i4>786503</vt:i4>
      </vt:variant>
      <vt:variant>
        <vt:i4>0</vt:i4>
      </vt:variant>
      <vt:variant>
        <vt:i4>0</vt:i4>
      </vt:variant>
      <vt:variant>
        <vt:i4>5</vt:i4>
      </vt:variant>
      <vt:variant>
        <vt:lpwstr>https://shenchurch.onechurchsoft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Hiser</dc:creator>
  <cp:keywords/>
  <dc:description/>
  <cp:lastModifiedBy>Jeff Hiser</cp:lastModifiedBy>
  <cp:revision>14</cp:revision>
  <cp:lastPrinted>2025-10-21T17:34:00Z</cp:lastPrinted>
  <dcterms:created xsi:type="dcterms:W3CDTF">2025-10-17T14:49:00Z</dcterms:created>
  <dcterms:modified xsi:type="dcterms:W3CDTF">2025-10-24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2728E26FFD0B489EBC30CE269207BF</vt:lpwstr>
  </property>
  <property fmtid="{D5CDD505-2E9C-101B-9397-08002B2CF9AE}" pid="3" name="MediaServiceImageTags">
    <vt:lpwstr/>
  </property>
  <property fmtid="{D5CDD505-2E9C-101B-9397-08002B2CF9AE}" pid="4" name="lcf76f155ced4ddcb4097134ff3c332f">
    <vt:lpwstr/>
  </property>
  <property fmtid="{D5CDD505-2E9C-101B-9397-08002B2CF9AE}" pid="5" name="TaxCatchAll">
    <vt:lpwstr/>
  </property>
  <property fmtid="{D5CDD505-2E9C-101B-9397-08002B2CF9AE}" pid="6" name="GrammarlyDocumentId">
    <vt:lpwstr>81a0291c05f212695b7eae02a9cac4b0a6123646880cd30eacc57796575fa71f</vt:lpwstr>
  </property>
</Properties>
</file>